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МИНИСТЕРСТВО ОБРАЗОВАНИЯ И НАУКИ РОССИЙСКОЙ ФЕДЕРАЦИИ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5"/>
        <w:gridCol w:w="4535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РАБОТА ПРОВЕРЕНА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Рецензент</w:t>
            </w:r>
          </w:p>
          <w:p w:rsidR="00D0147A" w:rsidRPr="00D0147A" w:rsidRDefault="00D0147A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D0147A">
              <w:rPr>
                <w:szCs w:val="28"/>
              </w:rPr>
              <w:t>Генеральный директор</w:t>
            </w:r>
          </w:p>
          <w:p w:rsidR="00D0147A" w:rsidRPr="00D0147A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>
              <w:rPr>
                <w:szCs w:val="28"/>
              </w:rPr>
              <w:t>ООО «</w:t>
            </w:r>
            <w:r w:rsidR="00D0147A" w:rsidRPr="00D0147A">
              <w:rPr>
                <w:szCs w:val="28"/>
              </w:rPr>
              <w:t xml:space="preserve">Наполеон </w:t>
            </w:r>
            <w:proofErr w:type="spellStart"/>
            <w:r w:rsidR="00D0147A" w:rsidRPr="00D0147A">
              <w:rPr>
                <w:szCs w:val="28"/>
              </w:rPr>
              <w:t>Айти</w:t>
            </w:r>
            <w:proofErr w:type="spellEnd"/>
            <w:r>
              <w:rPr>
                <w:szCs w:val="28"/>
              </w:rPr>
              <w:t>»</w:t>
            </w:r>
          </w:p>
          <w:p w:rsidR="00D0147A" w:rsidRPr="00D0147A" w:rsidRDefault="00D0147A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D0147A">
              <w:rPr>
                <w:szCs w:val="28"/>
              </w:rPr>
              <w:t xml:space="preserve">____________ П.С. </w:t>
            </w:r>
            <w:proofErr w:type="spellStart"/>
            <w:r w:rsidRPr="00D0147A">
              <w:rPr>
                <w:szCs w:val="28"/>
              </w:rPr>
              <w:t>Подкорытов</w:t>
            </w:r>
            <w:proofErr w:type="spellEnd"/>
          </w:p>
          <w:p w:rsidR="00D0147A" w:rsidRPr="00D0147A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  <w:r>
              <w:rPr>
                <w:szCs w:val="28"/>
              </w:rPr>
              <w:t>«</w:t>
            </w:r>
            <w:r w:rsidR="00D0147A" w:rsidRPr="00D0147A">
              <w:rPr>
                <w:szCs w:val="28"/>
              </w:rPr>
              <w:t>___</w:t>
            </w:r>
            <w:r>
              <w:rPr>
                <w:szCs w:val="28"/>
              </w:rPr>
              <w:t>»</w:t>
            </w:r>
            <w:r w:rsidR="00D0147A" w:rsidRPr="00D0147A">
              <w:rPr>
                <w:szCs w:val="28"/>
              </w:rPr>
              <w:t xml:space="preserve">___________ </w:t>
            </w:r>
            <w:r w:rsidR="00D0147A" w:rsidRPr="00D0147A">
              <w:rPr>
                <w:szCs w:val="28"/>
              </w:rPr>
              <w:fldChar w:fldCharType="begin"/>
            </w:r>
            <w:r w:rsidR="00D0147A" w:rsidRPr="00D0147A">
              <w:rPr>
                <w:szCs w:val="28"/>
              </w:rPr>
              <w:instrText xml:space="preserve"> TIME \@ "yyyy" </w:instrText>
            </w:r>
            <w:r w:rsidR="00D0147A" w:rsidRPr="00D0147A">
              <w:rPr>
                <w:szCs w:val="28"/>
              </w:rPr>
              <w:fldChar w:fldCharType="separate"/>
            </w:r>
            <w:r w:rsidR="00770EB6">
              <w:rPr>
                <w:noProof/>
                <w:szCs w:val="28"/>
              </w:rPr>
              <w:t>2017</w:t>
            </w:r>
            <w:r w:rsidR="00D0147A" w:rsidRPr="00D0147A">
              <w:rPr>
                <w:szCs w:val="28"/>
              </w:rPr>
              <w:fldChar w:fldCharType="end"/>
            </w:r>
            <w:r w:rsidR="00D0147A" w:rsidRPr="00D0147A">
              <w:rPr>
                <w:szCs w:val="28"/>
              </w:rPr>
              <w:t xml:space="preserve"> г.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</w:p>
        </w:tc>
        <w:tc>
          <w:tcPr>
            <w:tcW w:w="4927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ДОПУСТИТЬ К ЗАЩИТЕ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Заведующий кафедрой, д.ф.-м.н., профессор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bCs/>
                <w:szCs w:val="28"/>
              </w:rPr>
            </w:pPr>
            <w:r w:rsidRPr="000315B9">
              <w:rPr>
                <w:szCs w:val="28"/>
              </w:rPr>
              <w:t>__________</w:t>
            </w:r>
            <w:r w:rsidRPr="000315B9">
              <w:rPr>
                <w:bCs/>
                <w:szCs w:val="28"/>
              </w:rPr>
              <w:t xml:space="preserve"> Л.Б.</w:t>
            </w:r>
            <w:r w:rsidRPr="000315B9">
              <w:rPr>
                <w:bCs/>
                <w:szCs w:val="28"/>
                <w:lang w:val="en-US"/>
              </w:rPr>
              <w:t xml:space="preserve"> </w:t>
            </w:r>
            <w:r w:rsidRPr="000315B9">
              <w:rPr>
                <w:bCs/>
                <w:szCs w:val="28"/>
              </w:rPr>
              <w:t>Соколинский</w:t>
            </w:r>
          </w:p>
          <w:p w:rsidR="000315B9" w:rsidRPr="000315B9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  <w:r>
              <w:rPr>
                <w:bCs/>
                <w:szCs w:val="28"/>
              </w:rPr>
              <w:t>«___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770EB6">
              <w:rPr>
                <w:bCs/>
                <w:noProof/>
                <w:szCs w:val="28"/>
              </w:rPr>
              <w:t>2017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770EB6" w:rsidRDefault="00770EB6" w:rsidP="006B23CD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bookmarkStart w:id="0" w:name="_GoBack"/>
      <w:bookmarkEnd w:id="0"/>
      <w:r w:rsidRPr="000315B9">
        <w:rPr>
          <w:b/>
          <w:sz w:val="32"/>
          <w:szCs w:val="32"/>
        </w:rPr>
        <w:t>РАЗРАБОТКА И ТЕСТИРОВАНИЕ МЕТОДОВ ПРОБЛЕМНО-ОРИЕНТИРОВАННОГО ПЛАНИРОВАНИЯ ПОТОКОВ РАБОТ В РАСПРЕДЕЛЕННЫХ ВЫЧИСЛИТЕЛЬНЫХ СРЕДАХ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Cs/>
          <w:szCs w:val="28"/>
        </w:rPr>
      </w:pPr>
      <w:r w:rsidRPr="000315B9">
        <w:rPr>
          <w:bCs/>
          <w:szCs w:val="28"/>
        </w:rPr>
        <w:t>ВЫПУСКНАЯ КВАЛИФИКАЦИОННАЯ РАБОТА</w:t>
      </w:r>
    </w:p>
    <w:p w:rsidR="000315B9" w:rsidRPr="000315B9" w:rsidRDefault="000315B9" w:rsidP="006B23CD">
      <w:pPr>
        <w:widowControl w:val="0"/>
        <w:spacing w:line="240" w:lineRule="auto"/>
        <w:ind w:left="561" w:right="655" w:firstLine="0"/>
        <w:jc w:val="center"/>
        <w:rPr>
          <w:szCs w:val="28"/>
        </w:rPr>
      </w:pPr>
      <w:proofErr w:type="spellStart"/>
      <w:r w:rsidRPr="000315B9">
        <w:rPr>
          <w:bCs/>
          <w:szCs w:val="28"/>
        </w:rPr>
        <w:t>ЮУрГУ</w:t>
      </w:r>
      <w:proofErr w:type="spellEnd"/>
      <w:r w:rsidRPr="000315B9">
        <w:rPr>
          <w:bCs/>
          <w:szCs w:val="28"/>
        </w:rPr>
        <w:t xml:space="preserve"> – 02.03.02.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770EB6">
        <w:rPr>
          <w:noProof/>
          <w:szCs w:val="28"/>
        </w:rPr>
        <w:t>2017</w:t>
      </w:r>
      <w:r w:rsidRPr="000315B9">
        <w:rPr>
          <w:szCs w:val="28"/>
        </w:rPr>
        <w:fldChar w:fldCharType="end"/>
      </w:r>
      <w:r w:rsidRPr="000315B9">
        <w:rPr>
          <w:szCs w:val="28"/>
        </w:rPr>
        <w:t>.</w:t>
      </w:r>
      <w:r w:rsidR="008E0624">
        <w:rPr>
          <w:szCs w:val="28"/>
        </w:rPr>
        <w:t>13-018-1382</w:t>
      </w:r>
      <w:r w:rsidRPr="000315B9">
        <w:rPr>
          <w:szCs w:val="28"/>
        </w:rPr>
        <w:t>.ВКР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</w:p>
        </w:tc>
        <w:tc>
          <w:tcPr>
            <w:tcW w:w="5247" w:type="dxa"/>
          </w:tcPr>
          <w:p w:rsidR="000315B9" w:rsidRPr="002A0621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Научный руководитель</w:t>
            </w:r>
            <w:r>
              <w:rPr>
                <w:szCs w:val="28"/>
              </w:rPr>
              <w:br/>
              <w:t>кандидат физ.-мат. наук, доцент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4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>
              <w:rPr>
                <w:szCs w:val="28"/>
              </w:rPr>
              <w:t xml:space="preserve"> Г.И. Радченко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 xml:space="preserve">Автор </w:t>
            </w:r>
            <w:proofErr w:type="gramStart"/>
            <w:r w:rsidRPr="000315B9">
              <w:rPr>
                <w:szCs w:val="28"/>
              </w:rPr>
              <w:t>работы,</w:t>
            </w:r>
            <w:r w:rsidRPr="000315B9">
              <w:rPr>
                <w:szCs w:val="28"/>
              </w:rPr>
              <w:br/>
              <w:t>студент</w:t>
            </w:r>
            <w:proofErr w:type="gramEnd"/>
            <w:r w:rsidRPr="000315B9">
              <w:rPr>
                <w:szCs w:val="28"/>
              </w:rPr>
              <w:t xml:space="preserve"> группы </w:t>
            </w:r>
            <w:r>
              <w:rPr>
                <w:szCs w:val="28"/>
              </w:rPr>
              <w:t>КЭ-401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>
              <w:rPr>
                <w:szCs w:val="28"/>
              </w:rPr>
              <w:t>И.А. Лыжин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Ученый секретарь</w:t>
            </w:r>
          </w:p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(</w:t>
            </w:r>
            <w:proofErr w:type="spellStart"/>
            <w:r w:rsidRPr="000315B9">
              <w:rPr>
                <w:szCs w:val="28"/>
              </w:rPr>
              <w:t>нормоконтролер</w:t>
            </w:r>
            <w:proofErr w:type="spellEnd"/>
            <w:r w:rsidRPr="000315B9">
              <w:rPr>
                <w:szCs w:val="28"/>
              </w:rPr>
              <w:t>)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___ О.Н. Иванова</w:t>
            </w:r>
          </w:p>
          <w:p w:rsidR="000315B9" w:rsidRPr="000315B9" w:rsidRDefault="002D5F18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>
              <w:rPr>
                <w:bCs/>
                <w:szCs w:val="28"/>
              </w:rPr>
              <w:t>«</w:t>
            </w:r>
            <w:r w:rsidR="000315B9" w:rsidRPr="000315B9">
              <w:rPr>
                <w:bCs/>
                <w:szCs w:val="28"/>
              </w:rPr>
              <w:t>___</w:t>
            </w:r>
            <w:r>
              <w:rPr>
                <w:bCs/>
                <w:szCs w:val="28"/>
              </w:rPr>
              <w:t>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770EB6">
              <w:rPr>
                <w:bCs/>
                <w:noProof/>
                <w:szCs w:val="28"/>
              </w:rPr>
              <w:t>2017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Pr="000315B9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ind w:firstLine="0"/>
        <w:jc w:val="center"/>
        <w:rPr>
          <w:szCs w:val="28"/>
        </w:rPr>
      </w:pPr>
      <w:r w:rsidRPr="000315B9">
        <w:rPr>
          <w:szCs w:val="28"/>
        </w:rPr>
        <w:t>Челябинск-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770EB6">
        <w:rPr>
          <w:noProof/>
          <w:szCs w:val="28"/>
        </w:rPr>
        <w:t>2017</w:t>
      </w:r>
      <w:r w:rsidRPr="000315B9">
        <w:rPr>
          <w:szCs w:val="28"/>
        </w:rPr>
        <w:fldChar w:fldCharType="end"/>
      </w:r>
      <w:r>
        <w:rPr>
          <w:szCs w:val="28"/>
        </w:rPr>
        <w:br w:type="page"/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lastRenderedPageBreak/>
        <w:t>МИНИСТЕРСТВО ОБРАЗОВАНИЯ И НАУКИ РОССИЙСКОЙ ФЕДЕРАЦИИ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521B34" w:rsidRDefault="00521B34" w:rsidP="006B23CD">
      <w:pPr>
        <w:widowControl w:val="0"/>
        <w:rPr>
          <w:b/>
        </w:rPr>
      </w:pPr>
    </w:p>
    <w:p w:rsidR="00521B34" w:rsidRDefault="00521B34" w:rsidP="006B23CD">
      <w:pPr>
        <w:widowControl w:val="0"/>
        <w:rPr>
          <w:b/>
        </w:rPr>
      </w:pP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УТВЕРЖДАЮ</w:t>
      </w: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Зав. кафедрой СП</w:t>
      </w:r>
    </w:p>
    <w:p w:rsidR="00521B34" w:rsidRPr="00751C35" w:rsidRDefault="00521B34" w:rsidP="006B23CD">
      <w:pPr>
        <w:widowControl w:val="0"/>
        <w:spacing w:before="120"/>
        <w:ind w:left="6663" w:firstLine="0"/>
        <w:rPr>
          <w:bCs/>
          <w:szCs w:val="28"/>
        </w:rPr>
      </w:pPr>
      <w:r w:rsidRPr="00751C35">
        <w:rPr>
          <w:bCs/>
          <w:szCs w:val="28"/>
        </w:rPr>
        <w:t>_____</w:t>
      </w:r>
      <w:r w:rsidR="002D5F18" w:rsidRPr="00751C35">
        <w:rPr>
          <w:bCs/>
          <w:szCs w:val="28"/>
        </w:rPr>
        <w:t>________</w:t>
      </w:r>
      <w:r w:rsidRPr="00751C35">
        <w:rPr>
          <w:bCs/>
          <w:szCs w:val="28"/>
        </w:rPr>
        <w:t>___ Л.Б. Соколинский</w:t>
      </w:r>
    </w:p>
    <w:p w:rsidR="00521B34" w:rsidRPr="00751C35" w:rsidRDefault="00521B34" w:rsidP="006B23CD">
      <w:pPr>
        <w:widowControl w:val="0"/>
        <w:ind w:left="5954"/>
        <w:rPr>
          <w:bCs/>
          <w:szCs w:val="28"/>
        </w:rPr>
      </w:pPr>
      <w:r w:rsidRPr="00751C35">
        <w:rPr>
          <w:bCs/>
          <w:szCs w:val="28"/>
        </w:rPr>
        <w:t>0</w:t>
      </w:r>
      <w:r>
        <w:rPr>
          <w:bCs/>
          <w:szCs w:val="28"/>
        </w:rPr>
        <w:t>9</w:t>
      </w:r>
      <w:r w:rsidRPr="00751C35">
        <w:rPr>
          <w:bCs/>
          <w:szCs w:val="28"/>
        </w:rPr>
        <w:t>.02.</w:t>
      </w:r>
      <w:r w:rsidRPr="00751C35">
        <w:rPr>
          <w:szCs w:val="28"/>
        </w:rPr>
        <w:fldChar w:fldCharType="begin"/>
      </w:r>
      <w:r w:rsidRPr="00751C35">
        <w:rPr>
          <w:szCs w:val="28"/>
        </w:rPr>
        <w:instrText xml:space="preserve"> TIME \@ "yyyy" </w:instrText>
      </w:r>
      <w:r w:rsidRPr="00751C35">
        <w:rPr>
          <w:szCs w:val="28"/>
        </w:rPr>
        <w:fldChar w:fldCharType="separate"/>
      </w:r>
      <w:r w:rsidR="00770EB6">
        <w:rPr>
          <w:noProof/>
          <w:szCs w:val="28"/>
        </w:rPr>
        <w:t>2017</w:t>
      </w:r>
      <w:r w:rsidRPr="00751C35">
        <w:rPr>
          <w:szCs w:val="28"/>
        </w:rPr>
        <w:fldChar w:fldCharType="end"/>
      </w:r>
    </w:p>
    <w:p w:rsidR="00521B34" w:rsidRDefault="00521B34" w:rsidP="006B23CD">
      <w:pPr>
        <w:widowControl w:val="0"/>
        <w:rPr>
          <w:bCs/>
          <w:sz w:val="26"/>
          <w:szCs w:val="26"/>
        </w:rPr>
      </w:pPr>
    </w:p>
    <w:p w:rsidR="00521B34" w:rsidRPr="00F5060A" w:rsidRDefault="00521B34" w:rsidP="006B23CD">
      <w:pPr>
        <w:widowControl w:val="0"/>
        <w:rPr>
          <w:bCs/>
          <w:sz w:val="26"/>
          <w:szCs w:val="26"/>
        </w:rPr>
      </w:pPr>
    </w:p>
    <w:p w:rsidR="00521B34" w:rsidRPr="00595602" w:rsidRDefault="00521B34" w:rsidP="006B23CD">
      <w:pPr>
        <w:widowControl w:val="0"/>
        <w:jc w:val="center"/>
        <w:rPr>
          <w:b/>
          <w:bCs/>
          <w:szCs w:val="28"/>
        </w:rPr>
      </w:pPr>
      <w:r w:rsidRPr="00595602">
        <w:rPr>
          <w:b/>
          <w:bCs/>
          <w:szCs w:val="28"/>
        </w:rPr>
        <w:t>ЗАДАНИЕ</w:t>
      </w:r>
    </w:p>
    <w:p w:rsidR="00521B34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 w:rsidRPr="00595602">
        <w:rPr>
          <w:b/>
          <w:bCs/>
          <w:sz w:val="28"/>
          <w:szCs w:val="28"/>
        </w:rPr>
        <w:t xml:space="preserve">на </w:t>
      </w:r>
      <w:r>
        <w:rPr>
          <w:b/>
          <w:bCs/>
          <w:sz w:val="28"/>
          <w:szCs w:val="28"/>
        </w:rPr>
        <w:t xml:space="preserve">выполнение </w:t>
      </w:r>
      <w:r w:rsidRPr="00595602">
        <w:rPr>
          <w:b/>
          <w:bCs/>
          <w:sz w:val="28"/>
          <w:szCs w:val="28"/>
        </w:rPr>
        <w:t>выпуск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квалификацион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работ</w:t>
      </w:r>
      <w:r>
        <w:rPr>
          <w:b/>
          <w:bCs/>
          <w:sz w:val="28"/>
          <w:szCs w:val="28"/>
        </w:rPr>
        <w:t>ы бакалавра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студенту группы </w:t>
      </w:r>
      <w:r>
        <w:rPr>
          <w:sz w:val="28"/>
          <w:szCs w:val="28"/>
        </w:rPr>
        <w:t>КЭ-401</w:t>
      </w:r>
      <w:r w:rsidRPr="00751C35">
        <w:rPr>
          <w:sz w:val="28"/>
          <w:szCs w:val="28"/>
        </w:rPr>
        <w:t xml:space="preserve"> 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>
        <w:rPr>
          <w:sz w:val="28"/>
          <w:szCs w:val="28"/>
        </w:rPr>
        <w:t>Лыжину Ивану Александровичу,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обучающемуся </w:t>
      </w:r>
      <w:r>
        <w:rPr>
          <w:sz w:val="28"/>
          <w:szCs w:val="28"/>
        </w:rPr>
        <w:t xml:space="preserve">по </w:t>
      </w:r>
      <w:r w:rsidRPr="00751C35">
        <w:rPr>
          <w:sz w:val="28"/>
          <w:szCs w:val="28"/>
        </w:rPr>
        <w:t>направлени</w:t>
      </w:r>
      <w:r>
        <w:rPr>
          <w:sz w:val="28"/>
          <w:szCs w:val="28"/>
        </w:rPr>
        <w:t>ю</w:t>
      </w:r>
      <w:r w:rsidRPr="00751C35">
        <w:rPr>
          <w:sz w:val="28"/>
          <w:szCs w:val="28"/>
        </w:rPr>
        <w:t xml:space="preserve"> </w:t>
      </w:r>
    </w:p>
    <w:p w:rsidR="00521B34" w:rsidRPr="00751C35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>
        <w:rPr>
          <w:sz w:val="28"/>
          <w:szCs w:val="28"/>
        </w:rPr>
        <w:t>02.03.02</w:t>
      </w:r>
      <w:r w:rsidRPr="00FE75C4">
        <w:rPr>
          <w:sz w:val="28"/>
          <w:szCs w:val="28"/>
        </w:rPr>
        <w:t xml:space="preserve"> </w:t>
      </w:r>
      <w:r>
        <w:rPr>
          <w:sz w:val="28"/>
          <w:szCs w:val="28"/>
        </w:rPr>
        <w:t>«Фундаментальная информатика и информационные технологии»</w:t>
      </w:r>
    </w:p>
    <w:p w:rsidR="00521B34" w:rsidRPr="00963D30" w:rsidRDefault="00521B34" w:rsidP="006B23CD">
      <w:pPr>
        <w:widowControl w:val="0"/>
        <w:jc w:val="center"/>
        <w:rPr>
          <w:sz w:val="24"/>
        </w:rPr>
      </w:pP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jc w:val="left"/>
        <w:rPr>
          <w:bCs/>
          <w:szCs w:val="28"/>
        </w:rPr>
      </w:pPr>
      <w:r w:rsidRPr="00751C35">
        <w:rPr>
          <w:b/>
          <w:szCs w:val="28"/>
        </w:rPr>
        <w:t xml:space="preserve">Тема работы </w:t>
      </w:r>
      <w:r w:rsidRPr="00751C35">
        <w:rPr>
          <w:bCs/>
          <w:szCs w:val="28"/>
        </w:rPr>
        <w:t xml:space="preserve">(утверждена приказом ректора от </w:t>
      </w:r>
      <w:r w:rsidR="0089028B">
        <w:rPr>
          <w:bCs/>
          <w:szCs w:val="28"/>
        </w:rPr>
        <w:t>28</w:t>
      </w:r>
      <w:r>
        <w:rPr>
          <w:bCs/>
          <w:szCs w:val="28"/>
        </w:rPr>
        <w:t>.</w:t>
      </w:r>
      <w:r w:rsidR="0089028B">
        <w:rPr>
          <w:bCs/>
          <w:szCs w:val="28"/>
        </w:rPr>
        <w:t>04</w:t>
      </w:r>
      <w:r>
        <w:rPr>
          <w:bCs/>
          <w:szCs w:val="28"/>
        </w:rPr>
        <w:t>.2017 № </w:t>
      </w:r>
      <w:r w:rsidR="0089028B">
        <w:rPr>
          <w:bCs/>
          <w:szCs w:val="28"/>
        </w:rPr>
        <w:t>835</w:t>
      </w:r>
      <w:r>
        <w:rPr>
          <w:bCs/>
          <w:szCs w:val="28"/>
        </w:rPr>
        <w:t>)</w:t>
      </w:r>
    </w:p>
    <w:p w:rsidR="00521B34" w:rsidRPr="00751C35" w:rsidRDefault="00521B34" w:rsidP="006B23CD">
      <w:pPr>
        <w:pStyle w:val="23"/>
        <w:widowControl w:val="0"/>
        <w:spacing w:line="360" w:lineRule="auto"/>
        <w:ind w:firstLine="0"/>
        <w:rPr>
          <w:bCs/>
          <w:szCs w:val="28"/>
        </w:rPr>
      </w:pPr>
      <w:r w:rsidRPr="00852568">
        <w:rPr>
          <w:bCs/>
          <w:szCs w:val="28"/>
        </w:rPr>
        <w:t>Разработка и тестирование методов проблемно-ориентированного планирования потоков работ в распределенных вычислительных средах</w:t>
      </w:r>
      <w:r w:rsidRPr="00751C35">
        <w:rPr>
          <w:bCs/>
          <w:szCs w:val="28"/>
        </w:rPr>
        <w:t>.</w:t>
      </w:r>
    </w:p>
    <w:p w:rsidR="00521B34" w:rsidRPr="00751C35" w:rsidRDefault="00521B34" w:rsidP="006B23CD">
      <w:pPr>
        <w:widowControl w:val="0"/>
        <w:numPr>
          <w:ilvl w:val="0"/>
          <w:numId w:val="38"/>
        </w:numPr>
        <w:spacing w:before="120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Срок сдачи студентом законченной работы:</w:t>
      </w:r>
      <w:r w:rsidRPr="00751C35">
        <w:rPr>
          <w:bCs/>
          <w:szCs w:val="28"/>
        </w:rPr>
        <w:t xml:space="preserve"> </w:t>
      </w:r>
      <w:r w:rsidRPr="00751C35">
        <w:rPr>
          <w:rFonts w:cs="Arial"/>
          <w:bCs/>
          <w:szCs w:val="28"/>
        </w:rPr>
        <w:t>0</w:t>
      </w:r>
      <w:r w:rsidR="001F700D" w:rsidRPr="001F700D">
        <w:rPr>
          <w:rFonts w:cs="Arial"/>
          <w:bCs/>
          <w:szCs w:val="28"/>
        </w:rPr>
        <w:t>1</w:t>
      </w:r>
      <w:r w:rsidRPr="00751C35">
        <w:rPr>
          <w:rFonts w:cs="Arial"/>
          <w:bCs/>
          <w:szCs w:val="28"/>
        </w:rPr>
        <w:t>.06.</w:t>
      </w:r>
      <w:r w:rsidRPr="00751C35">
        <w:rPr>
          <w:rFonts w:cs="Arial"/>
          <w:bCs/>
          <w:szCs w:val="28"/>
        </w:rPr>
        <w:fldChar w:fldCharType="begin"/>
      </w:r>
      <w:r w:rsidRPr="00751C35">
        <w:rPr>
          <w:rFonts w:cs="Arial"/>
          <w:bCs/>
          <w:szCs w:val="28"/>
        </w:rPr>
        <w:instrText xml:space="preserve"> TIME \@ "yyyy" </w:instrText>
      </w:r>
      <w:r w:rsidRPr="00751C35">
        <w:rPr>
          <w:rFonts w:cs="Arial"/>
          <w:bCs/>
          <w:szCs w:val="28"/>
        </w:rPr>
        <w:fldChar w:fldCharType="separate"/>
      </w:r>
      <w:r w:rsidR="00770EB6">
        <w:rPr>
          <w:rFonts w:cs="Arial"/>
          <w:bCs/>
          <w:noProof/>
          <w:szCs w:val="28"/>
        </w:rPr>
        <w:t>2017</w:t>
      </w:r>
      <w:r w:rsidRPr="00751C35">
        <w:rPr>
          <w:rFonts w:cs="Arial"/>
          <w:bCs/>
          <w:szCs w:val="28"/>
        </w:rPr>
        <w:fldChar w:fldCharType="end"/>
      </w:r>
      <w:r w:rsidRPr="00751C35">
        <w:rPr>
          <w:rFonts w:cs="Arial"/>
          <w:bCs/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Исходные данные к работе</w:t>
      </w:r>
    </w:p>
    <w:p w:rsidR="00521B34" w:rsidRPr="00A06215" w:rsidRDefault="00521B34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</w:rPr>
      </w:pPr>
      <w:r w:rsidRPr="00A06215">
        <w:rPr>
          <w:szCs w:val="28"/>
        </w:rPr>
        <w:t xml:space="preserve">Официальный сайт симулятора </w:t>
      </w:r>
      <w:proofErr w:type="spellStart"/>
      <w:r w:rsidRPr="00A06215">
        <w:rPr>
          <w:szCs w:val="28"/>
          <w:lang w:val="en-US"/>
        </w:rPr>
        <w:t>WorkflowSim</w:t>
      </w:r>
      <w:proofErr w:type="spellEnd"/>
      <w:r w:rsidR="001F700D">
        <w:rPr>
          <w:szCs w:val="28"/>
        </w:rPr>
        <w:t>.</w:t>
      </w:r>
      <w:r w:rsidRPr="00A06215">
        <w:rPr>
          <w:szCs w:val="28"/>
        </w:rPr>
        <w:t xml:space="preserve"> [Электронный ресурс] </w:t>
      </w:r>
      <w:r w:rsidRPr="00A06215">
        <w:rPr>
          <w:szCs w:val="28"/>
          <w:lang w:val="en-US"/>
        </w:rPr>
        <w:t>URL</w:t>
      </w:r>
      <w:r w:rsidR="001F700D">
        <w:rPr>
          <w:szCs w:val="28"/>
        </w:rPr>
        <w:t xml:space="preserve">: </w:t>
      </w:r>
      <w:r w:rsidR="001F700D" w:rsidRPr="001F700D">
        <w:rPr>
          <w:szCs w:val="28"/>
          <w:lang w:val="en-US"/>
        </w:rPr>
        <w:t>http</w:t>
      </w:r>
      <w:r w:rsidR="001F700D" w:rsidRPr="001F700D">
        <w:rPr>
          <w:szCs w:val="28"/>
        </w:rPr>
        <w:t>://</w:t>
      </w:r>
      <w:r w:rsidR="001F700D" w:rsidRPr="001F700D">
        <w:rPr>
          <w:szCs w:val="28"/>
          <w:lang w:val="en-US"/>
        </w:rPr>
        <w:t>www</w:t>
      </w:r>
      <w:r w:rsidR="001F700D" w:rsidRPr="001F700D">
        <w:rPr>
          <w:szCs w:val="28"/>
        </w:rPr>
        <w:t>.</w:t>
      </w:r>
      <w:proofErr w:type="spellStart"/>
      <w:r w:rsidR="001F700D" w:rsidRPr="001F700D">
        <w:rPr>
          <w:szCs w:val="28"/>
          <w:lang w:val="en-US"/>
        </w:rPr>
        <w:t>workflowsim</w:t>
      </w:r>
      <w:proofErr w:type="spellEnd"/>
      <w:r w:rsidR="001F700D" w:rsidRPr="001F700D">
        <w:rPr>
          <w:szCs w:val="28"/>
        </w:rPr>
        <w:t>.</w:t>
      </w:r>
      <w:r w:rsidR="001F700D" w:rsidRPr="001F700D">
        <w:rPr>
          <w:szCs w:val="28"/>
          <w:lang w:val="en-US"/>
        </w:rPr>
        <w:t>org</w:t>
      </w:r>
      <w:r w:rsidR="001F700D" w:rsidRPr="001F700D">
        <w:rPr>
          <w:szCs w:val="28"/>
        </w:rPr>
        <w:t>/ (</w:t>
      </w:r>
      <w:r w:rsidR="001F700D">
        <w:rPr>
          <w:szCs w:val="28"/>
        </w:rPr>
        <w:t>дата обращения: 09.02.2017)</w:t>
      </w:r>
      <w:r w:rsidRPr="00A06215">
        <w:rPr>
          <w:szCs w:val="28"/>
        </w:rPr>
        <w:t>.</w:t>
      </w:r>
    </w:p>
    <w:p w:rsidR="00521B34" w:rsidRPr="001F700D" w:rsidRDefault="00521B34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</w:rPr>
      </w:pPr>
      <w:r w:rsidRPr="00A06215">
        <w:rPr>
          <w:szCs w:val="28"/>
        </w:rPr>
        <w:t>Радченко Г.И. Модель проблемно-ориентированной облачной вычислительной среды</w:t>
      </w:r>
      <w:r w:rsidR="001F700D">
        <w:rPr>
          <w:szCs w:val="28"/>
        </w:rPr>
        <w:t>.</w:t>
      </w:r>
      <w:r w:rsidR="003F6D7C">
        <w:rPr>
          <w:szCs w:val="28"/>
        </w:rPr>
        <w:t xml:space="preserve"> //</w:t>
      </w:r>
      <w:r w:rsidR="001F700D">
        <w:rPr>
          <w:szCs w:val="28"/>
        </w:rPr>
        <w:t xml:space="preserve"> </w:t>
      </w:r>
      <w:r w:rsidRPr="00A06215">
        <w:rPr>
          <w:szCs w:val="28"/>
        </w:rPr>
        <w:t>Труды Института системного программирования РАН</w:t>
      </w:r>
      <w:r w:rsidR="001F700D">
        <w:rPr>
          <w:szCs w:val="28"/>
        </w:rPr>
        <w:t>, 2015.</w:t>
      </w:r>
      <w:r w:rsidRPr="00A06215">
        <w:rPr>
          <w:szCs w:val="28"/>
        </w:rPr>
        <w:t xml:space="preserve"> </w:t>
      </w:r>
      <w:r w:rsidR="003F6D7C" w:rsidRPr="003F6D7C">
        <w:rPr>
          <w:szCs w:val="28"/>
        </w:rPr>
        <w:t>–</w:t>
      </w:r>
      <w:r w:rsidR="001F700D">
        <w:rPr>
          <w:szCs w:val="28"/>
        </w:rPr>
        <w:t xml:space="preserve"> </w:t>
      </w:r>
      <w:r w:rsidRPr="00A06215">
        <w:rPr>
          <w:szCs w:val="28"/>
        </w:rPr>
        <w:t>Том 27.</w:t>
      </w:r>
      <w:r w:rsidR="001F700D">
        <w:rPr>
          <w:szCs w:val="28"/>
        </w:rPr>
        <w:t xml:space="preserve"> </w:t>
      </w:r>
      <w:r w:rsidR="003F6D7C" w:rsidRPr="003F6D7C">
        <w:rPr>
          <w:szCs w:val="28"/>
        </w:rPr>
        <w:t>–</w:t>
      </w:r>
      <w:r w:rsidRPr="00A06215">
        <w:rPr>
          <w:szCs w:val="28"/>
        </w:rPr>
        <w:t xml:space="preserve"> </w:t>
      </w:r>
      <w:r w:rsidRPr="001F700D">
        <w:rPr>
          <w:szCs w:val="28"/>
        </w:rPr>
        <w:t xml:space="preserve">Выпуск 6. </w:t>
      </w:r>
      <w:r w:rsidR="003F6D7C" w:rsidRPr="003F6D7C">
        <w:rPr>
          <w:szCs w:val="28"/>
        </w:rPr>
        <w:t>–</w:t>
      </w:r>
      <w:r w:rsidR="003F6D7C">
        <w:rPr>
          <w:szCs w:val="28"/>
        </w:rPr>
        <w:t xml:space="preserve"> </w:t>
      </w:r>
      <w:r w:rsidR="001F700D">
        <w:rPr>
          <w:szCs w:val="28"/>
        </w:rPr>
        <w:t>С</w:t>
      </w:r>
      <w:r w:rsidRPr="001F700D">
        <w:rPr>
          <w:szCs w:val="28"/>
        </w:rPr>
        <w:t>. 275-284.</w:t>
      </w:r>
    </w:p>
    <w:p w:rsidR="00521B34" w:rsidRPr="00A06215" w:rsidRDefault="00521B34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proofErr w:type="spellStart"/>
      <w:r w:rsidRPr="00A06215">
        <w:rPr>
          <w:szCs w:val="28"/>
          <w:lang w:val="en-US"/>
        </w:rPr>
        <w:t>Deelman</w:t>
      </w:r>
      <w:proofErr w:type="spellEnd"/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E</w:t>
      </w:r>
      <w:r w:rsidRPr="003F6D7C">
        <w:rPr>
          <w:szCs w:val="28"/>
          <w:lang w:val="en-US"/>
        </w:rPr>
        <w:t xml:space="preserve">., </w:t>
      </w:r>
      <w:r w:rsidRPr="00A06215">
        <w:rPr>
          <w:szCs w:val="28"/>
          <w:lang w:val="en-US"/>
        </w:rPr>
        <w:t>Gannon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D</w:t>
      </w:r>
      <w:r w:rsidRPr="003F6D7C">
        <w:rPr>
          <w:szCs w:val="28"/>
          <w:lang w:val="en-US"/>
        </w:rPr>
        <w:t xml:space="preserve">., </w:t>
      </w:r>
      <w:r w:rsidRPr="00A06215">
        <w:rPr>
          <w:szCs w:val="28"/>
          <w:lang w:val="en-US"/>
        </w:rPr>
        <w:t>Shields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M</w:t>
      </w:r>
      <w:r w:rsidRPr="003F6D7C">
        <w:rPr>
          <w:szCs w:val="28"/>
          <w:lang w:val="en-US"/>
        </w:rPr>
        <w:t xml:space="preserve">., </w:t>
      </w:r>
      <w:r w:rsidRPr="00A06215">
        <w:rPr>
          <w:szCs w:val="28"/>
          <w:lang w:val="en-US"/>
        </w:rPr>
        <w:t>Taylor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I</w:t>
      </w:r>
      <w:r w:rsidRPr="003F6D7C">
        <w:rPr>
          <w:szCs w:val="28"/>
          <w:lang w:val="en-US"/>
        </w:rPr>
        <w:t xml:space="preserve">. </w:t>
      </w:r>
      <w:r w:rsidRPr="00A06215">
        <w:rPr>
          <w:szCs w:val="28"/>
          <w:lang w:val="en-US"/>
        </w:rPr>
        <w:t>Workflows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and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e</w:t>
      </w:r>
      <w:r w:rsidRPr="003F6D7C">
        <w:rPr>
          <w:szCs w:val="28"/>
          <w:lang w:val="en-US"/>
        </w:rPr>
        <w:t>-</w:t>
      </w:r>
      <w:r w:rsidRPr="00A06215">
        <w:rPr>
          <w:szCs w:val="28"/>
          <w:lang w:val="en-US"/>
        </w:rPr>
        <w:t>Science</w:t>
      </w:r>
      <w:r w:rsidRPr="003F6D7C">
        <w:rPr>
          <w:szCs w:val="28"/>
          <w:lang w:val="en-US"/>
        </w:rPr>
        <w:t xml:space="preserve">: </w:t>
      </w:r>
      <w:r w:rsidRPr="00A06215">
        <w:rPr>
          <w:szCs w:val="28"/>
          <w:lang w:val="en-US"/>
        </w:rPr>
        <w:t>An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lastRenderedPageBreak/>
        <w:t>overview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of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workflow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system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features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and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capabilities</w:t>
      </w:r>
      <w:r w:rsidR="003F6D7C" w:rsidRPr="003F6D7C">
        <w:rPr>
          <w:szCs w:val="28"/>
          <w:lang w:val="en-US"/>
        </w:rPr>
        <w:t>.</w:t>
      </w:r>
      <w:r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// Journal Future Generation Computer Systems</w:t>
      </w:r>
      <w:r w:rsidR="003F6D7C" w:rsidRPr="003F6D7C">
        <w:rPr>
          <w:szCs w:val="28"/>
          <w:lang w:val="en-US"/>
        </w:rPr>
        <w:t>, 2009.</w:t>
      </w:r>
      <w:r w:rsidRPr="00A06215">
        <w:rPr>
          <w:szCs w:val="28"/>
          <w:lang w:val="en-US"/>
        </w:rPr>
        <w:t xml:space="preserve"> </w:t>
      </w:r>
      <w:r w:rsidR="003F6D7C">
        <w:rPr>
          <w:szCs w:val="28"/>
          <w:lang w:val="en-US"/>
        </w:rPr>
        <w:t>–</w:t>
      </w:r>
      <w:r w:rsidR="003F6D7C"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Vol</w:t>
      </w:r>
      <w:r w:rsidR="003F6D7C" w:rsidRPr="003F6D7C">
        <w:rPr>
          <w:szCs w:val="28"/>
          <w:lang w:val="en-US"/>
        </w:rPr>
        <w:t>.</w:t>
      </w:r>
      <w:r w:rsidRPr="00A06215">
        <w:rPr>
          <w:szCs w:val="28"/>
          <w:lang w:val="en-US"/>
        </w:rPr>
        <w:t xml:space="preserve"> 25 </w:t>
      </w:r>
      <w:r w:rsidR="003F6D7C">
        <w:rPr>
          <w:szCs w:val="28"/>
          <w:lang w:val="en-US"/>
        </w:rPr>
        <w:t>–</w:t>
      </w:r>
      <w:r w:rsidR="003F6D7C" w:rsidRPr="003F6D7C">
        <w:rPr>
          <w:szCs w:val="28"/>
          <w:lang w:val="en-US"/>
        </w:rPr>
        <w:t xml:space="preserve"> </w:t>
      </w:r>
      <w:r w:rsidRPr="00A06215">
        <w:rPr>
          <w:szCs w:val="28"/>
          <w:lang w:val="en-US"/>
        </w:rPr>
        <w:t>I</w:t>
      </w:r>
      <w:r w:rsidR="003F6D7C">
        <w:rPr>
          <w:szCs w:val="28"/>
          <w:lang w:val="en-US"/>
        </w:rPr>
        <w:t>ssue 5.</w:t>
      </w:r>
      <w:r w:rsidR="003F6D7C" w:rsidRPr="003F6D7C">
        <w:rPr>
          <w:szCs w:val="28"/>
          <w:lang w:val="en-US"/>
        </w:rPr>
        <w:t xml:space="preserve"> </w:t>
      </w:r>
      <w:r w:rsidR="003F6D7C">
        <w:rPr>
          <w:szCs w:val="28"/>
          <w:lang w:val="en-US"/>
        </w:rPr>
        <w:t>–</w:t>
      </w:r>
      <w:r w:rsidRPr="00A06215">
        <w:rPr>
          <w:szCs w:val="28"/>
          <w:lang w:val="en-US"/>
        </w:rPr>
        <w:t xml:space="preserve"> P</w:t>
      </w:r>
      <w:r w:rsidR="003F6D7C" w:rsidRPr="003F6D7C">
        <w:rPr>
          <w:szCs w:val="28"/>
          <w:lang w:val="en-US"/>
        </w:rPr>
        <w:t>.</w:t>
      </w:r>
      <w:r w:rsidRPr="00A06215">
        <w:rPr>
          <w:szCs w:val="28"/>
          <w:lang w:val="en-US"/>
        </w:rPr>
        <w:t xml:space="preserve"> 528-540.</w:t>
      </w:r>
    </w:p>
    <w:p w:rsidR="00521B34" w:rsidRPr="00A06215" w:rsidRDefault="00521B34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proofErr w:type="spellStart"/>
      <w:r w:rsidRPr="00A06215">
        <w:rPr>
          <w:szCs w:val="28"/>
          <w:lang w:val="en-US"/>
        </w:rPr>
        <w:t>Smanchat</w:t>
      </w:r>
      <w:proofErr w:type="spellEnd"/>
      <w:r w:rsidRPr="00A06215">
        <w:rPr>
          <w:szCs w:val="28"/>
          <w:lang w:val="en-US"/>
        </w:rPr>
        <w:t xml:space="preserve"> S., </w:t>
      </w:r>
      <w:proofErr w:type="spellStart"/>
      <w:r w:rsidRPr="00A06215">
        <w:rPr>
          <w:szCs w:val="28"/>
          <w:lang w:val="en-US"/>
        </w:rPr>
        <w:t>Viriyapant</w:t>
      </w:r>
      <w:proofErr w:type="spellEnd"/>
      <w:r w:rsidRPr="00A06215">
        <w:rPr>
          <w:szCs w:val="28"/>
          <w:lang w:val="en-US"/>
        </w:rPr>
        <w:t xml:space="preserve"> K. Taxonomies of workflow scheduling problem and techniques in the cloud</w:t>
      </w:r>
      <w:r w:rsidR="003F6D7C" w:rsidRPr="003F6D7C">
        <w:rPr>
          <w:szCs w:val="28"/>
          <w:lang w:val="en-US"/>
        </w:rPr>
        <w:t>.</w:t>
      </w:r>
      <w:r w:rsidRPr="00A06215">
        <w:rPr>
          <w:szCs w:val="28"/>
          <w:lang w:val="en-US"/>
        </w:rPr>
        <w:t xml:space="preserve"> // Journal Future Generation Computer Systems</w:t>
      </w:r>
      <w:r w:rsidR="003F6D7C" w:rsidRPr="003F6D7C">
        <w:rPr>
          <w:szCs w:val="28"/>
          <w:lang w:val="en-US"/>
        </w:rPr>
        <w:t xml:space="preserve">, 2015. </w:t>
      </w:r>
      <w:r w:rsidR="003F6D7C">
        <w:rPr>
          <w:szCs w:val="28"/>
          <w:lang w:val="en-US"/>
        </w:rPr>
        <w:t>–</w:t>
      </w:r>
      <w:r w:rsidRPr="00A06215">
        <w:rPr>
          <w:szCs w:val="28"/>
          <w:lang w:val="en-US"/>
        </w:rPr>
        <w:t xml:space="preserve"> Vol</w:t>
      </w:r>
      <w:r w:rsidR="003F6D7C" w:rsidRPr="003F6D7C">
        <w:rPr>
          <w:szCs w:val="28"/>
          <w:lang w:val="en-US"/>
        </w:rPr>
        <w:t>.</w:t>
      </w:r>
      <w:r w:rsidR="003F6D7C">
        <w:rPr>
          <w:szCs w:val="28"/>
          <w:lang w:val="en-US"/>
        </w:rPr>
        <w:t xml:space="preserve"> 52</w:t>
      </w:r>
      <w:r w:rsidR="003F6D7C" w:rsidRPr="003F6D7C">
        <w:rPr>
          <w:szCs w:val="28"/>
          <w:lang w:val="en-US"/>
        </w:rPr>
        <w:t xml:space="preserve"> </w:t>
      </w:r>
      <w:r w:rsidR="003F6D7C">
        <w:rPr>
          <w:szCs w:val="28"/>
          <w:lang w:val="en-US"/>
        </w:rPr>
        <w:t>–</w:t>
      </w:r>
      <w:r w:rsidRPr="00A06215">
        <w:rPr>
          <w:szCs w:val="28"/>
          <w:lang w:val="en-US"/>
        </w:rPr>
        <w:t xml:space="preserve"> P</w:t>
      </w:r>
      <w:r w:rsidR="003F6D7C" w:rsidRPr="003F6D7C">
        <w:rPr>
          <w:szCs w:val="28"/>
          <w:lang w:val="en-US"/>
        </w:rPr>
        <w:t xml:space="preserve">. </w:t>
      </w:r>
      <w:r w:rsidRPr="00A06215">
        <w:rPr>
          <w:szCs w:val="28"/>
          <w:lang w:val="en-US"/>
        </w:rPr>
        <w:t>1–12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Перечень </w:t>
      </w:r>
      <w:r w:rsidR="007822B4">
        <w:rPr>
          <w:b/>
          <w:szCs w:val="28"/>
        </w:rPr>
        <w:t>подлежащих разработке вопросов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>Анализ существующих алгоритмов планирования ресурсов в облачных системах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>Изучение методов и систем для моделирования алгоритмов планирования.</w:t>
      </w:r>
    </w:p>
    <w:p w:rsidR="00521B3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>Реализация алгоритма планирования PO-HEFT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>Разработка прототипа проблемно-ориентированной системы исполнения потоков работ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>Сравнительное тестирование алгоритмов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24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Дата выдачи задания: </w:t>
      </w:r>
      <w:r w:rsidRPr="00751C35">
        <w:rPr>
          <w:bCs/>
          <w:szCs w:val="28"/>
        </w:rPr>
        <w:t>0</w:t>
      </w:r>
      <w:r>
        <w:rPr>
          <w:bCs/>
          <w:szCs w:val="28"/>
          <w:lang w:val="en-US"/>
        </w:rPr>
        <w:t>9</w:t>
      </w:r>
      <w:r w:rsidRPr="00751C35">
        <w:rPr>
          <w:bCs/>
          <w:szCs w:val="28"/>
        </w:rPr>
        <w:t>.02.</w:t>
      </w:r>
      <w:r w:rsidRPr="00751C35">
        <w:rPr>
          <w:bCs/>
          <w:szCs w:val="28"/>
        </w:rPr>
        <w:fldChar w:fldCharType="begin"/>
      </w:r>
      <w:r w:rsidRPr="00751C35">
        <w:rPr>
          <w:bCs/>
          <w:szCs w:val="28"/>
        </w:rPr>
        <w:instrText xml:space="preserve"> TIME \@ "yyyy" </w:instrText>
      </w:r>
      <w:r w:rsidRPr="00751C35">
        <w:rPr>
          <w:bCs/>
          <w:szCs w:val="28"/>
        </w:rPr>
        <w:fldChar w:fldCharType="separate"/>
      </w:r>
      <w:r w:rsidR="00770EB6">
        <w:rPr>
          <w:bCs/>
          <w:noProof/>
          <w:szCs w:val="28"/>
        </w:rPr>
        <w:t>2017</w:t>
      </w:r>
      <w:r w:rsidRPr="00751C35">
        <w:rPr>
          <w:bCs/>
          <w:szCs w:val="28"/>
        </w:rPr>
        <w:fldChar w:fldCharType="end"/>
      </w:r>
      <w:r w:rsidRPr="00751C35">
        <w:rPr>
          <w:bCs/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widowControl w:val="0"/>
        <w:ind w:firstLine="0"/>
        <w:rPr>
          <w:szCs w:val="28"/>
        </w:rPr>
      </w:pPr>
      <w:r w:rsidRPr="00751C35">
        <w:rPr>
          <w:b/>
          <w:szCs w:val="28"/>
        </w:rPr>
        <w:t>Научный руководитель</w:t>
      </w:r>
    </w:p>
    <w:p w:rsidR="00191091" w:rsidRPr="00751C35" w:rsidRDefault="00191091" w:rsidP="006B23CD">
      <w:pPr>
        <w:pStyle w:val="23"/>
        <w:widowControl w:val="0"/>
        <w:spacing w:line="240" w:lineRule="auto"/>
        <w:ind w:firstLine="0"/>
        <w:rPr>
          <w:szCs w:val="28"/>
        </w:rPr>
      </w:pPr>
      <w:r>
        <w:rPr>
          <w:bCs/>
          <w:szCs w:val="28"/>
        </w:rPr>
        <w:t>Доцент кафедры СП</w:t>
      </w:r>
      <w:r w:rsidRPr="00751C35">
        <w:rPr>
          <w:szCs w:val="28"/>
        </w:rPr>
        <w:t>,</w:t>
      </w:r>
    </w:p>
    <w:p w:rsidR="00521B34" w:rsidRPr="00751C35" w:rsidRDefault="00191091" w:rsidP="006B23CD">
      <w:pPr>
        <w:pStyle w:val="23"/>
        <w:widowControl w:val="0"/>
        <w:tabs>
          <w:tab w:val="left" w:pos="5812"/>
        </w:tabs>
        <w:ind w:firstLine="0"/>
        <w:rPr>
          <w:szCs w:val="28"/>
        </w:rPr>
      </w:pPr>
      <w:r>
        <w:rPr>
          <w:szCs w:val="28"/>
        </w:rPr>
        <w:t>кандидат физико-математических наук</w:t>
      </w:r>
      <w:r w:rsidR="00521B34" w:rsidRPr="00751C35">
        <w:rPr>
          <w:szCs w:val="28"/>
        </w:rPr>
        <w:tab/>
      </w:r>
      <w:r w:rsidR="00521B34">
        <w:rPr>
          <w:szCs w:val="28"/>
        </w:rPr>
        <w:tab/>
      </w:r>
      <w:r w:rsidR="00521B34">
        <w:rPr>
          <w:szCs w:val="28"/>
        </w:rPr>
        <w:tab/>
        <w:t>Г.И. Радченко</w:t>
      </w:r>
    </w:p>
    <w:p w:rsidR="00521B34" w:rsidRPr="00751C35" w:rsidRDefault="00521B34" w:rsidP="006B23CD">
      <w:pPr>
        <w:widowControl w:val="0"/>
        <w:tabs>
          <w:tab w:val="left" w:pos="5812"/>
        </w:tabs>
        <w:ind w:firstLine="0"/>
        <w:rPr>
          <w:rFonts w:cs="Arial"/>
          <w:szCs w:val="28"/>
        </w:rPr>
      </w:pPr>
      <w:r w:rsidRPr="00751C35">
        <w:rPr>
          <w:b/>
          <w:szCs w:val="28"/>
        </w:rPr>
        <w:t>Задание принял к исполнению</w:t>
      </w:r>
      <w:r w:rsidRPr="00751C35">
        <w:rPr>
          <w:b/>
          <w:szCs w:val="28"/>
        </w:rPr>
        <w:tab/>
      </w:r>
      <w:r>
        <w:rPr>
          <w:b/>
          <w:szCs w:val="28"/>
        </w:rPr>
        <w:tab/>
      </w:r>
      <w:r>
        <w:rPr>
          <w:b/>
          <w:szCs w:val="28"/>
        </w:rPr>
        <w:tab/>
      </w:r>
      <w:r>
        <w:rPr>
          <w:szCs w:val="28"/>
        </w:rPr>
        <w:t>И.А. Лыжин</w:t>
      </w:r>
    </w:p>
    <w:p w:rsidR="00521B34" w:rsidRDefault="00521B34" w:rsidP="006B23CD">
      <w:pPr>
        <w:widowControl w:val="0"/>
        <w:spacing w:after="160" w:line="259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sdt>
      <w:sdtPr>
        <w:id w:val="3276384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95278" w:rsidRPr="00ED69FB" w:rsidRDefault="00ED69FB" w:rsidP="006B23CD">
          <w:pPr>
            <w:widowControl w:val="0"/>
            <w:ind w:firstLine="0"/>
            <w:rPr>
              <w:b/>
            </w:rPr>
          </w:pPr>
          <w:r w:rsidRPr="00ED69FB">
            <w:rPr>
              <w:b/>
            </w:rPr>
            <w:t>ОГЛАВЛЕНИЕ</w:t>
          </w:r>
        </w:p>
        <w:p w:rsidR="00BC0EA2" w:rsidRDefault="00195278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3920433" w:history="1">
            <w:r w:rsidR="00BC0EA2" w:rsidRPr="00A937C1">
              <w:rPr>
                <w:rStyle w:val="ab"/>
                <w:noProof/>
              </w:rPr>
              <w:t>ГЛОССАРИЙ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3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6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4" w:history="1">
            <w:r w:rsidR="00BC0EA2" w:rsidRPr="00A937C1">
              <w:rPr>
                <w:rStyle w:val="ab"/>
                <w:noProof/>
              </w:rPr>
              <w:t>ВВЕДЕНИЕ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4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7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5" w:history="1">
            <w:r w:rsidR="00BC0EA2" w:rsidRPr="00A937C1">
              <w:rPr>
                <w:rStyle w:val="ab"/>
                <w:noProof/>
              </w:rPr>
              <w:t>1. КОНЦЕПЦИЯ ПОТОКОВ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5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0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6" w:history="1">
            <w:r w:rsidR="00BC0EA2" w:rsidRPr="00A937C1">
              <w:rPr>
                <w:rStyle w:val="ab"/>
                <w:noProof/>
              </w:rPr>
              <w:t>2. АНАЛИЗ ПРЕДМЕТНОЙ ОБЛАСТИ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6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7" w:history="1">
            <w:r w:rsidR="00BC0EA2" w:rsidRPr="00A937C1">
              <w:rPr>
                <w:rStyle w:val="ab"/>
                <w:noProof/>
              </w:rPr>
              <w:t>2.1. Обзор алгоритмов план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7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8" w:history="1">
            <w:r w:rsidR="00BC0EA2" w:rsidRPr="00A937C1">
              <w:rPr>
                <w:rStyle w:val="ab"/>
                <w:noProof/>
              </w:rPr>
              <w:t>2.1.1. Виды план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8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39" w:history="1">
            <w:r w:rsidR="00BC0EA2" w:rsidRPr="00A937C1">
              <w:rPr>
                <w:rStyle w:val="ab"/>
                <w:noProof/>
              </w:rPr>
              <w:t>2.1.2. Алгоритмы для потоков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39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0" w:history="1">
            <w:r w:rsidR="00BC0EA2" w:rsidRPr="00A937C1">
              <w:rPr>
                <w:rStyle w:val="ab"/>
                <w:noProof/>
              </w:rPr>
              <w:t>2.1.3. Алгоритмы для независимых задач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0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4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1" w:history="1">
            <w:r w:rsidR="00BC0EA2" w:rsidRPr="00A937C1">
              <w:rPr>
                <w:rStyle w:val="ab"/>
                <w:noProof/>
              </w:rPr>
              <w:t>2.1.4. Критерии оптимизации план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1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5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2" w:history="1">
            <w:r w:rsidR="00BC0EA2" w:rsidRPr="00A937C1">
              <w:rPr>
                <w:rStyle w:val="ab"/>
                <w:noProof/>
              </w:rPr>
              <w:t>2.2. Проблемно-ориентированная среда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2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5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3" w:history="1">
            <w:r w:rsidR="00BC0EA2" w:rsidRPr="00A937C1">
              <w:rPr>
                <w:rStyle w:val="ab"/>
                <w:noProof/>
              </w:rPr>
              <w:t>2.3. Обзор подходов к оценке характеристик выполнения задач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3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7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4" w:history="1">
            <w:r w:rsidR="00BC0EA2" w:rsidRPr="00A937C1">
              <w:rPr>
                <w:rStyle w:val="ab"/>
                <w:noProof/>
              </w:rPr>
              <w:t>3. МОДЕЛЬ</w:t>
            </w:r>
            <w:r w:rsidR="00BC0EA2" w:rsidRPr="00A937C1">
              <w:rPr>
                <w:rStyle w:val="ab"/>
                <w:noProof/>
                <w:lang w:val="en-US"/>
              </w:rPr>
              <w:t xml:space="preserve"> </w:t>
            </w:r>
            <w:r w:rsidR="00BC0EA2" w:rsidRPr="00A937C1">
              <w:rPr>
                <w:rStyle w:val="ab"/>
                <w:noProof/>
              </w:rPr>
              <w:t>ВЫЧИСЛИТЕЛЬНОЙ СИСТЕМЫ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4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9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5" w:history="1">
            <w:r w:rsidR="00BC0EA2" w:rsidRPr="00A937C1">
              <w:rPr>
                <w:rStyle w:val="ab"/>
                <w:noProof/>
              </w:rPr>
              <w:t>3.1. Поток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5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9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6" w:history="1">
            <w:r w:rsidR="00BC0EA2" w:rsidRPr="00A937C1">
              <w:rPr>
                <w:rStyle w:val="ab"/>
                <w:noProof/>
              </w:rPr>
              <w:t>3.2. Проблемно-ориентированная облачная вычислительная среда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6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19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7" w:history="1">
            <w:r w:rsidR="00BC0EA2" w:rsidRPr="00A937C1">
              <w:rPr>
                <w:rStyle w:val="ab"/>
                <w:noProof/>
              </w:rPr>
              <w:t>3.3. Система планирования потоков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7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0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8" w:history="1">
            <w:r w:rsidR="00BC0EA2" w:rsidRPr="00A937C1">
              <w:rPr>
                <w:rStyle w:val="ab"/>
                <w:noProof/>
              </w:rPr>
              <w:t>3.4. Требования к системе планирования потоков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8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0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49" w:history="1">
            <w:r w:rsidR="00BC0EA2" w:rsidRPr="00A937C1">
              <w:rPr>
                <w:rStyle w:val="ab"/>
                <w:noProof/>
              </w:rPr>
              <w:t>3.5. Варианты использования системы планирования потоков работ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49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1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0" w:history="1">
            <w:r w:rsidR="00BC0EA2" w:rsidRPr="00A937C1">
              <w:rPr>
                <w:rStyle w:val="ab"/>
                <w:noProof/>
              </w:rPr>
              <w:t>4. АРХИТЕКТУРА СИСТЕМЫ И АЛГОРИТМЫ ПЛАН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0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1" w:history="1">
            <w:r w:rsidR="00BC0EA2" w:rsidRPr="00A937C1">
              <w:rPr>
                <w:rStyle w:val="ab"/>
                <w:noProof/>
              </w:rPr>
              <w:t>4.1. Общее описание архитектуры системы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1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2" w:history="1">
            <w:r w:rsidR="00BC0EA2" w:rsidRPr="00A937C1">
              <w:rPr>
                <w:rStyle w:val="ab"/>
                <w:noProof/>
              </w:rPr>
              <w:t>4.2. Описание компонентов, составляющих систему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2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4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3" w:history="1">
            <w:r w:rsidR="00BC0EA2" w:rsidRPr="00A937C1">
              <w:rPr>
                <w:rStyle w:val="ab"/>
                <w:noProof/>
              </w:rPr>
              <w:t>4.3. Схема базы данных истории запусков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3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5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4" w:history="1">
            <w:r w:rsidR="00BC0EA2" w:rsidRPr="00A937C1">
              <w:rPr>
                <w:rStyle w:val="ab"/>
                <w:noProof/>
              </w:rPr>
              <w:t>4.4. Используемые алгоритмы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4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6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5" w:history="1">
            <w:r w:rsidR="00BC0EA2" w:rsidRPr="00A937C1">
              <w:rPr>
                <w:rStyle w:val="ab"/>
                <w:noProof/>
              </w:rPr>
              <w:t>5. РЕАЛИЗАЦИЯ СИСТЕМЫ МОДЕЛ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5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9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6" w:history="1">
            <w:r w:rsidR="00BC0EA2" w:rsidRPr="00A937C1">
              <w:rPr>
                <w:rStyle w:val="ab"/>
                <w:noProof/>
                <w:lang w:val="en-US"/>
              </w:rPr>
              <w:t>5.1.</w:t>
            </w:r>
            <w:r w:rsidR="00BC0EA2" w:rsidRPr="00A937C1">
              <w:rPr>
                <w:rStyle w:val="ab"/>
                <w:noProof/>
              </w:rPr>
              <w:t xml:space="preserve"> Архитектура </w:t>
            </w:r>
            <w:r w:rsidR="00BC0EA2" w:rsidRPr="00A937C1">
              <w:rPr>
                <w:rStyle w:val="ab"/>
                <w:noProof/>
                <w:lang w:val="en-US"/>
              </w:rPr>
              <w:t>WorkflowSim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6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29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7" w:history="1">
            <w:r w:rsidR="00BC0EA2" w:rsidRPr="00A937C1">
              <w:rPr>
                <w:rStyle w:val="ab"/>
                <w:noProof/>
              </w:rPr>
              <w:t>5.2. База данных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7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0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8" w:history="1">
            <w:r w:rsidR="00BC0EA2" w:rsidRPr="00A937C1">
              <w:rPr>
                <w:rStyle w:val="ab"/>
                <w:noProof/>
              </w:rPr>
              <w:t xml:space="preserve">5.3. Реализация алгоритма </w:t>
            </w:r>
            <w:r w:rsidR="00BC0EA2" w:rsidRPr="00A937C1">
              <w:rPr>
                <w:rStyle w:val="ab"/>
                <w:noProof/>
                <w:lang w:val="en-US"/>
              </w:rPr>
              <w:t>k</w:t>
            </w:r>
            <w:r w:rsidR="00BC0EA2" w:rsidRPr="00A937C1">
              <w:rPr>
                <w:rStyle w:val="ab"/>
                <w:noProof/>
              </w:rPr>
              <w:t>-ближайших соседей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8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1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59" w:history="1">
            <w:r w:rsidR="00BC0EA2" w:rsidRPr="00A937C1">
              <w:rPr>
                <w:rStyle w:val="ab"/>
                <w:noProof/>
              </w:rPr>
              <w:t xml:space="preserve">5.4. Реализация алгоритма планирования </w:t>
            </w:r>
            <w:r w:rsidR="00BC0EA2" w:rsidRPr="00A937C1">
              <w:rPr>
                <w:rStyle w:val="ab"/>
                <w:noProof/>
                <w:lang w:val="en-US"/>
              </w:rPr>
              <w:t>PO</w:t>
            </w:r>
            <w:r w:rsidR="00BC0EA2" w:rsidRPr="00A937C1">
              <w:rPr>
                <w:rStyle w:val="ab"/>
                <w:noProof/>
              </w:rPr>
              <w:t>-</w:t>
            </w:r>
            <w:r w:rsidR="00BC0EA2" w:rsidRPr="00A937C1">
              <w:rPr>
                <w:rStyle w:val="ab"/>
                <w:noProof/>
                <w:lang w:val="en-US"/>
              </w:rPr>
              <w:t>HEFT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59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0" w:history="1">
            <w:r w:rsidR="00BC0EA2" w:rsidRPr="00A937C1">
              <w:rPr>
                <w:rStyle w:val="ab"/>
                <w:noProof/>
              </w:rPr>
              <w:t>6. ТЕСТИРОВАНИЕ АЛГОРИТМОВ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0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1" w:history="1">
            <w:r w:rsidR="00BC0EA2" w:rsidRPr="00A937C1">
              <w:rPr>
                <w:rStyle w:val="ab"/>
                <w:noProof/>
              </w:rPr>
              <w:t>6.1. Тестирование алгоритма прогнозирования на отдельных задачах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1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2" w:history="1">
            <w:r w:rsidR="00BC0EA2" w:rsidRPr="00A937C1">
              <w:rPr>
                <w:rStyle w:val="ab"/>
                <w:noProof/>
              </w:rPr>
              <w:t>6.2. Сравнительное тестирование алгоритмов планирова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2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4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3" w:history="1">
            <w:r w:rsidR="00BC0EA2" w:rsidRPr="00A937C1">
              <w:rPr>
                <w:rStyle w:val="ab"/>
                <w:noProof/>
              </w:rPr>
              <w:t>ЗАКЛЮЧЕНИЕ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3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38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4" w:history="1">
            <w:r w:rsidR="00BC0EA2" w:rsidRPr="00A937C1">
              <w:rPr>
                <w:rStyle w:val="ab"/>
                <w:noProof/>
              </w:rPr>
              <w:t>ЛИТЕРАТУРА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4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40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5" w:history="1">
            <w:r w:rsidR="00BC0EA2" w:rsidRPr="00A937C1">
              <w:rPr>
                <w:rStyle w:val="ab"/>
                <w:noProof/>
              </w:rPr>
              <w:t>ПРИЛОЖЕНИЯ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5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4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6" w:history="1">
            <w:r w:rsidR="00BC0EA2" w:rsidRPr="00A937C1">
              <w:rPr>
                <w:rStyle w:val="ab"/>
                <w:noProof/>
              </w:rPr>
              <w:t>Приложение 1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6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43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7" w:history="1">
            <w:r w:rsidR="00BC0EA2" w:rsidRPr="00A937C1">
              <w:rPr>
                <w:rStyle w:val="ab"/>
                <w:noProof/>
              </w:rPr>
              <w:t>Приложение 2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7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45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BC0EA2" w:rsidRDefault="00770EB6" w:rsidP="00BC0EA2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3920468" w:history="1">
            <w:r w:rsidR="00BC0EA2" w:rsidRPr="00A937C1">
              <w:rPr>
                <w:rStyle w:val="ab"/>
                <w:noProof/>
              </w:rPr>
              <w:t>Приложение</w:t>
            </w:r>
            <w:r w:rsidR="00BC0EA2" w:rsidRPr="00A937C1">
              <w:rPr>
                <w:rStyle w:val="ab"/>
                <w:noProof/>
                <w:lang w:val="en-US"/>
              </w:rPr>
              <w:t xml:space="preserve"> 3</w:t>
            </w:r>
            <w:r w:rsidR="00BC0EA2">
              <w:rPr>
                <w:noProof/>
                <w:webHidden/>
              </w:rPr>
              <w:tab/>
            </w:r>
            <w:r w:rsidR="00BC0EA2">
              <w:rPr>
                <w:noProof/>
                <w:webHidden/>
              </w:rPr>
              <w:fldChar w:fldCharType="begin"/>
            </w:r>
            <w:r w:rsidR="00BC0EA2">
              <w:rPr>
                <w:noProof/>
                <w:webHidden/>
              </w:rPr>
              <w:instrText xml:space="preserve"> PAGEREF _Toc483920468 \h </w:instrText>
            </w:r>
            <w:r w:rsidR="00BC0EA2">
              <w:rPr>
                <w:noProof/>
                <w:webHidden/>
              </w:rPr>
            </w:r>
            <w:r w:rsidR="00BC0EA2">
              <w:rPr>
                <w:noProof/>
                <w:webHidden/>
              </w:rPr>
              <w:fldChar w:fldCharType="separate"/>
            </w:r>
            <w:r w:rsidR="008C423E">
              <w:rPr>
                <w:noProof/>
                <w:webHidden/>
              </w:rPr>
              <w:t>52</w:t>
            </w:r>
            <w:r w:rsidR="00BC0EA2">
              <w:rPr>
                <w:noProof/>
                <w:webHidden/>
              </w:rPr>
              <w:fldChar w:fldCharType="end"/>
            </w:r>
          </w:hyperlink>
        </w:p>
        <w:p w:rsidR="00195278" w:rsidRDefault="00195278" w:rsidP="006B23CD">
          <w:pPr>
            <w:widowControl w:val="0"/>
          </w:pPr>
          <w:r>
            <w:rPr>
              <w:b/>
              <w:bCs/>
            </w:rPr>
            <w:fldChar w:fldCharType="end"/>
          </w:r>
        </w:p>
      </w:sdtContent>
    </w:sdt>
    <w:p w:rsidR="00195278" w:rsidRDefault="00195278" w:rsidP="006B23CD">
      <w:pPr>
        <w:widowControl w:val="0"/>
        <w:spacing w:after="160" w:line="259" w:lineRule="auto"/>
        <w:rPr>
          <w:szCs w:val="28"/>
        </w:rPr>
      </w:pPr>
      <w:r>
        <w:rPr>
          <w:szCs w:val="28"/>
        </w:rPr>
        <w:br w:type="page"/>
      </w:r>
    </w:p>
    <w:p w:rsidR="00406DD9" w:rsidRDefault="00406DD9" w:rsidP="006B23CD">
      <w:pPr>
        <w:pStyle w:val="1"/>
        <w:widowControl w:val="0"/>
      </w:pPr>
      <w:bookmarkStart w:id="1" w:name="_Toc483920433"/>
      <w:r>
        <w:lastRenderedPageBreak/>
        <w:t>ГЛОССАРИЙ</w:t>
      </w:r>
      <w:bookmarkEnd w:id="1"/>
    </w:p>
    <w:p w:rsidR="004D745E" w:rsidRDefault="000C04CA" w:rsidP="006B23CD">
      <w:pPr>
        <w:widowControl w:val="0"/>
      </w:pPr>
      <w:r w:rsidRPr="00B66217">
        <w:rPr>
          <w:i/>
        </w:rPr>
        <w:t>Поток работ (</w:t>
      </w:r>
      <w:r w:rsidRPr="00B66217">
        <w:rPr>
          <w:i/>
          <w:lang w:val="en-US"/>
        </w:rPr>
        <w:t>Scientific</w:t>
      </w:r>
      <w:r w:rsidRPr="00B66217">
        <w:rPr>
          <w:i/>
        </w:rPr>
        <w:t xml:space="preserve"> </w:t>
      </w:r>
      <w:r w:rsidRPr="00B66217">
        <w:rPr>
          <w:i/>
          <w:lang w:val="en-US"/>
        </w:rPr>
        <w:t>Workflow</w:t>
      </w:r>
      <w:r w:rsidRPr="00B66217">
        <w:rPr>
          <w:i/>
        </w:rPr>
        <w:t>)</w:t>
      </w:r>
      <w:r w:rsidRPr="000C04CA">
        <w:t xml:space="preserve"> – </w:t>
      </w:r>
      <w:r>
        <w:t>набор задач, связанных между собой зависимостями</w:t>
      </w:r>
      <w:r w:rsidR="00B66217">
        <w:t>.</w:t>
      </w:r>
    </w:p>
    <w:p w:rsidR="00B66217" w:rsidRDefault="00B66217" w:rsidP="006B23CD">
      <w:pPr>
        <w:widowControl w:val="0"/>
      </w:pPr>
      <w:r w:rsidRPr="00B66217">
        <w:rPr>
          <w:i/>
          <w:lang w:val="en-US"/>
        </w:rPr>
        <w:t>Scientific</w:t>
      </w:r>
      <w:r w:rsidRPr="00B66217">
        <w:rPr>
          <w:i/>
        </w:rPr>
        <w:t xml:space="preserve"> </w:t>
      </w:r>
      <w:r w:rsidRPr="00B66217">
        <w:rPr>
          <w:i/>
          <w:lang w:val="en-US"/>
        </w:rPr>
        <w:t>Workflow</w:t>
      </w:r>
      <w:r w:rsidRPr="00B66217">
        <w:rPr>
          <w:i/>
        </w:rPr>
        <w:t xml:space="preserve"> </w:t>
      </w:r>
      <w:r w:rsidRPr="00B66217">
        <w:rPr>
          <w:i/>
          <w:lang w:val="en-US"/>
        </w:rPr>
        <w:t>Management</w:t>
      </w:r>
      <w:r w:rsidRPr="00B66217">
        <w:rPr>
          <w:i/>
        </w:rPr>
        <w:t xml:space="preserve"> </w:t>
      </w:r>
      <w:r w:rsidRPr="00B66217">
        <w:rPr>
          <w:i/>
          <w:lang w:val="en-US"/>
        </w:rPr>
        <w:t>System</w:t>
      </w:r>
      <w:r w:rsidRPr="00B66217">
        <w:t xml:space="preserve"> – </w:t>
      </w:r>
      <w:r>
        <w:t>система</w:t>
      </w:r>
      <w:r w:rsidRPr="00B66217">
        <w:t xml:space="preserve">, </w:t>
      </w:r>
      <w:r>
        <w:t>позволяющая</w:t>
      </w:r>
      <w:r w:rsidRPr="00B66217">
        <w:t xml:space="preserve"> </w:t>
      </w:r>
      <w:r>
        <w:t>исполнять</w:t>
      </w:r>
      <w:r w:rsidRPr="00B66217">
        <w:t xml:space="preserve"> </w:t>
      </w:r>
      <w:r>
        <w:t>потоки работ.</w:t>
      </w:r>
    </w:p>
    <w:p w:rsidR="00D4740F" w:rsidRDefault="00D4740F" w:rsidP="006B23CD">
      <w:pPr>
        <w:widowControl w:val="0"/>
      </w:pPr>
      <w:r w:rsidRPr="00D4740F">
        <w:rPr>
          <w:i/>
        </w:rPr>
        <w:t>Алгоритм планирования</w:t>
      </w:r>
      <w:r>
        <w:t xml:space="preserve"> – алгоритм, упорядочивающий задачи потока и распределяющий их по доступным вычислительным </w:t>
      </w:r>
      <w:r w:rsidR="00C70D79">
        <w:t>ресурсам</w:t>
      </w:r>
      <w:r>
        <w:t>.</w:t>
      </w:r>
    </w:p>
    <w:p w:rsidR="00D4740F" w:rsidRDefault="00D4740F" w:rsidP="006B23CD">
      <w:pPr>
        <w:widowControl w:val="0"/>
      </w:pPr>
      <w:r>
        <w:rPr>
          <w:i/>
        </w:rPr>
        <w:t>Вычислительный ресурс</w:t>
      </w:r>
      <w:r>
        <w:t xml:space="preserve"> – </w:t>
      </w:r>
      <w:r w:rsidR="005C2C27">
        <w:t>компьютер, вычислительный узел, виртуальная машина или контейнер, способные выполнять задачи потока.</w:t>
      </w:r>
    </w:p>
    <w:p w:rsidR="005C2C27" w:rsidRDefault="0072221E" w:rsidP="006B23CD">
      <w:pPr>
        <w:widowControl w:val="0"/>
      </w:pPr>
      <w:r>
        <w:rPr>
          <w:i/>
          <w:lang w:val="en-US"/>
        </w:rPr>
        <w:t>HEFT</w:t>
      </w:r>
      <w:r w:rsidRPr="0072221E">
        <w:t xml:space="preserve"> – </w:t>
      </w:r>
      <w:r>
        <w:t>алгоритм планирования для гетерогенных сред, распределяющий задачи в соответствии с вычисленными приоритетами задач. Приоритеты вычисляются на основе вычислительной сложности задачи и объема передачи данных.</w:t>
      </w:r>
    </w:p>
    <w:p w:rsidR="0022307C" w:rsidRPr="0022307C" w:rsidRDefault="0022307C" w:rsidP="006B23CD">
      <w:pPr>
        <w:widowControl w:val="0"/>
      </w:pPr>
      <w:r>
        <w:rPr>
          <w:i/>
        </w:rPr>
        <w:t>Проблемно-ориентированная среда</w:t>
      </w:r>
      <w:r>
        <w:t xml:space="preserve"> – вычислительная среда, в которой набор типов задач фиксирован</w:t>
      </w:r>
      <w:r w:rsidR="00E104FC">
        <w:t>,</w:t>
      </w:r>
      <w:r>
        <w:t xml:space="preserve"> и</w:t>
      </w:r>
      <w:r w:rsidR="00E104FC">
        <w:t xml:space="preserve"> информация об особенностях типа</w:t>
      </w:r>
      <w:r>
        <w:t xml:space="preserve"> задачи используется для повышения эффективности планирования.</w:t>
      </w:r>
    </w:p>
    <w:p w:rsidR="00406DD9" w:rsidRPr="00B66217" w:rsidRDefault="00406DD9" w:rsidP="006B23CD">
      <w:pPr>
        <w:widowControl w:val="0"/>
        <w:ind w:firstLine="0"/>
      </w:pPr>
      <w:r w:rsidRPr="00B66217">
        <w:br w:type="page"/>
      </w:r>
    </w:p>
    <w:p w:rsidR="004E7C4D" w:rsidRDefault="00C53CC0" w:rsidP="006B23CD">
      <w:pPr>
        <w:pStyle w:val="1"/>
        <w:widowControl w:val="0"/>
        <w:ind w:left="357" w:hanging="357"/>
      </w:pPr>
      <w:bookmarkStart w:id="2" w:name="_Toc483920434"/>
      <w:r>
        <w:lastRenderedPageBreak/>
        <w:t>ВВЕДЕНИЕ</w:t>
      </w:r>
      <w:bookmarkEnd w:id="2"/>
    </w:p>
    <w:p w:rsidR="006B5997" w:rsidRDefault="004A7411" w:rsidP="006B23CD">
      <w:pPr>
        <w:widowControl w:val="0"/>
      </w:pPr>
      <w:r w:rsidRPr="004A7411">
        <w:t xml:space="preserve">За последние два десятилетия </w:t>
      </w:r>
      <w:r>
        <w:t xml:space="preserve">компьютерные вычисления </w:t>
      </w:r>
      <w:r w:rsidRPr="004A7411">
        <w:t>стали устоявшейся «третьей ветвью» науки наря</w:t>
      </w:r>
      <w:r w:rsidR="00B752DA">
        <w:t>ду с теорией и экспериментом </w:t>
      </w:r>
      <w:sdt>
        <w:sdtPr>
          <w:id w:val="1950807200"/>
          <w:citation/>
        </w:sdtPr>
        <w:sdtContent>
          <w:r w:rsidR="00E8638C">
            <w:fldChar w:fldCharType="begin"/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CITATION</w:instrText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Dee</w:instrText>
          </w:r>
          <w:r w:rsidR="00E8638C" w:rsidRPr="00E8638C">
            <w:instrText>09 \</w:instrText>
          </w:r>
          <w:r w:rsidR="00E8638C">
            <w:rPr>
              <w:lang w:val="en-US"/>
            </w:rPr>
            <w:instrText>l</w:instrText>
          </w:r>
          <w:r w:rsidR="00E8638C" w:rsidRPr="00E8638C">
            <w:instrText xml:space="preserve"> 1033 </w:instrText>
          </w:r>
          <w:r w:rsidR="00E8638C">
            <w:fldChar w:fldCharType="separate"/>
          </w:r>
          <w:r w:rsidR="00141336" w:rsidRPr="00141336">
            <w:rPr>
              <w:noProof/>
            </w:rPr>
            <w:t>[11]</w:t>
          </w:r>
          <w:r w:rsidR="00E8638C">
            <w:fldChar w:fldCharType="end"/>
          </w:r>
        </w:sdtContent>
      </w:sdt>
      <w:r w:rsidRPr="004A7411">
        <w:t>. Использование методов</w:t>
      </w:r>
      <w:r>
        <w:t xml:space="preserve"> суперкомпьютерного</w:t>
      </w:r>
      <w:r w:rsidRPr="004A7411">
        <w:t xml:space="preserve"> моделирования и интеллектуального анализа данных обеспечивает получение новых результатов во всех областях знаний, позволяя проводить численные исследования физических, биологических, социальных и других процессов, обеспечивая реальную альтернативу дорогостоящим (</w:t>
      </w:r>
      <w:r w:rsidR="00E8638C">
        <w:t xml:space="preserve">или невозможным) экспериментам </w:t>
      </w:r>
      <w:sdt>
        <w:sdtPr>
          <w:id w:val="-551149268"/>
          <w:citation/>
        </w:sdtPr>
        <w:sdtContent>
          <w:r w:rsidR="00E8638C">
            <w:fldChar w:fldCharType="begin"/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CITATION</w:instrText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Dav</w:instrText>
          </w:r>
          <w:r w:rsidR="00E8638C" w:rsidRPr="00E8638C">
            <w:instrText>07 \</w:instrText>
          </w:r>
          <w:r w:rsidR="00E8638C">
            <w:rPr>
              <w:lang w:val="en-US"/>
            </w:rPr>
            <w:instrText>l</w:instrText>
          </w:r>
          <w:r w:rsidR="00E8638C" w:rsidRPr="00E8638C">
            <w:instrText xml:space="preserve"> 1033 </w:instrText>
          </w:r>
          <w:r w:rsidR="00E8638C">
            <w:fldChar w:fldCharType="separate"/>
          </w:r>
          <w:r w:rsidR="00141336" w:rsidRPr="00141336">
            <w:rPr>
              <w:noProof/>
            </w:rPr>
            <w:t>[10]</w:t>
          </w:r>
          <w:r w:rsidR="00E8638C">
            <w:fldChar w:fldCharType="end"/>
          </w:r>
        </w:sdtContent>
      </w:sdt>
      <w:r w:rsidRPr="004A7411">
        <w:t>.</w:t>
      </w:r>
    </w:p>
    <w:p w:rsidR="004A7411" w:rsidRPr="004A7411" w:rsidRDefault="004A7411" w:rsidP="006B23CD">
      <w:pPr>
        <w:widowControl w:val="0"/>
      </w:pPr>
      <w:proofErr w:type="spellStart"/>
      <w:r w:rsidRPr="004A7411">
        <w:t>Scientific</w:t>
      </w:r>
      <w:proofErr w:type="spellEnd"/>
      <w:r w:rsidRPr="004A7411">
        <w:t xml:space="preserve"> </w:t>
      </w:r>
      <w:proofErr w:type="spellStart"/>
      <w:r w:rsidRPr="004A7411">
        <w:t>Workflow</w:t>
      </w:r>
      <w:proofErr w:type="spellEnd"/>
      <w:r w:rsidRPr="004A7411">
        <w:t xml:space="preserve"> </w:t>
      </w:r>
      <w:proofErr w:type="spellStart"/>
      <w:r w:rsidRPr="004A7411">
        <w:t>Management</w:t>
      </w:r>
      <w:proofErr w:type="spellEnd"/>
      <w:r w:rsidRPr="004A7411">
        <w:t xml:space="preserve"> </w:t>
      </w:r>
      <w:proofErr w:type="spellStart"/>
      <w:r w:rsidRPr="004A7411">
        <w:t>Systems</w:t>
      </w:r>
      <w:proofErr w:type="spellEnd"/>
      <w:r w:rsidRPr="004A7411">
        <w:t xml:space="preserve"> (SWMS) </w:t>
      </w:r>
      <w:sdt>
        <w:sdtPr>
          <w:id w:val="-339089789"/>
          <w:citation/>
        </w:sdtPr>
        <w:sdtContent>
          <w:r w:rsidR="006B5997" w:rsidRPr="006B5997">
            <w:fldChar w:fldCharType="begin"/>
          </w:r>
          <w:r w:rsidR="006B5997" w:rsidRPr="006B5997">
            <w:instrText xml:space="preserve"> CITATION Dee09 \l 1049 </w:instrText>
          </w:r>
          <w:r w:rsidR="006B5997" w:rsidRPr="006B5997">
            <w:fldChar w:fldCharType="separate"/>
          </w:r>
          <w:r w:rsidR="00141336">
            <w:rPr>
              <w:noProof/>
            </w:rPr>
            <w:t>[11]</w:t>
          </w:r>
          <w:r w:rsidR="006B5997" w:rsidRPr="006B5997">
            <w:fldChar w:fldCharType="end"/>
          </w:r>
        </w:sdtContent>
      </w:sdt>
      <w:r w:rsidR="002D5F18">
        <w:t xml:space="preserve"> – </w:t>
      </w:r>
      <w:r w:rsidRPr="004A7411">
        <w:t xml:space="preserve">специализированный класс программных систем, которые поддерживают решение проблем вычислительной науки в прикладных исследованиях и инженерных задачах. </w:t>
      </w:r>
      <w:r>
        <w:t>Потоки работ</w:t>
      </w:r>
      <w:r w:rsidRPr="004A7411">
        <w:t xml:space="preserve"> позволяют ученым легко выразить многошаговый вычислительный процесс, состоящий из нескольких задач, которые могут выполняться параллельно или последовательно. Такие задачи могут представлять, например, извлечение данных из базы данных, преобразование данных, </w:t>
      </w:r>
      <w:r w:rsidR="000A5445">
        <w:t>выполнение анализа и т.</w:t>
      </w:r>
      <w:r>
        <w:t>д</w:t>
      </w:r>
      <w:r w:rsidRPr="004A7411">
        <w:t xml:space="preserve">. </w:t>
      </w:r>
      <w:r>
        <w:t xml:space="preserve">Поток работ </w:t>
      </w:r>
      <w:r w:rsidRPr="004A7411">
        <w:t>описы</w:t>
      </w:r>
      <w:r w:rsidR="00F04BCC">
        <w:t>вает зависимости между задачами</w:t>
      </w:r>
      <w:r w:rsidRPr="004A7411">
        <w:t xml:space="preserve"> и в большинстве случаев описывается как напр</w:t>
      </w:r>
      <w:r>
        <w:t>авленный ациклический граф (DAG</w:t>
      </w:r>
      <w:r w:rsidRPr="004A7411">
        <w:t xml:space="preserve">), </w:t>
      </w:r>
      <w:r>
        <w:t xml:space="preserve">в котором </w:t>
      </w:r>
      <w:r w:rsidRPr="004A7411">
        <w:t>узлы являются задачами, а ребра</w:t>
      </w:r>
      <w:r w:rsidR="002D5F18">
        <w:t xml:space="preserve"> – </w:t>
      </w:r>
      <w:r w:rsidRPr="004A7411">
        <w:t xml:space="preserve">зависимостями </w:t>
      </w:r>
      <w:r>
        <w:t xml:space="preserve">между </w:t>
      </w:r>
      <w:r w:rsidRPr="004A7411">
        <w:t>задач</w:t>
      </w:r>
      <w:r>
        <w:t>ами</w:t>
      </w:r>
      <w:r w:rsidRPr="004A7411">
        <w:t>.</w:t>
      </w:r>
    </w:p>
    <w:p w:rsidR="00FD3921" w:rsidRDefault="00842030" w:rsidP="006B23CD">
      <w:pPr>
        <w:widowControl w:val="0"/>
      </w:pPr>
      <w:r w:rsidRPr="00842030">
        <w:t xml:space="preserve">Очень важной является задача планирования потоков работ, </w:t>
      </w:r>
      <w:r w:rsidR="000A5445">
        <w:t>т.е.</w:t>
      </w:r>
      <w:r w:rsidRPr="00842030">
        <w:t xml:space="preserve"> распределения задач между доступными ресурсами. От решения этой задачи зависят время выполнения потока, количество использованных ресурсов, стоимость выполнения. Существует множество алгоритмов планирования, и каждый из них нацелен на оптимизацию одно</w:t>
      </w:r>
      <w:r w:rsidR="00E8638C">
        <w:t xml:space="preserve">го или нескольких параметров </w:t>
      </w:r>
      <w:sdt>
        <w:sdtPr>
          <w:id w:val="479653604"/>
          <w:citation/>
        </w:sdtPr>
        <w:sdtContent>
          <w:r w:rsidR="00E8638C">
            <w:fldChar w:fldCharType="begin"/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CITATION</w:instrText>
          </w:r>
          <w:r w:rsidR="00E8638C" w:rsidRPr="00E8638C">
            <w:instrText xml:space="preserve"> </w:instrText>
          </w:r>
          <w:r w:rsidR="00E8638C">
            <w:rPr>
              <w:lang w:val="en-US"/>
            </w:rPr>
            <w:instrText>Bal</w:instrText>
          </w:r>
          <w:r w:rsidR="00E8638C" w:rsidRPr="00E8638C">
            <w:instrText>11 \</w:instrText>
          </w:r>
          <w:r w:rsidR="00E8638C">
            <w:rPr>
              <w:lang w:val="en-US"/>
            </w:rPr>
            <w:instrText>l</w:instrText>
          </w:r>
          <w:r w:rsidR="00E8638C" w:rsidRPr="00E8638C">
            <w:instrText xml:space="preserve"> 1033 </w:instrText>
          </w:r>
          <w:r w:rsidR="00E8638C">
            <w:fldChar w:fldCharType="separate"/>
          </w:r>
          <w:r w:rsidR="00141336" w:rsidRPr="00141336">
            <w:rPr>
              <w:noProof/>
            </w:rPr>
            <w:t>[1]</w:t>
          </w:r>
          <w:r w:rsidR="00E8638C">
            <w:fldChar w:fldCharType="end"/>
          </w:r>
        </w:sdtContent>
      </w:sdt>
      <w:r w:rsidRPr="00842030">
        <w:t>.</w:t>
      </w:r>
    </w:p>
    <w:p w:rsidR="004E730F" w:rsidRDefault="004E730F" w:rsidP="006B23CD">
      <w:pPr>
        <w:widowControl w:val="0"/>
      </w:pPr>
      <w:r w:rsidRPr="004E730F">
        <w:t xml:space="preserve">Для повышения эффективности использования вычислительных ресурсов создаются проблемно-ориентированные вычислительные среды. Их особенность заключается в том, что они обеспечивают решение задач в рамках конкретной предметной области (биоинформатика, вычислительная гидродинамика, вычислительная химия и др.). В рамках конкретной области </w:t>
      </w:r>
      <w:r w:rsidRPr="004E730F">
        <w:lastRenderedPageBreak/>
        <w:t>набор задач, из которых строятся потоки, является предопределенным, что дает преимущество пр</w:t>
      </w:r>
      <w:r>
        <w:t xml:space="preserve">и планировании таких потоков </w:t>
      </w:r>
      <w:sdt>
        <w:sdtPr>
          <w:id w:val="-573976236"/>
          <w:citation/>
        </w:sdtPr>
        <w:sdtContent>
          <w:r>
            <w:fldChar w:fldCharType="begin"/>
          </w:r>
          <w:r w:rsidR="006F6C29">
            <w:instrText xml:space="preserve">CITATION Рад15 \l 1049 </w:instrText>
          </w:r>
          <w:r>
            <w:fldChar w:fldCharType="separate"/>
          </w:r>
          <w:r w:rsidR="00141336">
            <w:rPr>
              <w:noProof/>
            </w:rPr>
            <w:t>[28]</w:t>
          </w:r>
          <w:r>
            <w:fldChar w:fldCharType="end"/>
          </w:r>
        </w:sdtContent>
      </w:sdt>
      <w:r w:rsidRPr="004E730F">
        <w:t>.</w:t>
      </w:r>
    </w:p>
    <w:p w:rsidR="0068167E" w:rsidRPr="00842030" w:rsidRDefault="0068167E" w:rsidP="006B23CD">
      <w:pPr>
        <w:widowControl w:val="0"/>
      </w:pPr>
      <w:r>
        <w:t>Актуальность данной темы обусловлена тем, что потоки работ являются основным подходом в проведении современных научных вычислительных экспериментов и их эффективное планирование крайне важно. Проблемно-ориентированный подход к решению проблемы планирования может дать качественно новые результаты.</w:t>
      </w:r>
    </w:p>
    <w:p w:rsidR="004A7411" w:rsidRPr="004A7411" w:rsidRDefault="00B22739" w:rsidP="006B23CD">
      <w:pPr>
        <w:widowControl w:val="0"/>
      </w:pPr>
      <w:r w:rsidRPr="00310B23">
        <w:rPr>
          <w:i/>
        </w:rPr>
        <w:t xml:space="preserve">Целью </w:t>
      </w:r>
      <w:r w:rsidR="00310B23">
        <w:rPr>
          <w:i/>
        </w:rPr>
        <w:t xml:space="preserve">данной </w:t>
      </w:r>
      <w:r w:rsidRPr="00310B23">
        <w:rPr>
          <w:i/>
        </w:rPr>
        <w:t>работы</w:t>
      </w:r>
      <w:r>
        <w:t xml:space="preserve"> является реализация и тестирование методов проблемно-ориентированного планирования в распределенных вычислительных средах.</w:t>
      </w:r>
    </w:p>
    <w:p w:rsidR="00B22739" w:rsidRDefault="00B5415B" w:rsidP="006B23CD">
      <w:pPr>
        <w:widowControl w:val="0"/>
        <w:rPr>
          <w:szCs w:val="28"/>
        </w:rPr>
      </w:pPr>
      <w:r>
        <w:rPr>
          <w:szCs w:val="28"/>
        </w:rPr>
        <w:t>Для достижения цели работы, необходимо решить следующие задачи:</w:t>
      </w:r>
    </w:p>
    <w:p w:rsidR="003876ED" w:rsidRPr="000D5F0E" w:rsidRDefault="000D5F0E" w:rsidP="000D5F0E">
      <w:pPr>
        <w:pStyle w:val="aa"/>
        <w:widowControl w:val="0"/>
        <w:numPr>
          <w:ilvl w:val="0"/>
          <w:numId w:val="1"/>
        </w:numPr>
        <w:spacing w:line="360" w:lineRule="auto"/>
        <w:jc w:val="both"/>
        <w:rPr>
          <w:szCs w:val="28"/>
        </w:rPr>
      </w:pPr>
      <w:r>
        <w:rPr>
          <w:szCs w:val="28"/>
        </w:rPr>
        <w:t>и</w:t>
      </w:r>
      <w:r w:rsidR="001414E0" w:rsidRPr="000D5F0E">
        <w:rPr>
          <w:szCs w:val="28"/>
        </w:rPr>
        <w:t xml:space="preserve">зучить существующие </w:t>
      </w:r>
      <w:r>
        <w:rPr>
          <w:szCs w:val="28"/>
        </w:rPr>
        <w:t>методы и алгоритмы планирования;</w:t>
      </w:r>
    </w:p>
    <w:p w:rsidR="000D5F0E" w:rsidRPr="000D5F0E" w:rsidRDefault="000D5F0E" w:rsidP="000D5F0E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изучить существующие подходы к оценке характеристик выполнения задач;</w:t>
      </w:r>
    </w:p>
    <w:p w:rsidR="003876ED" w:rsidRPr="000D5F0E" w:rsidRDefault="000D5F0E" w:rsidP="000D5F0E">
      <w:pPr>
        <w:pStyle w:val="aa"/>
        <w:widowControl w:val="0"/>
        <w:numPr>
          <w:ilvl w:val="0"/>
          <w:numId w:val="1"/>
        </w:numPr>
        <w:spacing w:line="360" w:lineRule="auto"/>
        <w:jc w:val="both"/>
        <w:rPr>
          <w:szCs w:val="28"/>
        </w:rPr>
      </w:pPr>
      <w:r>
        <w:rPr>
          <w:szCs w:val="28"/>
        </w:rPr>
        <w:t>и</w:t>
      </w:r>
      <w:r w:rsidR="001414E0" w:rsidRPr="000D5F0E">
        <w:rPr>
          <w:szCs w:val="28"/>
        </w:rPr>
        <w:t>зучить системы для модели</w:t>
      </w:r>
      <w:r>
        <w:rPr>
          <w:szCs w:val="28"/>
        </w:rPr>
        <w:t>рования алгоритмов планирования;</w:t>
      </w:r>
    </w:p>
    <w:p w:rsidR="003876ED" w:rsidRPr="000D5F0E" w:rsidRDefault="000D5F0E" w:rsidP="00B25C77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р</w:t>
      </w:r>
      <w:r w:rsidR="001414E0" w:rsidRPr="000D5F0E">
        <w:rPr>
          <w:szCs w:val="28"/>
        </w:rPr>
        <w:t>азработать и протестировать подсистему прогнозирования характеристик выполнения зад</w:t>
      </w:r>
      <w:r>
        <w:rPr>
          <w:szCs w:val="28"/>
        </w:rPr>
        <w:t>ач;</w:t>
      </w:r>
    </w:p>
    <w:p w:rsidR="00B5415B" w:rsidRDefault="000D5F0E" w:rsidP="000B602F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р</w:t>
      </w:r>
      <w:r w:rsidRPr="000D5F0E">
        <w:rPr>
          <w:szCs w:val="28"/>
        </w:rPr>
        <w:t>еализовать систему моделирования проблемно-ориентированной</w:t>
      </w:r>
      <w:r>
        <w:rPr>
          <w:szCs w:val="28"/>
        </w:rPr>
        <w:t xml:space="preserve"> среды исполнения потоков работ;</w:t>
      </w:r>
    </w:p>
    <w:p w:rsidR="006B5997" w:rsidRDefault="00F04BCC" w:rsidP="000D5F0E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п</w:t>
      </w:r>
      <w:r w:rsidR="00B5415B">
        <w:rPr>
          <w:szCs w:val="28"/>
        </w:rPr>
        <w:t>ровести сравнительное т</w:t>
      </w:r>
      <w:r w:rsidR="00B22739">
        <w:rPr>
          <w:szCs w:val="28"/>
        </w:rPr>
        <w:t>естирование алгоритм</w:t>
      </w:r>
      <w:r w:rsidR="00B5415B">
        <w:rPr>
          <w:szCs w:val="28"/>
        </w:rPr>
        <w:t>ов</w:t>
      </w:r>
      <w:r w:rsidR="000D5F0E">
        <w:rPr>
          <w:szCs w:val="28"/>
        </w:rPr>
        <w:t>.</w:t>
      </w:r>
    </w:p>
    <w:p w:rsidR="003667FF" w:rsidRDefault="003667FF" w:rsidP="006B23CD">
      <w:pPr>
        <w:widowControl w:val="0"/>
        <w:rPr>
          <w:b/>
          <w:szCs w:val="28"/>
        </w:rPr>
      </w:pPr>
      <w:r w:rsidRPr="003667FF">
        <w:rPr>
          <w:b/>
          <w:szCs w:val="28"/>
        </w:rPr>
        <w:t>Структура и объем работы</w:t>
      </w:r>
    </w:p>
    <w:p w:rsidR="003667FF" w:rsidRPr="003667FF" w:rsidRDefault="003667FF" w:rsidP="006B23CD">
      <w:pPr>
        <w:widowControl w:val="0"/>
      </w:pPr>
      <w:r w:rsidRPr="00E27DA4">
        <w:t xml:space="preserve">Работа состоит из введения, </w:t>
      </w:r>
      <w:r w:rsidR="00AA2529" w:rsidRPr="00E27DA4">
        <w:t>шести</w:t>
      </w:r>
      <w:r w:rsidRPr="00E27DA4">
        <w:t xml:space="preserve"> разделов, заключения, библиографии и </w:t>
      </w:r>
      <w:r w:rsidR="00AA2529" w:rsidRPr="00E27DA4">
        <w:t>трех</w:t>
      </w:r>
      <w:r w:rsidR="00A7344D" w:rsidRPr="00E27DA4">
        <w:t xml:space="preserve"> </w:t>
      </w:r>
      <w:r w:rsidRPr="00E27DA4">
        <w:t>прилож</w:t>
      </w:r>
      <w:r w:rsidR="00A7344D" w:rsidRPr="00E27DA4">
        <w:t>ений</w:t>
      </w:r>
      <w:r w:rsidR="00970F96" w:rsidRPr="00E27DA4">
        <w:t>. Объем работы составляет 4</w:t>
      </w:r>
      <w:r w:rsidR="00E27DA4" w:rsidRPr="00E27DA4">
        <w:t>2</w:t>
      </w:r>
      <w:r w:rsidR="00970F96" w:rsidRPr="00E27DA4">
        <w:t xml:space="preserve"> страниц</w:t>
      </w:r>
      <w:r w:rsidR="00A7344D" w:rsidRPr="00E27DA4">
        <w:t>ы</w:t>
      </w:r>
      <w:r w:rsidRPr="00E27DA4">
        <w:t>, объем библиографии – 2</w:t>
      </w:r>
      <w:r w:rsidR="00970F96" w:rsidRPr="00E27DA4">
        <w:t>8 источников</w:t>
      </w:r>
      <w:r w:rsidR="00AA2529" w:rsidRPr="00E27DA4">
        <w:t>, объем приложений – 10 страниц</w:t>
      </w:r>
      <w:r w:rsidR="000F328D" w:rsidRPr="00E27DA4">
        <w:t>.</w:t>
      </w:r>
    </w:p>
    <w:p w:rsidR="003667FF" w:rsidRPr="003667FF" w:rsidRDefault="00182772" w:rsidP="006B23CD">
      <w:pPr>
        <w:widowControl w:val="0"/>
      </w:pPr>
      <w:r>
        <w:t>Первая глава содержит описание концепции потоков работ, их актуальность и необходимость для проведения научных экспериментов.</w:t>
      </w:r>
    </w:p>
    <w:p w:rsidR="003667FF" w:rsidRPr="003667FF" w:rsidRDefault="00181BC7" w:rsidP="006B23CD">
      <w:pPr>
        <w:widowControl w:val="0"/>
      </w:pPr>
      <w:r>
        <w:t>Во второй главе проводится анализ предметной области, обзор существующих работ по теме планирования потоков работ и подходов к повышению эффективности планирования путем оценки характеристик задач.</w:t>
      </w:r>
    </w:p>
    <w:p w:rsidR="003667FF" w:rsidRPr="003667FF" w:rsidRDefault="003667FF" w:rsidP="006B23CD">
      <w:pPr>
        <w:widowControl w:val="0"/>
      </w:pPr>
      <w:r w:rsidRPr="003667FF">
        <w:lastRenderedPageBreak/>
        <w:t xml:space="preserve">В третьей главе </w:t>
      </w:r>
      <w:r w:rsidR="00181BC7">
        <w:t>описана модель потока работ и проблемно-ориен</w:t>
      </w:r>
      <w:r w:rsidR="00AA2529">
        <w:t>тированной вычислительной среды, определены требования к системе планирования потоков работ и варианты использования.</w:t>
      </w:r>
    </w:p>
    <w:p w:rsidR="00AE48DF" w:rsidRDefault="00AE48DF" w:rsidP="006B23CD">
      <w:pPr>
        <w:widowControl w:val="0"/>
      </w:pPr>
      <w:r>
        <w:t xml:space="preserve">В </w:t>
      </w:r>
      <w:r w:rsidR="00AA2529">
        <w:t>четвертой</w:t>
      </w:r>
      <w:r>
        <w:t xml:space="preserve"> главе </w:t>
      </w:r>
      <w:r w:rsidR="00BE2167">
        <w:t>приведены архитектура системы, модель базы данных и используемые в работе алгоритмы.</w:t>
      </w:r>
    </w:p>
    <w:p w:rsidR="00665E8D" w:rsidRDefault="00AA2529" w:rsidP="006B23CD">
      <w:pPr>
        <w:widowControl w:val="0"/>
      </w:pPr>
      <w:r>
        <w:t>Пятая</w:t>
      </w:r>
      <w:r w:rsidR="0098283B">
        <w:t xml:space="preserve"> глава описывает детали реализации прототипа проблемно-ориентированной системы исполнения потоков работ.</w:t>
      </w:r>
    </w:p>
    <w:p w:rsidR="0098283B" w:rsidRPr="003667FF" w:rsidRDefault="0098283B" w:rsidP="006B23CD">
      <w:pPr>
        <w:widowControl w:val="0"/>
      </w:pPr>
      <w:r>
        <w:t xml:space="preserve">В </w:t>
      </w:r>
      <w:r w:rsidR="00AA2529">
        <w:t>шестой</w:t>
      </w:r>
      <w:r>
        <w:t xml:space="preserve"> главе приводятся результаты тестирования алгоритмов </w:t>
      </w:r>
      <w:r w:rsidR="009616A7">
        <w:t xml:space="preserve">в </w:t>
      </w:r>
      <w:r w:rsidR="00B37CEB">
        <w:t>разработанной системе моделирования</w:t>
      </w:r>
      <w:r w:rsidR="009616A7">
        <w:t>.</w:t>
      </w:r>
    </w:p>
    <w:p w:rsidR="003667FF" w:rsidRDefault="003667FF" w:rsidP="006B23CD">
      <w:pPr>
        <w:widowControl w:val="0"/>
      </w:pPr>
      <w:r w:rsidRPr="003667FF">
        <w:t>В заключении сделаны выводы о проделанной работе.</w:t>
      </w:r>
    </w:p>
    <w:p w:rsidR="009E0E74" w:rsidRDefault="009E0E74" w:rsidP="006B23CD">
      <w:pPr>
        <w:widowControl w:val="0"/>
      </w:pPr>
      <w:r>
        <w:t xml:space="preserve">Приложение 1 </w:t>
      </w:r>
      <w:r w:rsidRPr="009E0E74">
        <w:t xml:space="preserve">содержит </w:t>
      </w:r>
      <w:r>
        <w:t>спецификацию вариантов использования системы</w:t>
      </w:r>
      <w:r w:rsidRPr="009E0E74">
        <w:t>.</w:t>
      </w:r>
    </w:p>
    <w:p w:rsidR="00F6522C" w:rsidRPr="002F68FB" w:rsidRDefault="00F6522C" w:rsidP="006B23CD">
      <w:pPr>
        <w:widowControl w:val="0"/>
      </w:pPr>
      <w:r>
        <w:t xml:space="preserve">Приложение 2 содержит листинг реализованного алгоритма </w:t>
      </w:r>
      <w:r>
        <w:rPr>
          <w:lang w:val="en-US"/>
        </w:rPr>
        <w:t>PO</w:t>
      </w:r>
      <w:r>
        <w:noBreakHyphen/>
      </w:r>
      <w:r>
        <w:rPr>
          <w:lang w:val="en-US"/>
        </w:rPr>
        <w:t>HEFT</w:t>
      </w:r>
      <w:r w:rsidRPr="002F68FB">
        <w:t>.</w:t>
      </w:r>
    </w:p>
    <w:p w:rsidR="009E0E74" w:rsidRPr="003667FF" w:rsidRDefault="004836FD" w:rsidP="006B23CD">
      <w:pPr>
        <w:widowControl w:val="0"/>
      </w:pPr>
      <w:r>
        <w:t>Приложение 3</w:t>
      </w:r>
      <w:r w:rsidR="009E0E74">
        <w:t xml:space="preserve"> содержит пример описания потока работы.</w:t>
      </w:r>
    </w:p>
    <w:p w:rsidR="00DB71AF" w:rsidRPr="0084306D" w:rsidRDefault="00DB71AF" w:rsidP="006B23CD">
      <w:pPr>
        <w:widowControl w:val="0"/>
        <w:spacing w:after="160" w:line="259" w:lineRule="auto"/>
        <w:ind w:firstLine="0"/>
        <w:jc w:val="left"/>
      </w:pPr>
      <w:r w:rsidRPr="0084306D">
        <w:br w:type="page"/>
      </w:r>
    </w:p>
    <w:p w:rsidR="00FD3921" w:rsidRDefault="00C53CC0" w:rsidP="006B23CD">
      <w:pPr>
        <w:pStyle w:val="1"/>
        <w:widowControl w:val="0"/>
        <w:numPr>
          <w:ilvl w:val="0"/>
          <w:numId w:val="4"/>
        </w:numPr>
      </w:pPr>
      <w:bookmarkStart w:id="3" w:name="_Toc483920435"/>
      <w:r>
        <w:lastRenderedPageBreak/>
        <w:t>КОНЦЕПЦИЯ ПОТОКОВ РАБОТ</w:t>
      </w:r>
      <w:bookmarkEnd w:id="3"/>
    </w:p>
    <w:p w:rsidR="006E0893" w:rsidRDefault="006E0893" w:rsidP="006B23CD">
      <w:pPr>
        <w:widowControl w:val="0"/>
        <w:tabs>
          <w:tab w:val="left" w:pos="709"/>
        </w:tabs>
      </w:pPr>
      <w:r>
        <w:t xml:space="preserve">Использование методов суперкомпьютерного моделирования и интеллектуального анализа данных обеспечивает получение качественно новых результатов во всех отраслях знаний, позволяя проводить численные исследования физических, биологических, социальных и др. явлений, предоставляя реальную альтернативу дорогостоящим (или невозможным) экспериментам. </w:t>
      </w:r>
    </w:p>
    <w:p w:rsidR="006E0893" w:rsidRDefault="006E0893" w:rsidP="006B23CD">
      <w:pPr>
        <w:widowControl w:val="0"/>
        <w:tabs>
          <w:tab w:val="left" w:pos="709"/>
        </w:tabs>
      </w:pPr>
      <w:r>
        <w:t>Этот тренд привел к появлению особой научной дисциплины, названной «</w:t>
      </w:r>
      <w:proofErr w:type="spellStart"/>
      <w:r>
        <w:t>Computation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» («Вычислительная наука»). Вычислительная наука – это быстро развивающаяся мульти-дисциплинарная научная дисциплина, использующая передовые вычислительные методы для решения сложных задач, объединяющая в себе методы, алгоритмы и программное обеспечение для компьютерного моделирования, разработанные для решения сложных научных и инженерных задач; а также аспекты фундаментальной информатики и информационных технологий, обеспечивающие развитие аппаратных, программных, сетевых компонентов и СУБД, необходимых для решения таких</w:t>
      </w:r>
      <w:r w:rsidR="005D6994">
        <w:t xml:space="preserve"> вычислительно-сложных задач </w:t>
      </w:r>
      <w:sdt>
        <w:sdtPr>
          <w:id w:val="1044649791"/>
          <w:citation/>
        </w:sdtPr>
        <w:sdtContent>
          <w:r w:rsidR="005D6994">
            <w:fldChar w:fldCharType="begin"/>
          </w:r>
          <w:r w:rsidR="005D6994" w:rsidRPr="005D6994">
            <w:instrText xml:space="preserve"> </w:instrText>
          </w:r>
          <w:r w:rsidR="005D6994">
            <w:rPr>
              <w:lang w:val="en-US"/>
            </w:rPr>
            <w:instrText>CITATION</w:instrText>
          </w:r>
          <w:r w:rsidR="005D6994" w:rsidRPr="005D6994">
            <w:instrText xml:space="preserve"> </w:instrText>
          </w:r>
          <w:r w:rsidR="005D6994">
            <w:rPr>
              <w:lang w:val="en-US"/>
            </w:rPr>
            <w:instrText>DaS</w:instrText>
          </w:r>
          <w:r w:rsidR="005D6994" w:rsidRPr="005D6994">
            <w:instrText>15 \</w:instrText>
          </w:r>
          <w:r w:rsidR="005D6994">
            <w:rPr>
              <w:lang w:val="en-US"/>
            </w:rPr>
            <w:instrText>l</w:instrText>
          </w:r>
          <w:r w:rsidR="005D6994" w:rsidRPr="005D6994">
            <w:instrText xml:space="preserve"> 1033 </w:instrText>
          </w:r>
          <w:r w:rsidR="005D6994">
            <w:fldChar w:fldCharType="separate"/>
          </w:r>
          <w:r w:rsidR="00141336" w:rsidRPr="00D35691">
            <w:rPr>
              <w:noProof/>
            </w:rPr>
            <w:t>[8]</w:t>
          </w:r>
          <w:r w:rsidR="005D6994">
            <w:fldChar w:fldCharType="end"/>
          </w:r>
        </w:sdtContent>
      </w:sdt>
      <w:r>
        <w:t>.</w:t>
      </w:r>
    </w:p>
    <w:p w:rsidR="00FD3921" w:rsidRPr="00F624ED" w:rsidRDefault="006E0893" w:rsidP="006B23CD">
      <w:pPr>
        <w:widowControl w:val="0"/>
        <w:tabs>
          <w:tab w:val="left" w:pos="709"/>
        </w:tabs>
      </w:pPr>
      <w:r>
        <w:t xml:space="preserve">В рамках </w:t>
      </w:r>
      <w:proofErr w:type="spellStart"/>
      <w:r>
        <w:t>Computation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рассматриваются как отдельные задачи, так и наборы вычислительных задач, которые связаны зависимостями друг с другом. Такие наборы называют </w:t>
      </w:r>
      <w:proofErr w:type="spellStart"/>
      <w:r>
        <w:t>Scientific</w:t>
      </w:r>
      <w:proofErr w:type="spellEnd"/>
      <w:r>
        <w:t xml:space="preserve"> </w:t>
      </w:r>
      <w:proofErr w:type="spellStart"/>
      <w:r>
        <w:t>Workflow</w:t>
      </w:r>
      <w:proofErr w:type="spellEnd"/>
      <w:r w:rsidR="00131464">
        <w:rPr>
          <w:lang w:val="en-US"/>
        </w:rPr>
        <w:t>s</w:t>
      </w:r>
      <w:r w:rsidR="00131464" w:rsidRPr="0084306D">
        <w:t xml:space="preserve"> (</w:t>
      </w:r>
      <w:r w:rsidR="00131464">
        <w:t>потоки работ)</w:t>
      </w:r>
      <w:r>
        <w:t>.</w:t>
      </w:r>
      <w:r w:rsidR="00446539" w:rsidRPr="00446539">
        <w:t xml:space="preserve"> </w:t>
      </w:r>
      <w:r w:rsidR="00446539">
        <w:t>Потоки работ</w:t>
      </w:r>
      <w:r w:rsidR="00446539" w:rsidRPr="004A7411">
        <w:t xml:space="preserve"> позволяют ученым легко выразить многошаговый вычислительный процесс, состоящий из нескольких задач, которые могут выполняться параллельно или последовательно. Такие задачи могут представлять, например, извлечение данных из базы данных, преобразование данных, </w:t>
      </w:r>
      <w:r w:rsidR="00446539">
        <w:t>выполнение анализа и т.д</w:t>
      </w:r>
      <w:r w:rsidR="00446539" w:rsidRPr="004A7411">
        <w:t xml:space="preserve">. </w:t>
      </w:r>
      <w:r w:rsidR="00446539">
        <w:t xml:space="preserve">Поток работ </w:t>
      </w:r>
      <w:r w:rsidR="00446539" w:rsidRPr="004A7411">
        <w:t>описывает зависимости между задачами, и в большинстве случаев описывается как напр</w:t>
      </w:r>
      <w:r w:rsidR="00446539">
        <w:t>авленный ациклический граф (DAG</w:t>
      </w:r>
      <w:r w:rsidR="00446539" w:rsidRPr="004A7411">
        <w:t xml:space="preserve">), </w:t>
      </w:r>
      <w:r w:rsidR="00446539">
        <w:t xml:space="preserve">в котором </w:t>
      </w:r>
      <w:r w:rsidR="00446539" w:rsidRPr="004A7411">
        <w:t>уз</w:t>
      </w:r>
      <w:r w:rsidR="00D649C3">
        <w:t xml:space="preserve">лы являются задачами, а ребра – </w:t>
      </w:r>
      <w:r w:rsidR="00446539" w:rsidRPr="004A7411">
        <w:t xml:space="preserve">зависимостями </w:t>
      </w:r>
      <w:r w:rsidR="00446539">
        <w:t xml:space="preserve">между </w:t>
      </w:r>
      <w:r w:rsidR="00446539" w:rsidRPr="004A7411">
        <w:t>задач</w:t>
      </w:r>
      <w:r w:rsidR="00446539">
        <w:t>ами</w:t>
      </w:r>
      <w:r w:rsidR="00446539" w:rsidRPr="004A7411">
        <w:t>.</w:t>
      </w:r>
      <w:r w:rsidR="00FE23D8">
        <w:t xml:space="preserve"> На рисунке 1 представлены примеры реальных потоков работ, применяемых для решения </w:t>
      </w:r>
      <w:r w:rsidR="002B02BF">
        <w:t xml:space="preserve">научных задач: </w:t>
      </w:r>
      <w:r w:rsidR="002B02BF">
        <w:rPr>
          <w:lang w:val="en-US"/>
        </w:rPr>
        <w:t>Montage</w:t>
      </w:r>
      <w:r w:rsidR="0084306D">
        <w:t> (a</w:t>
      </w:r>
      <w:r w:rsidR="003714F3">
        <w:t>)</w:t>
      </w:r>
      <w:r w:rsidR="00F624ED" w:rsidRPr="00F624ED">
        <w:t xml:space="preserve">, </w:t>
      </w:r>
      <w:proofErr w:type="spellStart"/>
      <w:r w:rsidR="00F624ED">
        <w:rPr>
          <w:lang w:val="en-US"/>
        </w:rPr>
        <w:t>CyberShake</w:t>
      </w:r>
      <w:proofErr w:type="spellEnd"/>
      <w:r w:rsidR="0084306D">
        <w:t> (b</w:t>
      </w:r>
      <w:r w:rsidR="003714F3">
        <w:t>)</w:t>
      </w:r>
      <w:r w:rsidR="00F624ED" w:rsidRPr="00F624ED">
        <w:t xml:space="preserve">, </w:t>
      </w:r>
      <w:proofErr w:type="spellStart"/>
      <w:r w:rsidR="00F624ED">
        <w:rPr>
          <w:lang w:val="en-US"/>
        </w:rPr>
        <w:t>Epigenomics</w:t>
      </w:r>
      <w:proofErr w:type="spellEnd"/>
      <w:r w:rsidR="0084306D">
        <w:t> (c</w:t>
      </w:r>
      <w:r w:rsidR="003714F3">
        <w:t>)</w:t>
      </w:r>
      <w:r w:rsidR="00F624ED">
        <w:t xml:space="preserve">, </w:t>
      </w:r>
      <w:proofErr w:type="spellStart"/>
      <w:r w:rsidR="00F624ED">
        <w:rPr>
          <w:lang w:val="en-US"/>
        </w:rPr>
        <w:t>Sipht</w:t>
      </w:r>
      <w:proofErr w:type="spellEnd"/>
      <w:r w:rsidR="0084306D">
        <w:t> (d</w:t>
      </w:r>
      <w:r w:rsidR="003714F3">
        <w:t>)</w:t>
      </w:r>
      <w:r w:rsidR="00F624ED" w:rsidRPr="00F624ED">
        <w:t>.</w:t>
      </w:r>
      <w:r w:rsidR="002B02BF" w:rsidRPr="002B02BF">
        <w:t xml:space="preserve"> </w:t>
      </w:r>
    </w:p>
    <w:p w:rsidR="002B02BF" w:rsidRDefault="0084306D" w:rsidP="006B23CD">
      <w:pPr>
        <w:widowControl w:val="0"/>
        <w:tabs>
          <w:tab w:val="left" w:pos="709"/>
        </w:tabs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>
            <wp:extent cx="5038090" cy="5086532"/>
            <wp:effectExtent l="0" t="0" r="0" b="0"/>
            <wp:docPr id="2" name="Рисунок 2" descr="https://www.researchgate.net/profile/Toktam_Ghafarian/publication/272827550/figure/fig1/AS:294680249028609@1447268654128/Figure-5-Examples-of-scientific-workflows-a-Montage-workflow-b-CyberShak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researchgate.net/profile/Toktam_Ghafarian/publication/272827550/figure/fig1/AS:294680249028609@1447268654128/Figure-5-Examples-of-scientific-workflows-a-Montage-workflow-b-CyberShak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902" cy="5095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6650" w:rsidRDefault="009616B7" w:rsidP="00BF7EFA">
      <w:pPr>
        <w:widowControl w:val="0"/>
        <w:tabs>
          <w:tab w:val="left" w:pos="709"/>
        </w:tabs>
        <w:ind w:firstLine="0"/>
        <w:jc w:val="center"/>
      </w:pPr>
      <w:r w:rsidRPr="00406DD9">
        <w:rPr>
          <w:b/>
        </w:rPr>
        <w:t>Рис. 1.</w:t>
      </w:r>
      <w:r>
        <w:t xml:space="preserve"> Примеры потоков работ</w:t>
      </w:r>
    </w:p>
    <w:p w:rsidR="00BF7EFA" w:rsidRPr="00EF11E1" w:rsidRDefault="00BF7EFA" w:rsidP="00BF7EFA">
      <w:pPr>
        <w:widowControl w:val="0"/>
        <w:tabs>
          <w:tab w:val="left" w:pos="709"/>
        </w:tabs>
        <w:ind w:firstLine="0"/>
        <w:jc w:val="center"/>
      </w:pPr>
    </w:p>
    <w:p w:rsidR="00821411" w:rsidRDefault="00D9087B" w:rsidP="006B23CD">
      <w:pPr>
        <w:widowControl w:val="0"/>
      </w:pPr>
      <w:r>
        <w:t>Зависимости между задачами обычно предполагают, что вых</w:t>
      </w:r>
      <w:r w:rsidR="00BF7EFA">
        <w:t>одной файл одной задачи поступае</w:t>
      </w:r>
      <w:r>
        <w:t>т на вход другой задаче, поэтому она не может начать выполняться до завершения родительской задачи.</w:t>
      </w:r>
      <w:r w:rsidR="00F31DC3">
        <w:t xml:space="preserve"> При этом, если две связанные задачи выполняются на разных узлах, необходимо передавать соответствующие файлы по сети между этими узлами.</w:t>
      </w:r>
      <w:r w:rsidR="00623671">
        <w:t xml:space="preserve"> В связи с этим некоторые алгоритмы</w:t>
      </w:r>
      <w:r w:rsidR="00406DD9">
        <w:t xml:space="preserve"> планирования нацелены</w:t>
      </w:r>
      <w:r w:rsidR="00623671">
        <w:t xml:space="preserve"> на то, чтобы распределить задачи по узлам с минимальными расходами на передачу данных.</w:t>
      </w:r>
    </w:p>
    <w:p w:rsidR="00821411" w:rsidRDefault="00821411" w:rsidP="006B23CD">
      <w:pPr>
        <w:widowControl w:val="0"/>
      </w:pPr>
      <w:r>
        <w:br w:type="page"/>
      </w:r>
    </w:p>
    <w:p w:rsidR="00121CEB" w:rsidRDefault="00C53CC0" w:rsidP="006B23CD">
      <w:pPr>
        <w:pStyle w:val="1"/>
        <w:widowControl w:val="0"/>
        <w:numPr>
          <w:ilvl w:val="0"/>
          <w:numId w:val="4"/>
        </w:numPr>
      </w:pPr>
      <w:bookmarkStart w:id="4" w:name="_Toc483920436"/>
      <w:r>
        <w:lastRenderedPageBreak/>
        <w:t>АНАЛИЗ ПРЕДМЕТНОЙ ОБЛАСТИ</w:t>
      </w:r>
      <w:bookmarkEnd w:id="4"/>
    </w:p>
    <w:p w:rsidR="00FD3921" w:rsidRDefault="00FD3921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5" w:name="_Toc483920437"/>
      <w:r>
        <w:t>Обзор алгоритмов планирования</w:t>
      </w:r>
      <w:bookmarkEnd w:id="5"/>
    </w:p>
    <w:p w:rsidR="00FD3921" w:rsidRDefault="00DE09EC" w:rsidP="006B23CD">
      <w:pPr>
        <w:widowControl w:val="0"/>
      </w:pPr>
      <w:r>
        <w:t>Задача планирования потока работ заключается в распределении задач потока по доступным вычислительным ресурсам. В классической постановк</w:t>
      </w:r>
      <w:r w:rsidR="00C25C44">
        <w:t>е задачи предполагается, что</w:t>
      </w:r>
      <w:r>
        <w:t xml:space="preserve"> набор ресурсов задан изначально и не меняется с течением времени. </w:t>
      </w:r>
      <w:r w:rsidR="007E282E">
        <w:t>В последние несколько лет большую популярность получила технология облачных вычислений, которая примечательна тем, что с точки зрения пользователя ресурсы абсолютно не ограничены</w:t>
      </w:r>
      <w:r w:rsidR="00A143D7">
        <w:t xml:space="preserve"> и в любой момент могут </w:t>
      </w:r>
      <w:r w:rsidR="00B46A6C">
        <w:t>быть добавлены или освобождены.</w:t>
      </w:r>
    </w:p>
    <w:p w:rsidR="009D6EFD" w:rsidRDefault="00557531" w:rsidP="006B23CD">
      <w:pPr>
        <w:widowControl w:val="0"/>
        <w:rPr>
          <w:szCs w:val="28"/>
        </w:rPr>
      </w:pPr>
      <w:r>
        <w:rPr>
          <w:szCs w:val="28"/>
        </w:rPr>
        <w:t xml:space="preserve">В общем случае, как и в большинстве частных случаев, задача планирования является </w:t>
      </w:r>
      <w:r>
        <w:rPr>
          <w:szCs w:val="28"/>
          <w:lang w:val="en-US"/>
        </w:rPr>
        <w:t>NP</w:t>
      </w:r>
      <w:r>
        <w:rPr>
          <w:szCs w:val="28"/>
        </w:rPr>
        <w:t>-</w:t>
      </w:r>
      <w:r w:rsidR="00A61C6C">
        <w:rPr>
          <w:szCs w:val="28"/>
        </w:rPr>
        <w:t>полной</w:t>
      </w:r>
      <w:r>
        <w:rPr>
          <w:szCs w:val="28"/>
        </w:rPr>
        <w:t xml:space="preserve"> </w:t>
      </w:r>
      <w:sdt>
        <w:sdtPr>
          <w:rPr>
            <w:szCs w:val="28"/>
          </w:rPr>
          <w:id w:val="-2019224613"/>
          <w:citation/>
        </w:sdtPr>
        <w:sdtContent>
          <w:r w:rsidR="00A61C6C">
            <w:rPr>
              <w:szCs w:val="28"/>
            </w:rPr>
            <w:fldChar w:fldCharType="begin"/>
          </w:r>
          <w:r w:rsidR="00A61C6C">
            <w:rPr>
              <w:szCs w:val="28"/>
            </w:rPr>
            <w:instrText xml:space="preserve"> CITATION Ull75 \l 1049 </w:instrText>
          </w:r>
          <w:r w:rsidR="00A61C6C">
            <w:rPr>
              <w:szCs w:val="28"/>
            </w:rPr>
            <w:fldChar w:fldCharType="separate"/>
          </w:r>
          <w:r w:rsidR="00141336" w:rsidRPr="00141336">
            <w:rPr>
              <w:noProof/>
              <w:szCs w:val="28"/>
            </w:rPr>
            <w:t>[25]</w:t>
          </w:r>
          <w:r w:rsidR="00A61C6C">
            <w:rPr>
              <w:szCs w:val="28"/>
            </w:rPr>
            <w:fldChar w:fldCharType="end"/>
          </w:r>
        </w:sdtContent>
      </w:sdt>
      <w:r w:rsidR="00A61C6C">
        <w:rPr>
          <w:szCs w:val="28"/>
        </w:rPr>
        <w:t>.</w:t>
      </w:r>
      <w:r>
        <w:rPr>
          <w:szCs w:val="28"/>
        </w:rPr>
        <w:t xml:space="preserve"> </w:t>
      </w:r>
      <w:r w:rsidR="00227842">
        <w:rPr>
          <w:szCs w:val="28"/>
        </w:rPr>
        <w:t xml:space="preserve">Поэтому все существующие алгоритмы используют различные эвристики, чтобы получить </w:t>
      </w:r>
      <w:r w:rsidR="00D05A92">
        <w:rPr>
          <w:szCs w:val="28"/>
        </w:rPr>
        <w:t>результат</w:t>
      </w:r>
      <w:r w:rsidR="007C65B1">
        <w:rPr>
          <w:szCs w:val="28"/>
        </w:rPr>
        <w:t>,</w:t>
      </w:r>
      <w:r w:rsidR="00D05A92">
        <w:rPr>
          <w:szCs w:val="28"/>
        </w:rPr>
        <w:t xml:space="preserve"> близкий к оптимальному. </w:t>
      </w:r>
      <w:r w:rsidR="009942F9">
        <w:rPr>
          <w:szCs w:val="28"/>
        </w:rPr>
        <w:t xml:space="preserve">Самые распространенные эвристики </w:t>
      </w:r>
      <w:r w:rsidR="0097386B">
        <w:rPr>
          <w:szCs w:val="28"/>
        </w:rPr>
        <w:t>–</w:t>
      </w:r>
      <w:r w:rsidR="009942F9">
        <w:rPr>
          <w:szCs w:val="28"/>
        </w:rPr>
        <w:t xml:space="preserve"> это</w:t>
      </w:r>
      <w:r w:rsidR="00C64CBD">
        <w:rPr>
          <w:szCs w:val="28"/>
        </w:rPr>
        <w:t xml:space="preserve"> вычисление приоритетов задач, дублирование и кластеризация. </w:t>
      </w:r>
      <w:r w:rsidR="007D6B4D">
        <w:rPr>
          <w:szCs w:val="28"/>
        </w:rPr>
        <w:t>Каждая новая эвристика может дать улучшение в некоторых случаях, поэтому с</w:t>
      </w:r>
      <w:r w:rsidR="007D6B4D" w:rsidRPr="002E15F0">
        <w:rPr>
          <w:szCs w:val="28"/>
        </w:rPr>
        <w:t>уществует</w:t>
      </w:r>
      <w:r w:rsidR="007D6B4D" w:rsidRPr="00427B99">
        <w:rPr>
          <w:szCs w:val="28"/>
        </w:rPr>
        <w:t xml:space="preserve"> </w:t>
      </w:r>
      <w:r w:rsidR="007D6B4D" w:rsidRPr="002E15F0">
        <w:rPr>
          <w:szCs w:val="28"/>
        </w:rPr>
        <w:t>немалое</w:t>
      </w:r>
      <w:r w:rsidR="007D6B4D" w:rsidRPr="00427B99">
        <w:rPr>
          <w:szCs w:val="28"/>
        </w:rPr>
        <w:t xml:space="preserve"> </w:t>
      </w:r>
      <w:r w:rsidR="007D6B4D" w:rsidRPr="002E15F0">
        <w:rPr>
          <w:szCs w:val="28"/>
        </w:rPr>
        <w:t>множество</w:t>
      </w:r>
      <w:r w:rsidR="007D6B4D" w:rsidRPr="00427B99">
        <w:rPr>
          <w:szCs w:val="28"/>
        </w:rPr>
        <w:t xml:space="preserve"> </w:t>
      </w:r>
      <w:r w:rsidR="007D6B4D" w:rsidRPr="002E15F0">
        <w:rPr>
          <w:szCs w:val="28"/>
        </w:rPr>
        <w:t>разл</w:t>
      </w:r>
      <w:r w:rsidR="007D6B4D">
        <w:rPr>
          <w:szCs w:val="28"/>
        </w:rPr>
        <w:t>ичных</w:t>
      </w:r>
      <w:r w:rsidR="007D6B4D" w:rsidRPr="00427B99">
        <w:rPr>
          <w:szCs w:val="28"/>
        </w:rPr>
        <w:t xml:space="preserve"> </w:t>
      </w:r>
      <w:r w:rsidR="007D6B4D">
        <w:rPr>
          <w:szCs w:val="28"/>
        </w:rPr>
        <w:t>алгоритмов</w:t>
      </w:r>
      <w:r w:rsidR="007D6B4D" w:rsidRPr="00427B99">
        <w:rPr>
          <w:szCs w:val="28"/>
        </w:rPr>
        <w:t xml:space="preserve"> </w:t>
      </w:r>
      <w:r w:rsidR="007D6B4D">
        <w:rPr>
          <w:szCs w:val="28"/>
        </w:rPr>
        <w:t>планирования как для отдельных независимых задач, так и для потоков работ в различных вычислительных средах</w:t>
      </w:r>
      <w:r w:rsidR="00377A0B">
        <w:rPr>
          <w:szCs w:val="28"/>
        </w:rPr>
        <w:t>.</w:t>
      </w:r>
    </w:p>
    <w:p w:rsidR="00227423" w:rsidRPr="00227423" w:rsidRDefault="00227423" w:rsidP="006B23CD">
      <w:pPr>
        <w:pStyle w:val="3"/>
        <w:widowControl w:val="0"/>
        <w:numPr>
          <w:ilvl w:val="2"/>
          <w:numId w:val="4"/>
        </w:numPr>
        <w:ind w:left="0" w:firstLine="0"/>
      </w:pPr>
      <w:bookmarkStart w:id="6" w:name="_Toc483920438"/>
      <w:r>
        <w:t>Виды планирования</w:t>
      </w:r>
      <w:bookmarkEnd w:id="6"/>
    </w:p>
    <w:p w:rsidR="00927A34" w:rsidRDefault="005F0303" w:rsidP="006B23CD">
      <w:pPr>
        <w:widowControl w:val="0"/>
        <w:rPr>
          <w:szCs w:val="28"/>
        </w:rPr>
      </w:pPr>
      <w:r>
        <w:rPr>
          <w:szCs w:val="28"/>
        </w:rPr>
        <w:t xml:space="preserve">Планирование бывает </w:t>
      </w:r>
      <w:r w:rsidR="00C25C44">
        <w:rPr>
          <w:szCs w:val="28"/>
        </w:rPr>
        <w:t>двух</w:t>
      </w:r>
      <w:r>
        <w:rPr>
          <w:szCs w:val="28"/>
        </w:rPr>
        <w:t xml:space="preserve"> видов:</w:t>
      </w:r>
    </w:p>
    <w:p w:rsidR="005F0303" w:rsidRDefault="007C65B1" w:rsidP="007C65B1">
      <w:pPr>
        <w:pStyle w:val="aa"/>
        <w:widowControl w:val="0"/>
        <w:numPr>
          <w:ilvl w:val="0"/>
          <w:numId w:val="2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с</w:t>
      </w:r>
      <w:r w:rsidR="005F0303" w:rsidRPr="00C25C44">
        <w:rPr>
          <w:szCs w:val="28"/>
        </w:rPr>
        <w:t>татическое</w:t>
      </w:r>
      <w:r w:rsidR="005F0303">
        <w:rPr>
          <w:szCs w:val="28"/>
        </w:rPr>
        <w:t xml:space="preserve"> – до начала выполнения известна информация о доступных ресурсах, которые не меняются в процессе испол</w:t>
      </w:r>
      <w:r w:rsidR="00636AD1">
        <w:rPr>
          <w:szCs w:val="28"/>
        </w:rPr>
        <w:t>нения, к</w:t>
      </w:r>
      <w:r w:rsidR="005F0303">
        <w:rPr>
          <w:szCs w:val="28"/>
        </w:rPr>
        <w:t>аждая задача назначается на определенный ресурс</w:t>
      </w:r>
      <w:r w:rsidR="00EE27CB">
        <w:rPr>
          <w:szCs w:val="28"/>
        </w:rPr>
        <w:t xml:space="preserve"> до начала исполнения</w:t>
      </w:r>
      <w:r w:rsidR="005F0303">
        <w:rPr>
          <w:szCs w:val="28"/>
        </w:rPr>
        <w:t>;</w:t>
      </w:r>
    </w:p>
    <w:p w:rsidR="005F0303" w:rsidRDefault="007C65B1" w:rsidP="007C65B1">
      <w:pPr>
        <w:pStyle w:val="aa"/>
        <w:widowControl w:val="0"/>
        <w:numPr>
          <w:ilvl w:val="0"/>
          <w:numId w:val="2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д</w:t>
      </w:r>
      <w:r w:rsidR="005F0303">
        <w:rPr>
          <w:szCs w:val="28"/>
        </w:rPr>
        <w:t>инамич</w:t>
      </w:r>
      <w:r w:rsidR="00311CC8">
        <w:rPr>
          <w:szCs w:val="28"/>
        </w:rPr>
        <w:t>еское – происходит в процессе исполнения, набор доступных ресурсов может меняться с течением времени, задача назначается на ресурс не</w:t>
      </w:r>
      <w:r w:rsidR="00C25C44">
        <w:rPr>
          <w:szCs w:val="28"/>
        </w:rPr>
        <w:t>посредственно перед выполнением.</w:t>
      </w:r>
    </w:p>
    <w:p w:rsidR="00884DEA" w:rsidRDefault="00892F76" w:rsidP="006B23CD">
      <w:pPr>
        <w:pStyle w:val="3"/>
        <w:widowControl w:val="0"/>
        <w:numPr>
          <w:ilvl w:val="2"/>
          <w:numId w:val="4"/>
        </w:numPr>
        <w:ind w:left="0" w:firstLine="0"/>
      </w:pPr>
      <w:bookmarkStart w:id="7" w:name="_Toc483920439"/>
      <w:r>
        <w:t>Алгоритмы для потоков работ</w:t>
      </w:r>
      <w:bookmarkEnd w:id="7"/>
    </w:p>
    <w:p w:rsidR="009320DB" w:rsidRDefault="009320DB" w:rsidP="006B23CD">
      <w:pPr>
        <w:widowControl w:val="0"/>
      </w:pPr>
      <w:r>
        <w:t xml:space="preserve">Алгоритмы планирования по типу применяемых эвристик могут быть разбиты на четыре основные категории: </w:t>
      </w:r>
      <w:r>
        <w:rPr>
          <w:lang w:val="en-US"/>
        </w:rPr>
        <w:t>list</w:t>
      </w:r>
      <w:r w:rsidRPr="009320DB">
        <w:t xml:space="preserve"> </w:t>
      </w:r>
      <w:r>
        <w:rPr>
          <w:lang w:val="en-US"/>
        </w:rPr>
        <w:t>scheduling</w:t>
      </w:r>
      <w:r>
        <w:t xml:space="preserve">, </w:t>
      </w:r>
      <w:r>
        <w:rPr>
          <w:lang w:val="en-US"/>
        </w:rPr>
        <w:t>duplication</w:t>
      </w:r>
      <w:r w:rsidRPr="009320DB">
        <w:t xml:space="preserve"> </w:t>
      </w:r>
      <w:r>
        <w:rPr>
          <w:lang w:val="en-US"/>
        </w:rPr>
        <w:t>based</w:t>
      </w:r>
      <w:r w:rsidRPr="009320DB">
        <w:t xml:space="preserve">, </w:t>
      </w:r>
      <w:r>
        <w:rPr>
          <w:lang w:val="en-US"/>
        </w:rPr>
        <w:t>clustering</w:t>
      </w:r>
      <w:r w:rsidRPr="009320DB">
        <w:t xml:space="preserve"> </w:t>
      </w:r>
      <w:r>
        <w:rPr>
          <w:lang w:val="en-US"/>
        </w:rPr>
        <w:t>based</w:t>
      </w:r>
      <w:r>
        <w:t xml:space="preserve"> и </w:t>
      </w:r>
      <w:r>
        <w:rPr>
          <w:lang w:val="en-US"/>
        </w:rPr>
        <w:t>random</w:t>
      </w:r>
      <w:r w:rsidRPr="009320DB">
        <w:t xml:space="preserve"> </w:t>
      </w:r>
      <w:r>
        <w:rPr>
          <w:lang w:val="en-US"/>
        </w:rPr>
        <w:t>guided</w:t>
      </w:r>
      <w:r w:rsidRPr="009320DB">
        <w:t xml:space="preserve"> </w:t>
      </w:r>
      <w:r w:rsidR="00BA6CE1">
        <w:rPr>
          <w:lang w:val="en-US"/>
        </w:rPr>
        <w:t>search</w:t>
      </w:r>
      <w:r w:rsidR="00BA6CE1">
        <w:t>.</w:t>
      </w:r>
    </w:p>
    <w:p w:rsidR="001D1EC9" w:rsidRDefault="00030877" w:rsidP="006B23CD">
      <w:pPr>
        <w:widowControl w:val="0"/>
      </w:pPr>
      <w:r>
        <w:rPr>
          <w:lang w:val="en-US"/>
        </w:rPr>
        <w:lastRenderedPageBreak/>
        <w:t>List</w:t>
      </w:r>
      <w:r w:rsidRPr="00030877">
        <w:t xml:space="preserve"> </w:t>
      </w:r>
      <w:r>
        <w:rPr>
          <w:lang w:val="en-US"/>
        </w:rPr>
        <w:t>scheduling</w:t>
      </w:r>
      <w:r>
        <w:t xml:space="preserve"> алгоритмы являются самыми распространенными и состоят обычно из нескольких фаз. Основные фазы: сортировка задач по глубине в графе потока работ, </w:t>
      </w:r>
      <w:r w:rsidRPr="00030877">
        <w:t>приоритизация</w:t>
      </w:r>
      <w:r>
        <w:t xml:space="preserve"> и назначение на ресурсы.</w:t>
      </w:r>
      <w:r w:rsidR="00FD26B5">
        <w:t xml:space="preserve"> Назначение на ресурсы происходит в порядке уменьшения приоритета и обычно задача назначается на ресурс, который обеспечит ее скорейшее выполнение.</w:t>
      </w:r>
      <w:r w:rsidR="0048521B">
        <w:t xml:space="preserve"> В эту категорию попадают такие алгоритмы</w:t>
      </w:r>
      <w:r w:rsidR="00C12B21">
        <w:t>,</w:t>
      </w:r>
      <w:r w:rsidR="0048521B">
        <w:t xml:space="preserve"> как HEFT </w:t>
      </w:r>
      <w:sdt>
        <w:sdtPr>
          <w:id w:val="443972386"/>
          <w:citation/>
        </w:sdtPr>
        <w:sdtContent>
          <w:r w:rsidR="0048521B">
            <w:fldChar w:fldCharType="begin"/>
          </w:r>
          <w:r w:rsidR="0048521B">
            <w:instrText xml:space="preserve">CITATION HTo02 \l 1033 </w:instrText>
          </w:r>
          <w:r w:rsidR="0048521B">
            <w:fldChar w:fldCharType="separate"/>
          </w:r>
          <w:r w:rsidR="00141336">
            <w:rPr>
              <w:noProof/>
            </w:rPr>
            <w:t>[24]</w:t>
          </w:r>
          <w:r w:rsidR="0048521B">
            <w:fldChar w:fldCharType="end"/>
          </w:r>
        </w:sdtContent>
      </w:sdt>
      <w:r w:rsidR="008B03D8">
        <w:t>, CPOP </w:t>
      </w:r>
      <w:sdt>
        <w:sdtPr>
          <w:id w:val="-342787634"/>
          <w:citation/>
        </w:sdtPr>
        <w:sdtContent>
          <w:r w:rsidR="008B03D8">
            <w:fldChar w:fldCharType="begin"/>
          </w:r>
          <w:r w:rsidR="008B03D8">
            <w:instrText xml:space="preserve">CITATION HTo02 \l 1033 </w:instrText>
          </w:r>
          <w:r w:rsidR="008B03D8">
            <w:fldChar w:fldCharType="separate"/>
          </w:r>
          <w:r w:rsidR="00141336">
            <w:rPr>
              <w:noProof/>
            </w:rPr>
            <w:t>[24]</w:t>
          </w:r>
          <w:r w:rsidR="008B03D8">
            <w:fldChar w:fldCharType="end"/>
          </w:r>
        </w:sdtContent>
      </w:sdt>
      <w:r w:rsidR="008B03D8">
        <w:t>, HCPT </w:t>
      </w:r>
      <w:sdt>
        <w:sdtPr>
          <w:id w:val="642779280"/>
          <w:citation/>
        </w:sdtPr>
        <w:sdtContent>
          <w:r w:rsidR="008B03D8">
            <w:fldChar w:fldCharType="begin"/>
          </w:r>
          <w:r w:rsidR="008B03D8">
            <w:instrText xml:space="preserve">CITATION THa03 \l 1033 </w:instrText>
          </w:r>
          <w:r w:rsidR="008B03D8">
            <w:fldChar w:fldCharType="separate"/>
          </w:r>
          <w:r w:rsidR="00141336">
            <w:rPr>
              <w:noProof/>
            </w:rPr>
            <w:t>[13]</w:t>
          </w:r>
          <w:r w:rsidR="008B03D8">
            <w:fldChar w:fldCharType="end"/>
          </w:r>
        </w:sdtContent>
      </w:sdt>
      <w:r w:rsidR="008B03D8">
        <w:t>, HPS </w:t>
      </w:r>
      <w:sdt>
        <w:sdtPr>
          <w:id w:val="-1787112955"/>
          <w:citation/>
        </w:sdtPr>
        <w:sdtContent>
          <w:r w:rsidR="008B03D8">
            <w:fldChar w:fldCharType="begin"/>
          </w:r>
          <w:r w:rsidR="008B03D8">
            <w:instrText xml:space="preserve">CITATION EIl05 \l 1033 </w:instrText>
          </w:r>
          <w:r w:rsidR="008B03D8">
            <w:fldChar w:fldCharType="separate"/>
          </w:r>
          <w:r w:rsidR="00141336">
            <w:rPr>
              <w:noProof/>
            </w:rPr>
            <w:t>[14]</w:t>
          </w:r>
          <w:r w:rsidR="008B03D8">
            <w:fldChar w:fldCharType="end"/>
          </w:r>
        </w:sdtContent>
      </w:sdt>
      <w:r w:rsidR="008B03D8">
        <w:t>, PETS </w:t>
      </w:r>
      <w:sdt>
        <w:sdtPr>
          <w:id w:val="-1967881582"/>
          <w:citation/>
        </w:sdtPr>
        <w:sdtContent>
          <w:r w:rsidR="008B03D8">
            <w:fldChar w:fldCharType="begin"/>
          </w:r>
          <w:r w:rsidR="008B03D8">
            <w:instrText xml:space="preserve">CITATION EIl051 \l 1033 </w:instrText>
          </w:r>
          <w:r w:rsidR="008B03D8">
            <w:fldChar w:fldCharType="separate"/>
          </w:r>
          <w:r w:rsidR="00141336">
            <w:rPr>
              <w:noProof/>
            </w:rPr>
            <w:t>[15]</w:t>
          </w:r>
          <w:r w:rsidR="008B03D8">
            <w:fldChar w:fldCharType="end"/>
          </w:r>
        </w:sdtContent>
      </w:sdt>
      <w:r w:rsidR="008B03D8">
        <w:t>, Lookahead </w:t>
      </w:r>
      <w:sdt>
        <w:sdtPr>
          <w:id w:val="2093503984"/>
          <w:citation/>
        </w:sdtPr>
        <w:sdtContent>
          <w:r w:rsidR="008B03D8">
            <w:fldChar w:fldCharType="begin"/>
          </w:r>
          <w:r w:rsidR="008B03D8">
            <w:instrText xml:space="preserve">CITATION Lui10 \l 1033 </w:instrText>
          </w:r>
          <w:r w:rsidR="008B03D8">
            <w:fldChar w:fldCharType="separate"/>
          </w:r>
          <w:r w:rsidR="00141336">
            <w:rPr>
              <w:noProof/>
            </w:rPr>
            <w:t>[2]</w:t>
          </w:r>
          <w:r w:rsidR="008B03D8">
            <w:fldChar w:fldCharType="end"/>
          </w:r>
        </w:sdtContent>
      </w:sdt>
      <w:r w:rsidR="008B03D8">
        <w:t>, MH </w:t>
      </w:r>
      <w:sdt>
        <w:sdtPr>
          <w:id w:val="-12612906"/>
          <w:citation/>
        </w:sdtPr>
        <w:sdtContent>
          <w:r w:rsidR="008B03D8">
            <w:fldChar w:fldCharType="begin"/>
          </w:r>
          <w:r w:rsidR="008B03D8">
            <w:instrText xml:space="preserve">CITATION HEl90 \l 1033 </w:instrText>
          </w:r>
          <w:r w:rsidR="008B03D8">
            <w:fldChar w:fldCharType="separate"/>
          </w:r>
          <w:r w:rsidR="00141336">
            <w:rPr>
              <w:noProof/>
            </w:rPr>
            <w:t>[17]</w:t>
          </w:r>
          <w:r w:rsidR="008B03D8">
            <w:fldChar w:fldCharType="end"/>
          </w:r>
        </w:sdtContent>
      </w:sdt>
      <w:r w:rsidR="008B03D8">
        <w:t>.</w:t>
      </w:r>
    </w:p>
    <w:p w:rsidR="007838D3" w:rsidRDefault="007838D3" w:rsidP="006B23CD">
      <w:pPr>
        <w:widowControl w:val="0"/>
      </w:pPr>
      <w:r>
        <w:rPr>
          <w:lang w:val="en-US"/>
        </w:rPr>
        <w:t>Duplication</w:t>
      </w:r>
      <w:r w:rsidRPr="007838D3">
        <w:t xml:space="preserve"> </w:t>
      </w:r>
      <w:r>
        <w:rPr>
          <w:lang w:val="en-US"/>
        </w:rPr>
        <w:t>based</w:t>
      </w:r>
      <w:r>
        <w:t xml:space="preserve"> алгоритмы основаны на ид</w:t>
      </w:r>
      <w:r w:rsidR="007104A4">
        <w:t>ее дублирования задач в потоке для уменьшения затрат на передачу данных</w:t>
      </w:r>
      <w:r w:rsidR="00543903">
        <w:t>, таким образом одна задача может быть выполнена на нескольких ресурсах</w:t>
      </w:r>
      <w:r w:rsidR="007104A4">
        <w:t xml:space="preserve">. </w:t>
      </w:r>
      <w:r w:rsidR="00543903">
        <w:t xml:space="preserve">Такие алгоритмы дают результаты </w:t>
      </w:r>
      <w:r w:rsidR="005669E5">
        <w:t xml:space="preserve">лучше других при планировании одного потока работ. Если в системе появляется несколько потоков, то дублирование задач может привести к увеличению среднего времени выполнения. К тому же применение такой эвристики </w:t>
      </w:r>
      <w:r w:rsidR="00C0554F">
        <w:t xml:space="preserve">обычно </w:t>
      </w:r>
      <w:r w:rsidR="005669E5">
        <w:t xml:space="preserve">ведет к </w:t>
      </w:r>
      <w:r w:rsidR="00C0554F">
        <w:t>увеличению платы за использованные ресурсы</w:t>
      </w:r>
      <w:r w:rsidR="00FC1649">
        <w:t>.</w:t>
      </w:r>
      <w:r w:rsidR="006A495F">
        <w:t xml:space="preserve"> Дублирование задач используется в алгоритмах DBUS </w:t>
      </w:r>
      <w:sdt>
        <w:sdtPr>
          <w:id w:val="1992445428"/>
          <w:citation/>
        </w:sdtPr>
        <w:sdtContent>
          <w:r w:rsidR="006A495F">
            <w:fldChar w:fldCharType="begin"/>
          </w:r>
          <w:r w:rsidR="006A495F">
            <w:instrText xml:space="preserve">CITATION DBo06 \l 1033 </w:instrText>
          </w:r>
          <w:r w:rsidR="006A495F">
            <w:fldChar w:fldCharType="separate"/>
          </w:r>
          <w:r w:rsidR="00141336">
            <w:rPr>
              <w:noProof/>
            </w:rPr>
            <w:t>[3]</w:t>
          </w:r>
          <w:r w:rsidR="006A495F">
            <w:fldChar w:fldCharType="end"/>
          </w:r>
        </w:sdtContent>
      </w:sdt>
      <w:r w:rsidR="006A495F">
        <w:t xml:space="preserve">, TDS </w:t>
      </w:r>
      <w:sdt>
        <w:sdtPr>
          <w:id w:val="-173889292"/>
          <w:citation/>
        </w:sdtPr>
        <w:sdtContent>
          <w:r w:rsidR="006A495F">
            <w:fldChar w:fldCharType="begin"/>
          </w:r>
          <w:r w:rsidR="006A495F">
            <w:instrText xml:space="preserve">CITATION SRa00 \l 1033 </w:instrText>
          </w:r>
          <w:r w:rsidR="006A495F">
            <w:fldChar w:fldCharType="separate"/>
          </w:r>
          <w:r w:rsidR="00141336">
            <w:rPr>
              <w:noProof/>
            </w:rPr>
            <w:t>[22]</w:t>
          </w:r>
          <w:r w:rsidR="006A495F">
            <w:fldChar w:fldCharType="end"/>
          </w:r>
        </w:sdtContent>
      </w:sdt>
      <w:r w:rsidR="006A495F">
        <w:t xml:space="preserve">, DUPS </w:t>
      </w:r>
      <w:sdt>
        <w:sdtPr>
          <w:id w:val="-1713114734"/>
          <w:citation/>
        </w:sdtPr>
        <w:sdtContent>
          <w:r w:rsidR="006A495F">
            <w:fldChar w:fldCharType="begin"/>
          </w:r>
          <w:r w:rsidR="006A495F">
            <w:instrText xml:space="preserve">CITATION DBo05 \l 1033 </w:instrText>
          </w:r>
          <w:r w:rsidR="006A495F">
            <w:fldChar w:fldCharType="separate"/>
          </w:r>
          <w:r w:rsidR="00141336">
            <w:rPr>
              <w:noProof/>
            </w:rPr>
            <w:t>[4]</w:t>
          </w:r>
          <w:r w:rsidR="006A495F">
            <w:fldChar w:fldCharType="end"/>
          </w:r>
        </w:sdtContent>
      </w:sdt>
      <w:r w:rsidR="006A495F">
        <w:t>.</w:t>
      </w:r>
    </w:p>
    <w:p w:rsidR="00DA4155" w:rsidRDefault="00DA4155" w:rsidP="006B23CD">
      <w:pPr>
        <w:widowControl w:val="0"/>
      </w:pPr>
      <w:r>
        <w:rPr>
          <w:lang w:val="en-US"/>
        </w:rPr>
        <w:t>Clustering</w:t>
      </w:r>
      <w:r w:rsidRPr="00DA4155">
        <w:t xml:space="preserve"> </w:t>
      </w:r>
      <w:r>
        <w:rPr>
          <w:lang w:val="en-US"/>
        </w:rPr>
        <w:t>based</w:t>
      </w:r>
      <w:r>
        <w:t xml:space="preserve"> алгоритмы также пытаются снизить затраты на передачу данных между задачами и делают это путем объединения нескольких задач в кластеры. Все задачи одного кластера назначаются на один и тот же вычислительный ресурс, за счет чего между этими задачами не будет происходить обмен данными по сети.</w:t>
      </w:r>
      <w:r w:rsidR="00223AA0">
        <w:t xml:space="preserve"> Объединение в кластер особенно хорошо применим</w:t>
      </w:r>
      <w:r w:rsidR="005756F0">
        <w:t>о для критичес</w:t>
      </w:r>
      <w:r w:rsidR="00C12B21">
        <w:t xml:space="preserve">кого пути в графе потока работ. В эту категорию попадают такие алгоритмы, как CHS </w:t>
      </w:r>
      <w:sdt>
        <w:sdtPr>
          <w:id w:val="808059343"/>
          <w:citation/>
        </w:sdtPr>
        <w:sdtContent>
          <w:r w:rsidR="00C12B21">
            <w:fldChar w:fldCharType="begin"/>
          </w:r>
          <w:r w:rsidR="00C12B21">
            <w:instrText xml:space="preserve">CITATION Rez13 \l 1033 </w:instrText>
          </w:r>
          <w:r w:rsidR="00C12B21">
            <w:fldChar w:fldCharType="separate"/>
          </w:r>
          <w:r w:rsidR="00141336">
            <w:rPr>
              <w:noProof/>
            </w:rPr>
            <w:t>[12]</w:t>
          </w:r>
          <w:r w:rsidR="00C12B21">
            <w:fldChar w:fldCharType="end"/>
          </w:r>
        </w:sdtContent>
      </w:sdt>
      <w:r w:rsidR="00C12B21">
        <w:t xml:space="preserve">, </w:t>
      </w:r>
      <w:proofErr w:type="spellStart"/>
      <w:r w:rsidR="00C12B21">
        <w:t>Triplet</w:t>
      </w:r>
      <w:proofErr w:type="spellEnd"/>
      <w:r w:rsidR="00C12B21">
        <w:t xml:space="preserve"> </w:t>
      </w:r>
      <w:sdt>
        <w:sdtPr>
          <w:id w:val="-2113737349"/>
          <w:citation/>
        </w:sdtPr>
        <w:sdtContent>
          <w:r w:rsidR="00C12B21">
            <w:fldChar w:fldCharType="begin"/>
          </w:r>
          <w:r w:rsidR="00C12B21">
            <w:instrText xml:space="preserve">CITATION BCi01 \l 1033 </w:instrText>
          </w:r>
          <w:r w:rsidR="00C12B21">
            <w:fldChar w:fldCharType="separate"/>
          </w:r>
          <w:r w:rsidR="00141336">
            <w:rPr>
              <w:noProof/>
            </w:rPr>
            <w:t>[7]</w:t>
          </w:r>
          <w:r w:rsidR="00C12B21">
            <w:fldChar w:fldCharType="end"/>
          </w:r>
        </w:sdtContent>
      </w:sdt>
      <w:r w:rsidR="003F7E6D">
        <w:t>, LG</w:t>
      </w:r>
      <w:r w:rsidR="00D37027">
        <w:t> </w:t>
      </w:r>
      <w:sdt>
        <w:sdtPr>
          <w:id w:val="823557264"/>
          <w:citation/>
        </w:sdtPr>
        <w:sdtContent>
          <w:r w:rsidR="00C12B21">
            <w:fldChar w:fldCharType="begin"/>
          </w:r>
          <w:r w:rsidR="00C12B21">
            <w:instrText xml:space="preserve">CITATION Wei07 \l 1033 </w:instrText>
          </w:r>
          <w:r w:rsidR="00C12B21">
            <w:fldChar w:fldCharType="separate"/>
          </w:r>
          <w:r w:rsidR="00141336">
            <w:rPr>
              <w:noProof/>
            </w:rPr>
            <w:t>[18]</w:t>
          </w:r>
          <w:r w:rsidR="00C12B21">
            <w:fldChar w:fldCharType="end"/>
          </w:r>
        </w:sdtContent>
      </w:sdt>
      <w:r w:rsidR="00C12B21">
        <w:t>.</w:t>
      </w:r>
    </w:p>
    <w:p w:rsidR="00686B01" w:rsidRDefault="00686B01" w:rsidP="006B23CD">
      <w:pPr>
        <w:widowControl w:val="0"/>
      </w:pPr>
      <w:r>
        <w:rPr>
          <w:lang w:val="en-US"/>
        </w:rPr>
        <w:t>Guided</w:t>
      </w:r>
      <w:r w:rsidRPr="00D670FA">
        <w:t xml:space="preserve"> </w:t>
      </w:r>
      <w:r>
        <w:rPr>
          <w:lang w:val="en-US"/>
        </w:rPr>
        <w:t>random</w:t>
      </w:r>
      <w:r w:rsidRPr="00D670FA">
        <w:t xml:space="preserve"> </w:t>
      </w:r>
      <w:r>
        <w:rPr>
          <w:lang w:val="en-US"/>
        </w:rPr>
        <w:t>search</w:t>
      </w:r>
      <w:r w:rsidRPr="00D670FA">
        <w:t xml:space="preserve"> </w:t>
      </w:r>
      <w:r>
        <w:t>алгоритмы</w:t>
      </w:r>
      <w:r w:rsidRPr="00D670FA">
        <w:t xml:space="preserve"> </w:t>
      </w:r>
      <w:r w:rsidR="00D670FA">
        <w:t xml:space="preserve">основаны на случайном поиске оптимального решения в поле всех возможных решений. Однако такие алгоритмы </w:t>
      </w:r>
      <w:r w:rsidR="0064080A">
        <w:t xml:space="preserve">отличаются от обычного случайного поиска тем, что используют информацию с предыдущей итерации. Каждый раз они стараются случайным образом улучшить текущее решение или набор решений. Примерами таких алгоритмов служат генетические алгоритмы </w:t>
      </w:r>
      <w:sdt>
        <w:sdtPr>
          <w:id w:val="1936096415"/>
          <w:citation/>
        </w:sdtPr>
        <w:sdtContent>
          <w:r w:rsidR="00FC6662">
            <w:fldChar w:fldCharType="begin"/>
          </w:r>
          <w:r w:rsidR="00FC6662">
            <w:instrText xml:space="preserve"> CITATION Coe14 \l 1033 </w:instrText>
          </w:r>
          <w:r w:rsidR="00AA02CF">
            <w:instrText xml:space="preserve"> \m Fat10</w:instrText>
          </w:r>
          <w:r w:rsidR="00FC6662">
            <w:fldChar w:fldCharType="separate"/>
          </w:r>
          <w:r w:rsidR="00141336">
            <w:rPr>
              <w:noProof/>
            </w:rPr>
            <w:t>[5, 20]</w:t>
          </w:r>
          <w:r w:rsidR="00FC6662">
            <w:fldChar w:fldCharType="end"/>
          </w:r>
        </w:sdtContent>
      </w:sdt>
      <w:r w:rsidR="00275A1D">
        <w:t xml:space="preserve">, а также алгоритмы, </w:t>
      </w:r>
      <w:r w:rsidR="00FC6662">
        <w:t>опи</w:t>
      </w:r>
      <w:r w:rsidR="00FC6662">
        <w:lastRenderedPageBreak/>
        <w:t xml:space="preserve">санные в </w:t>
      </w:r>
      <w:sdt>
        <w:sdtPr>
          <w:id w:val="-1646665846"/>
          <w:citation/>
        </w:sdtPr>
        <w:sdtContent>
          <w:r w:rsidR="00275A1D">
            <w:fldChar w:fldCharType="begin"/>
          </w:r>
          <w:r w:rsidR="00275A1D">
            <w:instrText xml:space="preserve">CITATION Raj15 \l 1049 </w:instrText>
          </w:r>
          <w:r w:rsidR="00275A1D">
            <w:fldChar w:fldCharType="separate"/>
          </w:r>
          <w:r w:rsidR="00141336">
            <w:rPr>
              <w:noProof/>
            </w:rPr>
            <w:t>[21]</w:t>
          </w:r>
          <w:r w:rsidR="00275A1D">
            <w:fldChar w:fldCharType="end"/>
          </w:r>
        </w:sdtContent>
      </w:sdt>
      <w:r w:rsidR="005825D4">
        <w:t xml:space="preserve">: </w:t>
      </w:r>
      <w:r w:rsidR="00275A1D">
        <w:rPr>
          <w:lang w:val="en-US"/>
        </w:rPr>
        <w:t>PSO</w:t>
      </w:r>
      <w:r w:rsidR="00275A1D" w:rsidRPr="00275A1D">
        <w:t xml:space="preserve">, </w:t>
      </w:r>
      <w:r w:rsidR="00275A1D">
        <w:rPr>
          <w:lang w:val="en-US"/>
        </w:rPr>
        <w:t>Simulated</w:t>
      </w:r>
      <w:r w:rsidR="00275A1D" w:rsidRPr="00275A1D">
        <w:t xml:space="preserve"> </w:t>
      </w:r>
      <w:r w:rsidR="00275A1D">
        <w:rPr>
          <w:lang w:val="en-US"/>
        </w:rPr>
        <w:t>Annealing</w:t>
      </w:r>
      <w:r w:rsidR="00275A1D" w:rsidRPr="00275A1D">
        <w:t xml:space="preserve"> (</w:t>
      </w:r>
      <w:r w:rsidR="00275A1D">
        <w:rPr>
          <w:lang w:val="en-US"/>
        </w:rPr>
        <w:t>SA</w:t>
      </w:r>
      <w:r w:rsidR="00275A1D">
        <w:t xml:space="preserve">), </w:t>
      </w:r>
      <w:r w:rsidR="00275A1D">
        <w:rPr>
          <w:lang w:val="en-US"/>
        </w:rPr>
        <w:t>Ant</w:t>
      </w:r>
      <w:r w:rsidR="00275A1D" w:rsidRPr="00275A1D">
        <w:t xml:space="preserve"> </w:t>
      </w:r>
      <w:r w:rsidR="00275A1D">
        <w:rPr>
          <w:lang w:val="en-US"/>
        </w:rPr>
        <w:t>Colony</w:t>
      </w:r>
      <w:r w:rsidR="00275A1D" w:rsidRPr="00275A1D">
        <w:t xml:space="preserve"> </w:t>
      </w:r>
      <w:r w:rsidR="00275A1D">
        <w:rPr>
          <w:lang w:val="en-US"/>
        </w:rPr>
        <w:t>Optimization </w:t>
      </w:r>
      <w:r w:rsidR="00275A1D" w:rsidRPr="00275A1D">
        <w:t>(</w:t>
      </w:r>
      <w:r w:rsidR="00275A1D">
        <w:rPr>
          <w:lang w:val="en-US"/>
        </w:rPr>
        <w:t>ACO</w:t>
      </w:r>
      <w:r w:rsidR="00275A1D" w:rsidRPr="00275A1D">
        <w:t xml:space="preserve">) </w:t>
      </w:r>
      <w:r w:rsidR="00275A1D">
        <w:t xml:space="preserve">и </w:t>
      </w:r>
      <w:proofErr w:type="spellStart"/>
      <w:r w:rsidR="00275A1D">
        <w:rPr>
          <w:lang w:val="en-US"/>
        </w:rPr>
        <w:t>Tabu</w:t>
      </w:r>
      <w:proofErr w:type="spellEnd"/>
      <w:r w:rsidR="00275A1D" w:rsidRPr="005825D4">
        <w:t xml:space="preserve"> </w:t>
      </w:r>
      <w:r w:rsidR="00275A1D">
        <w:rPr>
          <w:lang w:val="en-US"/>
        </w:rPr>
        <w:t>Search</w:t>
      </w:r>
      <w:r w:rsidR="00275A1D" w:rsidRPr="005825D4">
        <w:t>.</w:t>
      </w:r>
      <w:r w:rsidR="00C64800">
        <w:t xml:space="preserve"> Алгоритмы этой категории дают весьма хорошие результаты, однако обычно для этого требуется нем</w:t>
      </w:r>
      <w:r w:rsidR="00C25C44">
        <w:t>алое количество итераций поиска, что ведет к большой вычислительной сложности алгоритма.</w:t>
      </w:r>
    </w:p>
    <w:p w:rsidR="00892F76" w:rsidRDefault="00892F76" w:rsidP="006B23CD">
      <w:pPr>
        <w:pStyle w:val="3"/>
        <w:widowControl w:val="0"/>
        <w:numPr>
          <w:ilvl w:val="2"/>
          <w:numId w:val="4"/>
        </w:numPr>
        <w:ind w:left="0" w:firstLine="0"/>
      </w:pPr>
      <w:bookmarkStart w:id="8" w:name="_Toc483920440"/>
      <w:r>
        <w:t>Алгоритмы для независимых задач</w:t>
      </w:r>
      <w:bookmarkEnd w:id="8"/>
    </w:p>
    <w:p w:rsidR="00892F76" w:rsidRDefault="00892F76" w:rsidP="006B23CD">
      <w:pPr>
        <w:widowControl w:val="0"/>
      </w:pPr>
      <w:r>
        <w:t xml:space="preserve">Алгоритмы для независимых задач могут применяться и для потоков работ, если распределение задач по ресурсам осуществляется динамически во время выполнения потока. </w:t>
      </w:r>
      <w:r w:rsidR="002641D7">
        <w:t>При этом планирование происходит только для тех задач, которые на момент планирования уже готовы к исполнению, то есть все родительские задачи уже завершены.</w:t>
      </w:r>
    </w:p>
    <w:p w:rsidR="00542A7B" w:rsidRPr="00FE1B2E" w:rsidRDefault="00542A7B" w:rsidP="006B23CD">
      <w:pPr>
        <w:widowControl w:val="0"/>
        <w:rPr>
          <w:szCs w:val="28"/>
        </w:rPr>
      </w:pPr>
      <w:r>
        <w:rPr>
          <w:szCs w:val="28"/>
        </w:rPr>
        <w:t>В</w:t>
      </w:r>
      <w:r w:rsidRPr="00FE1B2E">
        <w:rPr>
          <w:szCs w:val="28"/>
        </w:rPr>
        <w:t xml:space="preserve"> </w:t>
      </w:r>
      <w:r>
        <w:rPr>
          <w:szCs w:val="28"/>
        </w:rPr>
        <w:t xml:space="preserve">книге </w:t>
      </w:r>
      <w:sdt>
        <w:sdtPr>
          <w:rPr>
            <w:szCs w:val="28"/>
          </w:rPr>
          <w:id w:val="1293401682"/>
          <w:citation/>
        </w:sdtPr>
        <w:sdtContent>
          <w:r>
            <w:rPr>
              <w:szCs w:val="28"/>
            </w:rPr>
            <w:fldChar w:fldCharType="begin"/>
          </w:r>
          <w:r w:rsidRPr="00542A7B">
            <w:rPr>
              <w:szCs w:val="28"/>
            </w:rPr>
            <w:instrText xml:space="preserve"> </w:instrText>
          </w:r>
          <w:r>
            <w:rPr>
              <w:szCs w:val="28"/>
              <w:lang w:val="en-US"/>
            </w:rPr>
            <w:instrText>CITATION</w:instrText>
          </w:r>
          <w:r w:rsidRPr="00542A7B">
            <w:rPr>
              <w:szCs w:val="28"/>
            </w:rPr>
            <w:instrText xml:space="preserve"> </w:instrText>
          </w:r>
          <w:r>
            <w:rPr>
              <w:szCs w:val="28"/>
              <w:lang w:val="en-US"/>
            </w:rPr>
            <w:instrText>Kan</w:instrText>
          </w:r>
          <w:r w:rsidRPr="00542A7B">
            <w:rPr>
              <w:szCs w:val="28"/>
            </w:rPr>
            <w:instrText>161 \</w:instrText>
          </w:r>
          <w:r>
            <w:rPr>
              <w:szCs w:val="28"/>
              <w:lang w:val="en-US"/>
            </w:rPr>
            <w:instrText>l</w:instrText>
          </w:r>
          <w:r w:rsidRPr="00542A7B">
            <w:rPr>
              <w:szCs w:val="28"/>
            </w:rPr>
            <w:instrText xml:space="preserve"> 1033 </w:instrText>
          </w:r>
          <w:r>
            <w:rPr>
              <w:szCs w:val="28"/>
            </w:rPr>
            <w:fldChar w:fldCharType="separate"/>
          </w:r>
          <w:r w:rsidR="00141336" w:rsidRPr="00EF6A83">
            <w:rPr>
              <w:noProof/>
              <w:szCs w:val="28"/>
            </w:rPr>
            <w:t>[16]</w:t>
          </w:r>
          <w:r>
            <w:rPr>
              <w:szCs w:val="28"/>
            </w:rPr>
            <w:fldChar w:fldCharType="end"/>
          </w:r>
        </w:sdtContent>
      </w:sdt>
      <w:r w:rsidRPr="00FE1B2E">
        <w:rPr>
          <w:szCs w:val="28"/>
        </w:rPr>
        <w:t xml:space="preserve"> </w:t>
      </w:r>
      <w:r>
        <w:rPr>
          <w:szCs w:val="28"/>
        </w:rPr>
        <w:t>проводится</w:t>
      </w:r>
      <w:r w:rsidRPr="00FE1B2E">
        <w:rPr>
          <w:szCs w:val="28"/>
        </w:rPr>
        <w:t xml:space="preserve"> </w:t>
      </w:r>
      <w:r>
        <w:rPr>
          <w:szCs w:val="28"/>
        </w:rPr>
        <w:t>сравнение алгоритмов планирования для независимых задач</w:t>
      </w:r>
      <w:r w:rsidR="00F24488">
        <w:rPr>
          <w:szCs w:val="28"/>
        </w:rPr>
        <w:t>.</w:t>
      </w:r>
    </w:p>
    <w:p w:rsidR="00542A7B" w:rsidRPr="00F24488" w:rsidRDefault="00542A7B" w:rsidP="00F24488">
      <w:pPr>
        <w:widowControl w:val="0"/>
        <w:rPr>
          <w:szCs w:val="28"/>
        </w:rPr>
      </w:pPr>
      <w:r w:rsidRPr="00F24488">
        <w:rPr>
          <w:i/>
          <w:szCs w:val="28"/>
          <w:lang w:val="en-US"/>
        </w:rPr>
        <w:t>Opportunistic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Load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Balancing</w:t>
      </w:r>
      <w:r w:rsidRPr="00F24488">
        <w:rPr>
          <w:i/>
          <w:szCs w:val="28"/>
        </w:rPr>
        <w:t xml:space="preserve"> (</w:t>
      </w:r>
      <w:r w:rsidRPr="00F24488">
        <w:rPr>
          <w:i/>
          <w:szCs w:val="28"/>
          <w:lang w:val="en-US"/>
        </w:rPr>
        <w:t>OLB</w:t>
      </w:r>
      <w:r w:rsidRPr="00F24488">
        <w:rPr>
          <w:i/>
          <w:szCs w:val="28"/>
        </w:rPr>
        <w:t>)</w:t>
      </w:r>
      <w:r w:rsidRPr="00F24488">
        <w:rPr>
          <w:szCs w:val="28"/>
        </w:rPr>
        <w:t xml:space="preserve"> – данный алгоритм пытается поддерживать все доступные машины в максимально загруженном состоянии. Как только машина освобождается, </w:t>
      </w:r>
      <w:r w:rsidRPr="00F24488">
        <w:rPr>
          <w:szCs w:val="28"/>
          <w:lang w:val="en-US"/>
        </w:rPr>
        <w:t>OLB</w:t>
      </w:r>
      <w:r w:rsidRPr="00F24488">
        <w:rPr>
          <w:szCs w:val="28"/>
        </w:rPr>
        <w:t xml:space="preserve"> дает ей следующую задачу, выбирая случайным образом. Преимущество алгоритма заключается в его простоте и отсутствии дополнительных вычислений. Недостатком же является то, что алгоритм никак не учитывает время выполнения задач на конкретных машинах. Этот алгоритм хорошо подходит для систем с одинаковыми вычислительными узлами.</w:t>
      </w:r>
    </w:p>
    <w:p w:rsidR="00542A7B" w:rsidRPr="00F24488" w:rsidRDefault="00542A7B" w:rsidP="00F24488">
      <w:pPr>
        <w:widowControl w:val="0"/>
        <w:rPr>
          <w:szCs w:val="28"/>
        </w:rPr>
      </w:pPr>
      <w:r w:rsidRPr="00F24488">
        <w:rPr>
          <w:i/>
          <w:szCs w:val="28"/>
          <w:lang w:val="en-US"/>
        </w:rPr>
        <w:t>Minimum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Execution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Time</w:t>
      </w:r>
      <w:r w:rsidRPr="00F24488">
        <w:rPr>
          <w:i/>
          <w:szCs w:val="28"/>
        </w:rPr>
        <w:t xml:space="preserve"> (</w:t>
      </w:r>
      <w:r w:rsidRPr="00F24488">
        <w:rPr>
          <w:i/>
          <w:szCs w:val="28"/>
          <w:lang w:val="en-US"/>
        </w:rPr>
        <w:t>MET</w:t>
      </w:r>
      <w:r w:rsidRPr="00F24488">
        <w:rPr>
          <w:i/>
          <w:szCs w:val="28"/>
        </w:rPr>
        <w:t>)</w:t>
      </w:r>
      <w:r w:rsidRPr="00F24488">
        <w:rPr>
          <w:szCs w:val="28"/>
        </w:rPr>
        <w:t xml:space="preserve"> – в противоположность </w:t>
      </w:r>
      <w:r w:rsidRPr="00F24488">
        <w:rPr>
          <w:szCs w:val="28"/>
          <w:lang w:val="en-US"/>
        </w:rPr>
        <w:t>OLB</w:t>
      </w:r>
      <w:r w:rsidRPr="00F24488">
        <w:rPr>
          <w:szCs w:val="28"/>
        </w:rPr>
        <w:t>, данный алгоритм для каждой задачи выбирает машину, на которой эта задача будет выполняться наименьшее количество времени. Очевидный недостаток алгоритма заключается в отсутствии какой-либо балансировки нагрузки между вычислительными узлами.</w:t>
      </w:r>
    </w:p>
    <w:p w:rsidR="00542A7B" w:rsidRPr="00F24488" w:rsidRDefault="00542A7B" w:rsidP="00F24488">
      <w:pPr>
        <w:widowControl w:val="0"/>
        <w:rPr>
          <w:szCs w:val="28"/>
        </w:rPr>
      </w:pPr>
      <w:r w:rsidRPr="00F24488">
        <w:rPr>
          <w:i/>
          <w:szCs w:val="28"/>
          <w:lang w:val="en-US"/>
        </w:rPr>
        <w:t>Minimum Completion Time (MCT)</w:t>
      </w:r>
      <w:r w:rsidRPr="00F24488">
        <w:rPr>
          <w:szCs w:val="28"/>
          <w:lang w:val="en-US"/>
        </w:rPr>
        <w:t xml:space="preserve"> – </w:t>
      </w:r>
      <w:r w:rsidRPr="00F24488">
        <w:rPr>
          <w:szCs w:val="28"/>
        </w:rPr>
        <w:t>объединяет</w:t>
      </w:r>
      <w:r w:rsidRPr="00F24488">
        <w:rPr>
          <w:szCs w:val="28"/>
          <w:lang w:val="en-US"/>
        </w:rPr>
        <w:t xml:space="preserve"> </w:t>
      </w:r>
      <w:r w:rsidRPr="00F24488">
        <w:rPr>
          <w:szCs w:val="28"/>
        </w:rPr>
        <w:t>преимущества</w:t>
      </w:r>
      <w:r w:rsidRPr="00F24488">
        <w:rPr>
          <w:szCs w:val="28"/>
          <w:lang w:val="en-US"/>
        </w:rPr>
        <w:t xml:space="preserve"> OLB </w:t>
      </w:r>
      <w:r w:rsidRPr="00F24488">
        <w:rPr>
          <w:szCs w:val="28"/>
        </w:rPr>
        <w:t>и</w:t>
      </w:r>
      <w:r w:rsidRPr="00F24488">
        <w:rPr>
          <w:szCs w:val="28"/>
          <w:lang w:val="en-US"/>
        </w:rPr>
        <w:t xml:space="preserve"> MET. </w:t>
      </w:r>
      <w:r w:rsidRPr="00F24488">
        <w:rPr>
          <w:szCs w:val="28"/>
        </w:rPr>
        <w:t>Алгоритм выбирает для каждой задачи машину, на которой задача раньше всего сможет завершиться с учетом ее загруженности. Таким образом, общее время выполнения всех задач уменьшается.</w:t>
      </w:r>
    </w:p>
    <w:p w:rsidR="00542A7B" w:rsidRPr="00F24488" w:rsidRDefault="00542A7B" w:rsidP="00F24488">
      <w:pPr>
        <w:widowControl w:val="0"/>
        <w:rPr>
          <w:szCs w:val="28"/>
        </w:rPr>
      </w:pPr>
      <w:r w:rsidRPr="00F24488">
        <w:rPr>
          <w:i/>
          <w:szCs w:val="28"/>
          <w:lang w:val="en-US"/>
        </w:rPr>
        <w:t>The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Min</w:t>
      </w:r>
      <w:r w:rsidRPr="00F24488">
        <w:rPr>
          <w:i/>
          <w:szCs w:val="28"/>
        </w:rPr>
        <w:t>-</w:t>
      </w:r>
      <w:r w:rsidRPr="00F24488">
        <w:rPr>
          <w:i/>
          <w:szCs w:val="28"/>
          <w:lang w:val="en-US"/>
        </w:rPr>
        <w:t>Min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Heuristic</w:t>
      </w:r>
      <w:r w:rsidRPr="00F24488">
        <w:rPr>
          <w:szCs w:val="28"/>
        </w:rPr>
        <w:t xml:space="preserve"> – вычисляет для каждой задачи минимальное </w:t>
      </w:r>
      <w:r w:rsidRPr="00F24488">
        <w:rPr>
          <w:szCs w:val="28"/>
        </w:rPr>
        <w:lastRenderedPageBreak/>
        <w:t xml:space="preserve">время, когда задача может завершиться. Из всех задач выбирает ту, у которой время завершения меньше. Очень похож на алгоритм </w:t>
      </w:r>
      <w:r w:rsidRPr="00F24488">
        <w:rPr>
          <w:szCs w:val="28"/>
          <w:lang w:val="en-US"/>
        </w:rPr>
        <w:t>MCT</w:t>
      </w:r>
      <w:r w:rsidRPr="00F24488">
        <w:rPr>
          <w:szCs w:val="28"/>
        </w:rPr>
        <w:t xml:space="preserve">, за исключением того, что </w:t>
      </w:r>
      <w:r w:rsidRPr="00F24488">
        <w:rPr>
          <w:szCs w:val="28"/>
          <w:lang w:val="en-US"/>
        </w:rPr>
        <w:t>MCT</w:t>
      </w:r>
      <w:r w:rsidRPr="00F24488">
        <w:rPr>
          <w:szCs w:val="28"/>
        </w:rPr>
        <w:t xml:space="preserve"> обрабатывает задачи по очереди, а </w:t>
      </w:r>
      <w:r w:rsidRPr="00F24488">
        <w:rPr>
          <w:szCs w:val="28"/>
          <w:lang w:val="en-US"/>
        </w:rPr>
        <w:t>Min</w:t>
      </w:r>
      <w:r w:rsidRPr="00F24488">
        <w:rPr>
          <w:szCs w:val="28"/>
        </w:rPr>
        <w:t>-</w:t>
      </w:r>
      <w:r w:rsidRPr="00F24488">
        <w:rPr>
          <w:szCs w:val="28"/>
          <w:lang w:val="en-US"/>
        </w:rPr>
        <w:t>Min</w:t>
      </w:r>
      <w:r w:rsidRPr="00F24488">
        <w:rPr>
          <w:szCs w:val="28"/>
        </w:rPr>
        <w:t xml:space="preserve"> рассматривает каждый раз все задачи и выбирает лучшую.</w:t>
      </w:r>
    </w:p>
    <w:p w:rsidR="00542A7B" w:rsidRPr="00F24488" w:rsidRDefault="00542A7B" w:rsidP="00F24488">
      <w:pPr>
        <w:widowControl w:val="0"/>
        <w:rPr>
          <w:szCs w:val="28"/>
        </w:rPr>
      </w:pPr>
      <w:r w:rsidRPr="00F24488">
        <w:rPr>
          <w:i/>
          <w:szCs w:val="28"/>
          <w:lang w:val="en-US"/>
        </w:rPr>
        <w:t>The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Max</w:t>
      </w:r>
      <w:r w:rsidRPr="00F24488">
        <w:rPr>
          <w:i/>
          <w:szCs w:val="28"/>
        </w:rPr>
        <w:t>-</w:t>
      </w:r>
      <w:r w:rsidRPr="00F24488">
        <w:rPr>
          <w:i/>
          <w:szCs w:val="28"/>
          <w:lang w:val="en-US"/>
        </w:rPr>
        <w:t>Min</w:t>
      </w:r>
      <w:r w:rsidRPr="00F24488">
        <w:rPr>
          <w:i/>
          <w:szCs w:val="28"/>
        </w:rPr>
        <w:t xml:space="preserve"> </w:t>
      </w:r>
      <w:r w:rsidRPr="00F24488">
        <w:rPr>
          <w:i/>
          <w:szCs w:val="28"/>
          <w:lang w:val="en-US"/>
        </w:rPr>
        <w:t>Heuristic</w:t>
      </w:r>
      <w:r w:rsidRPr="00F24488">
        <w:rPr>
          <w:szCs w:val="28"/>
        </w:rPr>
        <w:t xml:space="preserve"> – в первую очередь выбирает задачи с максимальным временем выполнения и распределяет их на лучшие машины. Это дает позволяет избавиться от недостатка алгоритма </w:t>
      </w:r>
      <w:r w:rsidRPr="00F24488">
        <w:rPr>
          <w:szCs w:val="28"/>
          <w:lang w:val="en-US"/>
        </w:rPr>
        <w:t>Min</w:t>
      </w:r>
      <w:r w:rsidRPr="00F24488">
        <w:rPr>
          <w:szCs w:val="28"/>
        </w:rPr>
        <w:t>-</w:t>
      </w:r>
      <w:r w:rsidRPr="00F24488">
        <w:rPr>
          <w:szCs w:val="28"/>
          <w:lang w:val="en-US"/>
        </w:rPr>
        <w:t>Min</w:t>
      </w:r>
      <w:r w:rsidRPr="00F24488">
        <w:rPr>
          <w:szCs w:val="28"/>
        </w:rPr>
        <w:t>, когда после выполнения всех маленьких задач несколько больших задач начинают выполняться, при этом оставляя некоторые вычислительны</w:t>
      </w:r>
      <w:r w:rsidR="00F24488">
        <w:rPr>
          <w:szCs w:val="28"/>
        </w:rPr>
        <w:t>е узлы простаивающими</w:t>
      </w:r>
      <w:r w:rsidRPr="00F24488">
        <w:rPr>
          <w:szCs w:val="28"/>
        </w:rPr>
        <w:t>.</w:t>
      </w:r>
    </w:p>
    <w:p w:rsidR="00884DEA" w:rsidRDefault="00884DEA" w:rsidP="006B23CD">
      <w:pPr>
        <w:pStyle w:val="3"/>
        <w:widowControl w:val="0"/>
        <w:numPr>
          <w:ilvl w:val="2"/>
          <w:numId w:val="4"/>
        </w:numPr>
        <w:ind w:left="0" w:firstLine="0"/>
      </w:pPr>
      <w:bookmarkStart w:id="9" w:name="_Toc483920441"/>
      <w:r>
        <w:t>Критерии оптимизации планирования</w:t>
      </w:r>
      <w:bookmarkEnd w:id="9"/>
    </w:p>
    <w:p w:rsidR="00BB456D" w:rsidRDefault="005A2518" w:rsidP="006B23CD">
      <w:pPr>
        <w:widowControl w:val="0"/>
      </w:pPr>
      <w:r>
        <w:t xml:space="preserve">При планировании потоков работ алгоритмы не обязательно нацелены на кратчайшее время выполнения. В качестве критерия оптимизации </w:t>
      </w:r>
      <w:r w:rsidR="00B614D3">
        <w:t>может</w:t>
      </w:r>
      <w:r>
        <w:t xml:space="preserve"> выступать стоимость решения, особенно если мы говорим про облачную среду, </w:t>
      </w:r>
      <w:r w:rsidR="00B614D3">
        <w:t xml:space="preserve">или </w:t>
      </w:r>
      <w:r>
        <w:t>потребление энергии, если мы хотим оптимизировать затраты провайдера.</w:t>
      </w:r>
      <w:r w:rsidR="003B62E9">
        <w:t xml:space="preserve"> Существует ряд алгоритмов, которые выполняют многокритериальное планирование, пытаясь найти золотую середину между оптимизацией нескольких параметров.</w:t>
      </w:r>
    </w:p>
    <w:p w:rsidR="00FD3921" w:rsidRDefault="00FD3921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10" w:name="_Toc483920442"/>
      <w:r>
        <w:t>Проблемно-ориентированная среда</w:t>
      </w:r>
      <w:bookmarkEnd w:id="10"/>
    </w:p>
    <w:p w:rsidR="00FD3921" w:rsidRDefault="00DB6A4E" w:rsidP="006B23CD">
      <w:pPr>
        <w:widowControl w:val="0"/>
      </w:pPr>
      <w:r>
        <w:t xml:space="preserve">Большинство современных вычислительных систем при постановке задач на выполнение запрашивают у пользователя верхнюю оценку времени выполнения. Эта оценка, во-первых, используется для прерывания зацикленных программ, а во-вторых, для </w:t>
      </w:r>
      <w:r w:rsidR="001B6C30">
        <w:t>планирования. Зачастую для пользоват</w:t>
      </w:r>
      <w:r w:rsidR="00FA608F">
        <w:t>еля сложно дать такую оценку, в</w:t>
      </w:r>
      <w:r w:rsidR="001B6C30">
        <w:t>следствие чего оценка почти всегда получается сильно завышенной. Это</w:t>
      </w:r>
      <w:r w:rsidR="001D63D0">
        <w:t xml:space="preserve"> безусловно влияет на качество планирования.</w:t>
      </w:r>
    </w:p>
    <w:p w:rsidR="001D63D0" w:rsidRDefault="001D63D0" w:rsidP="006B23CD">
      <w:pPr>
        <w:widowControl w:val="0"/>
      </w:pPr>
      <w:r>
        <w:t xml:space="preserve">Особенностью проблемно-ориентированных вычислительных сред является то, что они обеспечивают решение заданий в рамках конкретной предметной области. При этом, в рамках предметной области, набор задач, </w:t>
      </w:r>
      <w:r>
        <w:lastRenderedPageBreak/>
        <w:t>из которых строятся потоки работ, является предопределенным. Задачи могут быть сгруппированы в конечное множество классов. Класс задач представляет собой множество задач, имеющих одну и ту же семантику, а также одинаковые наборы входных параметров и выходных данных.</w:t>
      </w:r>
    </w:p>
    <w:p w:rsidR="001D63D0" w:rsidRDefault="001D63D0" w:rsidP="006B23CD">
      <w:pPr>
        <w:widowControl w:val="0"/>
      </w:pPr>
      <w:r>
        <w:t xml:space="preserve">С одной стороны, это накладывает ограничения на классы задач, которые могут быть решены в рамках </w:t>
      </w:r>
      <w:r w:rsidR="00681AAA">
        <w:t>вычислительной среды</w:t>
      </w:r>
      <w:r>
        <w:t>. С другой стороны, такое ограничение позволяет использовать информацию о предметной области для прогнозирования вычислительных характеристик задач при планировании и распределении заданий, увеличивая эффективность использования доступных вычислительных ресурсов</w:t>
      </w:r>
      <w:sdt>
        <w:sdtPr>
          <w:id w:val="1671291166"/>
          <w:citation/>
        </w:sdtPr>
        <w:sdtContent>
          <w:r w:rsidR="00101A8B">
            <w:fldChar w:fldCharType="begin"/>
          </w:r>
          <w:r w:rsidR="006F6C29">
            <w:instrText xml:space="preserve">CITATION Рад15 \l 1049 </w:instrText>
          </w:r>
          <w:r w:rsidR="00101A8B">
            <w:fldChar w:fldCharType="separate"/>
          </w:r>
          <w:r w:rsidR="00141336">
            <w:rPr>
              <w:noProof/>
            </w:rPr>
            <w:t xml:space="preserve"> [28]</w:t>
          </w:r>
          <w:r w:rsidR="00101A8B">
            <w:fldChar w:fldCharType="end"/>
          </w:r>
        </w:sdtContent>
      </w:sdt>
      <w:r>
        <w:t>.</w:t>
      </w:r>
    </w:p>
    <w:p w:rsidR="0006408B" w:rsidRPr="007F6325" w:rsidRDefault="007C5C58" w:rsidP="006B23CD">
      <w:pPr>
        <w:widowControl w:val="0"/>
      </w:pPr>
      <w:r>
        <w:t xml:space="preserve">Например, при проведении инженерных расчетов с использованием пакетов численного моделирования </w:t>
      </w:r>
      <w:proofErr w:type="spellStart"/>
      <w:r>
        <w:rPr>
          <w:lang w:val="en-US"/>
        </w:rPr>
        <w:t>OpenFOAM</w:t>
      </w:r>
      <w:proofErr w:type="spellEnd"/>
      <w:r>
        <w:t xml:space="preserve"> и </w:t>
      </w:r>
      <w:r>
        <w:rPr>
          <w:lang w:val="en-US"/>
        </w:rPr>
        <w:t>ANSYS</w:t>
      </w:r>
      <w:r>
        <w:t> </w:t>
      </w:r>
      <w:r>
        <w:rPr>
          <w:lang w:val="en-US"/>
        </w:rPr>
        <w:t>CFX</w:t>
      </w:r>
      <w:r w:rsidR="007F6325" w:rsidRPr="007F6325">
        <w:t xml:space="preserve"> </w:t>
      </w:r>
      <w:r w:rsidR="007F6325">
        <w:t xml:space="preserve">первым шагом является построение сетки (рис. 2). Пользователь </w:t>
      </w:r>
      <w:r w:rsidR="00C25C44">
        <w:t>задает</w:t>
      </w:r>
      <w:r w:rsidR="007F6325">
        <w:t xml:space="preserve"> </w:t>
      </w:r>
      <w:r w:rsidR="00301A68">
        <w:t xml:space="preserve">параметры модели и качество </w:t>
      </w:r>
      <w:r w:rsidR="007F6325">
        <w:t xml:space="preserve">требуемой сетки. Зная </w:t>
      </w:r>
      <w:r w:rsidR="00C31142">
        <w:t>эти</w:t>
      </w:r>
      <w:r w:rsidR="007F6325">
        <w:t xml:space="preserve"> </w:t>
      </w:r>
      <w:r w:rsidR="00C31142">
        <w:t>параметры</w:t>
      </w:r>
      <w:r w:rsidR="007F6325">
        <w:t xml:space="preserve">, проблемно-ориентированная система на основании прошлых запусков может оценить </w:t>
      </w:r>
      <w:r w:rsidR="00172BFA">
        <w:t>время, необходимое на построение сетки, и размер выходного файла.</w:t>
      </w:r>
      <w:r w:rsidR="00C25C44">
        <w:t xml:space="preserve"> </w:t>
      </w:r>
    </w:p>
    <w:p w:rsidR="007F6325" w:rsidRDefault="007F6325" w:rsidP="006B23CD">
      <w:pPr>
        <w:widowControl w:val="0"/>
        <w:ind w:firstLine="0"/>
      </w:pPr>
      <w:r>
        <w:rPr>
          <w:noProof/>
        </w:rPr>
        <w:drawing>
          <wp:inline distT="0" distB="0" distL="0" distR="0">
            <wp:extent cx="5574144" cy="2590800"/>
            <wp:effectExtent l="0" t="0" r="7620" b="0"/>
            <wp:docPr id="3" name="Рисунок 3" descr="Картинки по запросу ansys cfx построение с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ки по запросу ansys cfx построение сетки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585245" cy="25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6325" w:rsidRPr="00EB1CAD" w:rsidRDefault="007F6325" w:rsidP="00827064">
      <w:pPr>
        <w:widowControl w:val="0"/>
        <w:ind w:firstLine="0"/>
        <w:jc w:val="center"/>
      </w:pPr>
      <w:r w:rsidRPr="00856589">
        <w:rPr>
          <w:b/>
        </w:rPr>
        <w:t>Рис. 2.</w:t>
      </w:r>
      <w:r>
        <w:t xml:space="preserve"> Пример сетки, построенной в </w:t>
      </w:r>
      <w:proofErr w:type="spellStart"/>
      <w:r>
        <w:rPr>
          <w:lang w:val="en-US"/>
        </w:rPr>
        <w:t>Ansys</w:t>
      </w:r>
      <w:proofErr w:type="spellEnd"/>
    </w:p>
    <w:p w:rsidR="00827064" w:rsidRPr="008D3770" w:rsidRDefault="00827064" w:rsidP="00827064">
      <w:pPr>
        <w:widowControl w:val="0"/>
        <w:ind w:firstLine="0"/>
        <w:jc w:val="center"/>
      </w:pPr>
    </w:p>
    <w:p w:rsidR="007F6325" w:rsidRPr="007F6325" w:rsidRDefault="0065637E" w:rsidP="006B23CD">
      <w:pPr>
        <w:widowControl w:val="0"/>
      </w:pPr>
      <w:r>
        <w:t>Кроме того, вычислительная система может иметь специальную информацию о типе задачи, которая также позволит более эффективно спланировать выполнение потока работ.</w:t>
      </w:r>
    </w:p>
    <w:p w:rsidR="000C5910" w:rsidRDefault="000C5910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11" w:name="_Toc483920443"/>
      <w:r>
        <w:lastRenderedPageBreak/>
        <w:t>Обзор подходов к оценке характеристик выполнения задач</w:t>
      </w:r>
      <w:bookmarkEnd w:id="11"/>
    </w:p>
    <w:p w:rsidR="00CC4394" w:rsidRDefault="00CC4394" w:rsidP="006B23CD">
      <w:pPr>
        <w:widowControl w:val="0"/>
      </w:pPr>
      <w:r>
        <w:t>Далеко не всегда можно хотя бы приближенно сказать, сколько времени будет выполняться задача, т</w:t>
      </w:r>
      <w:r w:rsidR="00827064">
        <w:t>.к.</w:t>
      </w:r>
      <w:r>
        <w:t xml:space="preserve"> обычно это зависит от входных данных и параметров запуска. Поэтому совместно с алгоритмами планирования применяются различные техники и алгоритмы прогнозирования</w:t>
      </w:r>
      <w:r w:rsidR="00C25C44">
        <w:t xml:space="preserve"> характеристик</w:t>
      </w:r>
      <w:r>
        <w:t xml:space="preserve"> задач. В качестве объекта прогнозирования могут быть: время выполнения задачи или потока работ, количество ресурсов, которое потребуется для выполнения задачи, объем входных и выходных данных и другие параметры.</w:t>
      </w:r>
    </w:p>
    <w:p w:rsidR="00CC4394" w:rsidRDefault="00CC4394" w:rsidP="006B23CD">
      <w:pPr>
        <w:widowControl w:val="0"/>
      </w:pPr>
      <w:r>
        <w:t>Существующие подходы и техники оценивания времени выполнения задачи можно разделить на три категории: статические, динамические и гибридные. В статических подходах оценка всего потока и отдельных его задач производится до его непосредственного выполнения. В динамических подходах оценка времени выполнения задачи производится непосредственно перед ее выполнением с учетом текущего состояния системы и доступных ресурсов. Однако, наилучшим подходом следует считать гибридный, который совмещает в себе преимущества статического и динамического.</w:t>
      </w:r>
    </w:p>
    <w:p w:rsidR="00CC4394" w:rsidRDefault="00CC4394" w:rsidP="006B23CD">
      <w:pPr>
        <w:widowControl w:val="0"/>
      </w:pPr>
      <w:r>
        <w:t xml:space="preserve">В статье </w:t>
      </w:r>
      <w:sdt>
        <w:sdtPr>
          <w:id w:val="-359586507"/>
          <w:citation/>
        </w:sdtPr>
        <w:sdtContent>
          <w:r>
            <w:fldChar w:fldCharType="begin"/>
          </w:r>
          <w:r w:rsidRPr="00CC4394">
            <w:instrText xml:space="preserve"> </w:instrText>
          </w:r>
          <w:r>
            <w:rPr>
              <w:lang w:val="en-US"/>
            </w:rPr>
            <w:instrText>CITATION</w:instrText>
          </w:r>
          <w:r w:rsidRPr="00CC4394">
            <w:instrText xml:space="preserve"> </w:instrText>
          </w:r>
          <w:r>
            <w:rPr>
              <w:lang w:val="en-US"/>
            </w:rPr>
            <w:instrText>DaS</w:instrText>
          </w:r>
          <w:r w:rsidRPr="00CC4394">
            <w:instrText>15 \</w:instrText>
          </w:r>
          <w:r>
            <w:rPr>
              <w:lang w:val="en-US"/>
            </w:rPr>
            <w:instrText>l</w:instrText>
          </w:r>
          <w:r w:rsidRPr="00CC4394">
            <w:instrText xml:space="preserve"> 1033 </w:instrText>
          </w:r>
          <w:r>
            <w:fldChar w:fldCharType="separate"/>
          </w:r>
          <w:r w:rsidR="00141336" w:rsidRPr="00EF6A83">
            <w:rPr>
              <w:noProof/>
            </w:rPr>
            <w:t>[8]</w:t>
          </w:r>
          <w:r>
            <w:fldChar w:fldCharType="end"/>
          </w:r>
        </w:sdtContent>
      </w:sdt>
      <w:r>
        <w:t xml:space="preserve"> также вводится понятие MAPE-K цикла (</w:t>
      </w:r>
      <w:proofErr w:type="spellStart"/>
      <w:r>
        <w:t>Monitoring</w:t>
      </w:r>
      <w:proofErr w:type="spellEnd"/>
      <w:r>
        <w:t xml:space="preserve">, </w:t>
      </w:r>
      <w:proofErr w:type="spellStart"/>
      <w:r>
        <w:t>Analysis</w:t>
      </w:r>
      <w:proofErr w:type="spellEnd"/>
      <w:r>
        <w:t xml:space="preserve">, </w:t>
      </w:r>
      <w:proofErr w:type="spellStart"/>
      <w:r>
        <w:t>Planning</w:t>
      </w:r>
      <w:proofErr w:type="spellEnd"/>
      <w:r>
        <w:t xml:space="preserve">, </w:t>
      </w:r>
      <w:proofErr w:type="spellStart"/>
      <w:r>
        <w:t>Execu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>), связанного с динамическим планированием. Изначально оценивается весь поток и строится какой-то план его выполнения. По завершении каждой задачи оцененные значения заменяются реальными, производится переоценка потока и, возможно, перепланировка. Это позволяет сразу исправлять ошибки оценки и не распространять их на весь поток.</w:t>
      </w:r>
    </w:p>
    <w:p w:rsidR="00CC4394" w:rsidRDefault="00DD35E8" w:rsidP="006B23CD">
      <w:pPr>
        <w:widowControl w:val="0"/>
      </w:pPr>
      <w:r>
        <w:t xml:space="preserve">В статье </w:t>
      </w:r>
      <w:sdt>
        <w:sdtPr>
          <w:id w:val="1211767564"/>
          <w:citation/>
        </w:sdtPr>
        <w:sdtContent>
          <w:r>
            <w:fldChar w:fldCharType="begin"/>
          </w:r>
          <w:r w:rsidRPr="00DD35E8">
            <w:instrText xml:space="preserve"> </w:instrText>
          </w:r>
          <w:r>
            <w:rPr>
              <w:lang w:val="en-US"/>
            </w:rPr>
            <w:instrText>CITATION</w:instrText>
          </w:r>
          <w:r w:rsidRPr="00DD35E8">
            <w:instrText xml:space="preserve"> </w:instrText>
          </w:r>
          <w:r>
            <w:rPr>
              <w:lang w:val="en-US"/>
            </w:rPr>
            <w:instrText>WuQ</w:instrText>
          </w:r>
          <w:r w:rsidRPr="00DD35E8">
            <w:instrText>11 \</w:instrText>
          </w:r>
          <w:r>
            <w:rPr>
              <w:lang w:val="en-US"/>
            </w:rPr>
            <w:instrText>l</w:instrText>
          </w:r>
          <w:r w:rsidRPr="00DD35E8">
            <w:instrText xml:space="preserve"> 1033 </w:instrText>
          </w:r>
          <w:r>
            <w:fldChar w:fldCharType="separate"/>
          </w:r>
          <w:r w:rsidR="00141336" w:rsidRPr="00EF6A83">
            <w:rPr>
              <w:noProof/>
            </w:rPr>
            <w:t>[26]</w:t>
          </w:r>
          <w:r>
            <w:fldChar w:fldCharType="end"/>
          </w:r>
        </w:sdtContent>
      </w:sdt>
      <w:r w:rsidR="00CC4394">
        <w:t xml:space="preserve"> для оценки времени выполнения задачи сначала строится регрессионная модель, показывающая зависимость количества операций CPU от размера входных данных. Затем эта модель в комбинации со статическими (частота CPU) и динамическими (например, объем свободной опе</w:t>
      </w:r>
      <w:r w:rsidR="00CC4394">
        <w:lastRenderedPageBreak/>
        <w:t>ративной памяти) параметрами позволяет оценить количество времени, которое потребуется для выполнения задачи на узле.</w:t>
      </w:r>
    </w:p>
    <w:p w:rsidR="000C5910" w:rsidRPr="000C5910" w:rsidRDefault="004B1A5A" w:rsidP="006B23CD">
      <w:pPr>
        <w:widowControl w:val="0"/>
      </w:pPr>
      <w:r>
        <w:t xml:space="preserve">В статье </w:t>
      </w:r>
      <w:sdt>
        <w:sdtPr>
          <w:id w:val="1420214183"/>
          <w:citation/>
        </w:sdtPr>
        <w:sdtContent>
          <w:r>
            <w:fldChar w:fldCharType="begin"/>
          </w:r>
          <w:r w:rsidRPr="004B1A5A">
            <w:instrText xml:space="preserve"> </w:instrText>
          </w:r>
          <w:r>
            <w:rPr>
              <w:lang w:val="en-US"/>
            </w:rPr>
            <w:instrText>CITATION</w:instrText>
          </w:r>
          <w:r w:rsidRPr="004B1A5A">
            <w:instrText xml:space="preserve"> </w:instrText>
          </w:r>
          <w:r>
            <w:rPr>
              <w:lang w:val="en-US"/>
            </w:rPr>
            <w:instrText>DaS</w:instrText>
          </w:r>
          <w:r w:rsidRPr="004B1A5A">
            <w:instrText>151 \</w:instrText>
          </w:r>
          <w:r>
            <w:rPr>
              <w:lang w:val="en-US"/>
            </w:rPr>
            <w:instrText>l</w:instrText>
          </w:r>
          <w:r w:rsidRPr="004B1A5A">
            <w:instrText xml:space="preserve"> 1033 </w:instrText>
          </w:r>
          <w:r>
            <w:fldChar w:fldCharType="separate"/>
          </w:r>
          <w:r w:rsidR="00141336" w:rsidRPr="00EF6A83">
            <w:rPr>
              <w:noProof/>
            </w:rPr>
            <w:t>[9]</w:t>
          </w:r>
          <w:r>
            <w:fldChar w:fldCharType="end"/>
          </w:r>
        </w:sdtContent>
      </w:sdt>
      <w:r w:rsidR="00CC4394">
        <w:t xml:space="preserve"> сначала </w:t>
      </w:r>
      <w:r w:rsidR="00CC1224">
        <w:t>находится</w:t>
      </w:r>
      <w:r w:rsidR="00CC4394">
        <w:t xml:space="preserve"> корреляция между размером входных данных и временем выполнения задачи. Для задач с низкой корреляцией и большим стандартным отклонением производится кластеризация алгори</w:t>
      </w:r>
      <w:r w:rsidR="000B1E3E">
        <w:t>тмом DBSCAN. Целью кластеризации</w:t>
      </w:r>
      <w:r w:rsidR="00CC4394">
        <w:t xml:space="preserve"> является разбиение набора входных данных на более мелкие группы, в которых уже можно будет отследить высокую корреляцию между размером входных данных и временем выполнения задачи.</w:t>
      </w:r>
    </w:p>
    <w:p w:rsidR="00FC73C3" w:rsidRDefault="00FC73C3" w:rsidP="006B23CD">
      <w:pPr>
        <w:widowControl w:val="0"/>
        <w:spacing w:after="160" w:line="259" w:lineRule="auto"/>
        <w:ind w:firstLine="0"/>
        <w:jc w:val="left"/>
        <w:rPr>
          <w:b/>
          <w:bCs/>
          <w:szCs w:val="32"/>
        </w:rPr>
      </w:pPr>
      <w:r>
        <w:br w:type="page"/>
      </w:r>
    </w:p>
    <w:p w:rsidR="00FD3921" w:rsidRDefault="00C53CC0" w:rsidP="006B23CD">
      <w:pPr>
        <w:pStyle w:val="1"/>
        <w:widowControl w:val="0"/>
        <w:numPr>
          <w:ilvl w:val="0"/>
          <w:numId w:val="4"/>
        </w:numPr>
      </w:pPr>
      <w:bookmarkStart w:id="12" w:name="_Toc483920444"/>
      <w:r>
        <w:lastRenderedPageBreak/>
        <w:t>МОДЕЛЬ</w:t>
      </w:r>
      <w:r>
        <w:rPr>
          <w:lang w:val="en-US"/>
        </w:rPr>
        <w:t xml:space="preserve"> </w:t>
      </w:r>
      <w:r w:rsidR="00FC73C3">
        <w:t xml:space="preserve">ВЫЧИСЛИТЕЛЬНОЙ </w:t>
      </w:r>
      <w:r>
        <w:t>СИСТЕМЫ</w:t>
      </w:r>
      <w:bookmarkEnd w:id="12"/>
    </w:p>
    <w:p w:rsidR="00FD3921" w:rsidRDefault="00AB1672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13" w:name="_Toc483920445"/>
      <w:r>
        <w:t>Поток работ</w:t>
      </w:r>
      <w:bookmarkEnd w:id="13"/>
    </w:p>
    <w:p w:rsidR="00740D9B" w:rsidRDefault="00FC73C3" w:rsidP="006B23CD">
      <w:pPr>
        <w:widowControl w:val="0"/>
        <w:rPr>
          <w:rFonts w:cs="Arial"/>
          <w:bCs/>
          <w:iCs/>
          <w:szCs w:val="28"/>
        </w:rPr>
      </w:pPr>
      <w:r>
        <w:t xml:space="preserve">Поток работ представляет собой набор задач, связанных между собой зависимостями по данным. </w:t>
      </w:r>
      <w:r w:rsidR="00484242">
        <w:t xml:space="preserve">Поток работ описывается ориентированным ациклическим </w:t>
      </w:r>
      <w:proofErr w:type="gramStart"/>
      <w:r w:rsidR="00484242">
        <w:t>графом</w:t>
      </w:r>
      <w:r w:rsidR="00484242" w:rsidRPr="00484242">
        <w:t xml:space="preserve"> </w:t>
      </w:r>
      <m:oMath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=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  <w:lang w:val="en-US"/>
          </w:rPr>
          <m:t>E</m:t>
        </m:r>
        <m:r>
          <w:rPr>
            <w:rFonts w:ascii="Cambria Math" w:hAnsi="Cambria Math"/>
          </w:rPr>
          <m:t>)</m:t>
        </m:r>
      </m:oMath>
      <w:r w:rsidR="00484242">
        <w:t>,</w:t>
      </w:r>
      <w:proofErr w:type="gramEnd"/>
      <w:r w:rsidR="00484242">
        <w:t xml:space="preserve"> где </w:t>
      </w:r>
      <m:oMath>
        <m:r>
          <w:rPr>
            <w:rFonts w:ascii="Cambria Math" w:hAnsi="Cambria Math"/>
          </w:rPr>
          <m:t>T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 w:rsidR="00484242" w:rsidRPr="00484242">
        <w:t xml:space="preserve"> </w:t>
      </w:r>
      <w:r w:rsidR="00484242">
        <w:t xml:space="preserve">есть множество вершин (задач потока), </w:t>
      </w:r>
      <m:oMath>
        <m:r>
          <w:rPr>
            <w:rFonts w:ascii="Cambria Math" w:hAnsi="Cambria Math"/>
          </w:rPr>
          <m:t>E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, …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="00484242">
        <w:t xml:space="preserve"> есть множество ребер (зависимостей между задачами). </w:t>
      </w:r>
      <w:r w:rsidR="00A60A14">
        <w:t xml:space="preserve">Задача описывается </w:t>
      </w:r>
      <w:proofErr w:type="gramStart"/>
      <w:r w:rsidR="00937750">
        <w:t xml:space="preserve">кортеже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(type, params, ins, outs)</m:t>
        </m:r>
      </m:oMath>
      <w:r w:rsidR="00937750">
        <w:t>,</w:t>
      </w:r>
      <w:proofErr w:type="gramEnd"/>
      <w:r w:rsidR="00937750">
        <w:t xml:space="preserve"> где </w:t>
      </w:r>
      <m:oMath>
        <m:r>
          <w:rPr>
            <w:rFonts w:ascii="Cambria Math" w:hAnsi="Cambria Math"/>
          </w:rPr>
          <m:t>type</m:t>
        </m:r>
      </m:oMath>
      <w:r w:rsidR="00937750" w:rsidRPr="00937750">
        <w:t xml:space="preserve"> </w:t>
      </w:r>
      <w:r w:rsidR="00937750">
        <w:t>–</w:t>
      </w:r>
      <w:r w:rsidR="00937750" w:rsidRPr="00937750">
        <w:t xml:space="preserve"> </w:t>
      </w:r>
      <w:r w:rsidR="00937750">
        <w:t xml:space="preserve">тип задачи (один из зарегистрированных в системе), </w:t>
      </w:r>
      <m:oMath>
        <m:r>
          <w:rPr>
            <w:rFonts w:ascii="Cambria Math" w:hAnsi="Cambria Math"/>
          </w:rPr>
          <m:t>params</m:t>
        </m:r>
      </m:oMath>
      <w:r w:rsidR="00937750">
        <w:t xml:space="preserve"> – параметры запуска задачи на выполнение, </w:t>
      </w:r>
      <m:oMath>
        <m:r>
          <w:rPr>
            <w:rFonts w:ascii="Cambria Math" w:hAnsi="Cambria Math"/>
          </w:rPr>
          <m:t>ins</m:t>
        </m:r>
      </m:oMath>
      <w:r w:rsidR="00937750" w:rsidRPr="00937750">
        <w:t xml:space="preserve"> </w:t>
      </w:r>
      <w:r w:rsidR="00937750">
        <w:t>–</w:t>
      </w:r>
      <w:r w:rsidR="00937750" w:rsidRPr="00937750">
        <w:t xml:space="preserve"> </w:t>
      </w:r>
      <w:r w:rsidR="00937750">
        <w:t xml:space="preserve">набор входных файлов, </w:t>
      </w:r>
      <m:oMath>
        <m:r>
          <w:rPr>
            <w:rFonts w:ascii="Cambria Math" w:hAnsi="Cambria Math"/>
            <w:lang w:val="en-US"/>
          </w:rPr>
          <m:t>outs</m:t>
        </m:r>
      </m:oMath>
      <w:r w:rsidR="00937750">
        <w:t xml:space="preserve"> – набор выходных файлов. </w:t>
      </w:r>
      <w:r w:rsidR="00A60A14">
        <w:t xml:space="preserve">Зависимость </w:t>
      </w:r>
      <w:r w:rsidR="0038236B">
        <w:t>между задачами</w:t>
      </w:r>
      <w:r w:rsidR="00834189">
        <w:t xml:space="preserve"> </w:t>
      </w:r>
      <w:r w:rsidR="00484242">
        <w:t xml:space="preserve">описывается парой </w:t>
      </w:r>
      <w:proofErr w:type="gramStart"/>
      <w:r w:rsidR="00484242">
        <w:t xml:space="preserve">вершин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)</m:t>
        </m:r>
      </m:oMath>
      <w:r w:rsidR="00484242">
        <w:t xml:space="preserve"> и</w:t>
      </w:r>
      <w:proofErr w:type="gramEnd"/>
      <w:r w:rsidR="00484242">
        <w:t xml:space="preserve"> означает, что задача</w:t>
      </w:r>
      <w:r w:rsidR="00484242" w:rsidRPr="0048424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484242">
        <w:t xml:space="preserve"> не может начать свое выполнение до завершения выполнения задач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484242" w:rsidRPr="00771550">
        <w:t>.</w:t>
      </w:r>
    </w:p>
    <w:p w:rsidR="00740D9B" w:rsidRDefault="00F97A44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14" w:name="_Toc483920446"/>
      <w:r>
        <w:t>Проблемно-ориентированная облачная в</w:t>
      </w:r>
      <w:r w:rsidR="00740D9B">
        <w:t>ычислительная среда</w:t>
      </w:r>
      <w:bookmarkEnd w:id="14"/>
    </w:p>
    <w:p w:rsidR="001B61B5" w:rsidRPr="005C3EF2" w:rsidRDefault="00F97A44" w:rsidP="006B23CD">
      <w:pPr>
        <w:widowControl w:val="0"/>
      </w:pPr>
      <w:r>
        <w:rPr>
          <w:rFonts w:eastAsiaTheme="minorEastAsia"/>
          <w:lang w:eastAsia="zh-CN"/>
        </w:rPr>
        <w:t>Облачная с</w:t>
      </w:r>
      <w:r w:rsidRPr="007040BE">
        <w:rPr>
          <w:rFonts w:eastAsiaTheme="minorEastAsia"/>
          <w:lang w:eastAsia="zh-CN"/>
        </w:rPr>
        <w:t xml:space="preserve">истема исполнения потоков работ в самом общем виде состоит из вычислительного кластера, облачной платформы, развернутой на этом вычислительном кластере и работающей по принципу </w:t>
      </w:r>
      <w:r w:rsidRPr="007040BE">
        <w:rPr>
          <w:rFonts w:eastAsiaTheme="minorEastAsia"/>
          <w:lang w:val="en-US" w:eastAsia="zh-CN"/>
        </w:rPr>
        <w:t>Infrastructure</w:t>
      </w:r>
      <w:r w:rsidRPr="007040BE">
        <w:rPr>
          <w:rFonts w:eastAsiaTheme="minorEastAsia"/>
          <w:lang w:eastAsia="zh-CN"/>
        </w:rPr>
        <w:t xml:space="preserve"> </w:t>
      </w:r>
      <w:r w:rsidRPr="007040BE">
        <w:rPr>
          <w:rFonts w:eastAsiaTheme="minorEastAsia"/>
          <w:lang w:val="en-US" w:eastAsia="zh-CN"/>
        </w:rPr>
        <w:t>as</w:t>
      </w:r>
      <w:r w:rsidRPr="007040BE">
        <w:rPr>
          <w:rFonts w:eastAsiaTheme="minorEastAsia"/>
          <w:lang w:eastAsia="zh-CN"/>
        </w:rPr>
        <w:t xml:space="preserve"> </w:t>
      </w:r>
      <w:r w:rsidRPr="007040BE">
        <w:rPr>
          <w:rFonts w:eastAsiaTheme="minorEastAsia"/>
          <w:lang w:val="en-US" w:eastAsia="zh-CN"/>
        </w:rPr>
        <w:t>a</w:t>
      </w:r>
      <w:r w:rsidRPr="007040BE">
        <w:rPr>
          <w:rFonts w:eastAsiaTheme="minorEastAsia"/>
          <w:lang w:eastAsia="zh-CN"/>
        </w:rPr>
        <w:t xml:space="preserve"> </w:t>
      </w:r>
      <w:r w:rsidRPr="007040BE">
        <w:rPr>
          <w:rFonts w:eastAsiaTheme="minorEastAsia"/>
          <w:lang w:val="en-US" w:eastAsia="zh-CN"/>
        </w:rPr>
        <w:t>Service</w:t>
      </w:r>
      <w:r w:rsidRPr="007040BE">
        <w:rPr>
          <w:rFonts w:eastAsiaTheme="minorEastAsia"/>
          <w:lang w:eastAsia="zh-CN"/>
        </w:rPr>
        <w:t> (</w:t>
      </w:r>
      <w:r w:rsidRPr="007040BE">
        <w:rPr>
          <w:rFonts w:eastAsiaTheme="minorEastAsia"/>
          <w:lang w:val="en-US" w:eastAsia="zh-CN"/>
        </w:rPr>
        <w:t>IaaS</w:t>
      </w:r>
      <w:r w:rsidRPr="007040BE">
        <w:rPr>
          <w:rFonts w:eastAsiaTheme="minorEastAsia"/>
          <w:lang w:eastAsia="zh-CN"/>
        </w:rPr>
        <w:t>)</w:t>
      </w:r>
      <w:r w:rsidR="00887BFC">
        <w:rPr>
          <w:rFonts w:eastAsiaTheme="minorEastAsia"/>
          <w:lang w:eastAsia="zh-CN"/>
        </w:rPr>
        <w:t>,</w:t>
      </w:r>
      <w:r w:rsidRPr="007040BE">
        <w:rPr>
          <w:rFonts w:eastAsiaTheme="minorEastAsia"/>
          <w:lang w:eastAsia="zh-CN"/>
        </w:rPr>
        <w:t xml:space="preserve"> и платформы</w:t>
      </w:r>
      <w:r>
        <w:rPr>
          <w:rFonts w:eastAsiaTheme="minorEastAsia"/>
          <w:lang w:eastAsia="zh-CN"/>
        </w:rPr>
        <w:t xml:space="preserve"> управления потоками работ</w:t>
      </w:r>
      <w:r w:rsidRPr="007040BE">
        <w:rPr>
          <w:rFonts w:eastAsiaTheme="minorEastAsia"/>
          <w:lang w:eastAsia="zh-CN"/>
        </w:rPr>
        <w:t>, обеспечивающей запуск задач в определенном порядке на вычислительном кластере.</w:t>
      </w:r>
    </w:p>
    <w:p w:rsidR="00F97A44" w:rsidRPr="00A020FB" w:rsidRDefault="00F97A44" w:rsidP="006B23CD">
      <w:pPr>
        <w:widowControl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Будем считать, что в рамках проблемно-ориентированной облачной вычис</w:t>
      </w:r>
      <w:r w:rsidR="002A1F06">
        <w:rPr>
          <w:rFonts w:eastAsiaTheme="minorEastAsia"/>
          <w:lang w:eastAsia="zh-CN"/>
        </w:rPr>
        <w:t>лительной среды также определены</w:t>
      </w:r>
      <w:r>
        <w:rPr>
          <w:rFonts w:eastAsiaTheme="minorEastAsia"/>
          <w:lang w:eastAsia="zh-CN"/>
        </w:rPr>
        <w:t> </w:t>
      </w:r>
      <w:sdt>
        <w:sdtPr>
          <w:rPr>
            <w:rFonts w:eastAsiaTheme="minorEastAsia"/>
            <w:lang w:eastAsia="zh-CN"/>
          </w:rPr>
          <w:id w:val="2003545212"/>
          <w:citation/>
        </w:sdtPr>
        <w:sdtContent>
          <w:r w:rsidR="009C5C48">
            <w:rPr>
              <w:rFonts w:eastAsiaTheme="minorEastAsia"/>
              <w:lang w:eastAsia="zh-CN"/>
            </w:rPr>
            <w:fldChar w:fldCharType="begin"/>
          </w:r>
          <w:r w:rsidR="006F6C29">
            <w:rPr>
              <w:rFonts w:eastAsiaTheme="minorEastAsia"/>
              <w:lang w:eastAsia="zh-CN"/>
            </w:rPr>
            <w:instrText xml:space="preserve">CITATION Рад15 \l 1033 </w:instrText>
          </w:r>
          <w:r w:rsidR="009C5C48">
            <w:rPr>
              <w:rFonts w:eastAsiaTheme="minorEastAsia"/>
              <w:lang w:eastAsia="zh-CN"/>
            </w:rPr>
            <w:fldChar w:fldCharType="separate"/>
          </w:r>
          <w:r w:rsidR="00141336" w:rsidRPr="00141336">
            <w:rPr>
              <w:rFonts w:eastAsiaTheme="minorEastAsia"/>
              <w:noProof/>
              <w:lang w:eastAsia="zh-CN"/>
            </w:rPr>
            <w:t>[28]</w:t>
          </w:r>
          <w:r w:rsidR="009C5C48">
            <w:rPr>
              <w:rFonts w:eastAsiaTheme="minorEastAsia"/>
              <w:lang w:eastAsia="zh-CN"/>
            </w:rPr>
            <w:fldChar w:fldCharType="end"/>
          </w:r>
        </w:sdtContent>
      </w:sdt>
      <w:r>
        <w:rPr>
          <w:rFonts w:eastAsiaTheme="minorEastAsia"/>
          <w:lang w:eastAsia="zh-CN"/>
        </w:rPr>
        <w:t>:</w:t>
      </w:r>
    </w:p>
    <w:p w:rsidR="00F97A44" w:rsidRPr="00A020FB" w:rsidRDefault="00F97A44" w:rsidP="006B23CD">
      <w:pPr>
        <w:widowControl w:val="0"/>
      </w:pPr>
      <m:oMath>
        <m:r>
          <m:rPr>
            <m:scr m:val="script"/>
          </m:rPr>
          <w:rPr>
            <w:rFonts w:ascii="Cambria Math" w:hAnsi="Cambria Math"/>
          </w:rPr>
          <m:t>F</m:t>
        </m:r>
      </m:oMath>
      <w:r w:rsidRPr="00A020FB">
        <w:rPr>
          <w:i/>
        </w:rPr>
        <w:t xml:space="preserve"> – </w:t>
      </w:r>
      <w:r w:rsidRPr="00A020FB">
        <w:t xml:space="preserve">множество </w:t>
      </w:r>
      <w:r w:rsidR="009C5C48" w:rsidRPr="009C5C48">
        <w:t>всех ти</w:t>
      </w:r>
      <w:r w:rsidR="009C5C48">
        <w:t xml:space="preserve">пов </w:t>
      </w:r>
      <w:proofErr w:type="gramStart"/>
      <w:r w:rsidR="009C5C48">
        <w:t>задач</w:t>
      </w:r>
      <w:r w:rsidRPr="00A020FB">
        <w:t xml:space="preserve"> </w:t>
      </w:r>
      <m:oMath>
        <m:r>
          <w:rPr>
            <w:rFonts w:ascii="Cambria Math" w:hAnsi="Cambria Math"/>
          </w:rPr>
          <m:t>f</m:t>
        </m:r>
      </m:oMath>
      <w:r w:rsidRPr="00A020FB">
        <w:t>,</w:t>
      </w:r>
      <w:proofErr w:type="gramEnd"/>
      <w:r w:rsidRPr="00A020FB">
        <w:t xml:space="preserve"> которые реализуются в предметной области проблемно-ориентированной облачной вычислительной </w:t>
      </w:r>
      <w:r>
        <w:t>среды</w:t>
      </w:r>
      <w:r w:rsidRPr="00A020FB">
        <w:t xml:space="preserve">; </w:t>
      </w:r>
    </w:p>
    <w:p w:rsidR="00F97A44" w:rsidRPr="00F97A44" w:rsidRDefault="00F97A44" w:rsidP="006B23CD">
      <w:pPr>
        <w:widowControl w:val="0"/>
        <w:rPr>
          <w:rFonts w:eastAsiaTheme="minorEastAsia"/>
        </w:rPr>
      </w:pP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 w:rsidRPr="00F97A44">
        <w:t xml:space="preserve"> – множество образов виртуальных вычислительных </w:t>
      </w:r>
      <w:proofErr w:type="gramStart"/>
      <w:r w:rsidRPr="00F97A44">
        <w:t xml:space="preserve">машин </w:t>
      </w:r>
      <m:oMath>
        <m:r>
          <m:rPr>
            <m:scr m:val="fraktur"/>
            <m:sty m:val="p"/>
          </m:rPr>
          <w:rPr>
            <w:rFonts w:ascii="Cambria Math" w:hAnsi="Cambria Math"/>
          </w:rPr>
          <m:t>m</m:t>
        </m:r>
      </m:oMath>
      <w:r w:rsidRPr="00F97A44">
        <w:t>,</w:t>
      </w:r>
      <w:proofErr w:type="gramEnd"/>
      <w:r w:rsidRPr="00F97A44">
        <w:t xml:space="preserve"> доступных для развертывания на узлы;</w:t>
      </w:r>
    </w:p>
    <w:p w:rsidR="00F97A44" w:rsidRPr="00F97A44" w:rsidRDefault="00F97A44" w:rsidP="006B23CD">
      <w:pPr>
        <w:widowControl w:val="0"/>
        <w:rPr>
          <w:rFonts w:eastAsiaTheme="minorEastAsia"/>
        </w:rPr>
      </w:pPr>
      <m:oMath>
        <m:r>
          <w:rPr>
            <w:rFonts w:ascii="Cambria Math" w:hAnsi="Cambria Math"/>
          </w:rPr>
          <m:t xml:space="preserve"> π</m:t>
        </m:r>
        <m:r>
          <m:rPr>
            <m:scr m:val="fraktur"/>
            <m:sty m:val="p"/>
          </m:rPr>
          <w:rPr>
            <w:rFonts w:ascii="Cambria Math" w:hAnsi="Cambria Math"/>
          </w:rPr>
          <m:t>:m→</m:t>
        </m:r>
        <m:sSub>
          <m:sSubPr>
            <m:ctrlPr>
              <w:rPr>
                <w:rFonts w:ascii="Cambria Math" w:hAnsi="Cambria Math"/>
                <w:szCs w:val="24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&gt;0</m:t>
            </m:r>
          </m:sub>
        </m:sSub>
      </m:oMath>
      <w:r w:rsidRPr="00F97A44">
        <w:rPr>
          <w:rFonts w:eastAsiaTheme="minorEastAsia"/>
          <w:szCs w:val="24"/>
        </w:rPr>
        <w:t xml:space="preserve"> </w:t>
      </w:r>
      <w:r w:rsidRPr="00F97A44">
        <w:t>– характеристика производительности образа виртуальной машины;</w:t>
      </w:r>
    </w:p>
    <w:p w:rsidR="00F97A44" w:rsidRPr="00F97A44" w:rsidRDefault="00770EB6" w:rsidP="006B23CD">
      <w:pPr>
        <w:widowControl w:val="0"/>
        <w:rPr>
          <w:rFonts w:eastAsiaTheme="minorEastAsia"/>
        </w:rPr>
      </w:pP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τ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I</m:t>
                </m:r>
              </m:e>
              <m:sup>
                <m:r>
                  <w:rPr>
                    <w:rFonts w:ascii="Cambria Math" w:hAnsi="Cambria Math"/>
                  </w:rPr>
                  <m:t>i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</m:e>
        </m:d>
      </m:oMath>
      <w:r w:rsidR="00F97A44" w:rsidRPr="00F97A44">
        <w:t xml:space="preserve"> – оператор оценки ожидаемого времени выполнения </w:t>
      </w:r>
      <w:r w:rsidR="009C5C48">
        <w:t xml:space="preserve">задачи </w:t>
      </w:r>
      <w:proofErr w:type="gramStart"/>
      <w:r w:rsidR="009C5C48">
        <w:t>типа</w:t>
      </w:r>
      <w:r w:rsidR="00F97A44" w:rsidRPr="00F97A44">
        <w:t xml:space="preserve"> </w:t>
      </w:r>
      <m:oMath>
        <m:r>
          <w:rPr>
            <w:rFonts w:ascii="Cambria Math" w:hAnsi="Cambria Math"/>
          </w:rPr>
          <m:t>f</m:t>
        </m:r>
      </m:oMath>
      <w:r w:rsidR="00F97A44" w:rsidRPr="00F97A44">
        <w:t xml:space="preserve"> при</w:t>
      </w:r>
      <w:proofErr w:type="gramEnd"/>
      <w:r w:rsidR="00F97A44" w:rsidRPr="00F97A44">
        <w:t xml:space="preserve"> заданном множестве входных информационных объектов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in</m:t>
            </m:r>
          </m:sup>
        </m:sSup>
      </m:oMath>
      <w:r w:rsidR="00F97A44" w:rsidRPr="00F97A44">
        <w:t xml:space="preserve"> на машине с характеристикой производительности </w:t>
      </w:r>
      <m:oMath>
        <m:r>
          <w:rPr>
            <w:rFonts w:ascii="Cambria Math" w:hAnsi="Cambria Math"/>
          </w:rPr>
          <m:t>π</m:t>
        </m:r>
      </m:oMath>
      <w:r w:rsidR="00F97A44" w:rsidRPr="00F97A44">
        <w:t>;</w:t>
      </w:r>
    </w:p>
    <w:p w:rsidR="0097386B" w:rsidRDefault="00770EB6" w:rsidP="006B23CD">
      <w:pPr>
        <w:widowControl w:val="0"/>
      </w:pP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ν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</m:oMath>
      <w:r w:rsidR="00F97A44" w:rsidRPr="00F97A44">
        <w:t>,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in</m:t>
            </m:r>
          </m:sup>
        </m:sSup>
      </m:oMath>
      <w:r w:rsidR="009F2A6F">
        <w:t>) – оператор оценки общего</w:t>
      </w:r>
      <w:r w:rsidR="00F97A44" w:rsidRPr="00F97A44">
        <w:t xml:space="preserve"> размер</w:t>
      </w:r>
      <w:r w:rsidR="009F2A6F">
        <w:t>а</w:t>
      </w:r>
      <w:r w:rsidR="00F97A44" w:rsidRPr="00F97A44">
        <w:t xml:space="preserve"> в байтах всех выходных информационных объектов при выполнении </w:t>
      </w:r>
      <w:r w:rsidR="009F2A6F">
        <w:t xml:space="preserve">задачи </w:t>
      </w:r>
      <w:proofErr w:type="gramStart"/>
      <w:r w:rsidR="009F2A6F">
        <w:t xml:space="preserve">типа </w:t>
      </w:r>
      <m:oMath>
        <m:r>
          <w:rPr>
            <w:rFonts w:ascii="Cambria Math" w:hAnsi="Cambria Math"/>
          </w:rPr>
          <m:t>f</m:t>
        </m:r>
      </m:oMath>
      <w:r w:rsidR="00F97A44" w:rsidRPr="00F97A44">
        <w:t xml:space="preserve"> при</w:t>
      </w:r>
      <w:proofErr w:type="gramEnd"/>
      <w:r w:rsidR="00F97A44" w:rsidRPr="00F97A44">
        <w:t xml:space="preserve"> значении входных параметров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in</m:t>
            </m:r>
          </m:sup>
        </m:sSup>
      </m:oMath>
      <w:r w:rsidR="00BB77B1">
        <w:t>.</w:t>
      </w:r>
    </w:p>
    <w:p w:rsidR="00BB77B1" w:rsidRDefault="00BB77B1" w:rsidP="007A5CB0">
      <w:pPr>
        <w:pStyle w:val="2"/>
        <w:numPr>
          <w:ilvl w:val="1"/>
          <w:numId w:val="4"/>
        </w:numPr>
        <w:ind w:left="0" w:firstLine="0"/>
      </w:pPr>
      <w:bookmarkStart w:id="15" w:name="_Toc483920447"/>
      <w:r>
        <w:t>Система планирования потоков работ</w:t>
      </w:r>
      <w:bookmarkEnd w:id="15"/>
    </w:p>
    <w:p w:rsidR="00BB77B1" w:rsidRDefault="00BB77B1" w:rsidP="00BB77B1">
      <w:pPr>
        <w:widowControl w:val="0"/>
      </w:pPr>
      <w:r>
        <w:t xml:space="preserve">Система планирования потоков работ предназначена для составления плана выполнения задач в потоке, т.е. для установления очередности выполнения задач и распределения задач по виртуальным машинам. Алгоритм планирования можно описать как </w:t>
      </w:r>
      <w:proofErr w:type="gramStart"/>
      <w:r>
        <w:t xml:space="preserve">функцию </w:t>
      </w:r>
      <m:oMath>
        <m:r>
          <w:rPr>
            <w:rFonts w:ascii="Cambria Math" w:hAnsi="Cambria Math"/>
          </w:rPr>
          <m:t>P</m:t>
        </m:r>
      </m:oMath>
      <w:r>
        <w:t>,</w:t>
      </w:r>
      <w:proofErr w:type="gramEnd"/>
      <w:r>
        <w:t xml:space="preserve"> </w:t>
      </w:r>
      <w:r w:rsidR="00B22693">
        <w:t>принимающую</w:t>
      </w:r>
      <w:r>
        <w:t xml:space="preserve"> на вход поток работ </w:t>
      </w:r>
      <m:oMath>
        <m:r>
          <w:rPr>
            <w:rFonts w:ascii="Cambria Math" w:hAnsi="Cambria Math"/>
            <w:lang w:val="en-US"/>
          </w:rPr>
          <m:t>W</m:t>
        </m:r>
      </m:oMath>
      <w:r w:rsidR="007462ED">
        <w:t xml:space="preserve"> и</w:t>
      </w:r>
      <w:r w:rsidR="003D070F">
        <w:t xml:space="preserve"> </w:t>
      </w:r>
      <w:r>
        <w:t xml:space="preserve">множество доступных виртуальных машин </w:t>
      </w:r>
      <m:oMath>
        <m:r>
          <w:rPr>
            <w:rFonts w:ascii="Cambria Math" w:hAnsi="Cambria Math"/>
          </w:rPr>
          <m:t>M</m:t>
        </m:r>
      </m:oMath>
      <w:r w:rsidR="007462ED">
        <w:t xml:space="preserve"> и возвращающую </w:t>
      </w:r>
      <w:r w:rsidR="001140D7">
        <w:t>д</w:t>
      </w:r>
      <w:r w:rsidR="007F4FDC">
        <w:t>ля каждой</w:t>
      </w:r>
      <w:r w:rsidR="001140D7">
        <w:t xml:space="preserve"> </w:t>
      </w:r>
      <w:r w:rsidR="007F4FDC">
        <w:t xml:space="preserve">виртуальной машины </w:t>
      </w:r>
      <w:r w:rsidR="001140D7">
        <w:t xml:space="preserve">упорядоченный список задач потока работ, которые необходимо выполнить на </w:t>
      </w:r>
      <w:r w:rsidR="002F68FB">
        <w:t>этой</w:t>
      </w:r>
      <w:r w:rsidR="001140D7">
        <w:t xml:space="preserve"> </w:t>
      </w:r>
      <w:r w:rsidR="002F68FB">
        <w:t>виртуальной машине</w:t>
      </w:r>
      <w:r w:rsidR="004F3C18">
        <w:t>:</w:t>
      </w:r>
    </w:p>
    <w:p w:rsidR="00D378BE" w:rsidRPr="00D378BE" w:rsidRDefault="00D378BE" w:rsidP="00D378BE">
      <w:pPr>
        <w:widowControl w:val="0"/>
        <w:ind w:firstLine="0"/>
        <w:jc w:val="center"/>
        <w:rPr>
          <w:i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P: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W, M</m:t>
              </m:r>
              <m:ctrlPr>
                <w:rPr>
                  <w:rFonts w:ascii="Cambria Math" w:hAnsi="Cambria Math"/>
                </w:rPr>
              </m:ctrlPr>
            </m:e>
          </m:d>
          <m:r>
            <w:rPr>
              <w:rFonts w:ascii="Cambria Math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,…,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, …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,…,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bSup>
                </m:e>
              </m:d>
            </m:e>
          </m:d>
          <m:r>
            <w:rPr>
              <w:rFonts w:ascii="Cambria Math" w:hAnsi="Cambria Math"/>
            </w:rPr>
            <m:t>.</m:t>
          </m:r>
        </m:oMath>
      </m:oMathPara>
    </w:p>
    <w:p w:rsidR="001B7F67" w:rsidRPr="00A71599" w:rsidRDefault="001B7F67" w:rsidP="001B7F67">
      <w:pPr>
        <w:widowControl w:val="0"/>
      </w:pPr>
      <w:r>
        <w:t xml:space="preserve">При этом объединение всех задач из результата </w:t>
      </w:r>
      <w:proofErr w:type="gramStart"/>
      <w:r>
        <w:t xml:space="preserve">планирования </w:t>
      </w:r>
      <m:oMath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⋃"/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bSup>
              </m:e>
            </m:nary>
          </m:e>
        </m:nary>
      </m:oMath>
      <w:r>
        <w:t xml:space="preserve"> должно</w:t>
      </w:r>
      <w:proofErr w:type="gramEnd"/>
      <w:r>
        <w:t xml:space="preserve"> в точности с исходным набором задач поток</w:t>
      </w:r>
      <w:r w:rsidR="002F68FB">
        <w:t>а работ</w:t>
      </w:r>
      <w:r w:rsidRPr="00A71599">
        <w:t>.</w:t>
      </w:r>
    </w:p>
    <w:p w:rsidR="00BB77B1" w:rsidRDefault="00BB77B1" w:rsidP="00BB77B1">
      <w:pPr>
        <w:widowControl w:val="0"/>
      </w:pPr>
      <w:r>
        <w:t>Для планирования необходимо знать время выполнения каждой задачи</w:t>
      </w:r>
      <w:r w:rsidR="008F6EFE" w:rsidRPr="008F6EFE">
        <w:t xml:space="preserve"> </w:t>
      </w:r>
      <w:r w:rsidR="008F6EFE">
        <w:t>и объем передаваемых данных между задачами</w:t>
      </w:r>
      <w:r>
        <w:t xml:space="preserve">. </w:t>
      </w:r>
      <w:r w:rsidR="000034CB">
        <w:t xml:space="preserve">Для этого используются </w:t>
      </w:r>
      <w:proofErr w:type="gramStart"/>
      <w:r w:rsidR="000034CB">
        <w:t xml:space="preserve">операторы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τ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I</m:t>
                </m:r>
              </m:e>
              <m:sup>
                <m:r>
                  <w:rPr>
                    <w:rFonts w:ascii="Cambria Math" w:hAnsi="Cambria Math"/>
                  </w:rPr>
                  <m:t>i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</m:e>
        </m:d>
      </m:oMath>
      <w:r w:rsidR="000034CB">
        <w:t xml:space="preserve"> и</w:t>
      </w:r>
      <w:proofErr w:type="gramEnd"/>
      <w:r w:rsidR="000034CB">
        <w:t xml:space="preserve">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ν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</m:oMath>
      <w:r w:rsidR="000034CB" w:rsidRPr="00F97A44">
        <w:t>,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in</m:t>
            </m:r>
          </m:sup>
        </m:sSup>
      </m:oMath>
      <w:r w:rsidR="000034CB">
        <w:t>), определенные в проблемно-ориентированной среде.</w:t>
      </w:r>
    </w:p>
    <w:p w:rsidR="00685FE6" w:rsidRPr="00675E6C" w:rsidRDefault="00625E1D" w:rsidP="004F3C18">
      <w:pPr>
        <w:pStyle w:val="2"/>
        <w:numPr>
          <w:ilvl w:val="1"/>
          <w:numId w:val="4"/>
        </w:numPr>
        <w:ind w:left="0" w:firstLine="0"/>
      </w:pPr>
      <w:bookmarkStart w:id="16" w:name="_Toc452538967"/>
      <w:bookmarkStart w:id="17" w:name="_Toc483920448"/>
      <w:r w:rsidRPr="00E10610">
        <w:t xml:space="preserve">Требования к системе </w:t>
      </w:r>
      <w:r>
        <w:t>планирования потоков работ</w:t>
      </w:r>
      <w:bookmarkEnd w:id="16"/>
      <w:bookmarkEnd w:id="17"/>
    </w:p>
    <w:p w:rsidR="00685FE6" w:rsidRPr="008B1A90" w:rsidRDefault="000312B9" w:rsidP="006B23CD">
      <w:pPr>
        <w:widowControl w:val="0"/>
        <w:rPr>
          <w:b/>
          <w:szCs w:val="28"/>
        </w:rPr>
      </w:pPr>
      <w:r>
        <w:rPr>
          <w:szCs w:val="28"/>
        </w:rPr>
        <w:t>На основании а</w:t>
      </w:r>
      <w:r w:rsidR="00685FE6">
        <w:rPr>
          <w:szCs w:val="28"/>
        </w:rPr>
        <w:t>нализ</w:t>
      </w:r>
      <w:r>
        <w:rPr>
          <w:szCs w:val="28"/>
        </w:rPr>
        <w:t>а</w:t>
      </w:r>
      <w:r w:rsidR="00685FE6">
        <w:rPr>
          <w:szCs w:val="28"/>
        </w:rPr>
        <w:t xml:space="preserve"> предметной области </w:t>
      </w:r>
      <w:r>
        <w:rPr>
          <w:szCs w:val="28"/>
        </w:rPr>
        <w:t>и описания модели системы были определены</w:t>
      </w:r>
      <w:r w:rsidR="00685FE6">
        <w:rPr>
          <w:szCs w:val="28"/>
        </w:rPr>
        <w:t xml:space="preserve"> следующие ф</w:t>
      </w:r>
      <w:r w:rsidR="00685FE6" w:rsidRPr="008B1A90">
        <w:rPr>
          <w:szCs w:val="28"/>
        </w:rPr>
        <w:t>ункциональные требования к проектируемой системе</w:t>
      </w:r>
      <w:r w:rsidR="00685FE6">
        <w:rPr>
          <w:szCs w:val="28"/>
        </w:rPr>
        <w:t>:</w:t>
      </w:r>
    </w:p>
    <w:p w:rsidR="00685FE6" w:rsidRDefault="00685FE6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система должна оценивать время выполнения задачи при конкретных параметрах запуска </w:t>
      </w:r>
      <w:r w:rsidR="00433347">
        <w:rPr>
          <w:szCs w:val="28"/>
        </w:rPr>
        <w:t>и размерах входных данных</w:t>
      </w:r>
      <w:r>
        <w:rPr>
          <w:szCs w:val="28"/>
        </w:rPr>
        <w:t xml:space="preserve"> </w:t>
      </w:r>
      <w:r w:rsidR="00433347">
        <w:rPr>
          <w:szCs w:val="28"/>
        </w:rPr>
        <w:t>на</w:t>
      </w:r>
      <w:r>
        <w:rPr>
          <w:szCs w:val="28"/>
        </w:rPr>
        <w:t xml:space="preserve"> конкретных мощностях вычислительного узла;</w:t>
      </w:r>
    </w:p>
    <w:p w:rsidR="00685FE6" w:rsidRDefault="00685FE6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система должна планировать потоки работ, </w:t>
      </w:r>
      <w:r w:rsidR="00F04780">
        <w:rPr>
          <w:szCs w:val="28"/>
        </w:rPr>
        <w:t>т.е.</w:t>
      </w:r>
      <w:r>
        <w:rPr>
          <w:szCs w:val="28"/>
        </w:rPr>
        <w:t xml:space="preserve"> распределять задачи по доступным </w:t>
      </w:r>
      <w:r w:rsidR="00433347">
        <w:rPr>
          <w:szCs w:val="28"/>
        </w:rPr>
        <w:t>виртуальным</w:t>
      </w:r>
      <w:r>
        <w:rPr>
          <w:szCs w:val="28"/>
        </w:rPr>
        <w:t xml:space="preserve"> машинам;</w:t>
      </w:r>
    </w:p>
    <w:p w:rsidR="00685FE6" w:rsidRDefault="00685FE6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с</w:t>
      </w:r>
      <w:r w:rsidRPr="0057112A">
        <w:rPr>
          <w:szCs w:val="28"/>
        </w:rPr>
        <w:t xml:space="preserve">истема должна собирать информацию о предыдущих запусках </w:t>
      </w:r>
      <w:r w:rsidR="003C116E">
        <w:rPr>
          <w:szCs w:val="28"/>
        </w:rPr>
        <w:t xml:space="preserve">задач </w:t>
      </w:r>
      <w:r w:rsidRPr="0057112A">
        <w:rPr>
          <w:szCs w:val="28"/>
        </w:rPr>
        <w:t xml:space="preserve">для </w:t>
      </w:r>
      <w:r w:rsidR="003C116E">
        <w:rPr>
          <w:szCs w:val="28"/>
        </w:rPr>
        <w:t>реализации прогнозирования.</w:t>
      </w:r>
    </w:p>
    <w:p w:rsidR="00685FE6" w:rsidRDefault="00685FE6" w:rsidP="006B23CD">
      <w:pPr>
        <w:pStyle w:val="2"/>
        <w:keepLines/>
        <w:widowControl w:val="0"/>
        <w:numPr>
          <w:ilvl w:val="1"/>
          <w:numId w:val="4"/>
        </w:numPr>
        <w:ind w:left="0" w:firstLine="0"/>
        <w:jc w:val="left"/>
      </w:pPr>
      <w:bookmarkStart w:id="18" w:name="_Toc452538968"/>
      <w:bookmarkStart w:id="19" w:name="_Toc483920449"/>
      <w:r>
        <w:lastRenderedPageBreak/>
        <w:t>Варианты</w:t>
      </w:r>
      <w:r w:rsidRPr="00285F38">
        <w:t xml:space="preserve"> использования</w:t>
      </w:r>
      <w:r>
        <w:t xml:space="preserve"> системы планирования потоков работ</w:t>
      </w:r>
      <w:bookmarkEnd w:id="18"/>
      <w:bookmarkEnd w:id="19"/>
    </w:p>
    <w:p w:rsidR="00685FE6" w:rsidRPr="00153549" w:rsidRDefault="00685FE6" w:rsidP="006B23CD">
      <w:pPr>
        <w:widowControl w:val="0"/>
      </w:pPr>
      <w:r>
        <w:t xml:space="preserve">В ходе анализа планируемой системы были выявлены основные варианты использования, которые представлены на рисунке 3. </w:t>
      </w:r>
    </w:p>
    <w:p w:rsidR="00685FE6" w:rsidRDefault="00685FE6" w:rsidP="006B23CD">
      <w:pPr>
        <w:widowControl w:val="0"/>
        <w:ind w:firstLine="0"/>
        <w:jc w:val="center"/>
        <w:rPr>
          <w:b/>
          <w:szCs w:val="28"/>
          <w:lang w:val="en-US"/>
        </w:rPr>
      </w:pPr>
      <w:r>
        <w:rPr>
          <w:b/>
          <w:noProof/>
          <w:szCs w:val="28"/>
        </w:rPr>
        <w:drawing>
          <wp:inline distT="0" distB="0" distL="0" distR="0" wp14:anchorId="5C4CB48A" wp14:editId="05B6FC63">
            <wp:extent cx="4705350" cy="27432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 Case Diagram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FE6" w:rsidRDefault="00685FE6" w:rsidP="00F04780">
      <w:pPr>
        <w:widowControl w:val="0"/>
        <w:ind w:firstLine="0"/>
        <w:jc w:val="center"/>
        <w:rPr>
          <w:szCs w:val="28"/>
        </w:rPr>
      </w:pPr>
      <w:r w:rsidRPr="00A974B0">
        <w:rPr>
          <w:b/>
          <w:szCs w:val="28"/>
        </w:rPr>
        <w:t xml:space="preserve">Рис. 3. </w:t>
      </w:r>
      <w:r w:rsidRPr="00A974B0">
        <w:rPr>
          <w:szCs w:val="28"/>
        </w:rPr>
        <w:t>Диаграмма вариантов использования</w:t>
      </w:r>
      <w:r>
        <w:rPr>
          <w:szCs w:val="28"/>
        </w:rPr>
        <w:t xml:space="preserve"> системы планирования </w:t>
      </w:r>
      <w:r w:rsidR="00F04780">
        <w:rPr>
          <w:szCs w:val="28"/>
        </w:rPr>
        <w:br/>
      </w:r>
      <w:r>
        <w:rPr>
          <w:szCs w:val="28"/>
        </w:rPr>
        <w:t>и прогнозирования потоков работ</w:t>
      </w:r>
    </w:p>
    <w:p w:rsidR="00F04780" w:rsidRPr="00A974B0" w:rsidRDefault="00F04780" w:rsidP="00F04780">
      <w:pPr>
        <w:widowControl w:val="0"/>
        <w:ind w:firstLine="0"/>
        <w:jc w:val="center"/>
        <w:rPr>
          <w:b/>
          <w:szCs w:val="28"/>
        </w:rPr>
      </w:pPr>
    </w:p>
    <w:p w:rsidR="00685FE6" w:rsidRPr="00540C94" w:rsidRDefault="00433347" w:rsidP="006B23CD">
      <w:pPr>
        <w:widowControl w:val="0"/>
      </w:pPr>
      <w:r>
        <w:t>Были</w:t>
      </w:r>
      <w:r w:rsidR="00685FE6">
        <w:t xml:space="preserve"> выделены следующие основные актеры, взаимодействующие с системой планирования потоков работ:</w:t>
      </w:r>
    </w:p>
    <w:p w:rsidR="00685FE6" w:rsidRPr="00BB524B" w:rsidRDefault="005F72D3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proofErr w:type="spellStart"/>
      <w:r w:rsidR="00685FE6" w:rsidRPr="00540C94">
        <w:rPr>
          <w:szCs w:val="28"/>
        </w:rPr>
        <w:t>Workflow</w:t>
      </w:r>
      <w:proofErr w:type="spellEnd"/>
      <w:r w:rsidR="00685FE6" w:rsidRPr="00540C94">
        <w:rPr>
          <w:szCs w:val="28"/>
        </w:rPr>
        <w:t xml:space="preserve"> </w:t>
      </w:r>
      <w:r w:rsidR="00685FE6">
        <w:rPr>
          <w:szCs w:val="28"/>
        </w:rPr>
        <w:t>платформа</w:t>
      </w:r>
      <w:r>
        <w:rPr>
          <w:szCs w:val="28"/>
        </w:rPr>
        <w:t>»</w:t>
      </w:r>
      <w:r w:rsidR="00685FE6">
        <w:rPr>
          <w:szCs w:val="28"/>
        </w:rPr>
        <w:t xml:space="preserve"> (или платформа потоков</w:t>
      </w:r>
      <w:r w:rsidR="00685FE6" w:rsidRPr="00BB524B">
        <w:rPr>
          <w:szCs w:val="28"/>
        </w:rPr>
        <w:t xml:space="preserve"> работ</w:t>
      </w:r>
      <w:r w:rsidR="00685FE6">
        <w:rPr>
          <w:szCs w:val="28"/>
        </w:rPr>
        <w:t>)</w:t>
      </w:r>
      <w:r w:rsidR="00685FE6" w:rsidRPr="00BB524B">
        <w:rPr>
          <w:szCs w:val="28"/>
        </w:rPr>
        <w:t xml:space="preserve"> – </w:t>
      </w:r>
      <w:r w:rsidR="00685FE6">
        <w:rPr>
          <w:szCs w:val="28"/>
        </w:rPr>
        <w:t xml:space="preserve">это </w:t>
      </w:r>
      <w:r w:rsidR="00685FE6" w:rsidRPr="00BB524B">
        <w:rPr>
          <w:szCs w:val="28"/>
        </w:rPr>
        <w:t>компонент, отвеча</w:t>
      </w:r>
      <w:r w:rsidR="00685FE6">
        <w:rPr>
          <w:szCs w:val="28"/>
        </w:rPr>
        <w:t>ющий за подготовку, планирование</w:t>
      </w:r>
      <w:r w:rsidR="00685FE6" w:rsidRPr="00BB524B">
        <w:rPr>
          <w:szCs w:val="28"/>
        </w:rPr>
        <w:t xml:space="preserve"> и вып</w:t>
      </w:r>
      <w:r w:rsidR="00685FE6">
        <w:rPr>
          <w:szCs w:val="28"/>
        </w:rPr>
        <w:t>олнение потоков</w:t>
      </w:r>
      <w:r w:rsidR="00685FE6" w:rsidRPr="00BB524B">
        <w:rPr>
          <w:szCs w:val="28"/>
        </w:rPr>
        <w:t xml:space="preserve"> работ</w:t>
      </w:r>
      <w:r w:rsidR="00685FE6">
        <w:rPr>
          <w:szCs w:val="28"/>
        </w:rPr>
        <w:t xml:space="preserve"> в распределенной вычислительной системе</w:t>
      </w:r>
      <w:r w:rsidR="00685FE6" w:rsidRPr="00BB524B">
        <w:rPr>
          <w:szCs w:val="28"/>
        </w:rPr>
        <w:t>.</w:t>
      </w:r>
    </w:p>
    <w:p w:rsidR="00685FE6" w:rsidRPr="00BB524B" w:rsidRDefault="005F72D3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685FE6">
        <w:rPr>
          <w:szCs w:val="28"/>
        </w:rPr>
        <w:t>П</w:t>
      </w:r>
      <w:r w:rsidR="00685FE6" w:rsidRPr="00BB524B">
        <w:rPr>
          <w:szCs w:val="28"/>
        </w:rPr>
        <w:t>рофил</w:t>
      </w:r>
      <w:r w:rsidR="00685FE6">
        <w:rPr>
          <w:szCs w:val="28"/>
        </w:rPr>
        <w:t>и</w:t>
      </w:r>
      <w:r w:rsidR="00685FE6" w:rsidRPr="00BB524B">
        <w:rPr>
          <w:szCs w:val="28"/>
        </w:rPr>
        <w:t>ровщик</w:t>
      </w:r>
      <w:r>
        <w:rPr>
          <w:szCs w:val="28"/>
        </w:rPr>
        <w:t>»</w:t>
      </w:r>
      <w:r w:rsidR="00685FE6" w:rsidRPr="00BB524B">
        <w:rPr>
          <w:szCs w:val="28"/>
        </w:rPr>
        <w:t xml:space="preserve"> – </w:t>
      </w:r>
      <w:r w:rsidR="00685FE6">
        <w:rPr>
          <w:szCs w:val="28"/>
        </w:rPr>
        <w:t xml:space="preserve">это </w:t>
      </w:r>
      <w:r w:rsidR="00685FE6" w:rsidRPr="00BB524B">
        <w:rPr>
          <w:szCs w:val="28"/>
        </w:rPr>
        <w:t xml:space="preserve">компонент, отвечающий за мониторинг выполнения </w:t>
      </w:r>
      <w:r w:rsidR="00685FE6">
        <w:rPr>
          <w:szCs w:val="28"/>
        </w:rPr>
        <w:t xml:space="preserve">вычислительных </w:t>
      </w:r>
      <w:r w:rsidR="00685FE6" w:rsidRPr="00BB524B">
        <w:rPr>
          <w:szCs w:val="28"/>
        </w:rPr>
        <w:t>задач и сбор статистики</w:t>
      </w:r>
      <w:r w:rsidR="00685FE6">
        <w:rPr>
          <w:szCs w:val="28"/>
        </w:rPr>
        <w:t xml:space="preserve"> с узлов распределенной вычислительной системы</w:t>
      </w:r>
      <w:r w:rsidR="00685FE6" w:rsidRPr="00BB524B">
        <w:rPr>
          <w:szCs w:val="28"/>
        </w:rPr>
        <w:t>.</w:t>
      </w:r>
    </w:p>
    <w:p w:rsidR="00685FE6" w:rsidRPr="00540C94" w:rsidRDefault="00685FE6" w:rsidP="006B23CD">
      <w:pPr>
        <w:widowControl w:val="0"/>
      </w:pPr>
      <w:r>
        <w:t>Для данных актеров были определены следующие основные варианты использования системы планирования потоков работ:</w:t>
      </w:r>
    </w:p>
    <w:p w:rsidR="00685FE6" w:rsidRDefault="00BB5010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685FE6">
        <w:rPr>
          <w:szCs w:val="28"/>
        </w:rPr>
        <w:t>Спланировать поток работ</w:t>
      </w:r>
      <w:r>
        <w:rPr>
          <w:szCs w:val="28"/>
        </w:rPr>
        <w:t>»</w:t>
      </w:r>
      <w:r w:rsidR="00685FE6">
        <w:rPr>
          <w:szCs w:val="28"/>
        </w:rPr>
        <w:t xml:space="preserve"> – назначить каждой задаче из потока работ вычислительный узел, на котором она будет выполняться.</w:t>
      </w:r>
    </w:p>
    <w:p w:rsidR="00685FE6" w:rsidRDefault="00BB5010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685FE6">
        <w:rPr>
          <w:szCs w:val="28"/>
        </w:rPr>
        <w:t>Спрогнозировать время выполнения задачи</w:t>
      </w:r>
      <w:r>
        <w:rPr>
          <w:szCs w:val="28"/>
        </w:rPr>
        <w:t>»</w:t>
      </w:r>
      <w:r w:rsidR="00685FE6">
        <w:rPr>
          <w:szCs w:val="28"/>
        </w:rPr>
        <w:t xml:space="preserve"> – оценить время вы</w:t>
      </w:r>
      <w:r w:rsidR="00685FE6">
        <w:rPr>
          <w:szCs w:val="28"/>
        </w:rPr>
        <w:lastRenderedPageBreak/>
        <w:t>полнения задачи на конкретных входных данных и конкретном вычислительном узле.</w:t>
      </w:r>
    </w:p>
    <w:p w:rsidR="00685FE6" w:rsidRPr="0094625A" w:rsidRDefault="00BB5010" w:rsidP="006B23CD">
      <w:pPr>
        <w:pStyle w:val="aa"/>
        <w:widowControl w:val="0"/>
        <w:numPr>
          <w:ilvl w:val="0"/>
          <w:numId w:val="23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685FE6">
        <w:rPr>
          <w:szCs w:val="28"/>
        </w:rPr>
        <w:t>Добавить информацию о времени выполнения задачи и размере выходных данных</w:t>
      </w:r>
      <w:r>
        <w:rPr>
          <w:szCs w:val="28"/>
        </w:rPr>
        <w:t>»</w:t>
      </w:r>
      <w:r w:rsidR="00685FE6">
        <w:rPr>
          <w:szCs w:val="28"/>
        </w:rPr>
        <w:t xml:space="preserve"> – добавить в базу данных новую информацию о выполнении задачи, чтобы в будущем точнее предсказывать время ее выполнения и размер выходных данных.</w:t>
      </w:r>
    </w:p>
    <w:p w:rsidR="00685FE6" w:rsidRDefault="00685FE6" w:rsidP="006B23CD">
      <w:pPr>
        <w:widowControl w:val="0"/>
      </w:pPr>
      <w:r>
        <w:t>Спецификация вариантов использования приведена в приложении 1.</w:t>
      </w:r>
    </w:p>
    <w:p w:rsidR="00685FE6" w:rsidRDefault="00685FE6" w:rsidP="006B23CD">
      <w:pPr>
        <w:widowControl w:val="0"/>
        <w:spacing w:after="160" w:line="259" w:lineRule="auto"/>
        <w:ind w:firstLine="0"/>
        <w:jc w:val="left"/>
        <w:rPr>
          <w:b/>
          <w:bCs/>
          <w:caps/>
          <w:szCs w:val="32"/>
        </w:rPr>
      </w:pPr>
      <w:r>
        <w:br w:type="page"/>
      </w:r>
    </w:p>
    <w:p w:rsidR="000F0FD5" w:rsidRDefault="00C53CC0" w:rsidP="006B23CD">
      <w:pPr>
        <w:pStyle w:val="1"/>
        <w:widowControl w:val="0"/>
        <w:numPr>
          <w:ilvl w:val="0"/>
          <w:numId w:val="4"/>
        </w:numPr>
        <w:tabs>
          <w:tab w:val="left" w:pos="5103"/>
        </w:tabs>
      </w:pPr>
      <w:bookmarkStart w:id="20" w:name="_Toc483920450"/>
      <w:r>
        <w:lastRenderedPageBreak/>
        <w:t>АРХИТЕКТУРА СИСТЕМЫ</w:t>
      </w:r>
      <w:r w:rsidR="00402AA6">
        <w:t xml:space="preserve"> И АЛГОРИТМЫ ПЛАНИРОВАНИЯ</w:t>
      </w:r>
      <w:bookmarkEnd w:id="20"/>
    </w:p>
    <w:p w:rsidR="003817CB" w:rsidRPr="00ED366E" w:rsidRDefault="003817CB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21" w:name="_Toc452538971"/>
      <w:bookmarkStart w:id="22" w:name="_Toc483920451"/>
      <w:r>
        <w:t>Общее описание архитектуры системы</w:t>
      </w:r>
      <w:bookmarkEnd w:id="21"/>
      <w:bookmarkEnd w:id="22"/>
    </w:p>
    <w:p w:rsidR="003817CB" w:rsidRDefault="003817CB" w:rsidP="006B23CD">
      <w:pPr>
        <w:widowControl w:val="0"/>
        <w:rPr>
          <w:szCs w:val="28"/>
        </w:rPr>
      </w:pPr>
      <w:r>
        <w:rPr>
          <w:szCs w:val="28"/>
        </w:rPr>
        <w:t xml:space="preserve">Система исполнения потоков работ в самом общем виде состоит из вычислительного кластера, облачной платформы, развернутой на этом вычислительном кластере и работающей по принципу </w:t>
      </w:r>
      <w:r>
        <w:rPr>
          <w:szCs w:val="28"/>
          <w:lang w:val="en-US"/>
        </w:rPr>
        <w:t>Infrastructure</w:t>
      </w:r>
      <w:r w:rsidRPr="001D1CEC">
        <w:rPr>
          <w:szCs w:val="28"/>
        </w:rPr>
        <w:t xml:space="preserve"> </w:t>
      </w:r>
      <w:r>
        <w:rPr>
          <w:szCs w:val="28"/>
          <w:lang w:val="en-US"/>
        </w:rPr>
        <w:t>as</w:t>
      </w:r>
      <w:r w:rsidRPr="001D1CEC">
        <w:rPr>
          <w:szCs w:val="28"/>
        </w:rPr>
        <w:t xml:space="preserve"> </w:t>
      </w:r>
      <w:r>
        <w:rPr>
          <w:szCs w:val="28"/>
          <w:lang w:val="en-US"/>
        </w:rPr>
        <w:t>a</w:t>
      </w:r>
      <w:r w:rsidRPr="001D1CEC">
        <w:rPr>
          <w:szCs w:val="28"/>
        </w:rPr>
        <w:t xml:space="preserve"> </w:t>
      </w:r>
      <w:r>
        <w:rPr>
          <w:szCs w:val="28"/>
          <w:lang w:val="en-US"/>
        </w:rPr>
        <w:t>Service</w:t>
      </w:r>
      <w:r>
        <w:rPr>
          <w:szCs w:val="28"/>
        </w:rPr>
        <w:t> </w:t>
      </w:r>
      <w:r w:rsidRPr="001D1CEC">
        <w:rPr>
          <w:szCs w:val="28"/>
        </w:rPr>
        <w:t>(</w:t>
      </w:r>
      <w:r>
        <w:rPr>
          <w:szCs w:val="28"/>
          <w:lang w:val="en-US"/>
        </w:rPr>
        <w:t>IaaS</w:t>
      </w:r>
      <w:r>
        <w:rPr>
          <w:szCs w:val="28"/>
        </w:rPr>
        <w:t>)</w:t>
      </w:r>
      <w:r w:rsidR="00BD3820">
        <w:rPr>
          <w:szCs w:val="28"/>
        </w:rPr>
        <w:t>,</w:t>
      </w:r>
      <w:r w:rsidRPr="001D1CEC">
        <w:rPr>
          <w:szCs w:val="28"/>
        </w:rPr>
        <w:t xml:space="preserve"> </w:t>
      </w:r>
      <w:r>
        <w:rPr>
          <w:szCs w:val="28"/>
        </w:rPr>
        <w:t xml:space="preserve">и </w:t>
      </w:r>
      <w:r>
        <w:rPr>
          <w:szCs w:val="28"/>
          <w:lang w:val="en-US"/>
        </w:rPr>
        <w:t>Workflow</w:t>
      </w:r>
      <w:r>
        <w:rPr>
          <w:szCs w:val="28"/>
        </w:rPr>
        <w:t>-платформы, обеспечивающей запуск задач в определенном порядке на вычислительном кластере. Общу</w:t>
      </w:r>
      <w:r w:rsidR="00564B6F">
        <w:rPr>
          <w:szCs w:val="28"/>
        </w:rPr>
        <w:t>ю схему можно видеть на рисунке </w:t>
      </w:r>
      <w:r>
        <w:rPr>
          <w:szCs w:val="28"/>
        </w:rPr>
        <w:t>4.</w:t>
      </w:r>
    </w:p>
    <w:p w:rsidR="003817CB" w:rsidRDefault="003817CB" w:rsidP="006B23CD">
      <w:pPr>
        <w:widowControl w:val="0"/>
        <w:spacing w:before="360"/>
        <w:ind w:firstLine="0"/>
        <w:jc w:val="center"/>
        <w:rPr>
          <w:szCs w:val="28"/>
        </w:rPr>
      </w:pPr>
      <w:r>
        <w:rPr>
          <w:noProof/>
          <w:szCs w:val="28"/>
        </w:rPr>
        <w:drawing>
          <wp:inline distT="0" distB="0" distL="0" distR="0" wp14:anchorId="5CC183EF" wp14:editId="06EF5F90">
            <wp:extent cx="3124200" cy="346853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общая схема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602" cy="3471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CB" w:rsidRDefault="003817CB" w:rsidP="00BD3820">
      <w:pPr>
        <w:widowControl w:val="0"/>
        <w:ind w:firstLine="0"/>
        <w:jc w:val="center"/>
        <w:rPr>
          <w:szCs w:val="28"/>
        </w:rPr>
      </w:pPr>
      <w:r>
        <w:rPr>
          <w:b/>
          <w:szCs w:val="28"/>
        </w:rPr>
        <w:t>Рис.</w:t>
      </w:r>
      <w:r w:rsidR="00BD3820">
        <w:rPr>
          <w:b/>
          <w:szCs w:val="28"/>
        </w:rPr>
        <w:t xml:space="preserve"> </w:t>
      </w:r>
      <w:r>
        <w:rPr>
          <w:b/>
          <w:szCs w:val="28"/>
        </w:rPr>
        <w:t xml:space="preserve">4. </w:t>
      </w:r>
      <w:r>
        <w:rPr>
          <w:szCs w:val="28"/>
        </w:rPr>
        <w:t>Общая схема системы исполнения потоков работ</w:t>
      </w:r>
    </w:p>
    <w:p w:rsidR="00BD3820" w:rsidRPr="005C3EF2" w:rsidRDefault="00BD3820" w:rsidP="00BD3820">
      <w:pPr>
        <w:widowControl w:val="0"/>
        <w:ind w:firstLine="0"/>
        <w:jc w:val="center"/>
        <w:rPr>
          <w:szCs w:val="28"/>
        </w:rPr>
      </w:pPr>
    </w:p>
    <w:p w:rsidR="003817CB" w:rsidRDefault="003817CB" w:rsidP="006B23CD">
      <w:pPr>
        <w:widowControl w:val="0"/>
        <w:rPr>
          <w:szCs w:val="28"/>
        </w:rPr>
      </w:pPr>
      <w:proofErr w:type="spellStart"/>
      <w:r w:rsidRPr="001E347E">
        <w:rPr>
          <w:szCs w:val="28"/>
        </w:rPr>
        <w:t>Workflow</w:t>
      </w:r>
      <w:proofErr w:type="spellEnd"/>
      <w:r w:rsidRPr="00B7606E">
        <w:rPr>
          <w:szCs w:val="28"/>
        </w:rPr>
        <w:t>-</w:t>
      </w:r>
      <w:r>
        <w:rPr>
          <w:szCs w:val="28"/>
        </w:rPr>
        <w:t xml:space="preserve">платформа состоит из нескольких компонентов: </w:t>
      </w:r>
      <w:proofErr w:type="spellStart"/>
      <w:r>
        <w:rPr>
          <w:szCs w:val="28"/>
        </w:rPr>
        <w:t>парсер</w:t>
      </w:r>
      <w:proofErr w:type="spellEnd"/>
      <w:r>
        <w:rPr>
          <w:szCs w:val="28"/>
        </w:rPr>
        <w:t xml:space="preserve"> </w:t>
      </w:r>
      <w:r w:rsidRPr="001E347E">
        <w:rPr>
          <w:szCs w:val="28"/>
        </w:rPr>
        <w:t>DAX</w:t>
      </w:r>
      <w:r>
        <w:rPr>
          <w:szCs w:val="28"/>
        </w:rPr>
        <w:t xml:space="preserve">, подсистема прогнозирования, планировщик, </w:t>
      </w:r>
      <w:proofErr w:type="spellStart"/>
      <w:r w:rsidRPr="001E347E">
        <w:rPr>
          <w:szCs w:val="28"/>
        </w:rPr>
        <w:t>workflow</w:t>
      </w:r>
      <w:proofErr w:type="spellEnd"/>
      <w:r w:rsidRPr="00B7606E">
        <w:rPr>
          <w:szCs w:val="28"/>
        </w:rPr>
        <w:t xml:space="preserve"> </w:t>
      </w:r>
      <w:proofErr w:type="spellStart"/>
      <w:r w:rsidRPr="001E347E">
        <w:rPr>
          <w:szCs w:val="28"/>
        </w:rPr>
        <w:t>engine</w:t>
      </w:r>
      <w:proofErr w:type="spellEnd"/>
      <w:r>
        <w:rPr>
          <w:szCs w:val="28"/>
        </w:rPr>
        <w:t xml:space="preserve">, база данных, хранящая статистику с предыдущих запусков. Кроме того, на каждой виртуальной машине на вычислительном кластере запущен профилировщик, который собирает всю необходимую статистику и сохраняет ее в базу данных. Более детальную схему всей </w:t>
      </w:r>
      <w:r w:rsidR="0008498F">
        <w:rPr>
          <w:szCs w:val="28"/>
        </w:rPr>
        <w:t>системы можно видеть на рисунке </w:t>
      </w:r>
      <w:r>
        <w:rPr>
          <w:szCs w:val="28"/>
        </w:rPr>
        <w:t>5.</w:t>
      </w:r>
    </w:p>
    <w:p w:rsidR="003817CB" w:rsidRDefault="003817CB" w:rsidP="006B23CD">
      <w:pPr>
        <w:widowControl w:val="0"/>
        <w:spacing w:before="360"/>
        <w:ind w:firstLine="0"/>
        <w:jc w:val="center"/>
        <w:rPr>
          <w:szCs w:val="28"/>
        </w:rPr>
      </w:pPr>
      <w:r>
        <w:rPr>
          <w:noProof/>
          <w:szCs w:val="28"/>
        </w:rPr>
        <w:lastRenderedPageBreak/>
        <w:drawing>
          <wp:inline distT="0" distB="0" distL="0" distR="0" wp14:anchorId="2831D4D5" wp14:editId="1ABEA7BA">
            <wp:extent cx="4619625" cy="5739056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детальная схема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0895" cy="574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CB" w:rsidRDefault="003817CB" w:rsidP="00BC03AF">
      <w:pPr>
        <w:widowControl w:val="0"/>
        <w:ind w:firstLine="0"/>
        <w:jc w:val="center"/>
        <w:rPr>
          <w:szCs w:val="28"/>
        </w:rPr>
      </w:pPr>
      <w:r>
        <w:rPr>
          <w:b/>
          <w:szCs w:val="28"/>
        </w:rPr>
        <w:t>Рис. 5</w:t>
      </w:r>
      <w:r w:rsidRPr="00B7606E">
        <w:rPr>
          <w:b/>
          <w:szCs w:val="28"/>
        </w:rPr>
        <w:t>.</w:t>
      </w:r>
      <w:r>
        <w:rPr>
          <w:b/>
          <w:szCs w:val="28"/>
        </w:rPr>
        <w:t xml:space="preserve"> </w:t>
      </w:r>
      <w:r>
        <w:rPr>
          <w:szCs w:val="28"/>
        </w:rPr>
        <w:t>Детальная схема системы исполнения потоков работ</w:t>
      </w:r>
    </w:p>
    <w:p w:rsidR="00BC03AF" w:rsidRDefault="00BC03AF" w:rsidP="00BC03AF">
      <w:pPr>
        <w:widowControl w:val="0"/>
        <w:ind w:firstLine="0"/>
        <w:jc w:val="center"/>
        <w:rPr>
          <w:szCs w:val="28"/>
        </w:rPr>
      </w:pPr>
    </w:p>
    <w:p w:rsidR="003817CB" w:rsidRPr="003B0F3F" w:rsidRDefault="003817CB" w:rsidP="006B23CD">
      <w:pPr>
        <w:widowControl w:val="0"/>
        <w:rPr>
          <w:szCs w:val="28"/>
        </w:rPr>
      </w:pPr>
      <w:r>
        <w:rPr>
          <w:szCs w:val="28"/>
        </w:rPr>
        <w:t xml:space="preserve">В рамках </w:t>
      </w:r>
      <w:r w:rsidR="00BC03AF">
        <w:rPr>
          <w:szCs w:val="28"/>
        </w:rPr>
        <w:t>дипломной</w:t>
      </w:r>
      <w:r>
        <w:rPr>
          <w:szCs w:val="28"/>
        </w:rPr>
        <w:t xml:space="preserve"> работы реализуется подсистема прогнозирования, которая затем используется для реализации алгоритма </w:t>
      </w:r>
      <w:r>
        <w:rPr>
          <w:szCs w:val="28"/>
          <w:lang w:val="en-US"/>
        </w:rPr>
        <w:t>PO</w:t>
      </w:r>
      <w:r w:rsidRPr="003B0F3F">
        <w:rPr>
          <w:szCs w:val="28"/>
        </w:rPr>
        <w:t>-</w:t>
      </w:r>
      <w:r>
        <w:rPr>
          <w:szCs w:val="28"/>
          <w:lang w:val="en-US"/>
        </w:rPr>
        <w:t>HEFT</w:t>
      </w:r>
      <w:r w:rsidRPr="003B0F3F">
        <w:rPr>
          <w:szCs w:val="28"/>
        </w:rPr>
        <w:t>.</w:t>
      </w:r>
    </w:p>
    <w:p w:rsidR="003817CB" w:rsidRDefault="003817CB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23" w:name="_Toc452538972"/>
      <w:bookmarkStart w:id="24" w:name="_Toc483920452"/>
      <w:r>
        <w:t>Описание компонентов, составляющих систему</w:t>
      </w:r>
      <w:bookmarkEnd w:id="23"/>
      <w:bookmarkEnd w:id="24"/>
    </w:p>
    <w:p w:rsidR="003817CB" w:rsidRDefault="003817CB" w:rsidP="006B23CD">
      <w:pPr>
        <w:widowControl w:val="0"/>
        <w:rPr>
          <w:szCs w:val="28"/>
        </w:rPr>
      </w:pPr>
      <w:r>
        <w:rPr>
          <w:szCs w:val="28"/>
        </w:rPr>
        <w:t>Разберем более подробно отдельные компоненты, составляющие программную систему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proofErr w:type="spellStart"/>
      <w:r w:rsidRPr="001E347E">
        <w:rPr>
          <w:i/>
          <w:szCs w:val="28"/>
        </w:rPr>
        <w:t>Парсер</w:t>
      </w:r>
      <w:proofErr w:type="spellEnd"/>
      <w:r w:rsidRPr="001E347E">
        <w:rPr>
          <w:i/>
          <w:szCs w:val="28"/>
        </w:rPr>
        <w:t xml:space="preserve"> </w:t>
      </w:r>
      <w:r w:rsidRPr="001E347E">
        <w:rPr>
          <w:i/>
          <w:szCs w:val="28"/>
          <w:lang w:val="en-US"/>
        </w:rPr>
        <w:t>DAX</w:t>
      </w:r>
      <w:r w:rsidRPr="001E347E">
        <w:rPr>
          <w:szCs w:val="28"/>
        </w:rPr>
        <w:t xml:space="preserve"> – компонент, получающий на вход файл </w:t>
      </w:r>
      <w:r w:rsidRPr="001E347E">
        <w:rPr>
          <w:szCs w:val="28"/>
          <w:lang w:val="en-US"/>
        </w:rPr>
        <w:t>XML</w:t>
      </w:r>
      <w:r w:rsidRPr="001E347E">
        <w:rPr>
          <w:szCs w:val="28"/>
        </w:rPr>
        <w:t>, содержащий информацию о задачах, входящих в поток, и их зависимостях, и выдающий список задач с зависимостями в некотором внутреннем представлении, с которым работают остальные компоненты системы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1E347E">
        <w:rPr>
          <w:i/>
          <w:szCs w:val="28"/>
        </w:rPr>
        <w:lastRenderedPageBreak/>
        <w:t>База предыдущих запусков</w:t>
      </w:r>
      <w:r w:rsidRPr="001E347E">
        <w:rPr>
          <w:szCs w:val="28"/>
        </w:rPr>
        <w:t xml:space="preserve"> – хранит статистику о предыдущих запусках отдельных задач. Статистика по задаче включает в себе </w:t>
      </w:r>
      <w:r w:rsidRPr="00DD6312">
        <w:rPr>
          <w:szCs w:val="28"/>
        </w:rPr>
        <w:t>параметры запуска</w:t>
      </w:r>
      <w:r w:rsidRPr="001E347E">
        <w:rPr>
          <w:szCs w:val="28"/>
        </w:rPr>
        <w:t>,</w:t>
      </w:r>
      <w:r>
        <w:rPr>
          <w:szCs w:val="28"/>
        </w:rPr>
        <w:t xml:space="preserve"> размер выходных данных и </w:t>
      </w:r>
      <w:r w:rsidRPr="001E347E">
        <w:rPr>
          <w:szCs w:val="28"/>
        </w:rPr>
        <w:t>время исполнения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1E347E">
        <w:rPr>
          <w:i/>
          <w:szCs w:val="28"/>
        </w:rPr>
        <w:t>Подсистема прогнозирования</w:t>
      </w:r>
      <w:r w:rsidRPr="001E347E">
        <w:rPr>
          <w:szCs w:val="28"/>
        </w:rPr>
        <w:t xml:space="preserve"> – используя информацию из базы предыдущих запусков, оценивает время выполнения и размер выходных данных</w:t>
      </w:r>
      <w:r>
        <w:rPr>
          <w:szCs w:val="28"/>
        </w:rPr>
        <w:t xml:space="preserve"> при конкретных параметрах запуска</w:t>
      </w:r>
      <w:r w:rsidRPr="001E347E">
        <w:rPr>
          <w:szCs w:val="28"/>
        </w:rPr>
        <w:t>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1E347E">
        <w:rPr>
          <w:i/>
          <w:szCs w:val="28"/>
        </w:rPr>
        <w:t>Планировщик</w:t>
      </w:r>
      <w:r w:rsidRPr="001E347E">
        <w:rPr>
          <w:szCs w:val="28"/>
        </w:rPr>
        <w:t xml:space="preserve"> – получает на вход список задач с зависимостями и временными оценками, запрашивает у облачной платформы информацию о доступных ресурсах и строит план выполнения потока работ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1E347E">
        <w:rPr>
          <w:i/>
          <w:szCs w:val="28"/>
          <w:lang w:val="en-US"/>
        </w:rPr>
        <w:t>Workflow</w:t>
      </w:r>
      <w:r w:rsidRPr="001E347E">
        <w:rPr>
          <w:i/>
          <w:szCs w:val="28"/>
        </w:rPr>
        <w:t xml:space="preserve"> </w:t>
      </w:r>
      <w:r w:rsidRPr="001E347E">
        <w:rPr>
          <w:i/>
          <w:szCs w:val="28"/>
          <w:lang w:val="en-US"/>
        </w:rPr>
        <w:t>Engine</w:t>
      </w:r>
      <w:r w:rsidRPr="001E347E">
        <w:rPr>
          <w:szCs w:val="28"/>
        </w:rPr>
        <w:t xml:space="preserve"> – действует по предоставленному плану и отправляет задачи на выполнение только при условии, что все родительские задачи уже завершены.</w:t>
      </w:r>
    </w:p>
    <w:p w:rsidR="003817CB" w:rsidRPr="001E347E" w:rsidRDefault="003817CB" w:rsidP="006B23CD">
      <w:pPr>
        <w:pStyle w:val="aa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1E347E">
        <w:rPr>
          <w:i/>
          <w:szCs w:val="28"/>
        </w:rPr>
        <w:t>Профилировщик</w:t>
      </w:r>
      <w:r w:rsidRPr="001E347E">
        <w:rPr>
          <w:szCs w:val="28"/>
        </w:rPr>
        <w:t xml:space="preserve"> – работает на каждой виртуальной машине и собирает статистику о выполнении задач.</w:t>
      </w:r>
    </w:p>
    <w:p w:rsidR="003817CB" w:rsidRDefault="00467BBD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25" w:name="_Toc452538973"/>
      <w:bookmarkStart w:id="26" w:name="_Toc483920453"/>
      <w:r>
        <w:t>Схема</w:t>
      </w:r>
      <w:r w:rsidR="003817CB">
        <w:t xml:space="preserve"> базы данных истории запусков</w:t>
      </w:r>
      <w:bookmarkEnd w:id="25"/>
      <w:bookmarkEnd w:id="26"/>
    </w:p>
    <w:p w:rsidR="003817CB" w:rsidRPr="0089159E" w:rsidRDefault="003817CB" w:rsidP="006B23CD">
      <w:pPr>
        <w:widowControl w:val="0"/>
        <w:rPr>
          <w:szCs w:val="28"/>
        </w:rPr>
      </w:pPr>
      <w:r w:rsidRPr="00D67286">
        <w:t>Для того чтобы прогнозировать время выполнения задачи, необходимо иметь статистику по предыдущим запускам задач данного типа. Для хранения этой статистики необходима база данных, которая будет наполняться профилировщиками и использоваться системой прогнозирования.</w:t>
      </w:r>
      <w:r w:rsidRPr="00D67286">
        <w:rPr>
          <w:szCs w:val="28"/>
        </w:rPr>
        <w:t xml:space="preserve"> В базе данных по каждому запуску задачи </w:t>
      </w:r>
      <w:r w:rsidR="00D67286">
        <w:rPr>
          <w:szCs w:val="28"/>
        </w:rPr>
        <w:t>необходимо</w:t>
      </w:r>
      <w:r w:rsidRPr="00D67286">
        <w:rPr>
          <w:szCs w:val="28"/>
        </w:rPr>
        <w:t xml:space="preserve"> хранить параметры запуска</w:t>
      </w:r>
      <w:r w:rsidR="00D67286">
        <w:rPr>
          <w:szCs w:val="28"/>
        </w:rPr>
        <w:t>, размеры входных файлов</w:t>
      </w:r>
      <w:r w:rsidRPr="00D67286">
        <w:rPr>
          <w:szCs w:val="28"/>
        </w:rPr>
        <w:t>, время выполнения и размер выходного файла.</w:t>
      </w:r>
      <w:r w:rsidR="0089159E" w:rsidRPr="0089159E">
        <w:rPr>
          <w:szCs w:val="28"/>
        </w:rPr>
        <w:t xml:space="preserve"> </w:t>
      </w:r>
      <w:r w:rsidRPr="0089159E">
        <w:rPr>
          <w:szCs w:val="28"/>
        </w:rPr>
        <w:t>Соответственно, необходимы следующие таблицы:</w:t>
      </w:r>
    </w:p>
    <w:p w:rsidR="003817CB" w:rsidRPr="0089159E" w:rsidRDefault="003817CB" w:rsidP="006B23CD">
      <w:pPr>
        <w:pStyle w:val="aa"/>
        <w:widowControl w:val="0"/>
        <w:numPr>
          <w:ilvl w:val="0"/>
          <w:numId w:val="16"/>
        </w:numPr>
        <w:spacing w:line="360" w:lineRule="auto"/>
        <w:ind w:left="0" w:firstLine="709"/>
        <w:jc w:val="both"/>
        <w:rPr>
          <w:szCs w:val="28"/>
        </w:rPr>
      </w:pPr>
      <w:proofErr w:type="gramStart"/>
      <w:r w:rsidRPr="0089159E">
        <w:rPr>
          <w:szCs w:val="28"/>
          <w:lang w:val="en-US"/>
        </w:rPr>
        <w:t>tasks</w:t>
      </w:r>
      <w:proofErr w:type="gramEnd"/>
      <w:r w:rsidRPr="0089159E">
        <w:rPr>
          <w:szCs w:val="28"/>
        </w:rPr>
        <w:t xml:space="preserve"> – содержащая имена задач, которые могут выполняться в нашей системе.</w:t>
      </w:r>
    </w:p>
    <w:p w:rsidR="003817CB" w:rsidRPr="0089159E" w:rsidRDefault="003817CB" w:rsidP="006B23CD">
      <w:pPr>
        <w:pStyle w:val="aa"/>
        <w:widowControl w:val="0"/>
        <w:numPr>
          <w:ilvl w:val="0"/>
          <w:numId w:val="16"/>
        </w:numPr>
        <w:spacing w:line="360" w:lineRule="auto"/>
        <w:ind w:left="0" w:firstLine="709"/>
        <w:jc w:val="both"/>
        <w:rPr>
          <w:szCs w:val="28"/>
        </w:rPr>
      </w:pPr>
      <w:proofErr w:type="gramStart"/>
      <w:r w:rsidRPr="0089159E">
        <w:rPr>
          <w:szCs w:val="28"/>
          <w:lang w:val="en-US"/>
        </w:rPr>
        <w:t>options</w:t>
      </w:r>
      <w:proofErr w:type="gramEnd"/>
      <w:r w:rsidRPr="0089159E">
        <w:rPr>
          <w:szCs w:val="28"/>
        </w:rPr>
        <w:t xml:space="preserve"> – содержащая параметры, с которыми могут запускаться задачи.</w:t>
      </w:r>
    </w:p>
    <w:p w:rsidR="003817CB" w:rsidRPr="0089159E" w:rsidRDefault="003817CB" w:rsidP="006B23CD">
      <w:pPr>
        <w:pStyle w:val="aa"/>
        <w:widowControl w:val="0"/>
        <w:numPr>
          <w:ilvl w:val="0"/>
          <w:numId w:val="16"/>
        </w:numPr>
        <w:spacing w:line="360" w:lineRule="auto"/>
        <w:ind w:left="0" w:firstLine="709"/>
        <w:jc w:val="both"/>
        <w:rPr>
          <w:szCs w:val="28"/>
        </w:rPr>
      </w:pPr>
      <w:proofErr w:type="gramStart"/>
      <w:r w:rsidRPr="0089159E">
        <w:rPr>
          <w:szCs w:val="28"/>
          <w:lang w:val="en-US"/>
        </w:rPr>
        <w:t>executions</w:t>
      </w:r>
      <w:proofErr w:type="gramEnd"/>
      <w:r w:rsidRPr="0089159E">
        <w:rPr>
          <w:szCs w:val="28"/>
        </w:rPr>
        <w:t xml:space="preserve"> – хранит статистику о запусках задач.</w:t>
      </w:r>
    </w:p>
    <w:p w:rsidR="003817CB" w:rsidRPr="0089159E" w:rsidRDefault="003817CB" w:rsidP="006B23CD">
      <w:pPr>
        <w:pStyle w:val="aa"/>
        <w:widowControl w:val="0"/>
        <w:numPr>
          <w:ilvl w:val="0"/>
          <w:numId w:val="16"/>
        </w:numPr>
        <w:spacing w:line="360" w:lineRule="auto"/>
        <w:ind w:left="0" w:firstLine="709"/>
        <w:jc w:val="both"/>
        <w:rPr>
          <w:szCs w:val="28"/>
        </w:rPr>
      </w:pPr>
      <w:r w:rsidRPr="0089159E">
        <w:rPr>
          <w:szCs w:val="28"/>
          <w:lang w:val="en-US"/>
        </w:rPr>
        <w:t>option</w:t>
      </w:r>
      <w:r w:rsidRPr="0089159E">
        <w:rPr>
          <w:szCs w:val="28"/>
        </w:rPr>
        <w:t>_</w:t>
      </w:r>
      <w:r w:rsidRPr="0089159E">
        <w:rPr>
          <w:szCs w:val="28"/>
          <w:lang w:val="en-US"/>
        </w:rPr>
        <w:t>values</w:t>
      </w:r>
      <w:r w:rsidRPr="0089159E">
        <w:rPr>
          <w:szCs w:val="28"/>
        </w:rPr>
        <w:t xml:space="preserve"> – для каждого запуска хранит значения параметров, с которыми запускалась задача.</w:t>
      </w:r>
    </w:p>
    <w:p w:rsidR="003817CB" w:rsidRPr="0089159E" w:rsidRDefault="003817CB" w:rsidP="006B23CD">
      <w:pPr>
        <w:pStyle w:val="aa"/>
        <w:widowControl w:val="0"/>
        <w:spacing w:line="360" w:lineRule="auto"/>
        <w:ind w:left="0" w:firstLine="709"/>
        <w:jc w:val="both"/>
        <w:rPr>
          <w:szCs w:val="28"/>
        </w:rPr>
      </w:pPr>
      <w:r w:rsidRPr="0089159E">
        <w:rPr>
          <w:szCs w:val="28"/>
        </w:rPr>
        <w:lastRenderedPageBreak/>
        <w:t>В итоге получаем базу данных, схема кот</w:t>
      </w:r>
      <w:r w:rsidR="00C55E88">
        <w:rPr>
          <w:szCs w:val="28"/>
        </w:rPr>
        <w:t>орой изображена на рисунке </w:t>
      </w:r>
      <w:r w:rsidRPr="0089159E">
        <w:rPr>
          <w:szCs w:val="28"/>
        </w:rPr>
        <w:t xml:space="preserve">6. </w:t>
      </w:r>
    </w:p>
    <w:p w:rsidR="003817CB" w:rsidRPr="0089159E" w:rsidRDefault="00004B65" w:rsidP="006B23CD">
      <w:pPr>
        <w:widowControl w:val="0"/>
        <w:ind w:firstLine="0"/>
        <w:jc w:val="center"/>
        <w:rPr>
          <w:szCs w:val="28"/>
          <w:lang w:val="en-US"/>
        </w:rPr>
      </w:pPr>
      <w:r w:rsidRPr="00004B65">
        <w:rPr>
          <w:noProof/>
          <w:szCs w:val="28"/>
        </w:rPr>
        <w:drawing>
          <wp:inline distT="0" distB="0" distL="0" distR="0" wp14:anchorId="0F1DB6BE" wp14:editId="1EC85CD1">
            <wp:extent cx="4482737" cy="2712377"/>
            <wp:effectExtent l="0" t="0" r="0" b="0"/>
            <wp:docPr id="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0674" cy="272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CB" w:rsidRDefault="003817CB" w:rsidP="00827D09">
      <w:pPr>
        <w:widowControl w:val="0"/>
        <w:ind w:firstLine="0"/>
        <w:jc w:val="center"/>
      </w:pPr>
      <w:r w:rsidRPr="0089159E">
        <w:rPr>
          <w:b/>
          <w:szCs w:val="28"/>
        </w:rPr>
        <w:t>Рис. 6.</w:t>
      </w:r>
      <w:r w:rsidRPr="0089159E">
        <w:rPr>
          <w:szCs w:val="28"/>
        </w:rPr>
        <w:t xml:space="preserve"> Схема базы </w:t>
      </w:r>
      <w:r w:rsidRPr="0089159E">
        <w:t>данных истории запусков</w:t>
      </w:r>
    </w:p>
    <w:p w:rsidR="00827D09" w:rsidRPr="00EB745B" w:rsidRDefault="00827D09" w:rsidP="00827D09">
      <w:pPr>
        <w:widowControl w:val="0"/>
        <w:ind w:firstLine="0"/>
        <w:jc w:val="center"/>
        <w:rPr>
          <w:szCs w:val="28"/>
        </w:rPr>
      </w:pPr>
    </w:p>
    <w:p w:rsidR="00402AA6" w:rsidRPr="00FE7DB7" w:rsidRDefault="00402AA6" w:rsidP="003679BF">
      <w:pPr>
        <w:pStyle w:val="2"/>
        <w:widowControl w:val="0"/>
        <w:numPr>
          <w:ilvl w:val="1"/>
          <w:numId w:val="4"/>
        </w:numPr>
        <w:ind w:left="0" w:firstLine="0"/>
      </w:pPr>
      <w:bookmarkStart w:id="27" w:name="_Toc483920454"/>
      <w:r>
        <w:t>Используемые алгоритмы</w:t>
      </w:r>
      <w:bookmarkEnd w:id="27"/>
    </w:p>
    <w:p w:rsidR="00402AA6" w:rsidRDefault="00402AA6" w:rsidP="006B23CD">
      <w:pPr>
        <w:widowControl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Для планирования потоков работ используется </w:t>
      </w:r>
      <w:r w:rsidRPr="00515129">
        <w:rPr>
          <w:rFonts w:eastAsiaTheme="minorEastAsia"/>
          <w:lang w:eastAsia="zh-CN"/>
        </w:rPr>
        <w:t>списочный алгоритм проблемно-ориентированного планирования приложений в облачных средах с учетом их вычислительных профилей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val="en-US" w:eastAsia="zh-CN"/>
        </w:rPr>
        <w:t>PO</w:t>
      </w:r>
      <w:r w:rsidRPr="008B5E3B">
        <w:rPr>
          <w:rFonts w:eastAsiaTheme="minorEastAsia"/>
          <w:lang w:eastAsia="zh-CN"/>
        </w:rPr>
        <w:t>-</w:t>
      </w:r>
      <w:r>
        <w:rPr>
          <w:rFonts w:eastAsiaTheme="minorEastAsia"/>
          <w:lang w:val="en-US" w:eastAsia="zh-CN"/>
        </w:rPr>
        <w:t>HEFT</w:t>
      </w:r>
      <w:r w:rsidRPr="008B5E3B">
        <w:rPr>
          <w:rFonts w:eastAsiaTheme="minorEastAsia"/>
          <w:lang w:eastAsia="zh-CN"/>
        </w:rPr>
        <w:t xml:space="preserve"> </w:t>
      </w:r>
      <w:sdt>
        <w:sdtPr>
          <w:rPr>
            <w:rFonts w:eastAsiaTheme="minorEastAsia"/>
            <w:lang w:eastAsia="zh-CN"/>
          </w:rPr>
          <w:id w:val="-998729530"/>
          <w:citation/>
        </w:sdtPr>
        <w:sdtContent>
          <w:r>
            <w:rPr>
              <w:rFonts w:eastAsiaTheme="minorEastAsia"/>
              <w:lang w:eastAsia="zh-CN"/>
            </w:rPr>
            <w:fldChar w:fldCharType="begin"/>
          </w:r>
          <w:r>
            <w:rPr>
              <w:noProof/>
            </w:rPr>
            <w:instrText xml:space="preserve"> CITATION Nep161 \l 1049 </w:instrText>
          </w:r>
          <w:r>
            <w:rPr>
              <w:rFonts w:eastAsiaTheme="minorEastAsia"/>
              <w:lang w:eastAsia="zh-CN"/>
            </w:rPr>
            <w:fldChar w:fldCharType="separate"/>
          </w:r>
          <w:r w:rsidR="00141336">
            <w:rPr>
              <w:noProof/>
            </w:rPr>
            <w:t>[19]</w:t>
          </w:r>
          <w:r>
            <w:rPr>
              <w:rFonts w:eastAsiaTheme="minorEastAsia"/>
              <w:lang w:eastAsia="zh-CN"/>
            </w:rPr>
            <w:fldChar w:fldCharType="end"/>
          </w:r>
        </w:sdtContent>
      </w:sdt>
      <w:r>
        <w:rPr>
          <w:rFonts w:eastAsiaTheme="minorEastAsia"/>
          <w:lang w:eastAsia="zh-CN"/>
        </w:rPr>
        <w:t xml:space="preserve">. </w:t>
      </w:r>
      <w:r w:rsidRPr="00515129">
        <w:rPr>
          <w:rFonts w:eastAsiaTheme="minorEastAsia"/>
          <w:lang w:eastAsia="zh-CN"/>
        </w:rPr>
        <w:t xml:space="preserve">Предложенный алгоритм основан на алгоритме </w:t>
      </w:r>
      <w:r w:rsidRPr="001715CA">
        <w:rPr>
          <w:rFonts w:eastAsiaTheme="minorEastAsia"/>
          <w:lang w:val="en-US" w:eastAsia="zh-CN"/>
        </w:rPr>
        <w:t>Heterogeneous</w:t>
      </w:r>
      <w:r w:rsidRPr="00A020FB">
        <w:rPr>
          <w:rFonts w:eastAsiaTheme="minorEastAsia"/>
          <w:lang w:eastAsia="zh-CN"/>
        </w:rPr>
        <w:t xml:space="preserve"> </w:t>
      </w:r>
      <w:r w:rsidRPr="001715CA">
        <w:rPr>
          <w:rFonts w:eastAsiaTheme="minorEastAsia"/>
          <w:lang w:val="en-US" w:eastAsia="zh-CN"/>
        </w:rPr>
        <w:t>Earliest</w:t>
      </w:r>
      <w:r w:rsidRPr="00A020FB">
        <w:rPr>
          <w:rFonts w:eastAsiaTheme="minorEastAsia"/>
          <w:lang w:eastAsia="zh-CN"/>
        </w:rPr>
        <w:t>-</w:t>
      </w:r>
      <w:r w:rsidRPr="001715CA">
        <w:rPr>
          <w:rFonts w:eastAsiaTheme="minorEastAsia"/>
          <w:lang w:val="en-US" w:eastAsia="zh-CN"/>
        </w:rPr>
        <w:t>Finish</w:t>
      </w:r>
      <w:r w:rsidRPr="00A020FB">
        <w:rPr>
          <w:rFonts w:eastAsiaTheme="minorEastAsia"/>
          <w:lang w:eastAsia="zh-CN"/>
        </w:rPr>
        <w:t>-</w:t>
      </w:r>
      <w:r w:rsidRPr="001715CA">
        <w:rPr>
          <w:rFonts w:eastAsiaTheme="minorEastAsia"/>
          <w:lang w:val="en-US" w:eastAsia="zh-CN"/>
        </w:rPr>
        <w:t>Time</w:t>
      </w:r>
      <w:r w:rsidRPr="00515129">
        <w:rPr>
          <w:rFonts w:eastAsiaTheme="minorEastAsia"/>
          <w:lang w:eastAsia="zh-CN"/>
        </w:rPr>
        <w:t xml:space="preserve"> (HEFT), но содержит модификации при вычислении уровня узла задачи и учитывает входящую коммуникационную стоимость его родительских задач.</w:t>
      </w:r>
    </w:p>
    <w:p w:rsidR="00402AA6" w:rsidRPr="00515129" w:rsidRDefault="00402AA6" w:rsidP="006B23CD">
      <w:pPr>
        <w:widowControl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О</w:t>
      </w:r>
      <w:r w:rsidRPr="00515129">
        <w:rPr>
          <w:rFonts w:eastAsiaTheme="minorEastAsia"/>
          <w:lang w:eastAsia="zh-CN"/>
        </w:rPr>
        <w:t>тдельная задача</w:t>
      </w:r>
      <w:r>
        <w:rPr>
          <w:rFonts w:eastAsiaTheme="minorEastAsia"/>
          <w:lang w:eastAsia="zh-CN"/>
        </w:rPr>
        <w:t xml:space="preserve"> </w:t>
      </w:r>
      <w:proofErr w:type="gramStart"/>
      <w:r>
        <w:rPr>
          <w:rFonts w:eastAsiaTheme="minorEastAsia"/>
          <w:lang w:eastAsia="zh-CN"/>
        </w:rPr>
        <w:t>потока</w:t>
      </w:r>
      <w:r w:rsidRPr="00515129">
        <w:rPr>
          <w:rFonts w:eastAsiaTheme="minorEastAsia"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x</m:t>
            </m:r>
          </m:sub>
        </m:sSub>
      </m:oMath>
      <w:r w:rsidRPr="00515129">
        <w:rPr>
          <w:rFonts w:eastAsiaTheme="minorEastAsia"/>
          <w:lang w:eastAsia="zh-CN"/>
        </w:rPr>
        <w:t xml:space="preserve"> –</w:t>
      </w:r>
      <w:proofErr w:type="gramEnd"/>
      <w:r w:rsidRPr="00515129">
        <w:rPr>
          <w:rFonts w:eastAsiaTheme="minorEastAsia"/>
          <w:lang w:eastAsia="zh-CN"/>
        </w:rPr>
        <w:t xml:space="preserve"> это отдельный экземпляр </w:t>
      </w:r>
      <w:r>
        <w:rPr>
          <w:rFonts w:eastAsiaTheme="minorEastAsia"/>
          <w:lang w:eastAsia="zh-CN"/>
        </w:rPr>
        <w:t>типа задачи</w:t>
      </w:r>
      <w:r w:rsidRPr="00515129">
        <w:rPr>
          <w:rFonts w:eastAsiaTheme="minorEastAsia"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eastAsiaTheme="minorEastAsia" w:hAnsi="Cambria Math" w:cs="Cambria Math"/>
            <w:lang w:eastAsia="zh-CN"/>
          </w:rPr>
          <m:t>∈</m:t>
        </m:r>
        <m:r>
          <m:rPr>
            <m:scr m:val="script"/>
            <m:sty m:val="p"/>
          </m:rPr>
          <w:rPr>
            <w:rFonts w:ascii="Cambria Math" w:eastAsiaTheme="minorEastAsia" w:hAnsi="Cambria Math"/>
            <w:lang w:eastAsia="zh-CN"/>
          </w:rPr>
          <m:t>F</m:t>
        </m:r>
      </m:oMath>
      <w:r w:rsidRPr="00515129">
        <w:rPr>
          <w:rFonts w:eastAsiaTheme="minorEastAsia"/>
          <w:lang w:eastAsia="zh-CN"/>
        </w:rPr>
        <w:t xml:space="preserve"> с определенным набором входных информационных объектов </w:t>
      </w:r>
      <m:oMath>
        <m:sSup>
          <m:sSupPr>
            <m:ctrlPr>
              <w:rPr>
                <w:rFonts w:ascii="Cambria Math" w:eastAsiaTheme="minorEastAsia" w:hAnsi="Cambria Math"/>
                <w:lang w:eastAsia="zh-CN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/>
                <w:lang w:eastAsia="zh-CN"/>
              </w:rPr>
              <m:t>I</m:t>
            </m:r>
          </m:e>
          <m:sup>
            <m:r>
              <w:rPr>
                <w:rFonts w:ascii="Cambria Math" w:eastAsiaTheme="minorEastAsia" w:hAnsi="Cambria Math"/>
                <w:lang w:eastAsia="zh-CN"/>
              </w:rPr>
              <m:t>in</m:t>
            </m:r>
          </m:sup>
        </m:sSup>
      </m:oMath>
      <w:r w:rsidRPr="00515129">
        <w:rPr>
          <w:rFonts w:eastAsiaTheme="minorEastAsia"/>
          <w:lang w:eastAsia="zh-CN"/>
        </w:rPr>
        <w:t>:</w:t>
      </w:r>
    </w:p>
    <w:tbl>
      <w:tblPr>
        <w:tblStyle w:val="3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A0A6F" w:rsidRPr="00515129" w:rsidTr="00DA0A6F">
        <w:trPr>
          <w:trHeight w:val="357"/>
        </w:trPr>
        <w:tc>
          <w:tcPr>
            <w:tcW w:w="9072" w:type="dxa"/>
          </w:tcPr>
          <w:p w:rsidR="00DA0A6F" w:rsidRPr="00515129" w:rsidRDefault="00770EB6" w:rsidP="005A6863">
            <w:pPr>
              <w:widowControl w:val="0"/>
              <w:ind w:firstLine="0"/>
              <w:jc w:val="center"/>
              <w:rPr>
                <w:rFonts w:eastAsiaTheme="minorEastAsia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(</m:t>
              </m:r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n</m:t>
                  </m:r>
                </m:sup>
              </m:sSub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 )</m:t>
              </m:r>
            </m:oMath>
            <w:r w:rsidR="004C4349">
              <w:rPr>
                <w:rFonts w:eastAsiaTheme="minorEastAsia"/>
              </w:rPr>
              <w:t>.</w:t>
            </w:r>
          </w:p>
        </w:tc>
      </w:tr>
    </w:tbl>
    <w:p w:rsidR="00402AA6" w:rsidRDefault="00402AA6" w:rsidP="006B23CD">
      <w:pPr>
        <w:widowControl w:val="0"/>
        <w:rPr>
          <w:rFonts w:eastAsiaTheme="minorEastAsia"/>
          <w:lang w:eastAsia="zh-CN"/>
        </w:rPr>
      </w:pPr>
      <w:r w:rsidRPr="00515129">
        <w:rPr>
          <w:rFonts w:eastAsiaTheme="minorEastAsia"/>
          <w:lang w:eastAsia="zh-CN"/>
        </w:rPr>
        <w:t>Определим R – как множество доступных для развертывания виртуальных машин со средней производительностью мощностью</w:t>
      </w:r>
      <w:r w:rsidR="004C4349">
        <w:rPr>
          <w:rFonts w:eastAsiaTheme="minorEastAsia"/>
          <w:lang w:eastAsia="zh-CN"/>
        </w:rPr>
        <w:t>:</w:t>
      </w:r>
    </w:p>
    <w:tbl>
      <w:tblPr>
        <w:tblStyle w:val="3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A0A6F" w:rsidRPr="00515129" w:rsidTr="00DA0A6F">
        <w:tc>
          <w:tcPr>
            <w:tcW w:w="9072" w:type="dxa"/>
          </w:tcPr>
          <w:p w:rsidR="00DA0A6F" w:rsidRPr="00515129" w:rsidRDefault="00770EB6" w:rsidP="005A6863">
            <w:pPr>
              <w:widowControl w:val="0"/>
              <w:ind w:firstLine="0"/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R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eastAsia="zh-CN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n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π</m:t>
                            </m:r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US" w:eastAsia="zh-CN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.</m:t>
                    </m:r>
                  </m:e>
                </m:nary>
              </m:oMath>
            </m:oMathPara>
          </w:p>
        </w:tc>
      </w:tr>
    </w:tbl>
    <w:p w:rsidR="00402AA6" w:rsidRPr="00515129" w:rsidRDefault="00402AA6" w:rsidP="006B23CD">
      <w:pPr>
        <w:widowControl w:val="0"/>
        <w:rPr>
          <w:rFonts w:eastAsiaTheme="minorEastAsia"/>
          <w:lang w:eastAsia="zh-CN"/>
        </w:rPr>
      </w:pPr>
      <w:r w:rsidRPr="00515129">
        <w:rPr>
          <w:rFonts w:eastAsiaTheme="minorEastAsia"/>
          <w:lang w:eastAsia="zh-CN"/>
        </w:rPr>
        <w:t xml:space="preserve">В этом случае, для оценки времени </w:t>
      </w:r>
      <w:proofErr w:type="gramStart"/>
      <w:r w:rsidRPr="00515129">
        <w:rPr>
          <w:rFonts w:eastAsiaTheme="minorEastAsia"/>
          <w:lang w:eastAsia="zh-CN"/>
        </w:rPr>
        <w:t xml:space="preserve">выполнения </w:t>
      </w:r>
      <m:oMath>
        <m:r>
          <m:rPr>
            <m:sty m:val="p"/>
          </m:rPr>
          <w:rPr>
            <w:rFonts w:ascii="Cambria Math" w:eastAsiaTheme="minorEastAsia" w:hAnsi="Cambria Math"/>
            <w:lang w:eastAsia="zh-CN"/>
          </w:rPr>
          <m:t>E</m:t>
        </m:r>
        <m:d>
          <m:dPr>
            <m:ctrlPr>
              <w:rPr>
                <w:rFonts w:ascii="Cambria Math" w:eastAsiaTheme="minorEastAsia" w:hAnsi="Cambria Math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eastAsia="zh-CN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eastAsia="zh-CN"/>
                  </w:rPr>
                  <m:t>x</m:t>
                </m:r>
              </m:sub>
            </m:sSub>
          </m:e>
        </m:d>
      </m:oMath>
      <w:r w:rsidRPr="00515129">
        <w:rPr>
          <w:rFonts w:eastAsiaTheme="minorEastAsia"/>
          <w:lang w:eastAsia="zh-CN"/>
        </w:rPr>
        <w:t xml:space="preserve"> можно</w:t>
      </w:r>
      <w:proofErr w:type="gramEnd"/>
      <w:r w:rsidRPr="00515129">
        <w:rPr>
          <w:rFonts w:eastAsiaTheme="minorEastAsia"/>
          <w:lang w:eastAsia="zh-CN"/>
        </w:rPr>
        <w:t xml:space="preserve"> применить </w:t>
      </w:r>
      <w:r>
        <w:rPr>
          <w:rFonts w:eastAsiaTheme="minorEastAsia"/>
          <w:lang w:eastAsia="zh-CN"/>
        </w:rPr>
        <w:t>оператор оценки ожидаемого времени выполнения функции</w:t>
      </w:r>
      <w:r w:rsidRPr="00515129">
        <w:rPr>
          <w:rFonts w:eastAsiaTheme="minorEastAsia"/>
          <w:lang w:eastAsia="zh-CN"/>
        </w:rPr>
        <w:t>:</w:t>
      </w:r>
    </w:p>
    <w:tbl>
      <w:tblPr>
        <w:tblStyle w:val="3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A0A6F" w:rsidRPr="00515129" w:rsidTr="00DA0A6F">
        <w:tc>
          <w:tcPr>
            <w:tcW w:w="9072" w:type="dxa"/>
          </w:tcPr>
          <w:p w:rsidR="00DA0A6F" w:rsidRPr="00515129" w:rsidRDefault="00DA0A6F" w:rsidP="00044CFD">
            <w:pPr>
              <w:widowControl w:val="0"/>
              <w:ind w:firstLine="0"/>
              <w:jc w:val="center"/>
              <w:rPr>
                <w:rFonts w:eastAsiaTheme="minorEastAsia"/>
              </w:rPr>
            </w:pPr>
            <m:oMath>
              <m:r>
                <w:rPr>
                  <w:rFonts w:ascii="Cambria Math" w:eastAsiaTheme="minorEastAsia" w:hAnsi="Cambria Math"/>
                </w:rPr>
                <w:lastRenderedPageBreak/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= </m:t>
              </m:r>
              <m:acc>
                <m:accPr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Sup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</m:d>
                </m:e>
              </m:d>
            </m:oMath>
            <w:r w:rsidRPr="00515129">
              <w:rPr>
                <w:rFonts w:eastAsiaTheme="minorEastAsia"/>
              </w:rPr>
              <w:t>.</w:t>
            </w:r>
          </w:p>
        </w:tc>
      </w:tr>
    </w:tbl>
    <w:p w:rsidR="00402AA6" w:rsidRPr="00515129" w:rsidRDefault="00402AA6" w:rsidP="006B23CD">
      <w:pPr>
        <w:widowControl w:val="0"/>
        <w:rPr>
          <w:rFonts w:eastAsiaTheme="minorEastAsia"/>
          <w:lang w:eastAsia="zh-CN"/>
        </w:rPr>
      </w:pPr>
      <w:r w:rsidRPr="00515129">
        <w:rPr>
          <w:rFonts w:eastAsiaTheme="minorEastAsia"/>
          <w:lang w:eastAsia="zh-CN"/>
        </w:rPr>
        <w:t xml:space="preserve">В рамках модели проблемно-ориентированных сервисов необходимо учитывать объем данных, возвращаемых каждой </w:t>
      </w:r>
      <w:proofErr w:type="gramStart"/>
      <w:r w:rsidRPr="00515129">
        <w:rPr>
          <w:rFonts w:eastAsiaTheme="minorEastAsia"/>
          <w:lang w:eastAsia="zh-CN"/>
        </w:rPr>
        <w:t xml:space="preserve">задачей </w:t>
      </w:r>
      <m:oMath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x</m:t>
            </m:r>
          </m:sub>
        </m:sSub>
      </m:oMath>
      <w:r w:rsidRPr="00515129">
        <w:rPr>
          <w:rFonts w:eastAsiaTheme="minorEastAsia"/>
          <w:lang w:eastAsia="zh-CN"/>
        </w:rPr>
        <w:t>.</w:t>
      </w:r>
      <w:proofErr w:type="gramEnd"/>
      <w:r w:rsidRPr="00515129">
        <w:rPr>
          <w:rFonts w:eastAsiaTheme="minorEastAsia"/>
          <w:lang w:eastAsia="zh-CN"/>
        </w:rPr>
        <w:t xml:space="preserve"> Для этого может быть использован оператор</w:t>
      </w:r>
      <w:r>
        <w:rPr>
          <w:rFonts w:eastAsiaTheme="minorEastAsia"/>
          <w:lang w:eastAsia="zh-CN"/>
        </w:rPr>
        <w:t xml:space="preserve"> </w:t>
      </w:r>
      <w:r>
        <w:t>оценки</w:t>
      </w:r>
      <w:r w:rsidRPr="00515129">
        <w:rPr>
          <w:rFonts w:eastAsiaTheme="minorEastAsia"/>
          <w:lang w:eastAsia="zh-CN"/>
        </w:rPr>
        <w:t xml:space="preserve"> ожидаемого </w:t>
      </w:r>
      <w:proofErr w:type="gramStart"/>
      <w:r w:rsidRPr="00515129">
        <w:rPr>
          <w:rFonts w:eastAsiaTheme="minorEastAsia"/>
          <w:lang w:eastAsia="zh-CN"/>
        </w:rPr>
        <w:t xml:space="preserve">выхода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ν</m:t>
            </m:r>
          </m:e>
        </m:acc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</m:oMath>
      <w:r w:rsidRPr="00CF556E">
        <w:t>,</w:t>
      </w:r>
      <w:proofErr w:type="gramEnd"/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in</m:t>
            </m:r>
          </m:sup>
        </m:sSup>
      </m:oMath>
      <w:r>
        <w:t>)</w:t>
      </w:r>
      <w:r w:rsidRPr="00515129">
        <w:rPr>
          <w:rFonts w:eastAsiaTheme="minorEastAsia"/>
          <w:lang w:eastAsia="zh-CN"/>
        </w:rPr>
        <w:t xml:space="preserve">. Следовательно, в рамках проблемно-ориентированной модели для оценки времени передачи </w:t>
      </w:r>
      <w:r>
        <w:rPr>
          <w:rFonts w:eastAsiaTheme="minorEastAsia"/>
          <w:lang w:eastAsia="zh-CN"/>
        </w:rPr>
        <w:t>данных</w:t>
      </w:r>
      <w:r w:rsidRPr="00515129">
        <w:rPr>
          <w:rFonts w:eastAsiaTheme="minorEastAsia"/>
          <w:lang w:eastAsia="zh-CN"/>
        </w:rPr>
        <w:t xml:space="preserve"> между двумя задачами может быть использована формула:</w:t>
      </w:r>
    </w:p>
    <w:tbl>
      <w:tblPr>
        <w:tblStyle w:val="3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A0A6F" w:rsidRPr="00515129" w:rsidTr="00DA0A6F">
        <w:tc>
          <w:tcPr>
            <w:tcW w:w="9072" w:type="dxa"/>
          </w:tcPr>
          <w:p w:rsidR="00DA0A6F" w:rsidRPr="00515129" w:rsidRDefault="00DA0A6F" w:rsidP="006E3A8F">
            <w:pPr>
              <w:widowControl w:val="0"/>
              <w:ind w:firstLine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D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y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 xml:space="preserve">= </m:t>
                </m:r>
                <m:acc>
                  <m:accPr>
                    <m:ctrlPr>
                      <w:rPr>
                        <w:rFonts w:ascii="Cambria Math" w:eastAsiaTheme="minorEastAsia" w:hAnsi="Cambria Math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ν</m:t>
                    </m:r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Sup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in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*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ba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,</m:t>
                </m:r>
              </m:oMath>
            </m:oMathPara>
          </w:p>
        </w:tc>
      </w:tr>
    </w:tbl>
    <w:p w:rsidR="00402AA6" w:rsidRPr="00515129" w:rsidRDefault="00327C3B" w:rsidP="00781E00">
      <w:pPr>
        <w:widowControl w:val="0"/>
        <w:ind w:firstLine="0"/>
        <w:rPr>
          <w:rFonts w:eastAsiaTheme="minorEastAsia"/>
          <w:lang w:eastAsia="zh-CN"/>
        </w:rPr>
      </w:pPr>
      <w:proofErr w:type="gramStart"/>
      <w:r>
        <w:rPr>
          <w:rFonts w:eastAsiaTheme="minorEastAsia"/>
          <w:lang w:eastAsia="zh-CN"/>
        </w:rPr>
        <w:t>г</w:t>
      </w:r>
      <w:r w:rsidR="00402AA6" w:rsidRPr="00515129">
        <w:rPr>
          <w:rFonts w:eastAsiaTheme="minorEastAsia"/>
          <w:lang w:eastAsia="zh-CN"/>
        </w:rPr>
        <w:t>де</w:t>
      </w:r>
      <w:r>
        <w:rPr>
          <w:rFonts w:eastAsiaTheme="minorEastAsia"/>
          <w:lang w:eastAsia="zh-CN"/>
        </w:rPr>
        <w:t>:</w:t>
      </w:r>
      <w:r w:rsidR="00402AA6" w:rsidRPr="00515129">
        <w:rPr>
          <w:rFonts w:eastAsiaTheme="minorEastAsia"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bar>
              <m:barPr>
                <m:pos m:val="top"/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bar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R</m:t>
                </m:r>
              </m:e>
            </m:bar>
          </m:e>
          <m:sub>
            <m:r>
              <w:rPr>
                <w:rFonts w:ascii="Cambria Math" w:eastAsiaTheme="minorEastAsia" w:hAnsi="Cambria Math"/>
                <w:lang w:eastAsia="zh-CN"/>
              </w:rPr>
              <m:t>xy</m:t>
            </m:r>
          </m:sub>
        </m:sSub>
      </m:oMath>
      <w:r w:rsidR="00402AA6" w:rsidRPr="00515129">
        <w:rPr>
          <w:rFonts w:eastAsiaTheme="minorEastAsia"/>
          <w:lang w:eastAsia="zh-CN"/>
        </w:rPr>
        <w:t xml:space="preserve"> представляет</w:t>
      </w:r>
      <w:proofErr w:type="gramEnd"/>
      <w:r w:rsidR="00402AA6" w:rsidRPr="00515129">
        <w:rPr>
          <w:rFonts w:eastAsiaTheme="minorEastAsia"/>
          <w:lang w:eastAsia="zh-CN"/>
        </w:rPr>
        <w:t xml:space="preserve"> собой пропускную способность канала передачи данных в облачной вычислительной системе. </w:t>
      </w:r>
    </w:p>
    <w:p w:rsidR="00402AA6" w:rsidRDefault="00402AA6" w:rsidP="006B23CD">
      <w:pPr>
        <w:widowControl w:val="0"/>
        <w:rPr>
          <w:rFonts w:eastAsiaTheme="minorEastAsia"/>
          <w:lang w:eastAsia="zh-CN"/>
        </w:rPr>
      </w:pPr>
      <w:r w:rsidRPr="00515129">
        <w:rPr>
          <w:rFonts w:eastAsiaTheme="minorEastAsia"/>
          <w:lang w:eastAsia="zh-CN"/>
        </w:rPr>
        <w:t>Таким образом, приоритет вычислительного блока может быть определен, как:</w:t>
      </w:r>
    </w:p>
    <w:tbl>
      <w:tblPr>
        <w:tblStyle w:val="31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A0A6F" w:rsidRPr="00515129" w:rsidTr="00DA0A6F">
        <w:tc>
          <w:tcPr>
            <w:tcW w:w="9072" w:type="dxa"/>
          </w:tcPr>
          <w:p w:rsidR="00DA0A6F" w:rsidRPr="00542FD7" w:rsidRDefault="00DA0A6F" w:rsidP="006E3A8F">
            <w:pPr>
              <w:widowControl w:val="0"/>
              <w:ind w:firstLine="0"/>
              <w:jc w:val="center"/>
              <w:rPr>
                <w:rFonts w:eastAsiaTheme="minorEastAsia"/>
              </w:rPr>
            </w:pPr>
            <m:oMath>
              <m:r>
                <w:rPr>
                  <w:rFonts w:ascii="Cambria Math" w:eastAsiaTheme="minorEastAsia" w:hAnsi="Cambria Math"/>
                </w:rPr>
                <m:t>rank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= </m:t>
              </m:r>
              <m:r>
                <w:rPr>
                  <w:rFonts w:ascii="Cambria Math" w:eastAsiaTheme="minorEastAsia" w:hAnsi="Cambria Math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+ </m:t>
              </m:r>
              <m:func>
                <m:funcPr>
                  <m:ctrlPr>
                    <w:rPr>
                      <w:rFonts w:ascii="Cambria Math" w:eastAsiaTheme="minorEastAsia" w:hAnsi="Cambria Math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eastAsiaTheme="minorEastAsia" w:hAnsi="Cambria Math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max</m:t>
                      </m:r>
                    </m:e>
                    <m:li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∈</m:t>
                      </m:r>
                      <m:r>
                        <w:rPr>
                          <w:rFonts w:ascii="Cambria Math" w:eastAsiaTheme="minorEastAsia" w:hAnsi="Cambria Math"/>
                        </w:rPr>
                        <m:t>succ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)</m:t>
                      </m:r>
                    </m:lim>
                  </m:limLow>
                </m:fName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D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y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+</m:t>
                  </m:r>
                  <m:r>
                    <w:rPr>
                      <w:rFonts w:ascii="Cambria Math" w:eastAsiaTheme="minorEastAsia" w:hAnsi="Cambria Math"/>
                    </w:rPr>
                    <m:t>ran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))</m:t>
                  </m:r>
                </m:e>
              </m:func>
            </m:oMath>
            <w:r w:rsidR="006E3A8F">
              <w:rPr>
                <w:rFonts w:eastAsiaTheme="minorEastAsia"/>
              </w:rPr>
              <w:t>,</w:t>
            </w:r>
          </w:p>
        </w:tc>
      </w:tr>
    </w:tbl>
    <w:p w:rsidR="00402AA6" w:rsidRDefault="00A32B44" w:rsidP="005577E9">
      <w:pPr>
        <w:widowControl w:val="0"/>
        <w:ind w:firstLine="0"/>
        <w:rPr>
          <w:rFonts w:eastAsiaTheme="minorEastAsia"/>
          <w:lang w:eastAsia="zh-CN"/>
        </w:rPr>
      </w:pPr>
      <w:proofErr w:type="gramStart"/>
      <w:r>
        <w:rPr>
          <w:rFonts w:eastAsiaTheme="minorEastAsia"/>
          <w:lang w:eastAsia="zh-CN"/>
        </w:rPr>
        <w:t>г</w:t>
      </w:r>
      <w:r w:rsidR="00402AA6" w:rsidRPr="00515129">
        <w:rPr>
          <w:rFonts w:eastAsiaTheme="minorEastAsia"/>
          <w:lang w:eastAsia="zh-CN"/>
        </w:rPr>
        <w:t>де</w:t>
      </w:r>
      <w:r>
        <w:rPr>
          <w:rFonts w:eastAsiaTheme="minorEastAsia"/>
          <w:lang w:eastAsia="zh-CN"/>
        </w:rPr>
        <w:t>:</w:t>
      </w:r>
      <w:r w:rsidR="00402AA6" w:rsidRPr="00515129">
        <w:rPr>
          <w:rFonts w:eastAsiaTheme="minorEastAsia"/>
          <w:lang w:eastAsia="zh-CN"/>
        </w:rPr>
        <w:t xml:space="preserve"> </w:t>
      </w:r>
      <m:oMath>
        <m:r>
          <w:rPr>
            <w:rFonts w:ascii="Cambria Math" w:eastAsiaTheme="minorEastAsia" w:hAnsi="Cambria Math"/>
            <w:lang w:eastAsia="zh-CN"/>
          </w:rPr>
          <m:t>succ</m:t>
        </m:r>
        <m:r>
          <m:rPr>
            <m:sty m:val="p"/>
          </m:rPr>
          <w:rPr>
            <w:rFonts w:ascii="Cambria Math" w:eastAsiaTheme="minorEastAsia" w:hAnsi="Cambria Math"/>
            <w:lang w:eastAsia="zh-CN"/>
          </w:rPr>
          <m:t>(</m:t>
        </m:r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lang w:eastAsia="zh-CN"/>
          </w:rPr>
          <m:t>)</m:t>
        </m:r>
      </m:oMath>
      <w:r w:rsidR="00402AA6" w:rsidRPr="00515129">
        <w:rPr>
          <w:rFonts w:eastAsiaTheme="minorEastAsia"/>
          <w:lang w:eastAsia="zh-CN"/>
        </w:rPr>
        <w:t xml:space="preserve"> –</w:t>
      </w:r>
      <w:proofErr w:type="gramEnd"/>
      <w:r w:rsidR="00402AA6" w:rsidRPr="00515129">
        <w:rPr>
          <w:rFonts w:eastAsiaTheme="minorEastAsia"/>
          <w:lang w:eastAsia="zh-CN"/>
        </w:rPr>
        <w:t xml:space="preserve"> множество всех задач, которые зависят от задачи </w:t>
      </w:r>
      <m:oMath>
        <m:sSub>
          <m:sSubPr>
            <m:ctrlPr>
              <w:rPr>
                <w:rFonts w:ascii="Cambria Math" w:eastAsiaTheme="minorEastAsia" w:hAnsi="Cambria Math"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x</m:t>
            </m:r>
          </m:sub>
        </m:sSub>
      </m:oMath>
      <w:r w:rsidR="00402AA6">
        <w:rPr>
          <w:rFonts w:eastAsiaTheme="minorEastAsia"/>
          <w:lang w:eastAsia="zh-CN"/>
        </w:rPr>
        <w:t>.</w:t>
      </w:r>
    </w:p>
    <w:p w:rsidR="001D10E5" w:rsidRDefault="001D10E5" w:rsidP="001D10E5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П</w:t>
      </w:r>
      <w:r w:rsidRPr="00515129">
        <w:rPr>
          <w:rFonts w:eastAsiaTheme="minorEastAsia"/>
          <w:lang w:eastAsia="zh-CN"/>
        </w:rPr>
        <w:t xml:space="preserve">севдокод алгоритма </w:t>
      </w:r>
      <w:r>
        <w:rPr>
          <w:rFonts w:eastAsiaTheme="minorEastAsia"/>
          <w:lang w:val="en-US" w:eastAsia="zh-CN"/>
        </w:rPr>
        <w:t>PO</w:t>
      </w:r>
      <w:r w:rsidRPr="00FE0F65">
        <w:rPr>
          <w:rFonts w:eastAsiaTheme="minorEastAsia"/>
          <w:lang w:eastAsia="zh-CN"/>
        </w:rPr>
        <w:t>-</w:t>
      </w:r>
      <w:r>
        <w:rPr>
          <w:rFonts w:eastAsiaTheme="minorEastAsia"/>
          <w:lang w:val="en-US" w:eastAsia="zh-CN"/>
        </w:rPr>
        <w:t>HEFT</w:t>
      </w:r>
      <w:r>
        <w:rPr>
          <w:rFonts w:eastAsiaTheme="minorEastAsia"/>
          <w:lang w:eastAsia="zh-CN"/>
        </w:rPr>
        <w:t xml:space="preserve"> представлен </w:t>
      </w:r>
      <w:r w:rsidR="00007BE3">
        <w:rPr>
          <w:rFonts w:eastAsiaTheme="minorEastAsia"/>
          <w:lang w:eastAsia="zh-CN"/>
        </w:rPr>
        <w:t>в</w:t>
      </w:r>
      <w:r>
        <w:rPr>
          <w:rFonts w:eastAsiaTheme="minorEastAsia"/>
          <w:lang w:eastAsia="zh-CN"/>
        </w:rPr>
        <w:t xml:space="preserve"> </w:t>
      </w:r>
      <w:r w:rsidR="00007BE3">
        <w:rPr>
          <w:rFonts w:eastAsiaTheme="minorEastAsia"/>
          <w:lang w:eastAsia="zh-CN"/>
        </w:rPr>
        <w:t>листинге 1</w:t>
      </w:r>
      <w:r w:rsidRPr="00FE0F65">
        <w:rPr>
          <w:rFonts w:eastAsiaTheme="minorEastAsia"/>
          <w:lang w:eastAsia="zh-CN"/>
        </w:rPr>
        <w:t>.</w:t>
      </w:r>
    </w:p>
    <w:p w:rsidR="00007BE3" w:rsidRPr="00007BE3" w:rsidRDefault="00007BE3" w:rsidP="00007BE3">
      <w:pPr>
        <w:ind w:firstLine="0"/>
        <w:rPr>
          <w:rFonts w:eastAsiaTheme="minorEastAsia"/>
          <w:lang w:eastAsia="zh-CN"/>
        </w:rPr>
      </w:pPr>
      <w:r>
        <w:rPr>
          <w:rFonts w:eastAsiaTheme="minorEastAsia"/>
          <w:b/>
          <w:lang w:eastAsia="zh-CN"/>
        </w:rPr>
        <w:t>Листинг 1.</w:t>
      </w:r>
      <w:r>
        <w:rPr>
          <w:rFonts w:eastAsiaTheme="minorEastAsia"/>
          <w:lang w:eastAsia="zh-CN"/>
        </w:rPr>
        <w:t xml:space="preserve"> Псевдокод алгоритма </w:t>
      </w:r>
      <w:r w:rsidRPr="00FE7DB7">
        <w:t xml:space="preserve">планирования </w:t>
      </w:r>
      <w:r>
        <w:rPr>
          <w:lang w:val="en-US"/>
        </w:rPr>
        <w:t>PO</w:t>
      </w:r>
      <w:r w:rsidRPr="00FE7DB7">
        <w:t>-</w:t>
      </w:r>
      <w:r>
        <w:rPr>
          <w:lang w:val="en-US"/>
        </w:rPr>
        <w:t>HEFT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b/>
          <w:sz w:val="20"/>
        </w:rPr>
        <w:t>ПРОЦЕДУРА:</w:t>
      </w:r>
      <w:r w:rsidRPr="00DE18CC">
        <w:rPr>
          <w:rFonts w:ascii="Courier New" w:hAnsi="Courier New" w:cs="Courier New"/>
          <w:sz w:val="20"/>
        </w:rPr>
        <w:t xml:space="preserve"> PO-HEFT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b/>
          <w:sz w:val="20"/>
        </w:rPr>
        <w:t>ВХОДНЫЕ ДАННЫЕ:</w:t>
      </w:r>
      <w:r w:rsidRPr="00DE18CC">
        <w:rPr>
          <w:rFonts w:ascii="Courier New" w:hAnsi="Courier New" w:cs="Courier New"/>
          <w:sz w:val="20"/>
        </w:rPr>
        <w:t xml:space="preserve"> </w:t>
      </w:r>
      <w:proofErr w:type="spellStart"/>
      <w:r w:rsidRPr="00DE18CC">
        <w:rPr>
          <w:rFonts w:ascii="Courier New" w:hAnsi="Courier New" w:cs="Courier New"/>
          <w:sz w:val="20"/>
        </w:rPr>
        <w:t>ГрафЗадач</w:t>
      </w:r>
      <w:proofErr w:type="spellEnd"/>
      <w:r w:rsidRPr="00DE18CC">
        <w:rPr>
          <w:rFonts w:ascii="Courier New" w:hAnsi="Courier New" w:cs="Courier New"/>
          <w:sz w:val="20"/>
        </w:rPr>
        <w:t xml:space="preserve"> </w:t>
      </w:r>
      <w:proofErr w:type="gramStart"/>
      <w:r w:rsidRPr="00DE18CC">
        <w:rPr>
          <w:rFonts w:ascii="Courier New" w:hAnsi="Courier New" w:cs="Courier New"/>
          <w:sz w:val="20"/>
        </w:rPr>
        <w:t>G(</w:t>
      </w:r>
      <w:proofErr w:type="gramEnd"/>
      <w:r w:rsidRPr="00DE18CC">
        <w:rPr>
          <w:rFonts w:ascii="Courier New" w:hAnsi="Courier New" w:cs="Courier New"/>
          <w:sz w:val="20"/>
        </w:rPr>
        <w:t xml:space="preserve">T, E), </w:t>
      </w:r>
      <w:r w:rsidRPr="00DE18CC">
        <w:rPr>
          <w:rFonts w:ascii="Courier New" w:hAnsi="Courier New" w:cs="Courier New"/>
          <w:b/>
          <w:sz w:val="20"/>
        </w:rPr>
        <w:t>значения входных параметров</w:t>
      </w:r>
      <w:r w:rsidRPr="00DE18CC">
        <w:rPr>
          <w:rFonts w:ascii="Courier New" w:hAnsi="Courier New" w:cs="Courier New"/>
          <w:sz w:val="20"/>
        </w:rPr>
        <w:t xml:space="preserve"> </w:t>
      </w:r>
      <m:oMath>
        <m:sSup>
          <m:sSupPr>
            <m:ctrlPr>
              <w:rPr>
                <w:rFonts w:ascii="Cambria Math" w:hAnsi="Cambria Math" w:cs="Courier New"/>
                <w:sz w:val="20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 w:cs="Courier New"/>
                <w:sz w:val="20"/>
              </w:rPr>
              <m:t>I</m:t>
            </m:r>
          </m:e>
          <m:sup>
            <m:r>
              <w:rPr>
                <w:rFonts w:ascii="Cambria Math" w:hAnsi="Cambria Math" w:cs="Courier New"/>
                <w:sz w:val="20"/>
              </w:rPr>
              <m:t>in</m:t>
            </m:r>
          </m:sup>
        </m:sSup>
        <m:r>
          <m:rPr>
            <m:sty m:val="p"/>
          </m:rPr>
          <w:rPr>
            <w:rFonts w:ascii="Cambria Math" w:hAnsi="Cambria Math" w:cs="Courier New"/>
            <w:sz w:val="20"/>
          </w:rPr>
          <m:t xml:space="preserve">, </m:t>
        </m:r>
      </m:oMath>
      <w:r w:rsidRPr="00DE18CC">
        <w:rPr>
          <w:rFonts w:ascii="Courier New" w:hAnsi="Courier New" w:cs="Courier New"/>
          <w:sz w:val="20"/>
        </w:rPr>
        <w:t>СписокРаспределенийЗадач, МножествоРесурсов R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b/>
          <w:sz w:val="20"/>
        </w:rPr>
      </w:pPr>
      <w:r w:rsidRPr="00DE18CC">
        <w:rPr>
          <w:rFonts w:ascii="Courier New" w:hAnsi="Courier New" w:cs="Courier New"/>
          <w:b/>
          <w:sz w:val="20"/>
        </w:rPr>
        <w:t>НАЧАЛО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</w:t>
      </w:r>
      <w:r w:rsidRPr="00DE18CC">
        <w:rPr>
          <w:rFonts w:ascii="Courier New" w:hAnsi="Courier New" w:cs="Courier New"/>
          <w:b/>
          <w:sz w:val="20"/>
        </w:rPr>
        <w:t>для каждого</w:t>
      </w:r>
      <w:r w:rsidRPr="00DE18CC">
        <w:rPr>
          <w:rFonts w:ascii="Courier New" w:hAnsi="Courier New" w:cs="Courier New"/>
          <w:sz w:val="20"/>
        </w:rPr>
        <w:t xml:space="preserve"> t </w:t>
      </w:r>
      <m:oMath>
        <m:r>
          <m:rPr>
            <m:sty m:val="p"/>
          </m:rPr>
          <w:rPr>
            <w:rFonts w:ascii="Cambria Math" w:hAnsi="Cambria Math" w:cs="Courier New"/>
            <w:sz w:val="20"/>
          </w:rPr>
          <m:t xml:space="preserve">∈ </m:t>
        </m:r>
      </m:oMath>
      <w:r w:rsidRPr="00DE18CC">
        <w:rPr>
          <w:rFonts w:ascii="Courier New" w:hAnsi="Courier New" w:cs="Courier New"/>
          <w:sz w:val="20"/>
        </w:rPr>
        <w:t>T из графа задач G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 Оценить время выполнения задач</w:t>
      </w:r>
      <w:r w:rsidR="00736A45">
        <w:rPr>
          <w:rFonts w:ascii="Courier New" w:hAnsi="Courier New" w:cs="Courier New"/>
          <w:sz w:val="20"/>
        </w:rPr>
        <w:t>и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</w:t>
      </w:r>
      <w:r w:rsidRPr="00DE18CC">
        <w:rPr>
          <w:rFonts w:ascii="Courier New" w:hAnsi="Courier New" w:cs="Courier New"/>
          <w:b/>
          <w:sz w:val="20"/>
        </w:rPr>
        <w:t>для каждого</w:t>
      </w:r>
      <w:r w:rsidRPr="00DE18CC">
        <w:rPr>
          <w:rFonts w:ascii="Courier New" w:hAnsi="Courier New" w:cs="Courier New"/>
          <w:sz w:val="20"/>
        </w:rPr>
        <w:t xml:space="preserve"> e</w:t>
      </w:r>
      <m:oMath>
        <m:r>
          <m:rPr>
            <m:sty m:val="p"/>
          </m:rPr>
          <w:rPr>
            <w:rFonts w:ascii="Cambria Math" w:hAnsi="Cambria Math" w:cs="Courier New"/>
            <w:sz w:val="20"/>
          </w:rPr>
          <m:t xml:space="preserve"> ∈ </m:t>
        </m:r>
      </m:oMath>
      <w:r w:rsidRPr="00DE18CC">
        <w:rPr>
          <w:rFonts w:ascii="Courier New" w:hAnsi="Courier New" w:cs="Courier New"/>
          <w:sz w:val="20"/>
        </w:rPr>
        <w:t>E из графа задач G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 Оценить врем</w:t>
      </w:r>
      <w:r w:rsidR="00736A45">
        <w:rPr>
          <w:rFonts w:ascii="Courier New" w:hAnsi="Courier New" w:cs="Courier New"/>
          <w:sz w:val="20"/>
        </w:rPr>
        <w:t>я передачи данных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Запустить обход в ширину в обратной последовательности задач и рассчитать ранг для ка</w:t>
      </w:r>
      <w:r w:rsidR="00736A45">
        <w:rPr>
          <w:rFonts w:ascii="Courier New" w:hAnsi="Courier New" w:cs="Courier New"/>
          <w:sz w:val="20"/>
        </w:rPr>
        <w:t>ждой задачи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</w:t>
      </w:r>
      <w:r w:rsidRPr="00DE18CC">
        <w:rPr>
          <w:rFonts w:ascii="Courier New" w:hAnsi="Courier New" w:cs="Courier New"/>
          <w:b/>
          <w:sz w:val="20"/>
        </w:rPr>
        <w:t>пока</w:t>
      </w:r>
      <w:r w:rsidRPr="00DE18CC">
        <w:rPr>
          <w:rFonts w:ascii="Courier New" w:hAnsi="Courier New" w:cs="Courier New"/>
          <w:sz w:val="20"/>
        </w:rPr>
        <w:t xml:space="preserve"> в T есть незавершенные задачи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</w:t>
      </w:r>
      <w:proofErr w:type="spellStart"/>
      <w:r w:rsidRPr="00DE18CC">
        <w:rPr>
          <w:rFonts w:ascii="Courier New" w:hAnsi="Courier New" w:cs="Courier New"/>
          <w:sz w:val="20"/>
        </w:rPr>
        <w:t>СписокЗадач</w:t>
      </w:r>
      <w:proofErr w:type="spellEnd"/>
      <w:r w:rsidRPr="00DE18CC">
        <w:rPr>
          <w:rFonts w:ascii="Courier New" w:hAnsi="Courier New" w:cs="Courier New"/>
          <w:sz w:val="20"/>
        </w:rPr>
        <w:t xml:space="preserve"> получить завершенные задачи из графа задач G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Назначить Задачу (</w:t>
      </w:r>
      <w:proofErr w:type="spellStart"/>
      <w:r w:rsidRPr="00DE18CC">
        <w:rPr>
          <w:rFonts w:ascii="Courier New" w:hAnsi="Courier New" w:cs="Courier New"/>
          <w:sz w:val="20"/>
        </w:rPr>
        <w:t>СписокЗадач</w:t>
      </w:r>
      <w:proofErr w:type="spellEnd"/>
      <w:r w:rsidRPr="00DE18CC">
        <w:rPr>
          <w:rFonts w:ascii="Courier New" w:hAnsi="Courier New" w:cs="Courier New"/>
          <w:sz w:val="20"/>
        </w:rPr>
        <w:t>, R)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Обновить </w:t>
      </w:r>
      <w:proofErr w:type="spellStart"/>
      <w:r w:rsidRPr="00DE18CC">
        <w:rPr>
          <w:rFonts w:ascii="Courier New" w:hAnsi="Courier New" w:cs="Courier New"/>
          <w:sz w:val="20"/>
        </w:rPr>
        <w:t>СписокРаспределенийЗадач</w:t>
      </w:r>
      <w:proofErr w:type="spellEnd"/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b/>
          <w:sz w:val="20"/>
        </w:rPr>
      </w:pPr>
      <w:r w:rsidRPr="00DE18CC">
        <w:rPr>
          <w:rFonts w:ascii="Courier New" w:hAnsi="Courier New" w:cs="Courier New"/>
          <w:b/>
          <w:sz w:val="20"/>
        </w:rPr>
        <w:t>КОНЕЦ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b/>
          <w:sz w:val="20"/>
        </w:rPr>
        <w:t>ПРОЦЕДУРА</w:t>
      </w:r>
      <w:r w:rsidRPr="00DE18CC">
        <w:rPr>
          <w:rFonts w:ascii="Courier New" w:hAnsi="Courier New" w:cs="Courier New"/>
          <w:sz w:val="20"/>
        </w:rPr>
        <w:t>: НАЗНАЧИТЬ ЗАДАЧУ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b/>
          <w:sz w:val="20"/>
        </w:rPr>
        <w:t>ВХОДНЫЕ ДАННЫЕ:</w:t>
      </w:r>
      <w:r w:rsidRPr="00DE18CC">
        <w:rPr>
          <w:rFonts w:ascii="Courier New" w:hAnsi="Courier New" w:cs="Courier New"/>
          <w:sz w:val="20"/>
        </w:rPr>
        <w:t xml:space="preserve"> </w:t>
      </w:r>
      <w:proofErr w:type="spellStart"/>
      <w:r w:rsidRPr="00DE18CC">
        <w:rPr>
          <w:rFonts w:ascii="Courier New" w:hAnsi="Courier New" w:cs="Courier New"/>
          <w:sz w:val="20"/>
        </w:rPr>
        <w:t>СписокЗадач</w:t>
      </w:r>
      <w:proofErr w:type="spellEnd"/>
      <w:r w:rsidRPr="00DE18CC">
        <w:rPr>
          <w:rFonts w:ascii="Courier New" w:hAnsi="Courier New" w:cs="Courier New"/>
          <w:sz w:val="20"/>
        </w:rPr>
        <w:t>, Множество Ресурсов R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b/>
          <w:sz w:val="20"/>
        </w:rPr>
      </w:pPr>
      <w:r w:rsidRPr="00DE18CC">
        <w:rPr>
          <w:rFonts w:ascii="Courier New" w:hAnsi="Courier New" w:cs="Courier New"/>
          <w:b/>
          <w:sz w:val="20"/>
        </w:rPr>
        <w:t>НАЧАЛО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Отсортировать </w:t>
      </w:r>
      <w:proofErr w:type="spellStart"/>
      <w:r w:rsidRPr="00DE18CC">
        <w:rPr>
          <w:rFonts w:ascii="Courier New" w:hAnsi="Courier New" w:cs="Courier New"/>
          <w:sz w:val="20"/>
        </w:rPr>
        <w:t>СписокЗадач</w:t>
      </w:r>
      <w:proofErr w:type="spellEnd"/>
      <w:r w:rsidRPr="00DE18CC">
        <w:rPr>
          <w:rFonts w:ascii="Courier New" w:hAnsi="Courier New" w:cs="Courier New"/>
          <w:sz w:val="20"/>
        </w:rPr>
        <w:t xml:space="preserve"> в порядке убывания значения ранга задачи 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</w:t>
      </w:r>
      <w:r w:rsidRPr="00DE18CC">
        <w:rPr>
          <w:rFonts w:ascii="Courier New" w:hAnsi="Courier New" w:cs="Courier New"/>
          <w:b/>
          <w:sz w:val="20"/>
        </w:rPr>
        <w:t>для каждого</w:t>
      </w:r>
      <w:r w:rsidRPr="00DE18CC">
        <w:rPr>
          <w:rFonts w:ascii="Courier New" w:hAnsi="Courier New" w:cs="Courier New"/>
          <w:sz w:val="20"/>
        </w:rPr>
        <w:t xml:space="preserve"> t </w:t>
      </w:r>
      <m:oMath>
        <m:r>
          <m:rPr>
            <m:sty m:val="p"/>
          </m:rPr>
          <w:rPr>
            <w:rFonts w:ascii="Cambria Math" w:hAnsi="Cambria Math" w:cs="Courier New"/>
            <w:sz w:val="20"/>
          </w:rPr>
          <m:t xml:space="preserve">∈ </m:t>
        </m:r>
      </m:oMath>
      <w:r w:rsidRPr="00DE18CC">
        <w:rPr>
          <w:rFonts w:ascii="Courier New" w:hAnsi="Courier New" w:cs="Courier New"/>
          <w:sz w:val="20"/>
        </w:rPr>
        <w:t>СписокЗадач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r </w:t>
      </w:r>
      <m:oMath>
        <m:r>
          <m:rPr>
            <m:sty m:val="p"/>
          </m:rPr>
          <w:rPr>
            <w:rFonts w:ascii="Cambria Math" w:hAnsi="Cambria Math" w:cs="Courier New"/>
            <w:sz w:val="20"/>
          </w:rPr>
          <m:t>←</m:t>
        </m:r>
      </m:oMath>
      <w:r w:rsidRPr="00DE18CC">
        <w:rPr>
          <w:rFonts w:ascii="Courier New" w:hAnsi="Courier New" w:cs="Courier New"/>
          <w:sz w:val="20"/>
        </w:rPr>
        <w:t>получить ресурс из R, способный завершить задачу t раньше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распределить задачу t на ресурс r</w:t>
      </w:r>
    </w:p>
    <w:p w:rsidR="00007BE3" w:rsidRPr="00DE18CC" w:rsidRDefault="00007BE3" w:rsidP="00DE18CC">
      <w:pPr>
        <w:widowControl w:val="0"/>
        <w:spacing w:line="240" w:lineRule="auto"/>
        <w:ind w:firstLine="0"/>
        <w:rPr>
          <w:rFonts w:ascii="Courier New" w:hAnsi="Courier New" w:cs="Courier New"/>
          <w:sz w:val="20"/>
        </w:rPr>
      </w:pPr>
      <w:r w:rsidRPr="00DE18CC">
        <w:rPr>
          <w:rFonts w:ascii="Courier New" w:hAnsi="Courier New" w:cs="Courier New"/>
          <w:sz w:val="20"/>
        </w:rPr>
        <w:t xml:space="preserve">        обновить статус r</w:t>
      </w:r>
    </w:p>
    <w:p w:rsidR="00007BE3" w:rsidRPr="00DE18CC" w:rsidRDefault="00007BE3" w:rsidP="00DE18CC">
      <w:pPr>
        <w:spacing w:line="240" w:lineRule="auto"/>
        <w:ind w:firstLine="0"/>
        <w:rPr>
          <w:rFonts w:ascii="Courier New" w:eastAsiaTheme="minorEastAsia" w:hAnsi="Courier New" w:cs="Courier New"/>
          <w:lang w:eastAsia="zh-CN"/>
        </w:rPr>
      </w:pPr>
      <w:r w:rsidRPr="00DE18CC">
        <w:rPr>
          <w:rFonts w:ascii="Courier New" w:hAnsi="Courier New" w:cs="Courier New"/>
          <w:b/>
          <w:sz w:val="20"/>
        </w:rPr>
        <w:t>КОНЕЦ</w:t>
      </w:r>
    </w:p>
    <w:p w:rsidR="00015051" w:rsidRDefault="00015051" w:rsidP="00952DD0">
      <w:pPr>
        <w:keepLines/>
        <w:widowControl w:val="0"/>
        <w:ind w:firstLine="0"/>
        <w:jc w:val="center"/>
      </w:pPr>
    </w:p>
    <w:p w:rsidR="00402AA6" w:rsidRPr="00FE7DB7" w:rsidRDefault="00402AA6" w:rsidP="006B23CD">
      <w:pPr>
        <w:widowControl w:val="0"/>
      </w:pPr>
      <w:r w:rsidRPr="00FE7DB7">
        <w:lastRenderedPageBreak/>
        <w:t xml:space="preserve">Для реализации </w:t>
      </w:r>
      <w:proofErr w:type="gramStart"/>
      <w:r w:rsidRPr="00FE7DB7">
        <w:t xml:space="preserve">операторов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τ</m:t>
            </m:r>
          </m:e>
        </m:acc>
      </m:oMath>
      <w:r w:rsidRPr="00FE7DB7">
        <w:t xml:space="preserve"> и</w:t>
      </w:r>
      <w:proofErr w:type="gramEnd"/>
      <w:r w:rsidRPr="00FE7DB7">
        <w:t xml:space="preserve">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ν</m:t>
            </m:r>
          </m:e>
        </m:acc>
      </m:oMath>
      <w:r w:rsidRPr="00FE7DB7">
        <w:t xml:space="preserve"> применим эвристический метод прогнозирования, основанный на анализе результатов предыдущих запусков аналогичных задач на основе алгоритма </w:t>
      </w:r>
      <w:r w:rsidR="00A34E63">
        <w:t>k-ближайших соседей.</w:t>
      </w:r>
    </w:p>
    <w:p w:rsidR="00402AA6" w:rsidRPr="00FE7DB7" w:rsidRDefault="00402AA6" w:rsidP="006B23CD">
      <w:pPr>
        <w:widowControl w:val="0"/>
      </w:pPr>
      <w:r w:rsidRPr="00FE7DB7">
        <w:rPr>
          <w:b/>
        </w:rPr>
        <w:t>Шаг 1.</w:t>
      </w:r>
      <w:r w:rsidRPr="00FE7DB7">
        <w:t xml:space="preserve"> Выбрать из базы данных информацию о всех предыдущих запусках </w:t>
      </w:r>
      <w:r>
        <w:t xml:space="preserve">задач </w:t>
      </w:r>
      <w:proofErr w:type="gramStart"/>
      <w:r>
        <w:t>типа</w:t>
      </w:r>
      <w:r w:rsidRPr="00FE7DB7">
        <w:t xml:space="preserve"> </w:t>
      </w:r>
      <m:oMath>
        <m:r>
          <w:rPr>
            <w:rFonts w:ascii="Cambria Math" w:hAnsi="Cambria Math"/>
          </w:rPr>
          <m:t>f</m:t>
        </m:r>
      </m:oMath>
      <w:r w:rsidRPr="00FE7DB7">
        <w:t>.</w:t>
      </w:r>
      <w:proofErr w:type="gramEnd"/>
    </w:p>
    <w:p w:rsidR="00402AA6" w:rsidRPr="00FE7DB7" w:rsidRDefault="00402AA6" w:rsidP="006B23CD">
      <w:pPr>
        <w:widowControl w:val="0"/>
      </w:pPr>
      <w:r w:rsidRPr="00FE7DB7">
        <w:rPr>
          <w:b/>
        </w:rPr>
        <w:t>Шаг 2.</w:t>
      </w:r>
      <w:r w:rsidRPr="00FE7DB7">
        <w:t xml:space="preserve"> Для каждого предыдущего запуска вычислить расстояние относительно прогнозируемого запуска по значениям входных параметров. Для расчета расстояния между значениями входных параметров будем применять стандартное Евклидово расстояние:</w:t>
      </w:r>
    </w:p>
    <w:p w:rsidR="00402AA6" w:rsidRPr="00FE7DB7" w:rsidRDefault="00402AA6" w:rsidP="00F832A7">
      <w:pPr>
        <w:widowControl w:val="0"/>
        <w:ind w:firstLine="0"/>
        <w:jc w:val="center"/>
        <w:rPr>
          <w:i/>
        </w:rPr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m:rPr>
                    <m:scr m:val="script"/>
                    <m:sty m:val="p"/>
                  </m:rP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in</m:t>
                </m:r>
              </m:sup>
            </m:sSup>
            <m:r>
              <w:rPr>
                <w:rFonts w:ascii="Cambria Math" w:hAnsi="Cambria Math"/>
              </w:rPr>
              <m:t xml:space="preserve">, 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  <w:lang w:val="en-US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in</m:t>
                </m:r>
              </m:sup>
            </m:sSubSup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n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n</m:t>
                            </m:r>
                          </m:sup>
                        </m:sSubSup>
                      </m:e>
                    </m:d>
                  </m:e>
                </m:nary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 w:rsidRPr="00FE7DB7">
        <w:rPr>
          <w:i/>
        </w:rPr>
        <w:t>,</w:t>
      </w:r>
    </w:p>
    <w:p w:rsidR="00402AA6" w:rsidRPr="00FE7DB7" w:rsidRDefault="00402AA6" w:rsidP="00F832A7">
      <w:pPr>
        <w:widowControl w:val="0"/>
        <w:ind w:firstLine="0"/>
        <w:rPr>
          <w:i/>
        </w:rPr>
      </w:pPr>
      <w:proofErr w:type="gramStart"/>
      <w:r w:rsidRPr="00FE7DB7">
        <w:t xml:space="preserve">где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in</m:t>
            </m:r>
          </m:sup>
        </m:sSubSup>
      </m:oMath>
      <w:r w:rsidRPr="00FE7DB7">
        <w:t xml:space="preserve"> и</w:t>
      </w:r>
      <w:proofErr w:type="gramEnd"/>
      <w:r w:rsidRPr="00FE7DB7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in</m:t>
            </m:r>
          </m:sup>
        </m:sSubSup>
      </m:oMath>
      <w:r w:rsidRPr="00FE7DB7">
        <w:t xml:space="preserve"> – размеры </w:t>
      </w:r>
      <m:oMath>
        <m:r>
          <w:rPr>
            <w:rFonts w:ascii="Cambria Math" w:hAnsi="Cambria Math"/>
          </w:rPr>
          <m:t>i</m:t>
        </m:r>
      </m:oMath>
      <w:r w:rsidRPr="00FE7DB7">
        <w:t xml:space="preserve">-го параметра для текущего и </w:t>
      </w:r>
      <m:oMath>
        <m:r>
          <w:rPr>
            <w:rFonts w:ascii="Cambria Math" w:hAnsi="Cambria Math"/>
          </w:rPr>
          <m:t>j</m:t>
        </m:r>
      </m:oMath>
      <w:r w:rsidRPr="00FE7DB7">
        <w:t>-го запуска соответственно.</w:t>
      </w:r>
    </w:p>
    <w:p w:rsidR="00402AA6" w:rsidRPr="00FE7DB7" w:rsidRDefault="00402AA6" w:rsidP="006B23CD">
      <w:pPr>
        <w:widowControl w:val="0"/>
      </w:pPr>
      <w:r w:rsidRPr="00FE7DB7">
        <w:rPr>
          <w:b/>
        </w:rPr>
        <w:t>Шаг 3.</w:t>
      </w:r>
      <w:r w:rsidRPr="00FE7DB7">
        <w:t xml:space="preserve"> </w:t>
      </w:r>
      <w:proofErr w:type="gramStart"/>
      <w:r w:rsidRPr="00FE7DB7">
        <w:t xml:space="preserve">Выбрать </w:t>
      </w:r>
      <m:oMath>
        <m:r>
          <w:rPr>
            <w:rFonts w:ascii="Cambria Math" w:hAnsi="Cambria Math"/>
            <w:lang w:val="en-US"/>
          </w:rPr>
          <m:t>k</m:t>
        </m:r>
      </m:oMath>
      <w:r w:rsidRPr="00FE7DB7">
        <w:t xml:space="preserve"> предыдущих</w:t>
      </w:r>
      <w:proofErr w:type="gramEnd"/>
      <w:r w:rsidRPr="00FE7DB7">
        <w:t xml:space="preserve"> запусков, </w:t>
      </w:r>
      <w:r>
        <w:t>наиболее близких по значениям параметров в текущему запуску.</w:t>
      </w:r>
    </w:p>
    <w:p w:rsidR="00402AA6" w:rsidRPr="00FE7DB7" w:rsidRDefault="00402AA6" w:rsidP="006B23CD">
      <w:pPr>
        <w:widowControl w:val="0"/>
      </w:pPr>
      <w:r w:rsidRPr="00FE7DB7">
        <w:rPr>
          <w:b/>
        </w:rPr>
        <w:t>Шаг 4.</w:t>
      </w:r>
      <w:r w:rsidRPr="00FE7DB7">
        <w:t xml:space="preserve"> Вычислить среднее время выполнения и средние размеры выходных файлов для </w:t>
      </w:r>
      <w:proofErr w:type="gramStart"/>
      <w:r w:rsidRPr="00FE7DB7">
        <w:t xml:space="preserve">выбранных </w:t>
      </w:r>
      <m:oMath>
        <m:r>
          <w:rPr>
            <w:rFonts w:ascii="Cambria Math" w:hAnsi="Cambria Math"/>
            <w:lang w:val="en-US"/>
          </w:rPr>
          <m:t>k</m:t>
        </m:r>
      </m:oMath>
      <w:r w:rsidRPr="00FE7DB7">
        <w:t xml:space="preserve"> предыдущих</w:t>
      </w:r>
      <w:proofErr w:type="gramEnd"/>
      <w:r w:rsidRPr="00FE7DB7">
        <w:t xml:space="preserve"> запусков.</w:t>
      </w:r>
    </w:p>
    <w:p w:rsidR="00402AA6" w:rsidRDefault="00402AA6" w:rsidP="006B23CD">
      <w:pPr>
        <w:widowControl w:val="0"/>
        <w:spacing w:after="160" w:line="259" w:lineRule="auto"/>
        <w:ind w:firstLine="0"/>
        <w:jc w:val="left"/>
        <w:rPr>
          <w:b/>
          <w:bCs/>
          <w:caps/>
          <w:szCs w:val="32"/>
        </w:rPr>
      </w:pPr>
      <w:r>
        <w:br w:type="page"/>
      </w:r>
    </w:p>
    <w:p w:rsidR="007138CB" w:rsidRDefault="007138CB" w:rsidP="006B23CD">
      <w:pPr>
        <w:pStyle w:val="1"/>
        <w:widowControl w:val="0"/>
        <w:numPr>
          <w:ilvl w:val="0"/>
          <w:numId w:val="4"/>
        </w:numPr>
      </w:pPr>
      <w:bookmarkStart w:id="28" w:name="_Toc483920455"/>
      <w:r>
        <w:lastRenderedPageBreak/>
        <w:t>РЕАЛИЗАЦИЯ СИСТЕМЫ МОДЕЛИРОВАНИЯ</w:t>
      </w:r>
      <w:bookmarkEnd w:id="28"/>
    </w:p>
    <w:p w:rsidR="007138CB" w:rsidRDefault="00DA1017" w:rsidP="007138CB">
      <w:r>
        <w:t xml:space="preserve">Для проверки эффективности проблемно-ориентированного подхода и используемых алгоритмов </w:t>
      </w:r>
      <w:r w:rsidR="00D41791">
        <w:t xml:space="preserve">в соответствии с архитектурой, описанной в предыдущем разделе, </w:t>
      </w:r>
      <w:r>
        <w:t xml:space="preserve">была реализована система моделирования на базе симулятора системы исполнения потоков работ </w:t>
      </w:r>
      <w:proofErr w:type="spellStart"/>
      <w:r>
        <w:rPr>
          <w:lang w:val="en-US"/>
        </w:rPr>
        <w:t>WorkflowSim</w:t>
      </w:r>
      <w:proofErr w:type="spellEnd"/>
      <w:r w:rsidRPr="00D41791">
        <w:t>.</w:t>
      </w:r>
    </w:p>
    <w:p w:rsidR="00E77BBC" w:rsidRPr="00B026E4" w:rsidRDefault="00E77BBC" w:rsidP="007138CB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Java</w:t>
      </w:r>
      <w:r>
        <w:t xml:space="preserve">, т.к. симулятор </w:t>
      </w:r>
      <w:proofErr w:type="spellStart"/>
      <w:r>
        <w:rPr>
          <w:lang w:val="en-US"/>
        </w:rPr>
        <w:t>WorkflowSim</w:t>
      </w:r>
      <w:proofErr w:type="spellEnd"/>
      <w:r>
        <w:t xml:space="preserve"> реализован на этом языке.</w:t>
      </w:r>
      <w:r w:rsidR="00B026E4">
        <w:t xml:space="preserve"> В качестве вспомогательного был использован язык </w:t>
      </w:r>
      <w:r w:rsidR="00B026E4">
        <w:rPr>
          <w:lang w:val="en-US"/>
        </w:rPr>
        <w:t>Python</w:t>
      </w:r>
      <w:r w:rsidR="00B026E4">
        <w:t>.</w:t>
      </w:r>
    </w:p>
    <w:p w:rsidR="00B13244" w:rsidRDefault="00B13244" w:rsidP="00B13244">
      <w:pPr>
        <w:pStyle w:val="2"/>
        <w:numPr>
          <w:ilvl w:val="1"/>
          <w:numId w:val="4"/>
        </w:numPr>
        <w:ind w:left="0" w:firstLine="0"/>
        <w:rPr>
          <w:lang w:val="en-US"/>
        </w:rPr>
      </w:pPr>
      <w:bookmarkStart w:id="29" w:name="_Toc483920456"/>
      <w:r>
        <w:t xml:space="preserve">Архитектура </w:t>
      </w:r>
      <w:proofErr w:type="spellStart"/>
      <w:r>
        <w:rPr>
          <w:lang w:val="en-US"/>
        </w:rPr>
        <w:t>WorkflowSim</w:t>
      </w:r>
      <w:bookmarkEnd w:id="29"/>
      <w:proofErr w:type="spellEnd"/>
    </w:p>
    <w:p w:rsidR="00612456" w:rsidRDefault="00612456" w:rsidP="00612456">
      <w:pPr>
        <w:keepNext/>
        <w:widowControl w:val="0"/>
        <w:rPr>
          <w:szCs w:val="28"/>
        </w:rPr>
      </w:pPr>
      <w:proofErr w:type="spellStart"/>
      <w:r w:rsidRPr="00612456">
        <w:t>WorkflowSim</w:t>
      </w:r>
      <w:proofErr w:type="spellEnd"/>
      <w:r w:rsidRPr="00612456">
        <w:t xml:space="preserve"> является расширением симулятора </w:t>
      </w:r>
      <w:proofErr w:type="spellStart"/>
      <w:r w:rsidRPr="00612456">
        <w:t>CloudSim</w:t>
      </w:r>
      <w:proofErr w:type="spellEnd"/>
      <w:r w:rsidRPr="00612456">
        <w:t xml:space="preserve">, обеспечивая поддержку потоков работ с симуляцией ошибок и задержек, которые могут возникать в ходе выполнения потока </w:t>
      </w:r>
      <w:sdt>
        <w:sdtPr>
          <w:id w:val="452215861"/>
          <w:citation/>
        </w:sdtPr>
        <w:sdtContent>
          <w:r w:rsidRPr="00612456">
            <w:fldChar w:fldCharType="begin"/>
          </w:r>
          <w:r w:rsidRPr="00612456">
            <w:instrText xml:space="preserve">CITATION Док16 \l 1033 </w:instrText>
          </w:r>
          <w:r w:rsidRPr="00612456">
            <w:fldChar w:fldCharType="separate"/>
          </w:r>
          <w:r w:rsidRPr="00612456">
            <w:t>[27</w:t>
          </w:r>
          <w:proofErr w:type="gramStart"/>
          <w:r w:rsidRPr="00612456">
            <w:t>]</w:t>
          </w:r>
          <w:r w:rsidRPr="00612456">
            <w:fldChar w:fldCharType="end"/>
          </w:r>
        </w:sdtContent>
      </w:sdt>
      <w:r w:rsidRPr="00612456">
        <w:t>.</w:t>
      </w:r>
      <w:proofErr w:type="spellStart"/>
      <w:r w:rsidR="00B13244" w:rsidRPr="00612456">
        <w:t>WorkflowSim</w:t>
      </w:r>
      <w:proofErr w:type="spellEnd"/>
      <w:proofErr w:type="gramEnd"/>
      <w:r w:rsidR="00B13244" w:rsidRPr="00612456">
        <w:t xml:space="preserve"> состоит из с</w:t>
      </w:r>
      <w:r w:rsidR="00113309">
        <w:t xml:space="preserve">ледующих компонентов </w:t>
      </w:r>
      <w:r w:rsidR="006901D5">
        <w:t>(рисунок 7</w:t>
      </w:r>
      <w:r w:rsidR="00B13244" w:rsidRPr="00612456">
        <w:t xml:space="preserve">) </w:t>
      </w:r>
      <w:sdt>
        <w:sdtPr>
          <w:id w:val="1593964408"/>
          <w:citation/>
        </w:sdtPr>
        <w:sdtContent>
          <w:r w:rsidR="00B13244" w:rsidRPr="00612456">
            <w:fldChar w:fldCharType="begin"/>
          </w:r>
          <w:r w:rsidR="00B13244" w:rsidRPr="00612456">
            <w:instrText xml:space="preserve"> CITATION Che12 \l 1033 </w:instrText>
          </w:r>
          <w:r w:rsidR="00B13244" w:rsidRPr="00612456">
            <w:fldChar w:fldCharType="separate"/>
          </w:r>
          <w:r w:rsidR="00B13244" w:rsidRPr="00612456">
            <w:t>[6]</w:t>
          </w:r>
          <w:r w:rsidR="00B13244" w:rsidRPr="00612456">
            <w:fldChar w:fldCharType="end"/>
          </w:r>
        </w:sdtContent>
      </w:sdt>
      <w:r w:rsidR="00B13244" w:rsidRPr="00734338">
        <w:rPr>
          <w:szCs w:val="28"/>
        </w:rPr>
        <w:t>.</w:t>
      </w:r>
    </w:p>
    <w:p w:rsidR="00B13244" w:rsidRDefault="00B13244" w:rsidP="00612456">
      <w:pPr>
        <w:keepNext/>
        <w:widowControl w:val="0"/>
        <w:ind w:firstLine="0"/>
        <w:jc w:val="center"/>
      </w:pPr>
      <w:r>
        <w:rPr>
          <w:b/>
          <w:noProof/>
          <w:szCs w:val="28"/>
        </w:rPr>
        <w:drawing>
          <wp:inline distT="0" distB="0" distL="0" distR="0" wp14:anchorId="7570F63B" wp14:editId="09A3363D">
            <wp:extent cx="3343025" cy="202400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212" cy="203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3244" w:rsidRDefault="006901D5" w:rsidP="004D4237">
      <w:pPr>
        <w:keepLines/>
        <w:widowControl w:val="0"/>
        <w:ind w:firstLine="0"/>
        <w:jc w:val="center"/>
      </w:pPr>
      <w:r>
        <w:rPr>
          <w:b/>
        </w:rPr>
        <w:t>Рис. 7</w:t>
      </w:r>
      <w:r w:rsidR="00B13244" w:rsidRPr="00C3523F">
        <w:rPr>
          <w:b/>
        </w:rPr>
        <w:t>.</w:t>
      </w:r>
      <w:r w:rsidR="00B13244" w:rsidRPr="00C3523F">
        <w:t xml:space="preserve"> Схема </w:t>
      </w:r>
      <w:proofErr w:type="spellStart"/>
      <w:r w:rsidR="00B13244" w:rsidRPr="00C3523F">
        <w:rPr>
          <w:lang w:val="en-US"/>
        </w:rPr>
        <w:t>WorkflowSim</w:t>
      </w:r>
      <w:proofErr w:type="spellEnd"/>
      <w:r w:rsidR="00B13244" w:rsidRPr="00C3523F">
        <w:t xml:space="preserve"> (компоненты, обведенные красной линией, поддерживаются </w:t>
      </w:r>
      <w:proofErr w:type="spellStart"/>
      <w:r w:rsidR="00B13244" w:rsidRPr="00C3523F">
        <w:rPr>
          <w:lang w:val="en-US"/>
        </w:rPr>
        <w:t>CloudSim</w:t>
      </w:r>
      <w:proofErr w:type="spellEnd"/>
      <w:r w:rsidR="00B13244" w:rsidRPr="00C3523F">
        <w:t>)</w:t>
      </w:r>
    </w:p>
    <w:p w:rsidR="004D4237" w:rsidRPr="00C3523F" w:rsidRDefault="004D4237" w:rsidP="004D4237">
      <w:pPr>
        <w:keepLines/>
        <w:widowControl w:val="0"/>
        <w:ind w:firstLine="0"/>
        <w:jc w:val="center"/>
        <w:rPr>
          <w:b/>
        </w:rPr>
      </w:pPr>
    </w:p>
    <w:p w:rsidR="00B13244" w:rsidRPr="002652AA" w:rsidRDefault="00B13244" w:rsidP="00B13244">
      <w:pPr>
        <w:widowControl w:val="0"/>
        <w:rPr>
          <w:szCs w:val="28"/>
        </w:rPr>
      </w:pPr>
      <w:r w:rsidRPr="002652AA">
        <w:rPr>
          <w:i/>
          <w:szCs w:val="28"/>
          <w:lang w:val="en-US"/>
        </w:rPr>
        <w:t>Workflow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Mapper</w:t>
      </w:r>
      <w:r w:rsidRPr="002652AA">
        <w:rPr>
          <w:i/>
          <w:szCs w:val="28"/>
        </w:rPr>
        <w:t xml:space="preserve"> (</w:t>
      </w:r>
      <w:r w:rsidRPr="002652AA">
        <w:rPr>
          <w:i/>
          <w:szCs w:val="28"/>
          <w:lang w:val="en-US"/>
        </w:rPr>
        <w:t>Planner</w:t>
      </w:r>
      <w:r w:rsidRPr="002652AA">
        <w:rPr>
          <w:i/>
          <w:szCs w:val="28"/>
        </w:rPr>
        <w:t>)</w:t>
      </w:r>
      <w:r w:rsidRPr="002652AA">
        <w:rPr>
          <w:szCs w:val="28"/>
        </w:rPr>
        <w:t xml:space="preserve"> – используется для импортирования файлов, содержащих описание графа, представляющего поток работ. Описание содержится в </w:t>
      </w:r>
      <w:r w:rsidRPr="002652AA">
        <w:rPr>
          <w:szCs w:val="28"/>
          <w:lang w:val="en-US"/>
        </w:rPr>
        <w:t>XML</w:t>
      </w:r>
      <w:r w:rsidRPr="002652AA">
        <w:rPr>
          <w:szCs w:val="28"/>
        </w:rPr>
        <w:t xml:space="preserve">-файле, называемом в </w:t>
      </w:r>
      <w:proofErr w:type="spellStart"/>
      <w:r w:rsidRPr="002652AA">
        <w:rPr>
          <w:szCs w:val="28"/>
          <w:lang w:val="en-US"/>
        </w:rPr>
        <w:t>WorkflowSim</w:t>
      </w:r>
      <w:proofErr w:type="spellEnd"/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DAX</w:t>
      </w:r>
      <w:r w:rsidRPr="002652AA">
        <w:rPr>
          <w:szCs w:val="28"/>
        </w:rPr>
        <w:t xml:space="preserve"> (</w:t>
      </w:r>
      <w:r w:rsidRPr="002652AA">
        <w:rPr>
          <w:szCs w:val="28"/>
          <w:lang w:val="en-US"/>
        </w:rPr>
        <w:t>Directed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Acyclic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Graph</w:t>
      </w:r>
      <w:r w:rsidRPr="002652AA">
        <w:rPr>
          <w:szCs w:val="28"/>
        </w:rPr>
        <w:t xml:space="preserve"> + </w:t>
      </w:r>
      <w:r w:rsidRPr="002652AA">
        <w:rPr>
          <w:szCs w:val="28"/>
          <w:lang w:val="en-US"/>
        </w:rPr>
        <w:t>XML</w:t>
      </w:r>
      <w:r w:rsidRPr="002652AA">
        <w:rPr>
          <w:szCs w:val="28"/>
        </w:rPr>
        <w:t xml:space="preserve">). Кроме того, на этапе </w:t>
      </w:r>
      <w:r w:rsidRPr="002652AA">
        <w:rPr>
          <w:szCs w:val="28"/>
          <w:lang w:val="en-US"/>
        </w:rPr>
        <w:t>Workflow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Planner</w:t>
      </w:r>
      <w:r w:rsidRPr="002652AA">
        <w:rPr>
          <w:szCs w:val="28"/>
        </w:rPr>
        <w:t xml:space="preserve"> может применяться </w:t>
      </w:r>
      <w:r w:rsidRPr="002652AA">
        <w:rPr>
          <w:szCs w:val="28"/>
          <w:lang w:val="en-US"/>
        </w:rPr>
        <w:t>Planning</w:t>
      </w:r>
      <w:r w:rsidRPr="002652AA">
        <w:rPr>
          <w:szCs w:val="28"/>
        </w:rPr>
        <w:t xml:space="preserve"> алгоритм (статический алгоритм планирования потока работ), который оценивает весь поток и сразу сопоставляет задачи в потоке с конкретными вычислительными узлами.</w:t>
      </w:r>
    </w:p>
    <w:p w:rsidR="00B13244" w:rsidRPr="002652AA" w:rsidRDefault="00B13244" w:rsidP="00B13244">
      <w:pPr>
        <w:widowControl w:val="0"/>
        <w:rPr>
          <w:szCs w:val="28"/>
        </w:rPr>
      </w:pPr>
      <w:r w:rsidRPr="002652AA">
        <w:rPr>
          <w:i/>
          <w:szCs w:val="28"/>
          <w:lang w:val="en-US"/>
        </w:rPr>
        <w:lastRenderedPageBreak/>
        <w:t>Clustering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Engine</w:t>
      </w:r>
      <w:r w:rsidRPr="002652AA">
        <w:rPr>
          <w:szCs w:val="28"/>
        </w:rPr>
        <w:t xml:space="preserve"> – объединяет задачи в работы, где под работой понимается совокупность задач, которые должны быть выполнены на одном вычислительном узле. Работа – это элементарная единица для вычислительной системы. В </w:t>
      </w:r>
      <w:proofErr w:type="spellStart"/>
      <w:r w:rsidRPr="002652AA">
        <w:rPr>
          <w:szCs w:val="28"/>
          <w:lang w:val="en-US"/>
        </w:rPr>
        <w:t>WorkflowSim</w:t>
      </w:r>
      <w:proofErr w:type="spellEnd"/>
      <w:r w:rsidRPr="002652AA">
        <w:rPr>
          <w:szCs w:val="28"/>
        </w:rPr>
        <w:t xml:space="preserve"> реализованы следующие алгоритмы кластеризации: вертикальное, горизонтальное и блочное.</w:t>
      </w:r>
    </w:p>
    <w:p w:rsidR="00B13244" w:rsidRPr="002652AA" w:rsidRDefault="00B13244" w:rsidP="00B13244">
      <w:pPr>
        <w:widowControl w:val="0"/>
        <w:rPr>
          <w:szCs w:val="28"/>
        </w:rPr>
      </w:pPr>
      <w:r w:rsidRPr="002652AA">
        <w:rPr>
          <w:i/>
          <w:szCs w:val="28"/>
          <w:lang w:val="en-US"/>
        </w:rPr>
        <w:t>Workflow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Engine</w:t>
      </w:r>
      <w:r w:rsidRPr="002652AA">
        <w:rPr>
          <w:szCs w:val="28"/>
        </w:rPr>
        <w:t xml:space="preserve"> – управляет работами, основываясь на их зависимостях. Как только все родительские работы будут выполнены, </w:t>
      </w:r>
      <w:r w:rsidRPr="002652AA">
        <w:rPr>
          <w:szCs w:val="28"/>
          <w:lang w:val="en-US"/>
        </w:rPr>
        <w:t>Workflow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Engine</w:t>
      </w:r>
      <w:r w:rsidRPr="002652AA">
        <w:rPr>
          <w:szCs w:val="28"/>
        </w:rPr>
        <w:t xml:space="preserve"> передаст работу в </w:t>
      </w:r>
      <w:r w:rsidRPr="002652AA">
        <w:rPr>
          <w:szCs w:val="28"/>
          <w:lang w:val="en-US"/>
        </w:rPr>
        <w:t>Workflow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Scheduler</w:t>
      </w:r>
      <w:r w:rsidRPr="002652AA">
        <w:rPr>
          <w:szCs w:val="28"/>
        </w:rPr>
        <w:t>.</w:t>
      </w:r>
    </w:p>
    <w:p w:rsidR="00B13244" w:rsidRPr="002652AA" w:rsidRDefault="00B13244" w:rsidP="00B13244">
      <w:pPr>
        <w:widowControl w:val="0"/>
        <w:rPr>
          <w:szCs w:val="28"/>
        </w:rPr>
      </w:pPr>
      <w:r w:rsidRPr="002652AA">
        <w:rPr>
          <w:i/>
          <w:szCs w:val="28"/>
          <w:lang w:val="en-US"/>
        </w:rPr>
        <w:t>Workflow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Scheduler</w:t>
      </w:r>
      <w:r w:rsidRPr="002652AA">
        <w:rPr>
          <w:szCs w:val="28"/>
        </w:rPr>
        <w:t xml:space="preserve"> – сопоставляет работы с конкретными ресурсами, если это не было сделано на этапе планирования. На этом этапе могут применяться динамические алгоритмы планирования или алгоритмы планирования независимых задач.</w:t>
      </w:r>
    </w:p>
    <w:p w:rsidR="00B13244" w:rsidRPr="002652AA" w:rsidRDefault="00B13244" w:rsidP="00B13244">
      <w:pPr>
        <w:widowControl w:val="0"/>
        <w:rPr>
          <w:szCs w:val="28"/>
        </w:rPr>
      </w:pPr>
      <w:r w:rsidRPr="002652AA">
        <w:rPr>
          <w:i/>
          <w:szCs w:val="28"/>
          <w:lang w:val="en-US"/>
        </w:rPr>
        <w:t>Failure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Generator</w:t>
      </w:r>
      <w:r w:rsidRPr="002652AA">
        <w:rPr>
          <w:szCs w:val="28"/>
        </w:rPr>
        <w:t xml:space="preserve"> – служит для генерации исключительных ситуаций.</w:t>
      </w:r>
    </w:p>
    <w:p w:rsidR="00B13244" w:rsidRPr="002652AA" w:rsidRDefault="00B13244" w:rsidP="00B13244">
      <w:pPr>
        <w:widowControl w:val="0"/>
        <w:rPr>
          <w:i/>
          <w:szCs w:val="28"/>
        </w:rPr>
      </w:pPr>
      <w:r w:rsidRPr="002652AA">
        <w:rPr>
          <w:i/>
          <w:szCs w:val="28"/>
          <w:lang w:val="en-US"/>
        </w:rPr>
        <w:t>Failure</w:t>
      </w:r>
      <w:r w:rsidRPr="002652AA">
        <w:rPr>
          <w:i/>
          <w:szCs w:val="28"/>
        </w:rPr>
        <w:t xml:space="preserve"> </w:t>
      </w:r>
      <w:r w:rsidRPr="002652AA">
        <w:rPr>
          <w:i/>
          <w:szCs w:val="28"/>
          <w:lang w:val="en-US"/>
        </w:rPr>
        <w:t>Monitor</w:t>
      </w:r>
      <w:r w:rsidRPr="002652AA">
        <w:rPr>
          <w:i/>
          <w:szCs w:val="28"/>
        </w:rPr>
        <w:t xml:space="preserve"> – </w:t>
      </w:r>
      <w:r w:rsidRPr="002652AA">
        <w:rPr>
          <w:szCs w:val="28"/>
        </w:rPr>
        <w:t xml:space="preserve">собирает информацию о ошибках, которую в последующем использует </w:t>
      </w:r>
      <w:r w:rsidRPr="002652AA">
        <w:rPr>
          <w:szCs w:val="28"/>
          <w:lang w:val="en-US"/>
        </w:rPr>
        <w:t>Clustering</w:t>
      </w:r>
      <w:r w:rsidRPr="002652AA">
        <w:rPr>
          <w:szCs w:val="28"/>
        </w:rPr>
        <w:t xml:space="preserve"> </w:t>
      </w:r>
      <w:r w:rsidRPr="002652AA">
        <w:rPr>
          <w:szCs w:val="28"/>
          <w:lang w:val="en-US"/>
        </w:rPr>
        <w:t>Engine</w:t>
      </w:r>
      <w:r w:rsidRPr="002652AA">
        <w:rPr>
          <w:szCs w:val="28"/>
        </w:rPr>
        <w:t>.</w:t>
      </w:r>
    </w:p>
    <w:p w:rsidR="007A2E56" w:rsidRDefault="007A2E56" w:rsidP="00E60F87">
      <w:pPr>
        <w:pStyle w:val="2"/>
        <w:numPr>
          <w:ilvl w:val="1"/>
          <w:numId w:val="4"/>
        </w:numPr>
        <w:ind w:left="0" w:firstLine="0"/>
      </w:pPr>
      <w:bookmarkStart w:id="30" w:name="_Toc483920457"/>
      <w:bookmarkStart w:id="31" w:name="_Toc452538977"/>
      <w:r>
        <w:t>База данных</w:t>
      </w:r>
      <w:bookmarkEnd w:id="30"/>
    </w:p>
    <w:p w:rsidR="007A2E56" w:rsidRDefault="00467BBD" w:rsidP="007A2E56">
      <w:r>
        <w:t xml:space="preserve">В соответствии с разработанной схемой, была </w:t>
      </w:r>
      <w:r w:rsidR="00E760D5">
        <w:t>реализована</w:t>
      </w:r>
      <w:r>
        <w:t xml:space="preserve"> база данных для хранения информации о предыдущих запусках задач. Для </w:t>
      </w:r>
      <w:r w:rsidR="00E760D5">
        <w:t>реализации</w:t>
      </w:r>
      <w:r>
        <w:t xml:space="preserve"> была использована СУБД </w:t>
      </w:r>
      <w:r>
        <w:rPr>
          <w:lang w:val="en-US"/>
        </w:rPr>
        <w:t>PostgreSQL</w:t>
      </w:r>
      <w:r w:rsidRPr="00FB5AF5">
        <w:t>.</w:t>
      </w:r>
      <w:r w:rsidR="00FB5AF5">
        <w:t xml:space="preserve"> </w:t>
      </w:r>
      <w:r w:rsidR="00FB5AF5">
        <w:rPr>
          <w:lang w:val="en-US"/>
        </w:rPr>
        <w:t>SQL</w:t>
      </w:r>
      <w:r w:rsidR="00FB5AF5" w:rsidRPr="00113309">
        <w:t>-</w:t>
      </w:r>
      <w:r w:rsidR="00FB5AF5">
        <w:t>скрипт</w:t>
      </w:r>
      <w:r w:rsidR="00FB5AF5" w:rsidRPr="00113309">
        <w:t xml:space="preserve"> </w:t>
      </w:r>
      <w:r w:rsidR="00FB5AF5">
        <w:t>создания</w:t>
      </w:r>
      <w:r w:rsidR="00FB5AF5" w:rsidRPr="00113309">
        <w:t xml:space="preserve"> </w:t>
      </w:r>
      <w:r w:rsidR="00FB5AF5">
        <w:t>таблиц</w:t>
      </w:r>
      <w:r w:rsidR="00FB5AF5" w:rsidRPr="00113309">
        <w:t xml:space="preserve"> </w:t>
      </w:r>
      <w:r w:rsidR="00FB5AF5">
        <w:t>представлен</w:t>
      </w:r>
      <w:r w:rsidR="00FB5AF5" w:rsidRPr="00113309">
        <w:t xml:space="preserve"> </w:t>
      </w:r>
      <w:r w:rsidR="00E11C16">
        <w:t>в листинге 2</w:t>
      </w:r>
      <w:r w:rsidR="00FB5AF5" w:rsidRPr="00113309">
        <w:t>.</w:t>
      </w:r>
    </w:p>
    <w:p w:rsidR="00E11C16" w:rsidRDefault="00E11C16" w:rsidP="00E11C16">
      <w:pPr>
        <w:ind w:firstLine="0"/>
        <w:rPr>
          <w:szCs w:val="28"/>
        </w:rPr>
      </w:pPr>
      <w:r>
        <w:rPr>
          <w:b/>
        </w:rPr>
        <w:t>Листинг 2.</w:t>
      </w:r>
      <w:r>
        <w:t xml:space="preserve"> </w:t>
      </w:r>
      <w:r>
        <w:rPr>
          <w:szCs w:val="28"/>
          <w:lang w:val="en-US"/>
        </w:rPr>
        <w:t>SQL</w:t>
      </w:r>
      <w:r w:rsidRPr="006125E2">
        <w:rPr>
          <w:szCs w:val="28"/>
        </w:rPr>
        <w:t>-</w:t>
      </w:r>
      <w:r>
        <w:rPr>
          <w:szCs w:val="28"/>
        </w:rPr>
        <w:t>скрипт создания таблиц в базе данных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CREATE TABLE tasks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(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gramStart"/>
      <w:r w:rsidRPr="00E11C16">
        <w:rPr>
          <w:lang w:val="en-US"/>
        </w:rPr>
        <w:t>id</w:t>
      </w:r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gramStart"/>
      <w:r w:rsidRPr="00E11C16">
        <w:rPr>
          <w:lang w:val="en-US"/>
        </w:rPr>
        <w:t>name</w:t>
      </w:r>
      <w:proofErr w:type="gramEnd"/>
      <w:r w:rsidRPr="00E11C16">
        <w:rPr>
          <w:lang w:val="en-US"/>
        </w:rPr>
        <w:t xml:space="preserve"> character varying(50)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tasks_pkey</w:t>
      </w:r>
      <w:proofErr w:type="spellEnd"/>
      <w:r w:rsidRPr="00E11C16">
        <w:rPr>
          <w:lang w:val="en-US"/>
        </w:rPr>
        <w:t xml:space="preserve"> PRIMARY KEY (id)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);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CREATE TABLE options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(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gramStart"/>
      <w:r w:rsidRPr="00E11C16">
        <w:rPr>
          <w:lang w:val="en-US"/>
        </w:rPr>
        <w:t>id</w:t>
      </w:r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gramStart"/>
      <w:r w:rsidRPr="00E11C16">
        <w:rPr>
          <w:lang w:val="en-US"/>
        </w:rPr>
        <w:t>name</w:t>
      </w:r>
      <w:proofErr w:type="gramEnd"/>
      <w:r w:rsidRPr="00E11C16">
        <w:rPr>
          <w:lang w:val="en-US"/>
        </w:rPr>
        <w:t xml:space="preserve"> character varying(50)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options_pkey</w:t>
      </w:r>
      <w:proofErr w:type="spellEnd"/>
      <w:r w:rsidRPr="00E11C16">
        <w:rPr>
          <w:lang w:val="en-US"/>
        </w:rPr>
        <w:t xml:space="preserve"> PRIMARY KEY (id)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);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CREATE TABLE executions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(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gramStart"/>
      <w:r w:rsidRPr="00E11C16">
        <w:rPr>
          <w:lang w:val="en-US"/>
        </w:rPr>
        <w:t>id</w:t>
      </w:r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spellStart"/>
      <w:proofErr w:type="gramStart"/>
      <w:r w:rsidRPr="00E11C16">
        <w:rPr>
          <w:lang w:val="en-US"/>
        </w:rPr>
        <w:t>task_id</w:t>
      </w:r>
      <w:proofErr w:type="spellEnd"/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lastRenderedPageBreak/>
        <w:t xml:space="preserve">  </w:t>
      </w:r>
      <w:proofErr w:type="gramStart"/>
      <w:r w:rsidRPr="00E11C16">
        <w:rPr>
          <w:lang w:val="en-US"/>
        </w:rPr>
        <w:t>runtime</w:t>
      </w:r>
      <w:proofErr w:type="gramEnd"/>
      <w:r w:rsidRPr="00E11C16">
        <w:rPr>
          <w:lang w:val="en-US"/>
        </w:rPr>
        <w:t xml:space="preserve"> double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spellStart"/>
      <w:proofErr w:type="gramStart"/>
      <w:r w:rsidRPr="00E11C16">
        <w:rPr>
          <w:lang w:val="en-US"/>
        </w:rPr>
        <w:t>output_size</w:t>
      </w:r>
      <w:proofErr w:type="spellEnd"/>
      <w:proofErr w:type="gramEnd"/>
      <w:r w:rsidRPr="00E11C16">
        <w:rPr>
          <w:lang w:val="en-US"/>
        </w:rPr>
        <w:t xml:space="preserve"> double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exec_pkey</w:t>
      </w:r>
      <w:proofErr w:type="spellEnd"/>
      <w:r w:rsidRPr="00E11C16">
        <w:rPr>
          <w:lang w:val="en-US"/>
        </w:rPr>
        <w:t xml:space="preserve"> PRIMARY </w:t>
      </w:r>
      <w:proofErr w:type="gramStart"/>
      <w:r w:rsidRPr="00E11C16">
        <w:rPr>
          <w:lang w:val="en-US"/>
        </w:rPr>
        <w:t>KEY(</w:t>
      </w:r>
      <w:proofErr w:type="gramEnd"/>
      <w:r w:rsidRPr="00E11C16">
        <w:rPr>
          <w:lang w:val="en-US"/>
        </w:rPr>
        <w:t>id)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taskid_fkey</w:t>
      </w:r>
      <w:proofErr w:type="spellEnd"/>
      <w:r w:rsidRPr="00E11C16">
        <w:rPr>
          <w:lang w:val="en-US"/>
        </w:rPr>
        <w:t xml:space="preserve"> FOREIGN </w:t>
      </w:r>
      <w:proofErr w:type="gramStart"/>
      <w:r w:rsidRPr="00E11C16">
        <w:rPr>
          <w:lang w:val="en-US"/>
        </w:rPr>
        <w:t>KEY(</w:t>
      </w:r>
      <w:proofErr w:type="spellStart"/>
      <w:proofErr w:type="gramEnd"/>
      <w:r w:rsidRPr="00E11C16">
        <w:rPr>
          <w:lang w:val="en-US"/>
        </w:rPr>
        <w:t>task_id</w:t>
      </w:r>
      <w:proofErr w:type="spellEnd"/>
      <w:r w:rsidRPr="00E11C16">
        <w:rPr>
          <w:lang w:val="en-US"/>
        </w:rPr>
        <w:t xml:space="preserve">) REFERENCES tasks(id) ON </w:t>
      </w:r>
      <w:r>
        <w:rPr>
          <w:lang w:val="en-US"/>
        </w:rPr>
        <w:br/>
      </w:r>
      <w:r w:rsidRPr="00E11C16">
        <w:rPr>
          <w:lang w:val="en-US"/>
        </w:rPr>
        <w:t>DELETE CASCADE ON UPDATE CASCADE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);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CREATE TABLE </w:t>
      </w:r>
      <w:proofErr w:type="spellStart"/>
      <w:r w:rsidRPr="00E11C16">
        <w:rPr>
          <w:lang w:val="en-US"/>
        </w:rPr>
        <w:t>option_values</w:t>
      </w:r>
      <w:proofErr w:type="spellEnd"/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>(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spellStart"/>
      <w:proofErr w:type="gramStart"/>
      <w:r w:rsidRPr="00E11C16">
        <w:rPr>
          <w:lang w:val="en-US"/>
        </w:rPr>
        <w:t>exec_id</w:t>
      </w:r>
      <w:proofErr w:type="spellEnd"/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spellStart"/>
      <w:proofErr w:type="gramStart"/>
      <w:r w:rsidRPr="00E11C16">
        <w:rPr>
          <w:lang w:val="en-US"/>
        </w:rPr>
        <w:t>option_id</w:t>
      </w:r>
      <w:proofErr w:type="spellEnd"/>
      <w:proofErr w:type="gramEnd"/>
      <w:r w:rsidRPr="00E11C16">
        <w:rPr>
          <w:lang w:val="en-US"/>
        </w:rPr>
        <w:t xml:space="preserve"> serial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</w:t>
      </w:r>
      <w:proofErr w:type="spellStart"/>
      <w:proofErr w:type="gramStart"/>
      <w:r w:rsidRPr="00E11C16">
        <w:rPr>
          <w:lang w:val="en-US"/>
        </w:rPr>
        <w:t>opt_value</w:t>
      </w:r>
      <w:proofErr w:type="spellEnd"/>
      <w:proofErr w:type="gramEnd"/>
      <w:r w:rsidRPr="00E11C16">
        <w:rPr>
          <w:lang w:val="en-US"/>
        </w:rPr>
        <w:t xml:space="preserve"> double NOT NULL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ov_pkey</w:t>
      </w:r>
      <w:proofErr w:type="spellEnd"/>
      <w:r w:rsidRPr="00E11C16">
        <w:rPr>
          <w:lang w:val="en-US"/>
        </w:rPr>
        <w:t xml:space="preserve"> PRIMARY </w:t>
      </w:r>
      <w:proofErr w:type="gramStart"/>
      <w:r w:rsidRPr="00E11C16">
        <w:rPr>
          <w:lang w:val="en-US"/>
        </w:rPr>
        <w:t>KEY(</w:t>
      </w:r>
      <w:proofErr w:type="spellStart"/>
      <w:proofErr w:type="gramEnd"/>
      <w:r w:rsidRPr="00E11C16">
        <w:rPr>
          <w:lang w:val="en-US"/>
        </w:rPr>
        <w:t>exec_id</w:t>
      </w:r>
      <w:proofErr w:type="spellEnd"/>
      <w:r w:rsidRPr="00E11C16">
        <w:rPr>
          <w:lang w:val="en-US"/>
        </w:rPr>
        <w:t xml:space="preserve">, </w:t>
      </w:r>
      <w:proofErr w:type="spellStart"/>
      <w:r w:rsidRPr="00E11C16">
        <w:rPr>
          <w:lang w:val="en-US"/>
        </w:rPr>
        <w:t>option_id</w:t>
      </w:r>
      <w:proofErr w:type="spellEnd"/>
      <w:r w:rsidRPr="00E11C16">
        <w:rPr>
          <w:lang w:val="en-US"/>
        </w:rPr>
        <w:t>)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execid_fkey</w:t>
      </w:r>
      <w:proofErr w:type="spellEnd"/>
      <w:r w:rsidRPr="00E11C16">
        <w:rPr>
          <w:lang w:val="en-US"/>
        </w:rPr>
        <w:t xml:space="preserve"> FOREIGN </w:t>
      </w:r>
      <w:proofErr w:type="gramStart"/>
      <w:r w:rsidRPr="00E11C16">
        <w:rPr>
          <w:lang w:val="en-US"/>
        </w:rPr>
        <w:t>KEY(</w:t>
      </w:r>
      <w:proofErr w:type="spellStart"/>
      <w:proofErr w:type="gramEnd"/>
      <w:r w:rsidRPr="00E11C16">
        <w:rPr>
          <w:lang w:val="en-US"/>
        </w:rPr>
        <w:t>exec_id</w:t>
      </w:r>
      <w:proofErr w:type="spellEnd"/>
      <w:r w:rsidRPr="00E11C16">
        <w:rPr>
          <w:lang w:val="en-US"/>
        </w:rPr>
        <w:t>) REFERENCES executions(id) ON DELETE CASCADE ON UPDATE CASCADE,</w:t>
      </w:r>
    </w:p>
    <w:p w:rsidR="00E11C16" w:rsidRPr="00E11C16" w:rsidRDefault="00E11C16" w:rsidP="00E11C16">
      <w:pPr>
        <w:pStyle w:val="HTML"/>
        <w:shd w:val="clear" w:color="auto" w:fill="FFFFFF"/>
        <w:spacing w:line="240" w:lineRule="auto"/>
        <w:ind w:firstLine="0"/>
        <w:jc w:val="left"/>
        <w:rPr>
          <w:lang w:val="en-US"/>
        </w:rPr>
      </w:pPr>
      <w:r w:rsidRPr="00E11C16">
        <w:rPr>
          <w:lang w:val="en-US"/>
        </w:rPr>
        <w:t xml:space="preserve">  CONSTRAINT </w:t>
      </w:r>
      <w:proofErr w:type="spellStart"/>
      <w:r w:rsidRPr="00E11C16">
        <w:rPr>
          <w:lang w:val="en-US"/>
        </w:rPr>
        <w:t>optid_fkey</w:t>
      </w:r>
      <w:proofErr w:type="spellEnd"/>
      <w:r w:rsidRPr="00E11C16">
        <w:rPr>
          <w:lang w:val="en-US"/>
        </w:rPr>
        <w:t xml:space="preserve"> FOREIGN </w:t>
      </w:r>
      <w:proofErr w:type="gramStart"/>
      <w:r w:rsidRPr="00E11C16">
        <w:rPr>
          <w:lang w:val="en-US"/>
        </w:rPr>
        <w:t>KEY(</w:t>
      </w:r>
      <w:proofErr w:type="spellStart"/>
      <w:proofErr w:type="gramEnd"/>
      <w:r w:rsidRPr="00E11C16">
        <w:rPr>
          <w:lang w:val="en-US"/>
        </w:rPr>
        <w:t>option_id</w:t>
      </w:r>
      <w:proofErr w:type="spellEnd"/>
      <w:r w:rsidRPr="00E11C16">
        <w:rPr>
          <w:lang w:val="en-US"/>
        </w:rPr>
        <w:t>) REFERENCES options(id) ON DELETE CASCADE ON UPDATE CASCADE</w:t>
      </w:r>
    </w:p>
    <w:p w:rsidR="00E11C16" w:rsidRPr="00E11C16" w:rsidRDefault="00E11C16" w:rsidP="00E11C16">
      <w:pPr>
        <w:spacing w:line="240" w:lineRule="auto"/>
        <w:ind w:firstLine="0"/>
        <w:rPr>
          <w:rFonts w:ascii="Courier New" w:hAnsi="Courier New" w:cs="Courier New"/>
          <w:sz w:val="20"/>
        </w:rPr>
      </w:pPr>
      <w:r w:rsidRPr="00E11C16">
        <w:rPr>
          <w:rFonts w:ascii="Courier New" w:hAnsi="Courier New" w:cs="Courier New"/>
          <w:sz w:val="20"/>
          <w:lang w:val="en-US"/>
        </w:rPr>
        <w:t>);</w:t>
      </w:r>
    </w:p>
    <w:p w:rsidR="00A34B3E" w:rsidRPr="00A34B3E" w:rsidRDefault="00A34B3E" w:rsidP="00A34B3E">
      <w:pPr>
        <w:pStyle w:val="aa"/>
        <w:spacing w:line="360" w:lineRule="auto"/>
        <w:ind w:left="0"/>
        <w:jc w:val="center"/>
        <w:rPr>
          <w:szCs w:val="28"/>
        </w:rPr>
      </w:pPr>
    </w:p>
    <w:p w:rsidR="00E60F87" w:rsidRPr="006A3070" w:rsidRDefault="00E60F87" w:rsidP="00E60F87">
      <w:pPr>
        <w:pStyle w:val="2"/>
        <w:numPr>
          <w:ilvl w:val="1"/>
          <w:numId w:val="4"/>
        </w:numPr>
        <w:ind w:left="0" w:firstLine="0"/>
      </w:pPr>
      <w:bookmarkStart w:id="32" w:name="_Toc483920458"/>
      <w:r w:rsidRPr="006A3070">
        <w:t xml:space="preserve">Реализация алгоритма </w:t>
      </w:r>
      <w:r w:rsidRPr="001A359C">
        <w:rPr>
          <w:lang w:val="en-US"/>
        </w:rPr>
        <w:t>k</w:t>
      </w:r>
      <w:r w:rsidRPr="001A359C">
        <w:t>-ближайших соседей</w:t>
      </w:r>
      <w:bookmarkEnd w:id="31"/>
      <w:bookmarkEnd w:id="32"/>
    </w:p>
    <w:p w:rsidR="00A74D81" w:rsidRDefault="001A56E3" w:rsidP="00A74D81">
      <w:r>
        <w:t>В листинге 3</w:t>
      </w:r>
      <w:r w:rsidR="00A74D81">
        <w:t xml:space="preserve"> </w:t>
      </w:r>
      <w:r w:rsidR="006D54A0">
        <w:t>представлена реализация</w:t>
      </w:r>
      <w:r w:rsidR="00A74D81">
        <w:t xml:space="preserve"> функции предсказания на основе алгоритма </w:t>
      </w:r>
      <w:r w:rsidR="00A74D81" w:rsidRPr="006D54A0">
        <w:rPr>
          <w:lang w:val="en-US"/>
        </w:rPr>
        <w:t>k</w:t>
      </w:r>
      <w:r w:rsidR="00A74D81" w:rsidRPr="006D54A0">
        <w:t>-ближайших соседей</w:t>
      </w:r>
      <w:r w:rsidR="00A74D81">
        <w:t xml:space="preserve">, написанную на языке </w:t>
      </w:r>
      <w:r w:rsidR="00A74D81">
        <w:rPr>
          <w:lang w:val="en-US"/>
        </w:rPr>
        <w:t>Java</w:t>
      </w:r>
      <w:r w:rsidR="00A74D81" w:rsidRPr="00671C70">
        <w:t>.</w:t>
      </w:r>
    </w:p>
    <w:p w:rsidR="001A56E3" w:rsidRDefault="001A56E3" w:rsidP="001A56E3">
      <w:pPr>
        <w:ind w:firstLine="0"/>
        <w:rPr>
          <w:szCs w:val="28"/>
        </w:rPr>
      </w:pPr>
      <w:r>
        <w:rPr>
          <w:b/>
        </w:rPr>
        <w:t>Листинг 3.</w:t>
      </w:r>
      <w:r>
        <w:t xml:space="preserve"> </w:t>
      </w:r>
      <w:r>
        <w:rPr>
          <w:szCs w:val="28"/>
        </w:rPr>
        <w:t xml:space="preserve">Реализация алгоритма </w:t>
      </w:r>
      <w:r>
        <w:rPr>
          <w:szCs w:val="28"/>
          <w:lang w:val="en-US"/>
        </w:rPr>
        <w:t>k</w:t>
      </w:r>
      <w:r w:rsidRPr="00364EEA">
        <w:rPr>
          <w:szCs w:val="28"/>
        </w:rPr>
        <w:t>-</w:t>
      </w:r>
      <w:r>
        <w:rPr>
          <w:szCs w:val="28"/>
        </w:rPr>
        <w:t>ближайших соседей</w:t>
      </w:r>
    </w:p>
    <w:p w:rsidR="003A030A" w:rsidRPr="007A73D3" w:rsidRDefault="003A030A" w:rsidP="003A03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Courier New" w:hAnsi="Courier New" w:cs="Courier New"/>
          <w:sz w:val="20"/>
          <w:lang w:val="en-US"/>
        </w:rPr>
      </w:pPr>
      <w:r w:rsidRPr="007A73D3">
        <w:rPr>
          <w:rFonts w:ascii="Courier New" w:hAnsi="Courier New" w:cs="Courier New"/>
          <w:bCs/>
          <w:sz w:val="20"/>
          <w:lang w:val="en-US"/>
        </w:rPr>
        <w:t xml:space="preserve">public static double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predictRuntim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(Map&lt;String, Double&gt;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curOption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, </w:t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  <w:t>List&lt;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TaskExecution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prevExecution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) {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List&lt;Pair&lt;Double, Double&gt;&gt;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dist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=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new </w:t>
      </w:r>
      <w:r w:rsidRPr="007A73D3">
        <w:rPr>
          <w:rFonts w:ascii="Courier New" w:hAnsi="Courier New" w:cs="Courier New"/>
          <w:bCs/>
          <w:sz w:val="20"/>
          <w:lang w:val="en-US"/>
        </w:rPr>
        <w:tab/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ArrayList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&lt;&gt;(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prevExecutions.siz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))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7A73D3">
        <w:rPr>
          <w:rFonts w:ascii="Courier New" w:hAnsi="Courier New" w:cs="Courier New"/>
          <w:bCs/>
          <w:sz w:val="20"/>
          <w:lang w:val="en-US"/>
        </w:rPr>
        <w:t>for</w:t>
      </w:r>
      <w:r w:rsidRPr="007A73D3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TaskExecution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exec :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prevExecution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)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dists.add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new </w:t>
      </w:r>
      <w:r w:rsidRPr="007A73D3">
        <w:rPr>
          <w:rFonts w:ascii="Courier New" w:hAnsi="Courier New" w:cs="Courier New"/>
          <w:sz w:val="20"/>
          <w:lang w:val="en-US"/>
        </w:rPr>
        <w:t>Pair&lt;&gt;(</w:t>
      </w:r>
      <w:proofErr w:type="spellStart"/>
      <w:r w:rsidRPr="007A73D3">
        <w:rPr>
          <w:rFonts w:ascii="Courier New" w:hAnsi="Courier New" w:cs="Courier New"/>
          <w:i/>
          <w:iCs/>
          <w:sz w:val="20"/>
          <w:lang w:val="en-US"/>
        </w:rPr>
        <w:t>getDist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curOption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exec.</w:t>
      </w:r>
      <w:r w:rsidRPr="007A73D3">
        <w:rPr>
          <w:rFonts w:ascii="Courier New" w:hAnsi="Courier New" w:cs="Courier New"/>
          <w:bCs/>
          <w:sz w:val="20"/>
          <w:lang w:val="en-US"/>
        </w:rPr>
        <w:t>options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), </w:t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</w:r>
      <w:r w:rsidRPr="007A73D3">
        <w:rPr>
          <w:rFonts w:ascii="Courier New" w:hAnsi="Courier New" w:cs="Courier New"/>
          <w:sz w:val="20"/>
          <w:lang w:val="en-US"/>
        </w:rPr>
        <w:tab/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exec.</w:t>
      </w:r>
      <w:r w:rsidRPr="007A73D3">
        <w:rPr>
          <w:rFonts w:ascii="Courier New" w:hAnsi="Courier New" w:cs="Courier New"/>
          <w:bCs/>
          <w:sz w:val="20"/>
          <w:lang w:val="en-US"/>
        </w:rPr>
        <w:t>runtim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))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dists.sort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(o1, o2) -&gt; {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7A73D3">
        <w:rPr>
          <w:rFonts w:ascii="Courier New" w:hAnsi="Courier New" w:cs="Courier New"/>
          <w:bCs/>
          <w:sz w:val="20"/>
          <w:lang w:val="en-US"/>
        </w:rPr>
        <w:t>if</w:t>
      </w:r>
      <w:r w:rsidRPr="007A73D3">
        <w:rPr>
          <w:rFonts w:ascii="Courier New" w:hAnsi="Courier New" w:cs="Courier New"/>
          <w:sz w:val="20"/>
          <w:lang w:val="en-US"/>
        </w:rPr>
        <w:t xml:space="preserve">(o1.getKey()&lt;o2.getKey())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return </w:t>
      </w:r>
      <w:r w:rsidRPr="007A73D3">
        <w:rPr>
          <w:rFonts w:ascii="Courier New" w:hAnsi="Courier New" w:cs="Courier New"/>
          <w:sz w:val="20"/>
          <w:lang w:val="en-US"/>
        </w:rPr>
        <w:t>-1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7A73D3">
        <w:rPr>
          <w:rFonts w:ascii="Courier New" w:hAnsi="Courier New" w:cs="Courier New"/>
          <w:bCs/>
          <w:sz w:val="20"/>
          <w:lang w:val="en-US"/>
        </w:rPr>
        <w:t>if</w:t>
      </w:r>
      <w:r w:rsidRPr="007A73D3">
        <w:rPr>
          <w:rFonts w:ascii="Courier New" w:hAnsi="Courier New" w:cs="Courier New"/>
          <w:sz w:val="20"/>
          <w:lang w:val="en-US"/>
        </w:rPr>
        <w:t xml:space="preserve">(o1.getKey()&gt;o2.getKey())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return </w:t>
      </w:r>
      <w:r w:rsidRPr="007A73D3">
        <w:rPr>
          <w:rFonts w:ascii="Courier New" w:hAnsi="Courier New" w:cs="Courier New"/>
          <w:sz w:val="20"/>
          <w:lang w:val="en-US"/>
        </w:rPr>
        <w:t>1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return </w:t>
      </w:r>
      <w:r w:rsidRPr="007A73D3">
        <w:rPr>
          <w:rFonts w:ascii="Courier New" w:hAnsi="Courier New" w:cs="Courier New"/>
          <w:sz w:val="20"/>
          <w:lang w:val="en-US"/>
        </w:rPr>
        <w:t>0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})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double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sumRuntim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= 0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7A73D3">
        <w:rPr>
          <w:rFonts w:ascii="Courier New" w:hAnsi="Courier New" w:cs="Courier New"/>
          <w:bCs/>
          <w:sz w:val="20"/>
          <w:lang w:val="en-US"/>
        </w:rPr>
        <w:t>for</w:t>
      </w:r>
      <w:r w:rsidRPr="007A73D3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7A73D3">
        <w:rPr>
          <w:rFonts w:ascii="Courier New" w:hAnsi="Courier New" w:cs="Courier New"/>
          <w:bCs/>
          <w:sz w:val="20"/>
          <w:lang w:val="en-US"/>
        </w:rPr>
        <w:t>int</w:t>
      </w:r>
      <w:proofErr w:type="spellEnd"/>
      <w:r w:rsidRPr="007A73D3">
        <w:rPr>
          <w:rFonts w:ascii="Courier New" w:hAnsi="Courier New" w:cs="Courier New"/>
          <w:bCs/>
          <w:sz w:val="20"/>
          <w:lang w:val="en-US"/>
        </w:rPr>
        <w:t xml:space="preserve">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=0;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&lt; </w:t>
      </w:r>
      <w:r w:rsidRPr="007A73D3">
        <w:rPr>
          <w:rFonts w:ascii="Courier New" w:hAnsi="Courier New" w:cs="Courier New"/>
          <w:i/>
          <w:iCs/>
          <w:sz w:val="20"/>
          <w:lang w:val="en-US"/>
        </w:rPr>
        <w:t>K</w:t>
      </w:r>
      <w:r w:rsidRPr="007A73D3">
        <w:rPr>
          <w:rFonts w:ascii="Courier New" w:hAnsi="Courier New" w:cs="Courier New"/>
          <w:sz w:val="20"/>
          <w:lang w:val="en-US"/>
        </w:rPr>
        <w:t>; ++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)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sumRuntim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+=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dists.get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).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getValu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>();</w:t>
      </w:r>
      <w:r w:rsidRPr="007A73D3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7A73D3">
        <w:rPr>
          <w:rFonts w:ascii="Courier New" w:hAnsi="Courier New" w:cs="Courier New"/>
          <w:bCs/>
          <w:sz w:val="20"/>
          <w:lang w:val="en-US"/>
        </w:rPr>
        <w:t xml:space="preserve">return </w:t>
      </w:r>
      <w:proofErr w:type="spellStart"/>
      <w:r w:rsidRPr="007A73D3">
        <w:rPr>
          <w:rFonts w:ascii="Courier New" w:hAnsi="Courier New" w:cs="Courier New"/>
          <w:sz w:val="20"/>
          <w:lang w:val="en-US"/>
        </w:rPr>
        <w:t>sumRuntime</w:t>
      </w:r>
      <w:proofErr w:type="spellEnd"/>
      <w:r w:rsidRPr="007A73D3">
        <w:rPr>
          <w:rFonts w:ascii="Courier New" w:hAnsi="Courier New" w:cs="Courier New"/>
          <w:sz w:val="20"/>
          <w:lang w:val="en-US"/>
        </w:rPr>
        <w:t xml:space="preserve"> / </w:t>
      </w:r>
      <w:r w:rsidRPr="007A73D3">
        <w:rPr>
          <w:rFonts w:ascii="Courier New" w:hAnsi="Courier New" w:cs="Courier New"/>
          <w:i/>
          <w:iCs/>
          <w:sz w:val="20"/>
          <w:lang w:val="en-US"/>
        </w:rPr>
        <w:t>K</w:t>
      </w:r>
      <w:r w:rsidRPr="007A73D3">
        <w:rPr>
          <w:rFonts w:ascii="Courier New" w:hAnsi="Courier New" w:cs="Courier New"/>
          <w:sz w:val="20"/>
          <w:lang w:val="en-US"/>
        </w:rPr>
        <w:t>;</w:t>
      </w:r>
      <w:r w:rsidRPr="007A73D3">
        <w:rPr>
          <w:rFonts w:ascii="Courier New" w:hAnsi="Courier New" w:cs="Courier New"/>
          <w:sz w:val="20"/>
          <w:lang w:val="en-US"/>
        </w:rPr>
        <w:br/>
        <w:t>}</w:t>
      </w:r>
    </w:p>
    <w:p w:rsidR="003A030A" w:rsidRPr="007A73D3" w:rsidRDefault="003A030A" w:rsidP="003A030A">
      <w:pPr>
        <w:spacing w:line="240" w:lineRule="auto"/>
        <w:ind w:firstLine="0"/>
        <w:jc w:val="left"/>
        <w:rPr>
          <w:rFonts w:ascii="Courier New" w:hAnsi="Courier New" w:cs="Courier New"/>
          <w:sz w:val="20"/>
          <w:lang w:val="en-US"/>
        </w:rPr>
      </w:pPr>
    </w:p>
    <w:p w:rsidR="003A030A" w:rsidRPr="003A030A" w:rsidRDefault="003A030A" w:rsidP="003A030A">
      <w:pPr>
        <w:spacing w:line="240" w:lineRule="auto"/>
        <w:ind w:firstLine="0"/>
        <w:jc w:val="left"/>
        <w:rPr>
          <w:rFonts w:ascii="Courier New" w:hAnsi="Courier New" w:cs="Courier New"/>
          <w:sz w:val="20"/>
          <w:lang w:val="en-US"/>
        </w:rPr>
      </w:pPr>
      <w:proofErr w:type="gramStart"/>
      <w:r w:rsidRPr="003A030A">
        <w:rPr>
          <w:rFonts w:ascii="Courier New" w:hAnsi="Courier New" w:cs="Courier New"/>
          <w:sz w:val="20"/>
          <w:lang w:val="en-US"/>
        </w:rPr>
        <w:t>private</w:t>
      </w:r>
      <w:proofErr w:type="gramEnd"/>
      <w:r w:rsidRPr="003A030A">
        <w:rPr>
          <w:rFonts w:ascii="Courier New" w:hAnsi="Courier New" w:cs="Courier New"/>
          <w:sz w:val="20"/>
          <w:lang w:val="en-US"/>
        </w:rPr>
        <w:t xml:space="preserve"> static double 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getDist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 xml:space="preserve">(Map&lt;String, Double&gt; opts1, </w:t>
      </w:r>
      <w:r w:rsidRPr="003A030A">
        <w:rPr>
          <w:rFonts w:ascii="Courier New" w:hAnsi="Courier New" w:cs="Courier New"/>
          <w:sz w:val="20"/>
          <w:lang w:val="en-US"/>
        </w:rPr>
        <w:tab/>
      </w:r>
      <w:r w:rsidRPr="003A030A">
        <w:rPr>
          <w:rFonts w:ascii="Courier New" w:hAnsi="Courier New" w:cs="Courier New"/>
          <w:sz w:val="20"/>
          <w:lang w:val="en-US"/>
        </w:rPr>
        <w:tab/>
      </w:r>
      <w:r w:rsidRPr="003A030A">
        <w:rPr>
          <w:rFonts w:ascii="Courier New" w:hAnsi="Courier New" w:cs="Courier New"/>
          <w:sz w:val="20"/>
          <w:lang w:val="en-US"/>
        </w:rPr>
        <w:tab/>
      </w:r>
      <w:r w:rsidRPr="003A030A">
        <w:rPr>
          <w:rFonts w:ascii="Courier New" w:hAnsi="Courier New" w:cs="Courier New"/>
          <w:sz w:val="20"/>
          <w:lang w:val="en-US"/>
        </w:rPr>
        <w:tab/>
        <w:t>Map&lt;String, Double&gt; opts2) {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double 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dist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 xml:space="preserve"> = 0;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for(String 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optName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 xml:space="preserve"> : opts1.keySet()) {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    double delta = opts1.get(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optName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>) - opts2.get(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optName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>);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dist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 xml:space="preserve"> += delta*delta;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3A030A">
        <w:rPr>
          <w:rFonts w:ascii="Courier New" w:hAnsi="Courier New" w:cs="Courier New"/>
          <w:sz w:val="20"/>
          <w:lang w:val="en-US"/>
        </w:rPr>
        <w:br/>
        <w:t xml:space="preserve">    return 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Math.sqrt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3A030A">
        <w:rPr>
          <w:rFonts w:ascii="Courier New" w:hAnsi="Courier New" w:cs="Courier New"/>
          <w:sz w:val="20"/>
          <w:lang w:val="en-US"/>
        </w:rPr>
        <w:t>dist</w:t>
      </w:r>
      <w:proofErr w:type="spellEnd"/>
      <w:r w:rsidRPr="003A030A">
        <w:rPr>
          <w:rFonts w:ascii="Courier New" w:hAnsi="Courier New" w:cs="Courier New"/>
          <w:sz w:val="20"/>
          <w:lang w:val="en-US"/>
        </w:rPr>
        <w:t>);</w:t>
      </w:r>
      <w:r w:rsidRPr="003A030A">
        <w:rPr>
          <w:rFonts w:ascii="Courier New" w:hAnsi="Courier New" w:cs="Courier New"/>
          <w:sz w:val="20"/>
          <w:lang w:val="en-US"/>
        </w:rPr>
        <w:br/>
        <w:t>}</w:t>
      </w:r>
    </w:p>
    <w:p w:rsidR="006F4962" w:rsidRPr="003A030A" w:rsidRDefault="006F4962" w:rsidP="00364EEA">
      <w:pPr>
        <w:pStyle w:val="aa"/>
        <w:spacing w:line="360" w:lineRule="auto"/>
        <w:ind w:left="0"/>
        <w:jc w:val="center"/>
        <w:rPr>
          <w:szCs w:val="28"/>
          <w:lang w:val="en-US"/>
        </w:rPr>
      </w:pPr>
    </w:p>
    <w:p w:rsidR="001A359C" w:rsidRPr="006A3070" w:rsidRDefault="001A359C" w:rsidP="001A359C">
      <w:pPr>
        <w:pStyle w:val="2"/>
        <w:numPr>
          <w:ilvl w:val="1"/>
          <w:numId w:val="4"/>
        </w:numPr>
        <w:ind w:left="0" w:firstLine="0"/>
      </w:pPr>
      <w:bookmarkStart w:id="33" w:name="_Toc483920459"/>
      <w:r w:rsidRPr="006A3070">
        <w:lastRenderedPageBreak/>
        <w:t xml:space="preserve">Реализация алгоритма </w:t>
      </w:r>
      <w:r>
        <w:t xml:space="preserve">планирования </w:t>
      </w:r>
      <w:r>
        <w:rPr>
          <w:lang w:val="en-US"/>
        </w:rPr>
        <w:t>PO</w:t>
      </w:r>
      <w:r w:rsidRPr="003A030A">
        <w:t>-</w:t>
      </w:r>
      <w:r>
        <w:rPr>
          <w:lang w:val="en-US"/>
        </w:rPr>
        <w:t>HEFT</w:t>
      </w:r>
      <w:bookmarkEnd w:id="33"/>
    </w:p>
    <w:p w:rsidR="00B67E5B" w:rsidRPr="007D0BC7" w:rsidRDefault="00B67E5B" w:rsidP="00B67E5B">
      <w:r w:rsidRPr="00B67E5B">
        <w:t>Для реализации алгоритма планирования PO-HEFT были объединены воедино алгоритм HEFT и система прогнозирования.</w:t>
      </w:r>
      <w:r w:rsidR="007D0BC7" w:rsidRPr="007D0BC7">
        <w:t xml:space="preserve"> </w:t>
      </w:r>
      <w:r w:rsidR="007D0BC7">
        <w:t xml:space="preserve">Полная реализация алгоритма планирования </w:t>
      </w:r>
      <w:r w:rsidR="007D0BC7">
        <w:rPr>
          <w:lang w:val="en-US"/>
        </w:rPr>
        <w:t>PO</w:t>
      </w:r>
      <w:r w:rsidR="007D0BC7">
        <w:rPr>
          <w:lang w:val="en-US"/>
        </w:rPr>
        <w:noBreakHyphen/>
        <w:t>HEFT</w:t>
      </w:r>
      <w:r w:rsidR="007D0BC7">
        <w:t xml:space="preserve"> приведена в приложении 2.</w:t>
      </w:r>
    </w:p>
    <w:p w:rsidR="007138CB" w:rsidRDefault="007138CB" w:rsidP="00B67E5B">
      <w:pPr>
        <w:rPr>
          <w:b/>
          <w:bCs/>
          <w:szCs w:val="32"/>
        </w:rPr>
      </w:pPr>
      <w:r>
        <w:br w:type="page"/>
      </w:r>
    </w:p>
    <w:p w:rsidR="00A438A0" w:rsidRDefault="00A438A0" w:rsidP="006B23CD">
      <w:pPr>
        <w:pStyle w:val="1"/>
        <w:widowControl w:val="0"/>
        <w:numPr>
          <w:ilvl w:val="0"/>
          <w:numId w:val="4"/>
        </w:numPr>
      </w:pPr>
      <w:bookmarkStart w:id="34" w:name="_Toc483920460"/>
      <w:r>
        <w:lastRenderedPageBreak/>
        <w:t>ТЕСТИРОВАНИЕ АЛГОРИТМОВ</w:t>
      </w:r>
      <w:bookmarkEnd w:id="34"/>
    </w:p>
    <w:p w:rsidR="00A438A0" w:rsidRPr="00BE5D68" w:rsidRDefault="00A438A0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35" w:name="_Toc483920461"/>
      <w:r w:rsidRPr="00041E50">
        <w:t xml:space="preserve">Тестирование </w:t>
      </w:r>
      <w:r>
        <w:t xml:space="preserve">алгоритма прогнозирования </w:t>
      </w:r>
      <w:r w:rsidRPr="00041E50">
        <w:t>на отдельных задачах</w:t>
      </w:r>
      <w:bookmarkEnd w:id="35"/>
    </w:p>
    <w:p w:rsidR="00A438A0" w:rsidRPr="00BA3536" w:rsidRDefault="00A438A0" w:rsidP="006B23CD">
      <w:pPr>
        <w:widowControl w:val="0"/>
      </w:pPr>
      <w:r w:rsidRPr="00BA3536">
        <w:t>Для тестирования системы прогнозирования был использован набор из 45</w:t>
      </w:r>
      <w:r>
        <w:t> </w:t>
      </w:r>
      <w:r w:rsidRPr="00BA3536">
        <w:t xml:space="preserve">потоков работ проекта </w:t>
      </w:r>
      <w:r>
        <w:rPr>
          <w:lang w:val="en-US"/>
        </w:rPr>
        <w:t>Pegasus </w:t>
      </w:r>
      <w:sdt>
        <w:sdtPr>
          <w:rPr>
            <w:lang w:val="en-US"/>
          </w:rPr>
          <w:id w:val="661740035"/>
          <w:citation/>
        </w:sdtPr>
        <w:sdtContent>
          <w:r>
            <w:rPr>
              <w:lang w:val="en-US"/>
            </w:rPr>
            <w:fldChar w:fldCharType="begin"/>
          </w:r>
          <w:r>
            <w:instrText xml:space="preserve"> CITATION Syn16 \l 1049 </w:instrText>
          </w:r>
          <w:r>
            <w:rPr>
              <w:lang w:val="en-US"/>
            </w:rPr>
            <w:fldChar w:fldCharType="separate"/>
          </w:r>
          <w:r w:rsidR="00141336">
            <w:rPr>
              <w:noProof/>
            </w:rPr>
            <w:t>[23]</w:t>
          </w:r>
          <w:r>
            <w:rPr>
              <w:lang w:val="en-US"/>
            </w:rPr>
            <w:fldChar w:fldCharType="end"/>
          </w:r>
        </w:sdtContent>
      </w:sdt>
      <w:r w:rsidRPr="00BA3536">
        <w:t xml:space="preserve">. Каждый из потоков работ представлен </w:t>
      </w:r>
      <w:r w:rsidRPr="00041E50">
        <w:t>XML</w:t>
      </w:r>
      <w:r w:rsidRPr="00BA3536">
        <w:t>-файлом с расширением «</w:t>
      </w:r>
      <w:proofErr w:type="spellStart"/>
      <w:r w:rsidRPr="00041E50">
        <w:t>dax</w:t>
      </w:r>
      <w:proofErr w:type="spellEnd"/>
      <w:r w:rsidRPr="00BA3536">
        <w:t>», что является аббревиатурой от «</w:t>
      </w:r>
      <w:proofErr w:type="spellStart"/>
      <w:r w:rsidRPr="00041E50">
        <w:t>Directed</w:t>
      </w:r>
      <w:proofErr w:type="spellEnd"/>
      <w:r w:rsidRPr="00BA3536">
        <w:t xml:space="preserve"> </w:t>
      </w:r>
      <w:proofErr w:type="spellStart"/>
      <w:r w:rsidRPr="00041E50">
        <w:t>Acyclic</w:t>
      </w:r>
      <w:proofErr w:type="spellEnd"/>
      <w:r w:rsidRPr="00BA3536">
        <w:t xml:space="preserve"> </w:t>
      </w:r>
      <w:proofErr w:type="spellStart"/>
      <w:r w:rsidRPr="00041E50">
        <w:t>graph</w:t>
      </w:r>
      <w:proofErr w:type="spellEnd"/>
      <w:r w:rsidRPr="00BA3536">
        <w:t xml:space="preserve"> </w:t>
      </w:r>
      <w:proofErr w:type="spellStart"/>
      <w:r w:rsidRPr="00041E50">
        <w:t>Xml</w:t>
      </w:r>
      <w:proofErr w:type="spellEnd"/>
      <w:r w:rsidRPr="00BA3536">
        <w:t xml:space="preserve">». </w:t>
      </w:r>
      <w:r w:rsidR="00EF6A83">
        <w:t xml:space="preserve">Пример </w:t>
      </w:r>
      <w:proofErr w:type="spellStart"/>
      <w:r w:rsidR="00EF6A83">
        <w:rPr>
          <w:lang w:val="en-US"/>
        </w:rPr>
        <w:t>dax</w:t>
      </w:r>
      <w:proofErr w:type="spellEnd"/>
      <w:r w:rsidR="00EF6A83">
        <w:t>-файла с описанием потока</w:t>
      </w:r>
      <w:r w:rsidR="006411F6">
        <w:t xml:space="preserve"> работ приведен в приложении 3</w:t>
      </w:r>
      <w:r w:rsidR="00EF6A83">
        <w:t xml:space="preserve">. </w:t>
      </w:r>
      <w:r w:rsidRPr="00BA3536">
        <w:t>Общее количество задач во всех собранных потоках работ составило около 24</w:t>
      </w:r>
      <w:r>
        <w:t> </w:t>
      </w:r>
      <w:r w:rsidRPr="00BA3536">
        <w:t xml:space="preserve">000. Этот набор был разбит на </w:t>
      </w:r>
      <w:r w:rsidR="00C704F9">
        <w:t>два блока</w:t>
      </w:r>
      <w:r w:rsidRPr="00BA3536">
        <w:t xml:space="preserve">. </w:t>
      </w:r>
      <w:r w:rsidR="00C704F9">
        <w:t xml:space="preserve">Первый </w:t>
      </w:r>
      <w:r w:rsidRPr="00BA3536">
        <w:t xml:space="preserve">блок был загружен в базу предыдущих запусков, на </w:t>
      </w:r>
      <w:r w:rsidR="00C704F9">
        <w:t xml:space="preserve">втором блоке </w:t>
      </w:r>
      <w:r w:rsidRPr="00BA3536">
        <w:t>был запущен алгор</w:t>
      </w:r>
      <w:r w:rsidR="00C704F9">
        <w:t>итм оценки характеристик задачи</w:t>
      </w:r>
      <w:r w:rsidRPr="00BA3536">
        <w:t xml:space="preserve">. Значение </w:t>
      </w:r>
      <w:proofErr w:type="gramStart"/>
      <w:r w:rsidRPr="00BA3536">
        <w:t xml:space="preserve">параметра </w:t>
      </w:r>
      <m:oMath>
        <m:r>
          <w:rPr>
            <w:rFonts w:ascii="Cambria Math" w:hAnsi="Cambria Math"/>
            <w:lang w:val="en-US"/>
          </w:rPr>
          <m:t>k</m:t>
        </m:r>
      </m:oMath>
      <w:r w:rsidRPr="00BA3536">
        <w:t xml:space="preserve"> было</w:t>
      </w:r>
      <w:proofErr w:type="gramEnd"/>
      <w:r w:rsidRPr="00BA3536">
        <w:t xml:space="preserve"> установлено равным 10. Для каждого запуска вычислялась относительная погрешность по формуле:</w:t>
      </w:r>
    </w:p>
    <w:p w:rsidR="00A438A0" w:rsidRPr="00041E50" w:rsidRDefault="00770EB6" w:rsidP="00600D3E">
      <w:pPr>
        <w:widowControl w:val="0"/>
        <w:ind w:firstLine="0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w:rPr>
                  <w:rFonts w:ascii="Cambria Math" w:hAnsi="Cambria Math"/>
                  <w:lang w:val="en-US"/>
                </w:rPr>
                <m:t>i</m:t>
              </m:r>
            </m:sup>
          </m:sSup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|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predicted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eal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|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eal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p>
              </m:sSubSup>
            </m:den>
          </m:f>
          <m:r>
            <w:rPr>
              <w:rFonts w:ascii="Cambria Math" w:hAnsi="Cambria Math"/>
              <w:lang w:val="en-US"/>
            </w:rPr>
            <m:t>.</m:t>
          </m:r>
        </m:oMath>
      </m:oMathPara>
    </w:p>
    <w:p w:rsidR="00A438A0" w:rsidRPr="00BA3536" w:rsidRDefault="00A438A0" w:rsidP="006B23CD">
      <w:pPr>
        <w:widowControl w:val="0"/>
      </w:pPr>
      <w:r w:rsidRPr="00BA3536">
        <w:t xml:space="preserve">В результате была вычислена средняя относительная погрешность по всем прогнозируемым запускам. Все собранные данные о задачах разбивались в разном соотношении на </w:t>
      </w:r>
      <w:r w:rsidR="00C704F9">
        <w:t>два блока</w:t>
      </w:r>
      <w:r w:rsidRPr="00BA3536">
        <w:t>, и для каждого разбиения было произведено тестирование на предсказание отдельных задач. Результаты тестирования приведены в таблице</w:t>
      </w:r>
      <w:r w:rsidRPr="00041E50">
        <w:t> </w:t>
      </w:r>
      <w:r w:rsidRPr="00BA3536">
        <w:t xml:space="preserve">1 и на рис. </w:t>
      </w:r>
      <w:r w:rsidR="00EE0372">
        <w:t>8</w:t>
      </w:r>
      <w:r w:rsidRPr="00BA3536">
        <w:t>.</w:t>
      </w:r>
    </w:p>
    <w:p w:rsidR="00A438A0" w:rsidRPr="00C704F9" w:rsidRDefault="00716650" w:rsidP="006B23CD">
      <w:pPr>
        <w:widowControl w:val="0"/>
        <w:ind w:firstLine="0"/>
        <w:jc w:val="left"/>
      </w:pPr>
      <w:r>
        <w:rPr>
          <w:b/>
        </w:rPr>
        <w:t>Табл</w:t>
      </w:r>
      <w:r w:rsidR="00F568C9">
        <w:rPr>
          <w:b/>
        </w:rPr>
        <w:t>.</w:t>
      </w:r>
      <w:r w:rsidR="00A438A0" w:rsidRPr="00C704F9">
        <w:rPr>
          <w:b/>
        </w:rPr>
        <w:t xml:space="preserve"> 1.</w:t>
      </w:r>
      <w:r w:rsidR="00A438A0" w:rsidRPr="00C704F9">
        <w:t xml:space="preserve"> Результаты тестирования алгоритма прогнозирования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17"/>
        <w:gridCol w:w="2334"/>
        <w:gridCol w:w="2906"/>
        <w:gridCol w:w="3003"/>
      </w:tblGrid>
      <w:tr w:rsidR="00A438A0" w:rsidRPr="00041E50" w:rsidTr="00BF30BA">
        <w:tc>
          <w:tcPr>
            <w:tcW w:w="829" w:type="dxa"/>
            <w:vAlign w:val="center"/>
          </w:tcPr>
          <w:p w:rsidR="00A438A0" w:rsidRPr="00C704F9" w:rsidRDefault="00A438A0" w:rsidP="006B23CD">
            <w:pPr>
              <w:widowControl w:val="0"/>
              <w:spacing w:line="240" w:lineRule="auto"/>
              <w:ind w:firstLine="0"/>
              <w:jc w:val="center"/>
            </w:pPr>
            <w:r w:rsidRPr="00C704F9">
              <w:t>№ теста</w:t>
            </w:r>
          </w:p>
        </w:tc>
        <w:tc>
          <w:tcPr>
            <w:tcW w:w="2398" w:type="dxa"/>
            <w:vAlign w:val="center"/>
          </w:tcPr>
          <w:p w:rsidR="00A438A0" w:rsidRPr="00C704F9" w:rsidRDefault="00A438A0" w:rsidP="006B23CD">
            <w:pPr>
              <w:widowControl w:val="0"/>
              <w:spacing w:line="240" w:lineRule="auto"/>
              <w:ind w:firstLine="0"/>
              <w:jc w:val="center"/>
            </w:pPr>
            <w:r w:rsidRPr="00C704F9">
              <w:t xml:space="preserve">Отношение разбиения </w:t>
            </w:r>
            <w:r w:rsidR="00C704F9" w:rsidRPr="00C704F9">
              <w:t>на блоки</w:t>
            </w:r>
          </w:p>
        </w:tc>
        <w:tc>
          <w:tcPr>
            <w:tcW w:w="2977" w:type="dxa"/>
            <w:vAlign w:val="center"/>
          </w:tcPr>
          <w:p w:rsidR="00A438A0" w:rsidRPr="002213DC" w:rsidRDefault="00A438A0" w:rsidP="006B23CD">
            <w:pPr>
              <w:widowControl w:val="0"/>
              <w:spacing w:line="240" w:lineRule="auto"/>
              <w:ind w:firstLine="0"/>
              <w:jc w:val="center"/>
            </w:pPr>
            <w:r w:rsidRPr="00C704F9">
              <w:t>Относительная погрешность оценки времени работы (</w:t>
            </w:r>
            <w:r w:rsidRPr="00C704F9">
              <w:rPr>
                <w:lang w:val="en-US"/>
              </w:rPr>
              <w:t>runtime</w:t>
            </w:r>
            <w:r w:rsidRPr="00C704F9">
              <w:t>)</w:t>
            </w:r>
            <w:r w:rsidR="002213DC">
              <w:t>, %</w:t>
            </w:r>
          </w:p>
        </w:tc>
        <w:tc>
          <w:tcPr>
            <w:tcW w:w="3082" w:type="dxa"/>
            <w:vAlign w:val="center"/>
          </w:tcPr>
          <w:p w:rsidR="00A438A0" w:rsidRPr="00C704F9" w:rsidRDefault="00A438A0" w:rsidP="006B23CD">
            <w:pPr>
              <w:widowControl w:val="0"/>
              <w:spacing w:line="240" w:lineRule="auto"/>
              <w:ind w:firstLine="0"/>
              <w:jc w:val="center"/>
            </w:pPr>
            <w:r w:rsidRPr="00C704F9">
              <w:t>Относительная погрешность оценки объема выходных данных (</w:t>
            </w:r>
            <w:r w:rsidRPr="00C704F9">
              <w:rPr>
                <w:lang w:val="en-US"/>
              </w:rPr>
              <w:t>outsize</w:t>
            </w:r>
            <w:r w:rsidRPr="00C704F9">
              <w:t>)</w:t>
            </w:r>
            <w:r w:rsidR="002213DC">
              <w:t>, %</w:t>
            </w:r>
          </w:p>
        </w:tc>
      </w:tr>
      <w:tr w:rsidR="00A438A0" w:rsidRPr="00041E50" w:rsidTr="00BF30BA">
        <w:tc>
          <w:tcPr>
            <w:tcW w:w="829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1</w:t>
            </w:r>
          </w:p>
        </w:tc>
        <w:tc>
          <w:tcPr>
            <w:tcW w:w="2398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50/50</w:t>
            </w:r>
          </w:p>
        </w:tc>
        <w:tc>
          <w:tcPr>
            <w:tcW w:w="2977" w:type="dxa"/>
          </w:tcPr>
          <w:p w:rsidR="00A438A0" w:rsidRPr="00F8013F" w:rsidRDefault="002213DC" w:rsidP="006B23CD">
            <w:pPr>
              <w:widowControl w:val="0"/>
              <w:ind w:firstLine="0"/>
              <w:jc w:val="center"/>
            </w:pPr>
            <w:r>
              <w:t>6.7</w:t>
            </w:r>
          </w:p>
        </w:tc>
        <w:tc>
          <w:tcPr>
            <w:tcW w:w="3082" w:type="dxa"/>
          </w:tcPr>
          <w:p w:rsidR="00A438A0" w:rsidRPr="00F8013F" w:rsidRDefault="002213DC" w:rsidP="006B23CD">
            <w:pPr>
              <w:widowControl w:val="0"/>
              <w:ind w:firstLine="0"/>
              <w:jc w:val="center"/>
            </w:pPr>
            <w:r>
              <w:t>6.3</w:t>
            </w:r>
          </w:p>
        </w:tc>
      </w:tr>
      <w:tr w:rsidR="00A438A0" w:rsidRPr="00041E50" w:rsidTr="00BF30BA">
        <w:tc>
          <w:tcPr>
            <w:tcW w:w="829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2</w:t>
            </w:r>
          </w:p>
        </w:tc>
        <w:tc>
          <w:tcPr>
            <w:tcW w:w="2398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60/40</w:t>
            </w:r>
          </w:p>
        </w:tc>
        <w:tc>
          <w:tcPr>
            <w:tcW w:w="2977" w:type="dxa"/>
          </w:tcPr>
          <w:p w:rsidR="00A438A0" w:rsidRPr="002213DC" w:rsidRDefault="002213DC" w:rsidP="006B23CD">
            <w:pPr>
              <w:widowControl w:val="0"/>
              <w:ind w:firstLine="0"/>
              <w:jc w:val="center"/>
            </w:pPr>
            <w:r>
              <w:t>6.2</w:t>
            </w:r>
          </w:p>
        </w:tc>
        <w:tc>
          <w:tcPr>
            <w:tcW w:w="3082" w:type="dxa"/>
          </w:tcPr>
          <w:p w:rsidR="00A438A0" w:rsidRPr="002213DC" w:rsidRDefault="002213DC" w:rsidP="006B23CD">
            <w:pPr>
              <w:widowControl w:val="0"/>
              <w:ind w:firstLine="0"/>
              <w:jc w:val="center"/>
            </w:pPr>
            <w:r>
              <w:t>5.8</w:t>
            </w:r>
          </w:p>
        </w:tc>
      </w:tr>
      <w:tr w:rsidR="00A438A0" w:rsidRPr="00041E50" w:rsidTr="00BF30BA">
        <w:tc>
          <w:tcPr>
            <w:tcW w:w="829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3</w:t>
            </w:r>
          </w:p>
        </w:tc>
        <w:tc>
          <w:tcPr>
            <w:tcW w:w="2398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70/30</w:t>
            </w:r>
          </w:p>
        </w:tc>
        <w:tc>
          <w:tcPr>
            <w:tcW w:w="2977" w:type="dxa"/>
          </w:tcPr>
          <w:p w:rsidR="00A438A0" w:rsidRPr="00F8013F" w:rsidRDefault="002213DC" w:rsidP="006B23CD">
            <w:pPr>
              <w:widowControl w:val="0"/>
              <w:ind w:firstLine="0"/>
              <w:jc w:val="center"/>
            </w:pPr>
            <w:r>
              <w:t>6.0</w:t>
            </w:r>
          </w:p>
        </w:tc>
        <w:tc>
          <w:tcPr>
            <w:tcW w:w="3082" w:type="dxa"/>
          </w:tcPr>
          <w:p w:rsidR="00A438A0" w:rsidRPr="002213DC" w:rsidRDefault="002213DC" w:rsidP="006B23CD">
            <w:pPr>
              <w:widowControl w:val="0"/>
              <w:ind w:firstLine="0"/>
              <w:jc w:val="center"/>
            </w:pPr>
            <w:r>
              <w:t>5.6</w:t>
            </w:r>
          </w:p>
        </w:tc>
      </w:tr>
      <w:tr w:rsidR="00A438A0" w:rsidRPr="00041E50" w:rsidTr="00BF30BA">
        <w:tc>
          <w:tcPr>
            <w:tcW w:w="829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4</w:t>
            </w:r>
          </w:p>
        </w:tc>
        <w:tc>
          <w:tcPr>
            <w:tcW w:w="2398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80/20</w:t>
            </w:r>
          </w:p>
        </w:tc>
        <w:tc>
          <w:tcPr>
            <w:tcW w:w="2977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  <w:rPr>
                <w:lang w:val="en-US"/>
              </w:rPr>
            </w:pPr>
            <w:r w:rsidRPr="00F8013F">
              <w:t>5</w:t>
            </w:r>
            <w:r w:rsidR="002213DC">
              <w:rPr>
                <w:lang w:val="en-US"/>
              </w:rPr>
              <w:t>.5</w:t>
            </w:r>
          </w:p>
        </w:tc>
        <w:tc>
          <w:tcPr>
            <w:tcW w:w="3082" w:type="dxa"/>
          </w:tcPr>
          <w:p w:rsidR="00A438A0" w:rsidRPr="00F8013F" w:rsidRDefault="002213DC" w:rsidP="006B23CD">
            <w:pPr>
              <w:widowControl w:val="0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.3</w:t>
            </w:r>
          </w:p>
        </w:tc>
      </w:tr>
      <w:tr w:rsidR="00A438A0" w:rsidRPr="00041E50" w:rsidTr="00BF30BA">
        <w:tc>
          <w:tcPr>
            <w:tcW w:w="829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5</w:t>
            </w:r>
          </w:p>
        </w:tc>
        <w:tc>
          <w:tcPr>
            <w:tcW w:w="2398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90/10</w:t>
            </w:r>
          </w:p>
        </w:tc>
        <w:tc>
          <w:tcPr>
            <w:tcW w:w="2977" w:type="dxa"/>
          </w:tcPr>
          <w:p w:rsidR="00A438A0" w:rsidRPr="00F8013F" w:rsidRDefault="00A438A0" w:rsidP="006B23CD">
            <w:pPr>
              <w:widowControl w:val="0"/>
              <w:ind w:firstLine="0"/>
              <w:jc w:val="center"/>
            </w:pPr>
            <w:r w:rsidRPr="00F8013F">
              <w:t>5</w:t>
            </w:r>
            <w:r w:rsidRPr="00F8013F">
              <w:rPr>
                <w:lang w:val="en-US"/>
              </w:rPr>
              <w:t>.0</w:t>
            </w:r>
          </w:p>
        </w:tc>
        <w:tc>
          <w:tcPr>
            <w:tcW w:w="3082" w:type="dxa"/>
          </w:tcPr>
          <w:p w:rsidR="00A438A0" w:rsidRPr="00F8013F" w:rsidRDefault="002213DC" w:rsidP="006B23CD">
            <w:pPr>
              <w:widowControl w:val="0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.8</w:t>
            </w:r>
          </w:p>
        </w:tc>
      </w:tr>
    </w:tbl>
    <w:p w:rsidR="00A438A0" w:rsidRDefault="00A438A0" w:rsidP="006B23CD">
      <w:pPr>
        <w:widowControl w:val="0"/>
      </w:pPr>
    </w:p>
    <w:p w:rsidR="00A438A0" w:rsidRPr="00BA3536" w:rsidRDefault="00A438A0" w:rsidP="006B23CD">
      <w:pPr>
        <w:widowControl w:val="0"/>
      </w:pPr>
      <w:r w:rsidRPr="00BA3536">
        <w:lastRenderedPageBreak/>
        <w:t>Как видно из результатов тестирования, точность предсказания времени работы задачи и объема выходных данных на представленной выборке составляет от 7 до 5</w:t>
      </w:r>
      <w:r w:rsidR="009E162A">
        <w:t> </w:t>
      </w:r>
      <w:r w:rsidRPr="00BA3536">
        <w:t>%, уменьшаясь</w:t>
      </w:r>
      <w:r w:rsidR="00716650">
        <w:t xml:space="preserve"> с увеличением размера выборки.</w:t>
      </w:r>
    </w:p>
    <w:p w:rsidR="00A438A0" w:rsidRPr="00041E50" w:rsidRDefault="00A438A0" w:rsidP="006B23CD">
      <w:pPr>
        <w:widowControl w:val="0"/>
      </w:pPr>
      <w:r>
        <w:rPr>
          <w:noProof/>
        </w:rPr>
        <w:drawing>
          <wp:inline distT="0" distB="0" distL="0" distR="0" wp14:anchorId="6B94E20B" wp14:editId="49B0B6E8">
            <wp:extent cx="4884615" cy="1750060"/>
            <wp:effectExtent l="0" t="0" r="0" b="2540"/>
            <wp:docPr id="6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:rsidR="00A438A0" w:rsidRDefault="00982C21" w:rsidP="003B6BF5">
      <w:pPr>
        <w:widowControl w:val="0"/>
        <w:ind w:firstLine="0"/>
        <w:jc w:val="center"/>
      </w:pPr>
      <w:r>
        <w:rPr>
          <w:b/>
        </w:rPr>
        <w:t xml:space="preserve">Рис. </w:t>
      </w:r>
      <w:r w:rsidR="00EE0372">
        <w:rPr>
          <w:b/>
        </w:rPr>
        <w:t>8</w:t>
      </w:r>
      <w:r w:rsidR="00A438A0" w:rsidRPr="00823AEB">
        <w:rPr>
          <w:b/>
        </w:rPr>
        <w:t xml:space="preserve">. </w:t>
      </w:r>
      <w:r w:rsidR="00A438A0" w:rsidRPr="00823AEB">
        <w:t>Результаты тестиро</w:t>
      </w:r>
      <w:r w:rsidR="00716650">
        <w:t>вания алгоритма прогнозирования</w:t>
      </w:r>
    </w:p>
    <w:p w:rsidR="00F406C7" w:rsidRPr="00823AEB" w:rsidRDefault="00F406C7" w:rsidP="003B6BF5">
      <w:pPr>
        <w:widowControl w:val="0"/>
        <w:ind w:firstLine="0"/>
        <w:jc w:val="center"/>
      </w:pPr>
    </w:p>
    <w:p w:rsidR="00734338" w:rsidRDefault="006411F6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36" w:name="_Toc452538980"/>
      <w:bookmarkStart w:id="37" w:name="_Toc483920462"/>
      <w:r>
        <w:t>Сравнительное тестирование алгоритмов</w:t>
      </w:r>
      <w:r w:rsidR="00734338" w:rsidRPr="00DE0B8C">
        <w:t xml:space="preserve"> планирования</w:t>
      </w:r>
      <w:bookmarkEnd w:id="36"/>
      <w:bookmarkEnd w:id="37"/>
    </w:p>
    <w:p w:rsidR="00734338" w:rsidRPr="00BA3536" w:rsidRDefault="00D0315F" w:rsidP="006B23CD">
      <w:pPr>
        <w:widowControl w:val="0"/>
      </w:pPr>
      <w:r>
        <w:t>Б</w:t>
      </w:r>
      <w:r w:rsidR="00734338" w:rsidRPr="00BA3536">
        <w:t>ыла произведена симуляция исполнения потоков работ с использованием следующих алгоритмов: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A96420">
        <w:rPr>
          <w:i/>
        </w:rPr>
        <w:t>HEFT</w:t>
      </w:r>
      <w:r w:rsidRPr="00BA3536">
        <w:t xml:space="preserve">, реализованный с использованием точных значений времени выполнения и размера выходных данных, полученных из </w:t>
      </w:r>
      <w:r>
        <w:t>DAX</w:t>
      </w:r>
      <w:r w:rsidRPr="00BA3536">
        <w:t>-файлов;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A96420">
        <w:rPr>
          <w:i/>
        </w:rPr>
        <w:t>PO-HEFT,</w:t>
      </w:r>
      <w:r w:rsidRPr="00BA3536">
        <w:t xml:space="preserve"> реализующий оценку времени выполнения и объема выходных данных на основе информации, полученной от системы прогнозирования;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A96420">
        <w:rPr>
          <w:i/>
          <w:lang w:val="en-US"/>
        </w:rPr>
        <w:t>RANDOM</w:t>
      </w:r>
      <w:r w:rsidRPr="00BA3536">
        <w:t>, обеспечивающий случайное распределение задач по узлам.</w:t>
      </w:r>
    </w:p>
    <w:p w:rsidR="00734338" w:rsidRPr="00BA3536" w:rsidRDefault="00734338" w:rsidP="006B23CD">
      <w:pPr>
        <w:widowControl w:val="0"/>
      </w:pPr>
      <w:r w:rsidRPr="00BA3536">
        <w:t xml:space="preserve">Была использована стандартная реализация алгоритмов </w:t>
      </w:r>
      <w:r w:rsidRPr="00335B53">
        <w:rPr>
          <w:i/>
          <w:lang w:val="en-US"/>
        </w:rPr>
        <w:t>HEFT</w:t>
      </w:r>
      <w:r w:rsidRPr="00BA3536">
        <w:t xml:space="preserve"> и </w:t>
      </w:r>
      <w:r w:rsidRPr="00335B53">
        <w:rPr>
          <w:i/>
          <w:lang w:val="en-US"/>
        </w:rPr>
        <w:t>RANDOM</w:t>
      </w:r>
      <w:r w:rsidRPr="00BA3536">
        <w:rPr>
          <w:i/>
        </w:rPr>
        <w:t xml:space="preserve"> </w:t>
      </w:r>
      <w:r w:rsidRPr="00BA3536">
        <w:t xml:space="preserve">из пакета </w:t>
      </w:r>
      <w:proofErr w:type="spellStart"/>
      <w:r w:rsidRPr="0019116F">
        <w:t>WorkflowSim</w:t>
      </w:r>
      <w:proofErr w:type="spellEnd"/>
      <w:r w:rsidRPr="00BA3536">
        <w:t xml:space="preserve">. Для тестирования были взяты потоки работ </w:t>
      </w:r>
      <w:proofErr w:type="spellStart"/>
      <w:r>
        <w:rPr>
          <w:lang w:val="en-US"/>
        </w:rPr>
        <w:t>CyberShake</w:t>
      </w:r>
      <w:proofErr w:type="spellEnd"/>
      <w:r w:rsidRPr="00BA3536">
        <w:t xml:space="preserve"> (на 30, 50, 100 и 1000 задач), </w:t>
      </w:r>
      <w:proofErr w:type="spellStart"/>
      <w:r>
        <w:rPr>
          <w:lang w:val="en-US"/>
        </w:rPr>
        <w:t>Epigenomics</w:t>
      </w:r>
      <w:proofErr w:type="spellEnd"/>
      <w:r w:rsidRPr="00BA3536">
        <w:t xml:space="preserve"> (на 24, 46, 100 и 997 задач) и </w:t>
      </w:r>
      <w:proofErr w:type="spellStart"/>
      <w:r>
        <w:rPr>
          <w:lang w:val="en-US"/>
        </w:rPr>
        <w:t>Inspiral</w:t>
      </w:r>
      <w:proofErr w:type="spellEnd"/>
      <w:r w:rsidRPr="00BA3536">
        <w:t xml:space="preserve"> (на 30, 50, 100 и 1000 задач)</w:t>
      </w:r>
      <w:r>
        <w:t> </w:t>
      </w:r>
      <w:sdt>
        <w:sdtPr>
          <w:id w:val="-1827192837"/>
          <w:citation/>
        </w:sdtPr>
        <w:sdtContent>
          <w:r w:rsidR="003B3F33">
            <w:fldChar w:fldCharType="begin"/>
          </w:r>
          <w:r w:rsidR="003B3F33">
            <w:instrText xml:space="preserve"> CITATION Syn16 \l 1049 </w:instrText>
          </w:r>
          <w:r w:rsidR="003B3F33">
            <w:fldChar w:fldCharType="separate"/>
          </w:r>
          <w:r w:rsidR="00141336">
            <w:rPr>
              <w:noProof/>
            </w:rPr>
            <w:t>[23]</w:t>
          </w:r>
          <w:r w:rsidR="003B3F33">
            <w:fldChar w:fldCharType="end"/>
          </w:r>
        </w:sdtContent>
      </w:sdt>
      <w:r w:rsidRPr="00BA3536">
        <w:t>. Для каждого потока в качестве тестового брался самый большой поток, а меньшие потоки загружались в базу предыдущих запусков для оценки качества прогнозирования.</w:t>
      </w:r>
    </w:p>
    <w:p w:rsidR="00734338" w:rsidRPr="00BA3536" w:rsidRDefault="00734338" w:rsidP="006B23CD">
      <w:pPr>
        <w:keepNext/>
        <w:widowControl w:val="0"/>
      </w:pPr>
      <w:r w:rsidRPr="00BA3536">
        <w:t xml:space="preserve">В первой серии тестовых запусков, исследование проводилось на </w:t>
      </w:r>
      <w:r w:rsidRPr="00BA3536">
        <w:lastRenderedPageBreak/>
        <w:t xml:space="preserve">наборе из 5 одинаковых виртуальных машин со следующими параметрами: </w:t>
      </w:r>
    </w:p>
    <w:p w:rsidR="00734338" w:rsidRPr="00E8199E" w:rsidRDefault="00734338" w:rsidP="006B23CD">
      <w:pPr>
        <w:pStyle w:val="aa"/>
        <w:keepNext/>
        <w:widowControl w:val="0"/>
        <w:numPr>
          <w:ilvl w:val="0"/>
          <w:numId w:val="33"/>
        </w:numPr>
        <w:spacing w:line="360" w:lineRule="auto"/>
        <w:ind w:left="0" w:firstLine="709"/>
        <w:rPr>
          <w:lang w:val="en-US"/>
        </w:rPr>
      </w:pPr>
      <w:r w:rsidRPr="00E8199E">
        <w:rPr>
          <w:lang w:val="en-US"/>
        </w:rPr>
        <w:t>MIPS (million instructions per second) = 1000;</w:t>
      </w:r>
    </w:p>
    <w:p w:rsidR="00734338" w:rsidRPr="00BA3536" w:rsidRDefault="00734338" w:rsidP="006B23CD">
      <w:pPr>
        <w:pStyle w:val="aa"/>
        <w:keepNext/>
        <w:widowControl w:val="0"/>
        <w:numPr>
          <w:ilvl w:val="0"/>
          <w:numId w:val="33"/>
        </w:numPr>
        <w:spacing w:line="360" w:lineRule="auto"/>
        <w:ind w:left="0" w:firstLine="709"/>
      </w:pPr>
      <w:r w:rsidRPr="00E8199E">
        <w:rPr>
          <w:lang w:val="en-US"/>
        </w:rPr>
        <w:t>Bandwidth</w:t>
      </w:r>
      <w:r w:rsidRPr="00BA3536">
        <w:t xml:space="preserve"> (пропускная способность) = 1000 </w:t>
      </w:r>
      <w:r w:rsidRPr="00E8199E">
        <w:rPr>
          <w:lang w:val="en-US"/>
        </w:rPr>
        <w:t>MB</w:t>
      </w:r>
      <w:r w:rsidRPr="00BA3536">
        <w:t>/</w:t>
      </w:r>
      <w:r w:rsidRPr="00E8199E">
        <w:rPr>
          <w:lang w:val="en-US"/>
        </w:rPr>
        <w:t>s</w:t>
      </w:r>
      <w:r w:rsidRPr="00BA3536">
        <w:t>.</w:t>
      </w:r>
    </w:p>
    <w:p w:rsidR="00734338" w:rsidRPr="00BA3536" w:rsidRDefault="00734338" w:rsidP="006B23CD">
      <w:pPr>
        <w:widowControl w:val="0"/>
      </w:pPr>
      <w:r w:rsidRPr="00BA3536">
        <w:t xml:space="preserve">Для получения консистентных результатов, алгоритм </w:t>
      </w:r>
      <w:r w:rsidRPr="00F26C28">
        <w:t>RANDOM</w:t>
      </w:r>
      <w:r w:rsidRPr="00BA3536">
        <w:t xml:space="preserve"> запускался 5 раз, после чего в качестве результата определялось среднее значение. Результаты тестирования алгоритмов </w:t>
      </w:r>
      <w:r w:rsidRPr="00F26C28">
        <w:t>HEFT</w:t>
      </w:r>
      <w:r w:rsidRPr="00BA3536">
        <w:t xml:space="preserve">, </w:t>
      </w:r>
      <w:r w:rsidRPr="00F26C28">
        <w:t>PO</w:t>
      </w:r>
      <w:r w:rsidRPr="00BA3536">
        <w:t>-</w:t>
      </w:r>
      <w:r w:rsidRPr="00F26C28">
        <w:t>HEFT</w:t>
      </w:r>
      <w:r w:rsidRPr="00BA3536">
        <w:t xml:space="preserve"> и </w:t>
      </w:r>
      <w:r w:rsidRPr="00F26C28">
        <w:t>RANDOM</w:t>
      </w:r>
      <w:r w:rsidRPr="00BA3536">
        <w:t xml:space="preserve"> предста</w:t>
      </w:r>
      <w:r w:rsidR="005D750B">
        <w:t>влены в таблице 2 и на рисунк</w:t>
      </w:r>
      <w:r w:rsidR="00EE0372">
        <w:t>е 9</w:t>
      </w:r>
      <w:r w:rsidRPr="00BA3536">
        <w:t xml:space="preserve">. </w:t>
      </w:r>
    </w:p>
    <w:p w:rsidR="00734338" w:rsidRPr="00E8199E" w:rsidRDefault="00725F5A" w:rsidP="006B23CD">
      <w:pPr>
        <w:widowControl w:val="0"/>
        <w:ind w:firstLine="0"/>
        <w:jc w:val="left"/>
      </w:pPr>
      <w:r>
        <w:rPr>
          <w:b/>
        </w:rPr>
        <w:t>Табл.</w:t>
      </w:r>
      <w:r w:rsidR="00734338" w:rsidRPr="00E8199E">
        <w:rPr>
          <w:b/>
        </w:rPr>
        <w:t xml:space="preserve"> 2. </w:t>
      </w:r>
      <w:r w:rsidR="00734338" w:rsidRPr="00E8199E">
        <w:t>Сравнение алгоритмов в гомогенной вычислительной среде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49"/>
        <w:gridCol w:w="1713"/>
        <w:gridCol w:w="1416"/>
        <w:gridCol w:w="1144"/>
        <w:gridCol w:w="1354"/>
        <w:gridCol w:w="1284"/>
      </w:tblGrid>
      <w:tr w:rsidR="00734338" w:rsidRPr="00CB6FCA" w:rsidTr="00BF30BA">
        <w:trPr>
          <w:trHeight w:val="277"/>
        </w:trPr>
        <w:tc>
          <w:tcPr>
            <w:tcW w:w="2265" w:type="dxa"/>
            <w:vMerge w:val="restart"/>
            <w:tcBorders>
              <w:tl2br w:val="single" w:sz="4" w:space="0" w:color="auto"/>
            </w:tcBorders>
          </w:tcPr>
          <w:p w:rsidR="00734338" w:rsidRPr="009676AA" w:rsidRDefault="00734338" w:rsidP="006B23CD">
            <w:pPr>
              <w:widowControl w:val="0"/>
              <w:spacing w:line="240" w:lineRule="auto"/>
              <w:ind w:firstLine="0"/>
              <w:jc w:val="right"/>
            </w:pPr>
            <w:r w:rsidRPr="009676AA">
              <w:t>Алгоритм</w:t>
            </w:r>
          </w:p>
          <w:p w:rsidR="00734338" w:rsidRDefault="00734338" w:rsidP="006B23CD">
            <w:pPr>
              <w:widowControl w:val="0"/>
              <w:spacing w:line="240" w:lineRule="auto"/>
              <w:ind w:firstLine="0"/>
            </w:pPr>
          </w:p>
          <w:p w:rsidR="00FB03A9" w:rsidRDefault="00FB03A9" w:rsidP="006B23CD">
            <w:pPr>
              <w:widowControl w:val="0"/>
              <w:spacing w:line="240" w:lineRule="auto"/>
              <w:ind w:firstLine="0"/>
            </w:pPr>
          </w:p>
          <w:p w:rsidR="00734338" w:rsidRPr="009676AA" w:rsidRDefault="00734338" w:rsidP="006B23CD">
            <w:pPr>
              <w:widowControl w:val="0"/>
              <w:spacing w:line="240" w:lineRule="auto"/>
              <w:ind w:firstLine="0"/>
              <w:jc w:val="left"/>
            </w:pPr>
            <w:r w:rsidRPr="009676AA">
              <w:t>Поток работ</w:t>
            </w:r>
          </w:p>
        </w:tc>
        <w:tc>
          <w:tcPr>
            <w:tcW w:w="6795" w:type="dxa"/>
            <w:gridSpan w:val="5"/>
          </w:tcPr>
          <w:p w:rsidR="00734338" w:rsidRPr="00BA3536" w:rsidRDefault="00734338" w:rsidP="006B23CD">
            <w:pPr>
              <w:widowControl w:val="0"/>
              <w:spacing w:line="240" w:lineRule="auto"/>
              <w:ind w:firstLine="0"/>
              <w:jc w:val="center"/>
            </w:pPr>
            <w:r w:rsidRPr="00BA3536">
              <w:t>Время исполнения потока работ</w:t>
            </w:r>
          </w:p>
          <w:p w:rsidR="00734338" w:rsidRPr="00BA3536" w:rsidRDefault="00734338" w:rsidP="006B23CD">
            <w:pPr>
              <w:widowControl w:val="0"/>
              <w:spacing w:line="240" w:lineRule="auto"/>
              <w:ind w:firstLine="0"/>
              <w:jc w:val="center"/>
            </w:pPr>
            <w:r w:rsidRPr="00BA3536">
              <w:t xml:space="preserve">(в скобках указано относительное замедление по сравнению с </w:t>
            </w:r>
            <w:r>
              <w:rPr>
                <w:lang w:val="en-US"/>
              </w:rPr>
              <w:t>HEFT</w:t>
            </w:r>
            <w:r w:rsidRPr="00BA3536">
              <w:t>)</w:t>
            </w:r>
          </w:p>
        </w:tc>
      </w:tr>
      <w:tr w:rsidR="00734338" w:rsidRPr="00CB6FCA" w:rsidTr="007A2E56">
        <w:trPr>
          <w:trHeight w:val="334"/>
        </w:trPr>
        <w:tc>
          <w:tcPr>
            <w:tcW w:w="2265" w:type="dxa"/>
            <w:vMerge/>
            <w:tcBorders>
              <w:tl2br w:val="single" w:sz="4" w:space="0" w:color="auto"/>
            </w:tcBorders>
          </w:tcPr>
          <w:p w:rsidR="00734338" w:rsidRPr="00BA3536" w:rsidRDefault="00734338" w:rsidP="006B23CD">
            <w:pPr>
              <w:widowControl w:val="0"/>
              <w:ind w:firstLine="0"/>
            </w:pPr>
          </w:p>
        </w:tc>
        <w:tc>
          <w:tcPr>
            <w:tcW w:w="1838" w:type="dxa"/>
          </w:tcPr>
          <w:p w:rsidR="00734338" w:rsidRPr="009676AA" w:rsidRDefault="00734338" w:rsidP="006B23CD">
            <w:pPr>
              <w:widowControl w:val="0"/>
              <w:ind w:firstLine="0"/>
            </w:pPr>
            <w:r w:rsidRPr="009676AA">
              <w:t>HEFT</w:t>
            </w:r>
          </w:p>
        </w:tc>
        <w:tc>
          <w:tcPr>
            <w:tcW w:w="2476" w:type="dxa"/>
            <w:gridSpan w:val="2"/>
          </w:tcPr>
          <w:p w:rsidR="00734338" w:rsidRPr="009676AA" w:rsidRDefault="00734338" w:rsidP="006B23CD">
            <w:pPr>
              <w:widowControl w:val="0"/>
              <w:ind w:firstLine="0"/>
            </w:pPr>
            <w:r w:rsidRPr="009676AA">
              <w:t>PO-HEFT</w:t>
            </w:r>
          </w:p>
        </w:tc>
        <w:tc>
          <w:tcPr>
            <w:tcW w:w="2481" w:type="dxa"/>
            <w:gridSpan w:val="2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RANDOM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CyberShake_1000</w:t>
            </w:r>
          </w:p>
        </w:tc>
        <w:tc>
          <w:tcPr>
            <w:tcW w:w="1838" w:type="dxa"/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4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>754</w:t>
            </w:r>
          </w:p>
        </w:tc>
        <w:tc>
          <w:tcPr>
            <w:tcW w:w="1477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4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957 </w:t>
            </w:r>
          </w:p>
        </w:tc>
        <w:tc>
          <w:tcPr>
            <w:tcW w:w="999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4.3%)</w:t>
            </w:r>
          </w:p>
        </w:tc>
        <w:tc>
          <w:tcPr>
            <w:tcW w:w="1403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5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368 </w:t>
            </w:r>
          </w:p>
        </w:tc>
        <w:tc>
          <w:tcPr>
            <w:tcW w:w="1078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12.9%)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Epigenomics_997</w:t>
            </w:r>
          </w:p>
        </w:tc>
        <w:tc>
          <w:tcPr>
            <w:tcW w:w="1838" w:type="dxa"/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776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>051</w:t>
            </w:r>
          </w:p>
        </w:tc>
        <w:tc>
          <w:tcPr>
            <w:tcW w:w="1477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789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115 </w:t>
            </w:r>
          </w:p>
        </w:tc>
        <w:tc>
          <w:tcPr>
            <w:tcW w:w="999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1.7%)</w:t>
            </w:r>
          </w:p>
        </w:tc>
        <w:tc>
          <w:tcPr>
            <w:tcW w:w="1403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885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290 </w:t>
            </w:r>
          </w:p>
        </w:tc>
        <w:tc>
          <w:tcPr>
            <w:tcW w:w="1078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14.1%)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Inspiral_1000</w:t>
            </w:r>
          </w:p>
        </w:tc>
        <w:tc>
          <w:tcPr>
            <w:tcW w:w="1838" w:type="dxa"/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45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>716</w:t>
            </w:r>
          </w:p>
        </w:tc>
        <w:tc>
          <w:tcPr>
            <w:tcW w:w="1477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4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6791 </w:t>
            </w:r>
          </w:p>
        </w:tc>
        <w:tc>
          <w:tcPr>
            <w:tcW w:w="999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2.3%)</w:t>
            </w:r>
          </w:p>
        </w:tc>
        <w:tc>
          <w:tcPr>
            <w:tcW w:w="1403" w:type="dxa"/>
            <w:tcBorders>
              <w:righ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50</w:t>
            </w:r>
            <w:r>
              <w:rPr>
                <w:lang w:val="en-US"/>
              </w:rPr>
              <w:t> </w:t>
            </w:r>
            <w:r w:rsidRPr="00CB6FCA">
              <w:rPr>
                <w:lang w:val="en-US"/>
              </w:rPr>
              <w:t xml:space="preserve">860 </w:t>
            </w:r>
          </w:p>
        </w:tc>
        <w:tc>
          <w:tcPr>
            <w:tcW w:w="1078" w:type="dxa"/>
            <w:tcBorders>
              <w:left w:val="nil"/>
            </w:tcBorders>
            <w:vAlign w:val="center"/>
          </w:tcPr>
          <w:p w:rsidR="00734338" w:rsidRPr="00CB6FCA" w:rsidRDefault="00734338" w:rsidP="006B23CD">
            <w:pPr>
              <w:widowControl w:val="0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(+11.3%)</w:t>
            </w:r>
          </w:p>
        </w:tc>
      </w:tr>
    </w:tbl>
    <w:p w:rsidR="00734338" w:rsidRPr="00B14EC2" w:rsidRDefault="00734338" w:rsidP="006B23CD">
      <w:pPr>
        <w:widowControl w:val="0"/>
        <w:spacing w:after="240"/>
      </w:pPr>
    </w:p>
    <w:p w:rsidR="00734338" w:rsidRDefault="00734338" w:rsidP="006B23CD">
      <w:pPr>
        <w:widowControl w:val="0"/>
        <w:ind w:firstLine="0"/>
        <w:jc w:val="center"/>
        <w:rPr>
          <w:b/>
          <w:sz w:val="20"/>
        </w:rPr>
      </w:pPr>
      <w:r>
        <w:rPr>
          <w:noProof/>
        </w:rPr>
        <w:drawing>
          <wp:inline distT="0" distB="0" distL="0" distR="0" wp14:anchorId="2C8EBC8B" wp14:editId="7AE3EE7E">
            <wp:extent cx="5308600" cy="1314450"/>
            <wp:effectExtent l="0" t="0" r="6350" b="0"/>
            <wp:docPr id="7" name="Диаграм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734338" w:rsidRDefault="00EE0372" w:rsidP="005409DF">
      <w:pPr>
        <w:widowControl w:val="0"/>
        <w:ind w:firstLine="0"/>
        <w:jc w:val="center"/>
        <w:rPr>
          <w:szCs w:val="28"/>
        </w:rPr>
      </w:pPr>
      <w:r>
        <w:rPr>
          <w:b/>
          <w:szCs w:val="28"/>
        </w:rPr>
        <w:t>Рис. 9</w:t>
      </w:r>
      <w:r w:rsidR="00734338" w:rsidRPr="002867A6">
        <w:rPr>
          <w:b/>
          <w:szCs w:val="28"/>
        </w:rPr>
        <w:t xml:space="preserve">. </w:t>
      </w:r>
      <w:r w:rsidR="00734338" w:rsidRPr="002867A6">
        <w:rPr>
          <w:szCs w:val="28"/>
        </w:rPr>
        <w:t>Сравнение алгоритмов планирования потоков работ в гомогенной вычислительной среде</w:t>
      </w:r>
    </w:p>
    <w:p w:rsidR="005409DF" w:rsidRPr="002867A6" w:rsidRDefault="005409DF" w:rsidP="005409DF">
      <w:pPr>
        <w:widowControl w:val="0"/>
        <w:ind w:firstLine="0"/>
        <w:jc w:val="center"/>
        <w:rPr>
          <w:szCs w:val="28"/>
        </w:rPr>
      </w:pPr>
    </w:p>
    <w:p w:rsidR="00734338" w:rsidRPr="00BA3536" w:rsidRDefault="005409DF" w:rsidP="006B23CD">
      <w:pPr>
        <w:widowControl w:val="0"/>
      </w:pPr>
      <w:r>
        <w:t>Д</w:t>
      </w:r>
      <w:r w:rsidR="00734338" w:rsidRPr="00BA3536">
        <w:t xml:space="preserve">ля оценки влияния значения параметра К, была проведена серия экспериментов с использование алгоритма </w:t>
      </w:r>
      <w:r w:rsidR="00734338">
        <w:rPr>
          <w:lang w:val="en-US"/>
        </w:rPr>
        <w:t>PO</w:t>
      </w:r>
      <w:r w:rsidR="00734338" w:rsidRPr="00BA3536">
        <w:t>-</w:t>
      </w:r>
      <w:r w:rsidR="00734338">
        <w:rPr>
          <w:lang w:val="en-US"/>
        </w:rPr>
        <w:t>HEFT</w:t>
      </w:r>
      <w:r w:rsidR="00734338" w:rsidRPr="00BA3536">
        <w:t xml:space="preserve"> и различными значениями параметра </w:t>
      </w:r>
      <w:r w:rsidR="00734338">
        <w:rPr>
          <w:lang w:val="en-US"/>
        </w:rPr>
        <w:t>K</w:t>
      </w:r>
      <w:r w:rsidR="00734338" w:rsidRPr="00BA3536">
        <w:t xml:space="preserve"> (1, 3, 5, 10) в алгоритме </w:t>
      </w:r>
      <w:r w:rsidR="00734338">
        <w:rPr>
          <w:lang w:val="en-US"/>
        </w:rPr>
        <w:t>K</w:t>
      </w:r>
      <w:r w:rsidR="00734338" w:rsidRPr="00BA3536">
        <w:t>-ближайших</w:t>
      </w:r>
      <w:r w:rsidR="00A927EE">
        <w:t xml:space="preserve"> соседей</w:t>
      </w:r>
      <w:r w:rsidR="00734338" w:rsidRPr="00BA3536">
        <w:t xml:space="preserve">. Результаты </w:t>
      </w:r>
      <w:r w:rsidR="00734338" w:rsidRPr="00BA3536">
        <w:lastRenderedPageBreak/>
        <w:t xml:space="preserve">тестирования алгоритма </w:t>
      </w:r>
      <w:r w:rsidR="00734338">
        <w:rPr>
          <w:lang w:val="en-US"/>
        </w:rPr>
        <w:t>PO</w:t>
      </w:r>
      <w:r w:rsidR="00734338" w:rsidRPr="00BA3536">
        <w:t>-</w:t>
      </w:r>
      <w:r w:rsidR="00734338">
        <w:rPr>
          <w:lang w:val="en-US"/>
        </w:rPr>
        <w:t>HEFT</w:t>
      </w:r>
      <w:r w:rsidR="00734338" w:rsidRPr="00BA3536">
        <w:t xml:space="preserve"> в зависимости от количества информации в базе данных и от параметра </w:t>
      </w:r>
      <w:r w:rsidR="00734338">
        <w:rPr>
          <w:lang w:val="en-US"/>
        </w:rPr>
        <w:t>K</w:t>
      </w:r>
      <w:r w:rsidR="00734338" w:rsidRPr="00BA3536">
        <w:t xml:space="preserve"> представлены в таблице 3.</w:t>
      </w:r>
    </w:p>
    <w:p w:rsidR="00734338" w:rsidRPr="002867A6" w:rsidRDefault="002867A6" w:rsidP="006B23CD">
      <w:pPr>
        <w:keepNext/>
        <w:widowControl w:val="0"/>
        <w:ind w:firstLine="0"/>
        <w:jc w:val="left"/>
        <w:rPr>
          <w:szCs w:val="28"/>
        </w:rPr>
      </w:pPr>
      <w:r w:rsidRPr="002867A6">
        <w:rPr>
          <w:b/>
          <w:szCs w:val="28"/>
        </w:rPr>
        <w:t>Табл.</w:t>
      </w:r>
      <w:r w:rsidR="00734338" w:rsidRPr="002867A6">
        <w:rPr>
          <w:b/>
          <w:szCs w:val="28"/>
        </w:rPr>
        <w:t xml:space="preserve"> 3.</w:t>
      </w:r>
      <w:r w:rsidR="00734338" w:rsidRPr="002867A6">
        <w:rPr>
          <w:szCs w:val="28"/>
        </w:rPr>
        <w:t xml:space="preserve"> Результаты тестирования алгоритма </w:t>
      </w:r>
      <w:r w:rsidR="00734338" w:rsidRPr="002867A6">
        <w:rPr>
          <w:szCs w:val="28"/>
          <w:lang w:val="en-US"/>
        </w:rPr>
        <w:t>PO</w:t>
      </w:r>
      <w:r w:rsidR="00734338" w:rsidRPr="002867A6">
        <w:rPr>
          <w:szCs w:val="28"/>
        </w:rPr>
        <w:t>-</w:t>
      </w:r>
      <w:r w:rsidR="00734338" w:rsidRPr="002867A6">
        <w:rPr>
          <w:szCs w:val="28"/>
          <w:lang w:val="en-US"/>
        </w:rPr>
        <w:t>HEFT</w:t>
      </w:r>
      <w:r w:rsidR="00734338" w:rsidRPr="002867A6">
        <w:rPr>
          <w:szCs w:val="28"/>
        </w:rPr>
        <w:t xml:space="preserve"> на потоках</w:t>
      </w:r>
      <w:r>
        <w:rPr>
          <w:szCs w:val="28"/>
        </w:rPr>
        <w:t xml:space="preserve"> работ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05"/>
        <w:gridCol w:w="1775"/>
        <w:gridCol w:w="1776"/>
        <w:gridCol w:w="1775"/>
        <w:gridCol w:w="1776"/>
      </w:tblGrid>
      <w:tr w:rsidR="00734338" w:rsidTr="00F3677B">
        <w:trPr>
          <w:cantSplit/>
        </w:trPr>
        <w:tc>
          <w:tcPr>
            <w:tcW w:w="1805" w:type="dxa"/>
          </w:tcPr>
          <w:p w:rsidR="00734338" w:rsidRPr="00E746BD" w:rsidRDefault="00734338" w:rsidP="00F951B8">
            <w:pPr>
              <w:keepNext/>
              <w:widowControl w:val="0"/>
              <w:ind w:firstLine="0"/>
              <w:rPr>
                <w:sz w:val="20"/>
              </w:rPr>
            </w:pPr>
            <w:r>
              <w:rPr>
                <w:rFonts w:eastAsia="Times New Roman"/>
              </w:rPr>
              <w:t>Поток</w:t>
            </w:r>
          </w:p>
        </w:tc>
        <w:tc>
          <w:tcPr>
            <w:tcW w:w="1775" w:type="dxa"/>
          </w:tcPr>
          <w:p w:rsidR="00734338" w:rsidRDefault="00734338" w:rsidP="00F951B8">
            <w:pPr>
              <w:keepNext/>
              <w:widowControl w:val="0"/>
              <w:ind w:firstLine="0"/>
              <w:rPr>
                <w:sz w:val="20"/>
              </w:rPr>
            </w:pPr>
            <w:r w:rsidRPr="00576786">
              <w:rPr>
                <w:rFonts w:eastAsia="Times New Roman"/>
              </w:rPr>
              <w:t>K=1</w:t>
            </w:r>
          </w:p>
        </w:tc>
        <w:tc>
          <w:tcPr>
            <w:tcW w:w="1776" w:type="dxa"/>
          </w:tcPr>
          <w:p w:rsidR="00734338" w:rsidRDefault="00734338" w:rsidP="00F951B8">
            <w:pPr>
              <w:keepNext/>
              <w:widowControl w:val="0"/>
              <w:ind w:firstLine="0"/>
              <w:rPr>
                <w:sz w:val="20"/>
              </w:rPr>
            </w:pPr>
            <w:r w:rsidRPr="00576786">
              <w:rPr>
                <w:rFonts w:eastAsia="Times New Roman"/>
              </w:rPr>
              <w:t>K=3</w:t>
            </w:r>
          </w:p>
        </w:tc>
        <w:tc>
          <w:tcPr>
            <w:tcW w:w="1775" w:type="dxa"/>
          </w:tcPr>
          <w:p w:rsidR="00734338" w:rsidRDefault="00734338" w:rsidP="00F951B8">
            <w:pPr>
              <w:keepNext/>
              <w:widowControl w:val="0"/>
              <w:ind w:firstLine="0"/>
              <w:rPr>
                <w:sz w:val="20"/>
              </w:rPr>
            </w:pPr>
            <w:r w:rsidRPr="00576786">
              <w:rPr>
                <w:rFonts w:eastAsia="Times New Roman"/>
              </w:rPr>
              <w:t>K=5</w:t>
            </w:r>
          </w:p>
        </w:tc>
        <w:tc>
          <w:tcPr>
            <w:tcW w:w="1776" w:type="dxa"/>
          </w:tcPr>
          <w:p w:rsidR="00734338" w:rsidRDefault="00734338" w:rsidP="00F951B8">
            <w:pPr>
              <w:keepNext/>
              <w:widowControl w:val="0"/>
              <w:ind w:firstLine="0"/>
              <w:rPr>
                <w:sz w:val="20"/>
              </w:rPr>
            </w:pPr>
            <w:r w:rsidRPr="00576786">
              <w:rPr>
                <w:rFonts w:eastAsia="Times New Roman"/>
              </w:rPr>
              <w:t>K=10</w:t>
            </w:r>
          </w:p>
        </w:tc>
      </w:tr>
      <w:tr w:rsidR="00734338" w:rsidTr="00F3677B">
        <w:trPr>
          <w:cantSplit/>
        </w:trPr>
        <w:tc>
          <w:tcPr>
            <w:tcW w:w="1805" w:type="dxa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CB6FCA">
              <w:rPr>
                <w:lang w:val="en-US"/>
              </w:rPr>
              <w:t>CyberShake_1000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 843</w:t>
            </w:r>
          </w:p>
        </w:tc>
        <w:tc>
          <w:tcPr>
            <w:tcW w:w="1776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 843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 942</w:t>
            </w:r>
          </w:p>
        </w:tc>
        <w:tc>
          <w:tcPr>
            <w:tcW w:w="1776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5 034</w:t>
            </w:r>
          </w:p>
        </w:tc>
      </w:tr>
      <w:tr w:rsidR="00734338" w:rsidTr="00F3677B">
        <w:trPr>
          <w:cantSplit/>
        </w:trPr>
        <w:tc>
          <w:tcPr>
            <w:tcW w:w="1805" w:type="dxa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CB6FCA">
              <w:rPr>
                <w:lang w:val="en-US"/>
              </w:rPr>
              <w:t>Epigenomics_997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789 076</w:t>
            </w:r>
          </w:p>
        </w:tc>
        <w:tc>
          <w:tcPr>
            <w:tcW w:w="1776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789 053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789 394</w:t>
            </w:r>
          </w:p>
        </w:tc>
        <w:tc>
          <w:tcPr>
            <w:tcW w:w="1776" w:type="dxa"/>
            <w:vAlign w:val="center"/>
          </w:tcPr>
          <w:p w:rsidR="00734338" w:rsidRPr="006B1983" w:rsidRDefault="00734338" w:rsidP="00F951B8">
            <w:pPr>
              <w:keepNext/>
              <w:widowControl w:val="0"/>
              <w:ind w:firstLine="0"/>
              <w:rPr>
                <w:lang w:val="en-US"/>
              </w:rPr>
            </w:pPr>
            <w:r w:rsidRPr="00576786">
              <w:rPr>
                <w:rFonts w:eastAsia="Times New Roman"/>
              </w:rPr>
              <w:t>789 087</w:t>
            </w:r>
          </w:p>
        </w:tc>
      </w:tr>
      <w:tr w:rsidR="00734338" w:rsidTr="00F3677B">
        <w:trPr>
          <w:cantSplit/>
        </w:trPr>
        <w:tc>
          <w:tcPr>
            <w:tcW w:w="1805" w:type="dxa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CB6FCA">
              <w:rPr>
                <w:lang w:val="en-US"/>
              </w:rPr>
              <w:t>Inspiral_1000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7 612</w:t>
            </w:r>
          </w:p>
        </w:tc>
        <w:tc>
          <w:tcPr>
            <w:tcW w:w="1776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6 524</w:t>
            </w:r>
          </w:p>
        </w:tc>
        <w:tc>
          <w:tcPr>
            <w:tcW w:w="1775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7 301</w:t>
            </w:r>
          </w:p>
        </w:tc>
        <w:tc>
          <w:tcPr>
            <w:tcW w:w="1776" w:type="dxa"/>
            <w:vAlign w:val="center"/>
          </w:tcPr>
          <w:p w:rsidR="00734338" w:rsidRPr="00576786" w:rsidRDefault="00734338" w:rsidP="00F951B8">
            <w:pPr>
              <w:keepNext/>
              <w:widowControl w:val="0"/>
              <w:ind w:firstLine="0"/>
            </w:pPr>
            <w:r w:rsidRPr="00576786">
              <w:rPr>
                <w:rFonts w:eastAsia="Times New Roman"/>
              </w:rPr>
              <w:t>46 910</w:t>
            </w:r>
          </w:p>
        </w:tc>
      </w:tr>
    </w:tbl>
    <w:p w:rsidR="00D57D83" w:rsidRDefault="00D57D83" w:rsidP="00C00CAA">
      <w:pPr>
        <w:widowControl w:val="0"/>
        <w:spacing w:before="240"/>
        <w:ind w:firstLine="0"/>
      </w:pPr>
    </w:p>
    <w:p w:rsidR="00734338" w:rsidRPr="00BA3536" w:rsidRDefault="00734338" w:rsidP="006B23CD">
      <w:pPr>
        <w:widowControl w:val="0"/>
      </w:pPr>
      <w:r w:rsidRPr="00BA3536">
        <w:t>Результаты первой серии эксперимента позволяют сделать следующие выводы: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BA3536">
        <w:t xml:space="preserve">на анализируемых потоках работ, даже случайное распределение задач (алгоритм </w:t>
      </w:r>
      <w:r>
        <w:t>RANDOM</w:t>
      </w:r>
      <w:r w:rsidRPr="00BA3536">
        <w:t>) по вычислительным узлам в гомогенной вычислительной среде дает относительно хорошие результаты планирования, всего на 10</w:t>
      </w:r>
      <w:r w:rsidR="004F0E5D">
        <w:t xml:space="preserve"> </w:t>
      </w:r>
      <w:r w:rsidR="002B3932">
        <w:t>–</w:t>
      </w:r>
      <w:r w:rsidR="004F0E5D">
        <w:t xml:space="preserve"> </w:t>
      </w:r>
      <w:r w:rsidRPr="00BA3536">
        <w:t>15</w:t>
      </w:r>
      <w:r w:rsidR="002B3932">
        <w:t> </w:t>
      </w:r>
      <w:r w:rsidRPr="00BA3536">
        <w:t>% хуже</w:t>
      </w:r>
      <w:r w:rsidR="00914C99">
        <w:t>,</w:t>
      </w:r>
      <w:r w:rsidRPr="00BA3536">
        <w:t xml:space="preserve"> чем алгоритм </w:t>
      </w:r>
      <w:r w:rsidRPr="00BF2A31">
        <w:rPr>
          <w:lang w:val="en-US"/>
        </w:rPr>
        <w:t>HEFT</w:t>
      </w:r>
      <w:r w:rsidRPr="00BA3536">
        <w:t>;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BA3536">
        <w:t xml:space="preserve">результаты алгоритма </w:t>
      </w:r>
      <w:r w:rsidRPr="00BF2A31">
        <w:rPr>
          <w:lang w:val="en-US"/>
        </w:rPr>
        <w:t>PO</w:t>
      </w:r>
      <w:r w:rsidRPr="00BA3536">
        <w:t>-</w:t>
      </w:r>
      <w:r w:rsidRPr="000F5649">
        <w:t>HEFT</w:t>
      </w:r>
      <w:r w:rsidRPr="00BA3536">
        <w:t>, в среднем, показывают результаты на 2</w:t>
      </w:r>
      <w:r w:rsidR="002B3932">
        <w:t>–</w:t>
      </w:r>
      <w:r w:rsidRPr="00BA3536">
        <w:t>4</w:t>
      </w:r>
      <w:r w:rsidR="002B3932">
        <w:t> </w:t>
      </w:r>
      <w:r w:rsidRPr="00BA3536">
        <w:t>% хуже</w:t>
      </w:r>
      <w:r w:rsidR="00914C99">
        <w:t>,</w:t>
      </w:r>
      <w:r w:rsidRPr="00BA3536">
        <w:t xml:space="preserve"> чем результаты алгоритма </w:t>
      </w:r>
      <w:r w:rsidRPr="000F5649">
        <w:t>HEFT</w:t>
      </w:r>
      <w:r w:rsidRPr="00BA3536">
        <w:t>;</w:t>
      </w:r>
    </w:p>
    <w:p w:rsidR="00734338" w:rsidRPr="00BA3536" w:rsidRDefault="00734338" w:rsidP="006B23CD">
      <w:pPr>
        <w:pStyle w:val="aa"/>
        <w:widowControl w:val="0"/>
        <w:numPr>
          <w:ilvl w:val="0"/>
          <w:numId w:val="33"/>
        </w:numPr>
        <w:spacing w:line="360" w:lineRule="auto"/>
        <w:ind w:left="0" w:firstLine="709"/>
        <w:jc w:val="both"/>
      </w:pPr>
      <w:r w:rsidRPr="00BA3536">
        <w:t xml:space="preserve">задачи в анализируемых потоках работ характеризуются сильной прямой зависимостью между объемом входных данных, временем исполнения задачи и объемом выходных данных. В связи с этим, в среднем, алгоритм </w:t>
      </w:r>
      <w:r w:rsidRPr="00BF2A31">
        <w:rPr>
          <w:lang w:val="en-US"/>
        </w:rPr>
        <w:t>PO</w:t>
      </w:r>
      <w:r w:rsidR="00BF2A31" w:rsidRPr="00BF2A31">
        <w:noBreakHyphen/>
      </w:r>
      <w:r w:rsidRPr="00BF2A31">
        <w:rPr>
          <w:lang w:val="en-US"/>
        </w:rPr>
        <w:t>HEFT</w:t>
      </w:r>
      <w:r w:rsidRPr="00BA3536">
        <w:t xml:space="preserve"> показывает одинаково хорошие результаты при использования значений параметра </w:t>
      </w:r>
      <w:r w:rsidR="00F13973">
        <w:rPr>
          <w:lang w:val="en-US"/>
        </w:rPr>
        <w:t>k</w:t>
      </w:r>
      <w:r w:rsidR="00F13973" w:rsidRPr="00F13973">
        <w:t xml:space="preserve"> </w:t>
      </w:r>
      <w:r w:rsidRPr="00BA3536">
        <w:t>=</w:t>
      </w:r>
      <w:r w:rsidR="00F13973" w:rsidRPr="00F13973">
        <w:t xml:space="preserve"> </w:t>
      </w:r>
      <w:proofErr w:type="gramStart"/>
      <w:r w:rsidRPr="00BA3536">
        <w:t>1..</w:t>
      </w:r>
      <w:proofErr w:type="gramEnd"/>
      <w:r w:rsidRPr="00BA3536">
        <w:t xml:space="preserve">10 в алгоритме </w:t>
      </w:r>
      <w:r w:rsidR="00F13973">
        <w:rPr>
          <w:lang w:val="en-US"/>
        </w:rPr>
        <w:t>k</w:t>
      </w:r>
      <w:r w:rsidRPr="00BA3536">
        <w:t>-ближайших соседей.</w:t>
      </w:r>
    </w:p>
    <w:p w:rsidR="00734338" w:rsidRPr="00BA3536" w:rsidRDefault="00734338" w:rsidP="006B23CD">
      <w:pPr>
        <w:widowControl w:val="0"/>
      </w:pPr>
      <w:r w:rsidRPr="00BA3536">
        <w:t>Во второй серии тестирования было создано 5 виртуальных машин с параметрами, представленными в таблице 4.</w:t>
      </w:r>
    </w:p>
    <w:p w:rsidR="00734338" w:rsidRPr="00F3677B" w:rsidRDefault="00F13973" w:rsidP="006B23CD">
      <w:pPr>
        <w:widowControl w:val="0"/>
        <w:ind w:firstLine="0"/>
        <w:jc w:val="left"/>
        <w:rPr>
          <w:szCs w:val="28"/>
        </w:rPr>
      </w:pPr>
      <w:r>
        <w:rPr>
          <w:b/>
          <w:szCs w:val="28"/>
        </w:rPr>
        <w:t>Табл.</w:t>
      </w:r>
      <w:r w:rsidR="00734338" w:rsidRPr="00F3677B">
        <w:rPr>
          <w:b/>
          <w:szCs w:val="28"/>
        </w:rPr>
        <w:t xml:space="preserve"> 4.</w:t>
      </w:r>
      <w:r w:rsidR="00734338" w:rsidRPr="00F3677B">
        <w:rPr>
          <w:szCs w:val="28"/>
        </w:rPr>
        <w:t xml:space="preserve"> Параметры виртуальных машин второй серии экспериментов</w:t>
      </w:r>
    </w:p>
    <w:tbl>
      <w:tblPr>
        <w:tblW w:w="5000" w:type="pct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316"/>
        <w:gridCol w:w="1304"/>
        <w:gridCol w:w="1303"/>
        <w:gridCol w:w="1448"/>
        <w:gridCol w:w="1448"/>
        <w:gridCol w:w="1245"/>
      </w:tblGrid>
      <w:tr w:rsidR="00734338" w:rsidRPr="00D965AD" w:rsidTr="0076213A">
        <w:trPr>
          <w:trHeight w:val="62"/>
          <w:jc w:val="center"/>
        </w:trPr>
        <w:tc>
          <w:tcPr>
            <w:tcW w:w="127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734338" w:rsidRPr="00BA3536" w:rsidRDefault="00734338" w:rsidP="006B23CD">
            <w:pPr>
              <w:widowControl w:val="0"/>
              <w:spacing w:line="276" w:lineRule="auto"/>
              <w:ind w:firstLine="0"/>
            </w:pP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VM_0</w:t>
            </w:r>
          </w:p>
        </w:tc>
        <w:tc>
          <w:tcPr>
            <w:tcW w:w="71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VM_1</w:t>
            </w:r>
          </w:p>
        </w:tc>
        <w:tc>
          <w:tcPr>
            <w:tcW w:w="79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VM_2</w:t>
            </w:r>
          </w:p>
        </w:tc>
        <w:tc>
          <w:tcPr>
            <w:tcW w:w="799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VM_3</w:t>
            </w:r>
          </w:p>
        </w:tc>
        <w:tc>
          <w:tcPr>
            <w:tcW w:w="687" w:type="pc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VM_4</w:t>
            </w:r>
          </w:p>
        </w:tc>
      </w:tr>
      <w:tr w:rsidR="00734338" w:rsidRPr="00D965AD" w:rsidTr="0076213A">
        <w:trPr>
          <w:jc w:val="center"/>
        </w:trPr>
        <w:tc>
          <w:tcPr>
            <w:tcW w:w="1277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MIPS</w:t>
            </w:r>
          </w:p>
        </w:tc>
        <w:tc>
          <w:tcPr>
            <w:tcW w:w="71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200</w:t>
            </w:r>
          </w:p>
        </w:tc>
        <w:tc>
          <w:tcPr>
            <w:tcW w:w="71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400</w:t>
            </w:r>
          </w:p>
        </w:tc>
        <w:tc>
          <w:tcPr>
            <w:tcW w:w="79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600</w:t>
            </w:r>
          </w:p>
        </w:tc>
        <w:tc>
          <w:tcPr>
            <w:tcW w:w="79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800</w:t>
            </w:r>
          </w:p>
        </w:tc>
        <w:tc>
          <w:tcPr>
            <w:tcW w:w="687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1 000</w:t>
            </w:r>
          </w:p>
        </w:tc>
      </w:tr>
      <w:tr w:rsidR="00734338" w:rsidRPr="00D965AD" w:rsidTr="0076213A">
        <w:trPr>
          <w:trHeight w:val="22"/>
          <w:jc w:val="center"/>
        </w:trPr>
        <w:tc>
          <w:tcPr>
            <w:tcW w:w="1277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Bandwidth (MB/s)</w:t>
            </w:r>
          </w:p>
        </w:tc>
        <w:tc>
          <w:tcPr>
            <w:tcW w:w="71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200</w:t>
            </w:r>
          </w:p>
        </w:tc>
        <w:tc>
          <w:tcPr>
            <w:tcW w:w="71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400</w:t>
            </w:r>
          </w:p>
        </w:tc>
        <w:tc>
          <w:tcPr>
            <w:tcW w:w="79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600</w:t>
            </w:r>
          </w:p>
        </w:tc>
        <w:tc>
          <w:tcPr>
            <w:tcW w:w="799" w:type="pct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800</w:t>
            </w:r>
          </w:p>
        </w:tc>
        <w:tc>
          <w:tcPr>
            <w:tcW w:w="687" w:type="pct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734338" w:rsidRPr="00D965AD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D965AD">
              <w:rPr>
                <w:lang w:val="en-US"/>
              </w:rPr>
              <w:t>1 000</w:t>
            </w:r>
          </w:p>
        </w:tc>
      </w:tr>
    </w:tbl>
    <w:p w:rsidR="00734338" w:rsidRPr="00BA3536" w:rsidRDefault="00734338" w:rsidP="006B23CD">
      <w:pPr>
        <w:widowControl w:val="0"/>
      </w:pPr>
      <w:r w:rsidRPr="00BA3536">
        <w:lastRenderedPageBreak/>
        <w:t xml:space="preserve">Для второй серии экспериментов, значения параметра </w:t>
      </w:r>
      <w:r w:rsidR="00F13973">
        <w:rPr>
          <w:lang w:val="en-US"/>
        </w:rPr>
        <w:t>k</w:t>
      </w:r>
      <w:r w:rsidRPr="00BA3536">
        <w:t xml:space="preserve"> для алгоритма </w:t>
      </w:r>
      <w:r>
        <w:rPr>
          <w:lang w:val="en-US"/>
        </w:rPr>
        <w:t>PO</w:t>
      </w:r>
      <w:r w:rsidRPr="00BA3536">
        <w:t>-</w:t>
      </w:r>
      <w:r>
        <w:rPr>
          <w:lang w:val="en-US"/>
        </w:rPr>
        <w:t>HEFT</w:t>
      </w:r>
      <w:r w:rsidRPr="00BA3536">
        <w:t xml:space="preserve"> было принято равным 10. Усредненные результаты тестирования алгоритмов </w:t>
      </w:r>
      <w:r>
        <w:rPr>
          <w:lang w:val="en-US"/>
        </w:rPr>
        <w:t>HEFT</w:t>
      </w:r>
      <w:r w:rsidRPr="00BA3536">
        <w:t xml:space="preserve">, </w:t>
      </w:r>
      <w:r>
        <w:rPr>
          <w:lang w:val="en-US"/>
        </w:rPr>
        <w:t>PO</w:t>
      </w:r>
      <w:r w:rsidRPr="00BA3536">
        <w:t>-</w:t>
      </w:r>
      <w:r>
        <w:rPr>
          <w:lang w:val="en-US"/>
        </w:rPr>
        <w:t>HEFT</w:t>
      </w:r>
      <w:r w:rsidRPr="00BA3536">
        <w:t xml:space="preserve"> и </w:t>
      </w:r>
      <w:r>
        <w:rPr>
          <w:lang w:val="en-US"/>
        </w:rPr>
        <w:t>RANDOM</w:t>
      </w:r>
      <w:r w:rsidRPr="00BA3536">
        <w:t xml:space="preserve"> предста</w:t>
      </w:r>
      <w:r w:rsidR="005D750B">
        <w:t>в</w:t>
      </w:r>
      <w:r w:rsidR="00EE0372">
        <w:t>лены в таблице 5 и на рисунке 10</w:t>
      </w:r>
      <w:r w:rsidRPr="00BA3536">
        <w:t>.</w:t>
      </w:r>
    </w:p>
    <w:p w:rsidR="00734338" w:rsidRPr="00F3677B" w:rsidRDefault="00F13973" w:rsidP="006B23CD">
      <w:pPr>
        <w:widowControl w:val="0"/>
        <w:ind w:firstLine="0"/>
        <w:jc w:val="left"/>
        <w:rPr>
          <w:szCs w:val="28"/>
        </w:rPr>
      </w:pPr>
      <w:r>
        <w:rPr>
          <w:b/>
          <w:szCs w:val="28"/>
        </w:rPr>
        <w:t>Табл.</w:t>
      </w:r>
      <w:r w:rsidR="00734338" w:rsidRPr="00F3677B">
        <w:rPr>
          <w:b/>
          <w:szCs w:val="28"/>
        </w:rPr>
        <w:t xml:space="preserve"> 5. </w:t>
      </w:r>
      <w:r w:rsidR="00734338" w:rsidRPr="00F3677B">
        <w:rPr>
          <w:szCs w:val="28"/>
        </w:rPr>
        <w:t>Сравнение алгоритмов во второй серии тестирования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81"/>
        <w:gridCol w:w="1775"/>
        <w:gridCol w:w="1384"/>
        <w:gridCol w:w="1144"/>
        <w:gridCol w:w="1362"/>
        <w:gridCol w:w="1214"/>
      </w:tblGrid>
      <w:tr w:rsidR="00734338" w:rsidRPr="00CB6FCA" w:rsidTr="00BF30BA">
        <w:trPr>
          <w:trHeight w:val="277"/>
        </w:trPr>
        <w:tc>
          <w:tcPr>
            <w:tcW w:w="2265" w:type="dxa"/>
            <w:vMerge w:val="restart"/>
            <w:tcBorders>
              <w:tl2br w:val="single" w:sz="4" w:space="0" w:color="auto"/>
            </w:tcBorders>
          </w:tcPr>
          <w:p w:rsidR="00734338" w:rsidRPr="009676AA" w:rsidRDefault="00734338" w:rsidP="006B23CD">
            <w:pPr>
              <w:widowControl w:val="0"/>
              <w:spacing w:line="276" w:lineRule="auto"/>
              <w:ind w:firstLine="0"/>
              <w:jc w:val="right"/>
            </w:pPr>
            <w:r w:rsidRPr="009676AA">
              <w:t>Алгоритм</w:t>
            </w:r>
          </w:p>
          <w:p w:rsidR="00734338" w:rsidRDefault="00734338" w:rsidP="006B23CD">
            <w:pPr>
              <w:widowControl w:val="0"/>
              <w:spacing w:line="276" w:lineRule="auto"/>
              <w:ind w:firstLine="0"/>
            </w:pPr>
          </w:p>
          <w:p w:rsidR="00BF2A31" w:rsidRDefault="00BF2A31" w:rsidP="006B23CD">
            <w:pPr>
              <w:widowControl w:val="0"/>
              <w:spacing w:line="276" w:lineRule="auto"/>
              <w:ind w:firstLine="0"/>
            </w:pPr>
          </w:p>
          <w:p w:rsidR="00734338" w:rsidRPr="009676AA" w:rsidRDefault="00734338" w:rsidP="006B23CD">
            <w:pPr>
              <w:widowControl w:val="0"/>
              <w:spacing w:line="276" w:lineRule="auto"/>
              <w:ind w:firstLine="0"/>
            </w:pPr>
            <w:r w:rsidRPr="009676AA">
              <w:t>Поток работ</w:t>
            </w:r>
          </w:p>
        </w:tc>
        <w:tc>
          <w:tcPr>
            <w:tcW w:w="6880" w:type="dxa"/>
            <w:gridSpan w:val="5"/>
          </w:tcPr>
          <w:p w:rsidR="00734338" w:rsidRPr="00BA3536" w:rsidRDefault="00734338" w:rsidP="006B23CD">
            <w:pPr>
              <w:widowControl w:val="0"/>
              <w:spacing w:line="276" w:lineRule="auto"/>
              <w:ind w:firstLine="0"/>
            </w:pPr>
            <w:r w:rsidRPr="00BA3536">
              <w:t>Время исполнения потока работ</w:t>
            </w:r>
          </w:p>
          <w:p w:rsidR="00734338" w:rsidRPr="00BA3536" w:rsidRDefault="00734338" w:rsidP="006B23CD">
            <w:pPr>
              <w:widowControl w:val="0"/>
              <w:spacing w:line="276" w:lineRule="auto"/>
              <w:ind w:firstLine="0"/>
            </w:pPr>
            <w:r w:rsidRPr="00BA3536">
              <w:t xml:space="preserve">(в скобках указано относительное замедление по сравнению с </w:t>
            </w:r>
            <w:r>
              <w:rPr>
                <w:lang w:val="en-US"/>
              </w:rPr>
              <w:t>HEFT</w:t>
            </w:r>
            <w:r w:rsidRPr="00BA3536">
              <w:t>)</w:t>
            </w:r>
          </w:p>
        </w:tc>
      </w:tr>
      <w:tr w:rsidR="00734338" w:rsidRPr="00CB6FCA" w:rsidTr="00BF30BA">
        <w:trPr>
          <w:trHeight w:val="263"/>
        </w:trPr>
        <w:tc>
          <w:tcPr>
            <w:tcW w:w="2265" w:type="dxa"/>
            <w:vMerge/>
            <w:tcBorders>
              <w:tl2br w:val="single" w:sz="4" w:space="0" w:color="auto"/>
            </w:tcBorders>
          </w:tcPr>
          <w:p w:rsidR="00734338" w:rsidRPr="00BA3536" w:rsidRDefault="00734338" w:rsidP="006B23CD">
            <w:pPr>
              <w:widowControl w:val="0"/>
              <w:spacing w:line="276" w:lineRule="auto"/>
              <w:ind w:firstLine="0"/>
            </w:pPr>
          </w:p>
        </w:tc>
        <w:tc>
          <w:tcPr>
            <w:tcW w:w="1838" w:type="dxa"/>
          </w:tcPr>
          <w:p w:rsidR="00734338" w:rsidRPr="009676AA" w:rsidRDefault="00734338" w:rsidP="006B23CD">
            <w:pPr>
              <w:widowControl w:val="0"/>
              <w:spacing w:line="276" w:lineRule="auto"/>
              <w:ind w:firstLine="0"/>
            </w:pPr>
            <w:r w:rsidRPr="009676AA">
              <w:t>HEFT</w:t>
            </w:r>
          </w:p>
        </w:tc>
        <w:tc>
          <w:tcPr>
            <w:tcW w:w="2506" w:type="dxa"/>
            <w:gridSpan w:val="2"/>
          </w:tcPr>
          <w:p w:rsidR="00734338" w:rsidRPr="009676AA" w:rsidRDefault="00734338" w:rsidP="006B23CD">
            <w:pPr>
              <w:widowControl w:val="0"/>
              <w:spacing w:line="276" w:lineRule="auto"/>
              <w:ind w:firstLine="0"/>
            </w:pPr>
            <w:r w:rsidRPr="009676AA">
              <w:t>PO-HEFT</w:t>
            </w:r>
          </w:p>
        </w:tc>
        <w:tc>
          <w:tcPr>
            <w:tcW w:w="2536" w:type="dxa"/>
            <w:gridSpan w:val="2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RANDOM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CyberShake_1000</w:t>
            </w:r>
          </w:p>
        </w:tc>
        <w:tc>
          <w:tcPr>
            <w:tcW w:w="1838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7</w:t>
            </w:r>
            <w:r>
              <w:t> </w:t>
            </w:r>
            <w:r w:rsidRPr="00CB6FCA">
              <w:t>795</w:t>
            </w:r>
          </w:p>
        </w:tc>
        <w:tc>
          <w:tcPr>
            <w:tcW w:w="1391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8</w:t>
            </w:r>
            <w:r>
              <w:t> 106</w:t>
            </w:r>
          </w:p>
        </w:tc>
        <w:tc>
          <w:tcPr>
            <w:tcW w:w="1115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>
              <w:t>(+3.8</w:t>
            </w:r>
            <w:r w:rsidRPr="00CB6FCA">
              <w:t>%)</w:t>
            </w:r>
          </w:p>
        </w:tc>
        <w:tc>
          <w:tcPr>
            <w:tcW w:w="1366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23</w:t>
            </w:r>
            <w:r>
              <w:t> </w:t>
            </w:r>
            <w:r w:rsidRPr="00CB6FCA">
              <w:t>716</w:t>
            </w:r>
          </w:p>
        </w:tc>
        <w:tc>
          <w:tcPr>
            <w:tcW w:w="1170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(+204%)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Epigenomics_997</w:t>
            </w:r>
          </w:p>
        </w:tc>
        <w:tc>
          <w:tcPr>
            <w:tcW w:w="1838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1</w:t>
            </w:r>
            <w:r>
              <w:t> </w:t>
            </w:r>
            <w:r w:rsidRPr="00CB6FCA">
              <w:t>294</w:t>
            </w:r>
            <w:r>
              <w:t> </w:t>
            </w:r>
            <w:r w:rsidRPr="00CB6FCA">
              <w:t>702</w:t>
            </w:r>
          </w:p>
        </w:tc>
        <w:tc>
          <w:tcPr>
            <w:tcW w:w="1391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1</w:t>
            </w:r>
            <w:r>
              <w:t> </w:t>
            </w:r>
            <w:r w:rsidRPr="00CB6FCA">
              <w:t>331</w:t>
            </w:r>
            <w:r>
              <w:t> </w:t>
            </w:r>
            <w:r w:rsidRPr="00CB6FCA">
              <w:t>352</w:t>
            </w:r>
          </w:p>
        </w:tc>
        <w:tc>
          <w:tcPr>
            <w:tcW w:w="1115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>
              <w:t>(+2.8</w:t>
            </w:r>
            <w:r w:rsidRPr="00CB6FCA">
              <w:t>%)</w:t>
            </w:r>
          </w:p>
        </w:tc>
        <w:tc>
          <w:tcPr>
            <w:tcW w:w="1366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3</w:t>
            </w:r>
            <w:r>
              <w:t> </w:t>
            </w:r>
            <w:r w:rsidRPr="00CB6FCA">
              <w:t>995</w:t>
            </w:r>
            <w:r>
              <w:t> </w:t>
            </w:r>
            <w:r w:rsidRPr="00CB6FCA">
              <w:t>491</w:t>
            </w:r>
          </w:p>
        </w:tc>
        <w:tc>
          <w:tcPr>
            <w:tcW w:w="1170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(+209%)</w:t>
            </w:r>
          </w:p>
        </w:tc>
      </w:tr>
      <w:tr w:rsidR="00734338" w:rsidRPr="00CB6FCA" w:rsidTr="00BF30BA">
        <w:tc>
          <w:tcPr>
            <w:tcW w:w="2265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rPr>
                <w:lang w:val="en-US"/>
              </w:rPr>
              <w:t>Inspiral_1000</w:t>
            </w:r>
          </w:p>
        </w:tc>
        <w:tc>
          <w:tcPr>
            <w:tcW w:w="1838" w:type="dxa"/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79</w:t>
            </w:r>
            <w:r>
              <w:t> </w:t>
            </w:r>
            <w:r w:rsidRPr="00CB6FCA">
              <w:t>130</w:t>
            </w:r>
          </w:p>
        </w:tc>
        <w:tc>
          <w:tcPr>
            <w:tcW w:w="1391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79</w:t>
            </w:r>
            <w:r>
              <w:t> </w:t>
            </w:r>
            <w:r w:rsidRPr="00CB6FCA">
              <w:t>051</w:t>
            </w:r>
          </w:p>
        </w:tc>
        <w:tc>
          <w:tcPr>
            <w:tcW w:w="1115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(-0.1%)</w:t>
            </w:r>
          </w:p>
        </w:tc>
        <w:tc>
          <w:tcPr>
            <w:tcW w:w="1366" w:type="dxa"/>
            <w:tcBorders>
              <w:righ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230</w:t>
            </w:r>
            <w:r>
              <w:t> </w:t>
            </w:r>
            <w:r w:rsidRPr="00CB6FCA">
              <w:t>608</w:t>
            </w:r>
          </w:p>
        </w:tc>
        <w:tc>
          <w:tcPr>
            <w:tcW w:w="1170" w:type="dxa"/>
            <w:tcBorders>
              <w:left w:val="nil"/>
            </w:tcBorders>
          </w:tcPr>
          <w:p w:rsidR="00734338" w:rsidRPr="00CB6FCA" w:rsidRDefault="00734338" w:rsidP="006B23CD">
            <w:pPr>
              <w:widowControl w:val="0"/>
              <w:spacing w:line="276" w:lineRule="auto"/>
              <w:ind w:firstLine="0"/>
              <w:rPr>
                <w:lang w:val="en-US"/>
              </w:rPr>
            </w:pPr>
            <w:r w:rsidRPr="00CB6FCA">
              <w:t>(+191%)</w:t>
            </w:r>
          </w:p>
        </w:tc>
      </w:tr>
    </w:tbl>
    <w:p w:rsidR="00734338" w:rsidRPr="002B14FF" w:rsidRDefault="00734338" w:rsidP="002B14FF">
      <w:pPr>
        <w:widowControl w:val="0"/>
        <w:spacing w:before="240"/>
      </w:pPr>
    </w:p>
    <w:p w:rsidR="00734338" w:rsidRDefault="00734338" w:rsidP="006B23CD">
      <w:pPr>
        <w:widowControl w:val="0"/>
        <w:ind w:firstLine="0"/>
      </w:pPr>
      <w:r>
        <w:rPr>
          <w:noProof/>
        </w:rPr>
        <w:drawing>
          <wp:inline distT="0" distB="0" distL="0" distR="0" wp14:anchorId="15415B5A" wp14:editId="075A3DAD">
            <wp:extent cx="5462270" cy="1438275"/>
            <wp:effectExtent l="0" t="0" r="5080" b="0"/>
            <wp:docPr id="8" name="Диаграмма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:rsidR="00734338" w:rsidRDefault="00EE0372" w:rsidP="006B23CD">
      <w:pPr>
        <w:widowControl w:val="0"/>
        <w:ind w:firstLine="0"/>
        <w:jc w:val="center"/>
        <w:rPr>
          <w:szCs w:val="28"/>
        </w:rPr>
      </w:pPr>
      <w:r>
        <w:rPr>
          <w:b/>
          <w:szCs w:val="28"/>
        </w:rPr>
        <w:t>Рис. 10</w:t>
      </w:r>
      <w:r w:rsidR="00734338" w:rsidRPr="00AA732F">
        <w:rPr>
          <w:b/>
          <w:szCs w:val="28"/>
        </w:rPr>
        <w:t xml:space="preserve">. </w:t>
      </w:r>
      <w:r w:rsidR="00734338" w:rsidRPr="00AA732F">
        <w:rPr>
          <w:szCs w:val="28"/>
        </w:rPr>
        <w:t>Сравнение алгоритмов во второй серии тестирования</w:t>
      </w:r>
    </w:p>
    <w:p w:rsidR="0013190E" w:rsidRPr="00AA732F" w:rsidRDefault="0013190E" w:rsidP="006B23CD">
      <w:pPr>
        <w:widowControl w:val="0"/>
        <w:ind w:firstLine="0"/>
        <w:jc w:val="center"/>
        <w:rPr>
          <w:szCs w:val="28"/>
        </w:rPr>
      </w:pPr>
    </w:p>
    <w:p w:rsidR="00E91EAE" w:rsidRDefault="00734338" w:rsidP="0076213A">
      <w:pPr>
        <w:widowControl w:val="0"/>
        <w:rPr>
          <w:b/>
          <w:bCs/>
          <w:szCs w:val="32"/>
        </w:rPr>
      </w:pPr>
      <w:r w:rsidRPr="00BA3536">
        <w:t xml:space="preserve">На основании полученных результатов можно сделать вывод, что разрабатываемый алгоритм </w:t>
      </w:r>
      <w:r>
        <w:rPr>
          <w:lang w:val="en-US"/>
        </w:rPr>
        <w:t>PO</w:t>
      </w:r>
      <w:r w:rsidRPr="00BA3536">
        <w:t>-</w:t>
      </w:r>
      <w:r>
        <w:rPr>
          <w:lang w:val="en-US"/>
        </w:rPr>
        <w:t>HEFT</w:t>
      </w:r>
      <w:r w:rsidRPr="00BA3536">
        <w:t xml:space="preserve"> показа</w:t>
      </w:r>
      <w:r w:rsidR="00A62405">
        <w:t>л незначительно более низкое (1</w:t>
      </w:r>
      <w:r w:rsidR="00F568C9">
        <w:t xml:space="preserve"> </w:t>
      </w:r>
      <w:r w:rsidR="00A62405">
        <w:noBreakHyphen/>
      </w:r>
      <w:r w:rsidR="00F568C9">
        <w:t xml:space="preserve"> </w:t>
      </w:r>
      <w:r w:rsidRPr="00BA3536">
        <w:t>4</w:t>
      </w:r>
      <w:r w:rsidR="00A62405">
        <w:t> </w:t>
      </w:r>
      <w:r w:rsidRPr="00BA3536">
        <w:t>%)</w:t>
      </w:r>
      <w:r w:rsidR="00510CEC">
        <w:t xml:space="preserve"> время выполнения потока работ по сравнению</w:t>
      </w:r>
      <w:r w:rsidRPr="00BA3536">
        <w:t xml:space="preserve"> с алгоритмом </w:t>
      </w:r>
      <w:r>
        <w:rPr>
          <w:lang w:val="en-US"/>
        </w:rPr>
        <w:t>HEFT</w:t>
      </w:r>
      <w:r w:rsidRPr="00BA3536">
        <w:t xml:space="preserve">. При этом, алгоритм </w:t>
      </w:r>
      <w:r>
        <w:rPr>
          <w:lang w:val="en-US"/>
        </w:rPr>
        <w:t>HEFT</w:t>
      </w:r>
      <w:r w:rsidRPr="00BA3536">
        <w:t xml:space="preserve"> в процессе планирования использует априорную информацию о времени выполнения задачи и объеме выходных данных. В то же время эффективность алгоритма </w:t>
      </w:r>
      <w:r w:rsidRPr="007C61B5">
        <w:t>PO</w:t>
      </w:r>
      <w:r w:rsidRPr="00BA3536">
        <w:t>-</w:t>
      </w:r>
      <w:r w:rsidRPr="007C61B5">
        <w:t>HEFT</w:t>
      </w:r>
      <w:r w:rsidRPr="00BA3536">
        <w:t xml:space="preserve"> в несколько раз превосходит алгоритм </w:t>
      </w:r>
      <w:r w:rsidRPr="007C61B5">
        <w:t>RANDOM</w:t>
      </w:r>
      <w:r w:rsidRPr="00BA3536">
        <w:t xml:space="preserve"> в случае, когда в облачной вычислительной среде возможно использование виртуальных машин, обладающих различным уровнем вычислительных возможностей.</w:t>
      </w:r>
      <w:r w:rsidR="00E91EAE">
        <w:br w:type="page"/>
      </w:r>
    </w:p>
    <w:p w:rsidR="00BB456D" w:rsidRDefault="00C53CC0" w:rsidP="006B23CD">
      <w:pPr>
        <w:pStyle w:val="1"/>
        <w:widowControl w:val="0"/>
      </w:pPr>
      <w:bookmarkStart w:id="38" w:name="_Toc483920463"/>
      <w:r>
        <w:lastRenderedPageBreak/>
        <w:t>ЗАКЛЮЧЕНИЕ</w:t>
      </w:r>
      <w:bookmarkEnd w:id="38"/>
    </w:p>
    <w:p w:rsidR="00662906" w:rsidRDefault="00662906" w:rsidP="006B23CD">
      <w:pPr>
        <w:widowControl w:val="0"/>
      </w:pPr>
      <w:r>
        <w:t xml:space="preserve">В рамках </w:t>
      </w:r>
      <w:r w:rsidR="00F468D1">
        <w:t>дипломного</w:t>
      </w:r>
      <w:r>
        <w:t xml:space="preserve"> проекта был разработан прототип системы прогнозирования потоков работ в проблемно-ориентированных вычислительных средах и протестирован алгоритм </w:t>
      </w:r>
      <w:r>
        <w:rPr>
          <w:lang w:val="en-US"/>
        </w:rPr>
        <w:t>PO</w:t>
      </w:r>
      <w:r w:rsidRPr="000B5252">
        <w:t>-</w:t>
      </w:r>
      <w:r>
        <w:rPr>
          <w:lang w:val="en-US"/>
        </w:rPr>
        <w:t>HEFT</w:t>
      </w:r>
      <w:r>
        <w:t xml:space="preserve">. </w:t>
      </w:r>
      <w:r w:rsidR="00CB49F8">
        <w:t xml:space="preserve">Также был разработан прототип проблемно-ориентированной облачной системы исполнения потоков работ. </w:t>
      </w:r>
      <w:r>
        <w:t>В ходе разработки прототипа были решены следующие задачи:</w:t>
      </w:r>
    </w:p>
    <w:p w:rsidR="00662906" w:rsidRDefault="00662906" w:rsidP="00C0547B">
      <w:pPr>
        <w:widowControl w:val="0"/>
        <w:numPr>
          <w:ilvl w:val="0"/>
          <w:numId w:val="34"/>
        </w:numPr>
        <w:tabs>
          <w:tab w:val="num" w:pos="851"/>
        </w:tabs>
        <w:ind w:left="0" w:firstLine="709"/>
        <w:rPr>
          <w:szCs w:val="28"/>
        </w:rPr>
      </w:pPr>
      <w:r>
        <w:rPr>
          <w:szCs w:val="28"/>
        </w:rPr>
        <w:t>и</w:t>
      </w:r>
      <w:r w:rsidRPr="00AF66FA">
        <w:rPr>
          <w:szCs w:val="28"/>
        </w:rPr>
        <w:t>зуч</w:t>
      </w:r>
      <w:r>
        <w:rPr>
          <w:szCs w:val="28"/>
        </w:rPr>
        <w:t>ены существующие алгоритмы</w:t>
      </w:r>
      <w:r w:rsidRPr="005960A9">
        <w:rPr>
          <w:szCs w:val="28"/>
        </w:rPr>
        <w:t xml:space="preserve"> планирован</w:t>
      </w:r>
      <w:r>
        <w:rPr>
          <w:szCs w:val="28"/>
        </w:rPr>
        <w:t>ия ресурсов в облачных системах;</w:t>
      </w:r>
    </w:p>
    <w:p w:rsidR="00662906" w:rsidRDefault="00662906" w:rsidP="00C0547B">
      <w:pPr>
        <w:widowControl w:val="0"/>
        <w:numPr>
          <w:ilvl w:val="0"/>
          <w:numId w:val="34"/>
        </w:numPr>
        <w:tabs>
          <w:tab w:val="num" w:pos="851"/>
        </w:tabs>
        <w:ind w:left="0" w:firstLine="709"/>
        <w:rPr>
          <w:szCs w:val="28"/>
        </w:rPr>
      </w:pPr>
      <w:r>
        <w:rPr>
          <w:szCs w:val="28"/>
        </w:rPr>
        <w:t>найдены и изучены методы</w:t>
      </w:r>
      <w:r w:rsidRPr="005960A9">
        <w:rPr>
          <w:szCs w:val="28"/>
        </w:rPr>
        <w:t xml:space="preserve"> и систем</w:t>
      </w:r>
      <w:r>
        <w:rPr>
          <w:szCs w:val="28"/>
        </w:rPr>
        <w:t>ы</w:t>
      </w:r>
      <w:r w:rsidRPr="005960A9">
        <w:rPr>
          <w:szCs w:val="28"/>
        </w:rPr>
        <w:t xml:space="preserve"> для моделирования алгоритмов планирования</w:t>
      </w:r>
      <w:r>
        <w:rPr>
          <w:szCs w:val="28"/>
        </w:rPr>
        <w:t>;</w:t>
      </w:r>
    </w:p>
    <w:p w:rsidR="00662906" w:rsidRDefault="00662906" w:rsidP="00C0547B">
      <w:pPr>
        <w:widowControl w:val="0"/>
        <w:numPr>
          <w:ilvl w:val="0"/>
          <w:numId w:val="34"/>
        </w:numPr>
        <w:tabs>
          <w:tab w:val="num" w:pos="851"/>
        </w:tabs>
        <w:ind w:left="0" w:firstLine="709"/>
        <w:rPr>
          <w:szCs w:val="28"/>
        </w:rPr>
      </w:pPr>
      <w:r>
        <w:rPr>
          <w:szCs w:val="28"/>
        </w:rPr>
        <w:t>реализован алгоритм</w:t>
      </w:r>
      <w:r w:rsidRPr="005960A9">
        <w:rPr>
          <w:szCs w:val="28"/>
        </w:rPr>
        <w:t xml:space="preserve"> планирования</w:t>
      </w:r>
      <w:r>
        <w:rPr>
          <w:szCs w:val="28"/>
        </w:rPr>
        <w:t xml:space="preserve"> </w:t>
      </w:r>
      <w:r>
        <w:rPr>
          <w:szCs w:val="28"/>
          <w:lang w:val="en-US"/>
        </w:rPr>
        <w:t>PO</w:t>
      </w:r>
      <w:r w:rsidRPr="00DB4675">
        <w:rPr>
          <w:szCs w:val="28"/>
        </w:rPr>
        <w:t>-</w:t>
      </w:r>
      <w:r>
        <w:rPr>
          <w:szCs w:val="28"/>
          <w:lang w:val="en-US"/>
        </w:rPr>
        <w:t>HEFT</w:t>
      </w:r>
      <w:r>
        <w:rPr>
          <w:szCs w:val="28"/>
        </w:rPr>
        <w:t>;</w:t>
      </w:r>
    </w:p>
    <w:p w:rsidR="004F0E5D" w:rsidRDefault="004F0E5D" w:rsidP="00C0547B">
      <w:pPr>
        <w:widowControl w:val="0"/>
        <w:numPr>
          <w:ilvl w:val="0"/>
          <w:numId w:val="34"/>
        </w:numPr>
        <w:tabs>
          <w:tab w:val="num" w:pos="851"/>
        </w:tabs>
        <w:ind w:left="0" w:firstLine="709"/>
        <w:rPr>
          <w:szCs w:val="28"/>
        </w:rPr>
      </w:pPr>
      <w:r>
        <w:rPr>
          <w:szCs w:val="28"/>
        </w:rPr>
        <w:t>разработан прототип проблемно-ориентированной вычислительной среды для выполнения потоков работ;</w:t>
      </w:r>
    </w:p>
    <w:p w:rsidR="00CB49F8" w:rsidRPr="004F0E5D" w:rsidRDefault="00662906" w:rsidP="004F0E5D">
      <w:pPr>
        <w:widowControl w:val="0"/>
        <w:numPr>
          <w:ilvl w:val="0"/>
          <w:numId w:val="34"/>
        </w:numPr>
        <w:tabs>
          <w:tab w:val="num" w:pos="851"/>
        </w:tabs>
        <w:ind w:left="0" w:firstLine="709"/>
        <w:rPr>
          <w:szCs w:val="28"/>
        </w:rPr>
      </w:pPr>
      <w:r>
        <w:rPr>
          <w:szCs w:val="28"/>
        </w:rPr>
        <w:t>проведено с</w:t>
      </w:r>
      <w:r w:rsidRPr="005960A9">
        <w:rPr>
          <w:szCs w:val="28"/>
        </w:rPr>
        <w:t>равнительное тестирование алгоритмов</w:t>
      </w:r>
      <w:r>
        <w:rPr>
          <w:szCs w:val="28"/>
        </w:rPr>
        <w:t>.</w:t>
      </w:r>
    </w:p>
    <w:p w:rsidR="00662906" w:rsidRPr="00A76165" w:rsidRDefault="00662906" w:rsidP="006B23CD">
      <w:pPr>
        <w:widowControl w:val="0"/>
      </w:pPr>
      <w:r>
        <w:t xml:space="preserve">Данная работа выполнялась в </w:t>
      </w:r>
      <w:r w:rsidRPr="00D208CB">
        <w:t>рамках Грант</w:t>
      </w:r>
      <w:r w:rsidR="00E021C5">
        <w:t>а</w:t>
      </w:r>
      <w:r w:rsidRPr="00D208CB">
        <w:t xml:space="preserve"> </w:t>
      </w:r>
      <w:r w:rsidR="00D208CB" w:rsidRPr="00D208CB">
        <w:t>РФФИ № 15-2</w:t>
      </w:r>
      <w:r w:rsidR="00F13973">
        <w:t xml:space="preserve">9-07959 </w:t>
      </w:r>
      <w:proofErr w:type="spellStart"/>
      <w:r w:rsidR="00F13973">
        <w:t>офи</w:t>
      </w:r>
      <w:proofErr w:type="spellEnd"/>
      <w:r w:rsidR="00F13973">
        <w:t>-м (2015-2017 гг.): «</w:t>
      </w:r>
      <w:r w:rsidR="00D208CB" w:rsidRPr="00D208CB">
        <w:t>Разработка методов и алгоритмов планирования выполнения потоковых приложений при решении задач инженерного анализа в распределенных вычислительных средах</w:t>
      </w:r>
      <w:r w:rsidR="00F13973">
        <w:t>»</w:t>
      </w:r>
      <w:r w:rsidRPr="00D208CB">
        <w:t>.</w:t>
      </w:r>
    </w:p>
    <w:p w:rsidR="00BB456D" w:rsidRDefault="0002266C" w:rsidP="006B23CD">
      <w:pPr>
        <w:widowControl w:val="0"/>
      </w:pPr>
      <w:r>
        <w:t>В рамках работы были опубликованы 2 статьи на международной конференции:</w:t>
      </w:r>
    </w:p>
    <w:p w:rsidR="0002266C" w:rsidRDefault="004A27E8" w:rsidP="006B23CD">
      <w:pPr>
        <w:pStyle w:val="aa"/>
        <w:widowControl w:val="0"/>
        <w:numPr>
          <w:ilvl w:val="0"/>
          <w:numId w:val="36"/>
        </w:numPr>
        <w:spacing w:line="360" w:lineRule="auto"/>
        <w:ind w:left="0" w:firstLine="709"/>
        <w:jc w:val="both"/>
        <w:rPr>
          <w:lang w:val="en-US"/>
        </w:rPr>
      </w:pPr>
      <w:proofErr w:type="spellStart"/>
      <w:r w:rsidRPr="004A27E8">
        <w:rPr>
          <w:lang w:val="en-US"/>
        </w:rPr>
        <w:t>Radchenko</w:t>
      </w:r>
      <w:proofErr w:type="spellEnd"/>
      <w:r w:rsidRPr="004A27E8">
        <w:rPr>
          <w:lang w:val="en-US"/>
        </w:rPr>
        <w:t xml:space="preserve"> G., </w:t>
      </w:r>
      <w:proofErr w:type="spellStart"/>
      <w:r w:rsidRPr="004A27E8">
        <w:rPr>
          <w:lang w:val="en-US"/>
        </w:rPr>
        <w:t>Lyzhin</w:t>
      </w:r>
      <w:proofErr w:type="spellEnd"/>
      <w:r w:rsidRPr="004A27E8">
        <w:rPr>
          <w:lang w:val="en-US"/>
        </w:rPr>
        <w:t xml:space="preserve"> I., </w:t>
      </w:r>
      <w:proofErr w:type="spellStart"/>
      <w:r w:rsidRPr="004A27E8">
        <w:rPr>
          <w:lang w:val="en-US"/>
        </w:rPr>
        <w:t>Nepovinnyh</w:t>
      </w:r>
      <w:proofErr w:type="spellEnd"/>
      <w:r w:rsidRPr="004A27E8">
        <w:rPr>
          <w:lang w:val="en-US"/>
        </w:rPr>
        <w:t xml:space="preserve"> E. Implementation and Evaluation of the PO-HEFT Problem-Oriented Workflow Scheduling Algorithm for Cloud Environments. </w:t>
      </w:r>
      <w:r w:rsidR="00B54C66">
        <w:rPr>
          <w:lang w:val="en-US"/>
        </w:rPr>
        <w:t xml:space="preserve">// </w:t>
      </w:r>
      <w:r w:rsidRPr="004A27E8">
        <w:rPr>
          <w:lang w:val="en-US"/>
        </w:rPr>
        <w:t xml:space="preserve">Supercomputing. </w:t>
      </w:r>
      <w:proofErr w:type="spellStart"/>
      <w:r w:rsidRPr="004A27E8">
        <w:rPr>
          <w:lang w:val="en-US"/>
        </w:rPr>
        <w:t>RuSCDays</w:t>
      </w:r>
      <w:proofErr w:type="spellEnd"/>
      <w:r w:rsidR="00B54C66">
        <w:rPr>
          <w:lang w:val="en-US"/>
        </w:rPr>
        <w:t>,</w:t>
      </w:r>
      <w:r w:rsidRPr="004A27E8">
        <w:rPr>
          <w:lang w:val="en-US"/>
        </w:rPr>
        <w:t xml:space="preserve"> Communications in Computer and Informa</w:t>
      </w:r>
      <w:r w:rsidR="00B54C66">
        <w:rPr>
          <w:lang w:val="en-US"/>
        </w:rPr>
        <w:t>tion Science, Springer, 2016. – Vol. 687.</w:t>
      </w:r>
      <w:r w:rsidR="002B32FE">
        <w:rPr>
          <w:lang w:val="en-US"/>
        </w:rPr>
        <w:t xml:space="preserve"> – P. 91-105.</w:t>
      </w:r>
    </w:p>
    <w:p w:rsidR="00873CD3" w:rsidRPr="00B76C74" w:rsidRDefault="00B76C74" w:rsidP="006B23CD">
      <w:pPr>
        <w:pStyle w:val="aa"/>
        <w:widowControl w:val="0"/>
        <w:numPr>
          <w:ilvl w:val="0"/>
          <w:numId w:val="36"/>
        </w:numPr>
        <w:spacing w:line="360" w:lineRule="auto"/>
        <w:ind w:left="0" w:firstLine="709"/>
        <w:jc w:val="both"/>
      </w:pPr>
      <w:r>
        <w:t>Радченко</w:t>
      </w:r>
      <w:r w:rsidRPr="005339AF">
        <w:t xml:space="preserve"> </w:t>
      </w:r>
      <w:r>
        <w:t>Г</w:t>
      </w:r>
      <w:r w:rsidRPr="005339AF">
        <w:t>.</w:t>
      </w:r>
      <w:r>
        <w:t>И</w:t>
      </w:r>
      <w:r w:rsidRPr="005339AF">
        <w:t xml:space="preserve">., </w:t>
      </w:r>
      <w:r w:rsidRPr="00B76C74">
        <w:t>Лыжин</w:t>
      </w:r>
      <w:r w:rsidRPr="005339AF">
        <w:t xml:space="preserve"> </w:t>
      </w:r>
      <w:r>
        <w:t>И</w:t>
      </w:r>
      <w:r w:rsidRPr="005339AF">
        <w:t>.</w:t>
      </w:r>
      <w:r>
        <w:t>А</w:t>
      </w:r>
      <w:r w:rsidRPr="005339AF">
        <w:t xml:space="preserve">., </w:t>
      </w:r>
      <w:r w:rsidRPr="00B76C74">
        <w:t>Неповинных</w:t>
      </w:r>
      <w:r w:rsidRPr="005339AF">
        <w:t xml:space="preserve"> </w:t>
      </w:r>
      <w:r>
        <w:t>Е</w:t>
      </w:r>
      <w:r w:rsidRPr="005339AF">
        <w:t>.</w:t>
      </w:r>
      <w:r>
        <w:t>А</w:t>
      </w:r>
      <w:r w:rsidRPr="005339AF">
        <w:t xml:space="preserve">. </w:t>
      </w:r>
      <w:r w:rsidR="00873CD3" w:rsidRPr="00873CD3">
        <w:t>Имплементация</w:t>
      </w:r>
      <w:r w:rsidR="00873CD3" w:rsidRPr="005339AF">
        <w:t xml:space="preserve"> </w:t>
      </w:r>
      <w:r w:rsidR="00873CD3" w:rsidRPr="00873CD3">
        <w:t>и</w:t>
      </w:r>
      <w:r w:rsidR="00873CD3" w:rsidRPr="005339AF">
        <w:t xml:space="preserve"> </w:t>
      </w:r>
      <w:r w:rsidR="00873CD3" w:rsidRPr="00873CD3">
        <w:t>сравнительное</w:t>
      </w:r>
      <w:r w:rsidR="00873CD3" w:rsidRPr="005339AF">
        <w:t xml:space="preserve"> </w:t>
      </w:r>
      <w:r w:rsidR="00873CD3" w:rsidRPr="00873CD3">
        <w:t>тестирование</w:t>
      </w:r>
      <w:r w:rsidR="00873CD3" w:rsidRPr="005339AF">
        <w:t xml:space="preserve"> </w:t>
      </w:r>
      <w:r w:rsidR="00873CD3" w:rsidRPr="00873CD3">
        <w:t>алгоритма</w:t>
      </w:r>
      <w:r w:rsidR="00873CD3" w:rsidRPr="005339AF">
        <w:t xml:space="preserve"> </w:t>
      </w:r>
      <w:r w:rsidR="00873CD3" w:rsidRPr="00873CD3">
        <w:t>проблемно</w:t>
      </w:r>
      <w:r w:rsidR="00873CD3" w:rsidRPr="005339AF">
        <w:t>-</w:t>
      </w:r>
      <w:r w:rsidR="00873CD3" w:rsidRPr="00873CD3">
        <w:t>ориентированного</w:t>
      </w:r>
      <w:r w:rsidR="00873CD3" w:rsidRPr="005339AF">
        <w:t xml:space="preserve"> </w:t>
      </w:r>
      <w:r w:rsidR="00873CD3" w:rsidRPr="00873CD3">
        <w:t>планирования</w:t>
      </w:r>
      <w:r w:rsidR="00873CD3" w:rsidRPr="00B76C74">
        <w:t xml:space="preserve"> </w:t>
      </w:r>
      <w:r w:rsidR="00873CD3" w:rsidRPr="00873CD3">
        <w:t>потоковых</w:t>
      </w:r>
      <w:r w:rsidR="00873CD3" w:rsidRPr="00B76C74">
        <w:t xml:space="preserve"> </w:t>
      </w:r>
      <w:r w:rsidR="00873CD3" w:rsidRPr="00873CD3">
        <w:t>приложений</w:t>
      </w:r>
      <w:r w:rsidR="00873CD3" w:rsidRPr="00B76C74">
        <w:t xml:space="preserve"> </w:t>
      </w:r>
      <w:r w:rsidR="00873CD3" w:rsidRPr="00873CD3">
        <w:t>в</w:t>
      </w:r>
      <w:r w:rsidR="00873CD3" w:rsidRPr="00B76C74">
        <w:t xml:space="preserve"> </w:t>
      </w:r>
      <w:r w:rsidR="00873CD3" w:rsidRPr="00873CD3">
        <w:t>облачных</w:t>
      </w:r>
      <w:r w:rsidR="00873CD3" w:rsidRPr="00B76C74">
        <w:t xml:space="preserve"> </w:t>
      </w:r>
      <w:r w:rsidR="00873CD3" w:rsidRPr="00873CD3">
        <w:t>средах</w:t>
      </w:r>
      <w:r w:rsidR="00873CD3" w:rsidRPr="00B76C74">
        <w:t xml:space="preserve"> </w:t>
      </w:r>
      <w:r w:rsidR="00873CD3" w:rsidRPr="00B76C74">
        <w:rPr>
          <w:lang w:val="en-US"/>
        </w:rPr>
        <w:t>PO</w:t>
      </w:r>
      <w:r w:rsidR="00873CD3" w:rsidRPr="00B76C74">
        <w:t>-</w:t>
      </w:r>
      <w:r w:rsidR="00873CD3" w:rsidRPr="00B76C74">
        <w:rPr>
          <w:lang w:val="en-US"/>
        </w:rPr>
        <w:t>HEFT</w:t>
      </w:r>
      <w:r w:rsidRPr="00B76C74">
        <w:t xml:space="preserve">. // </w:t>
      </w:r>
      <w:r w:rsidR="00D0315F" w:rsidRPr="00B76C74">
        <w:t>Суперкомпьютерные дни в России</w:t>
      </w:r>
      <w:r w:rsidR="00D0315F">
        <w:t>:</w:t>
      </w:r>
      <w:r w:rsidR="00D0315F" w:rsidRPr="00B76C74">
        <w:t xml:space="preserve"> </w:t>
      </w:r>
      <w:r w:rsidRPr="00B76C74">
        <w:t xml:space="preserve">Труды международной конференции. </w:t>
      </w:r>
      <w:r w:rsidR="005339AF">
        <w:t>М</w:t>
      </w:r>
      <w:r w:rsidRPr="00B76C74">
        <w:t>: Московский государственный у</w:t>
      </w:r>
      <w:r w:rsidR="005339AF">
        <w:t xml:space="preserve">ниверситет им. М.В. Ломоносова, 2016. </w:t>
      </w:r>
      <w:r w:rsidR="005339AF">
        <w:rPr>
          <w:lang w:val="en-US"/>
        </w:rPr>
        <w:lastRenderedPageBreak/>
        <w:t>–</w:t>
      </w:r>
      <w:r w:rsidR="00DC1646">
        <w:t> </w:t>
      </w:r>
      <w:r w:rsidR="005339AF">
        <w:t>С. </w:t>
      </w:r>
      <w:r w:rsidR="005339AF">
        <w:rPr>
          <w:lang w:val="en-US"/>
        </w:rPr>
        <w:t>165</w:t>
      </w:r>
      <w:r w:rsidR="005339AF">
        <w:rPr>
          <w:lang w:val="en-US"/>
        </w:rPr>
        <w:noBreakHyphen/>
        <w:t>179</w:t>
      </w:r>
      <w:r w:rsidR="005339AF">
        <w:t>.</w:t>
      </w:r>
    </w:p>
    <w:p w:rsidR="00B76C74" w:rsidRDefault="00B76C74" w:rsidP="006B23CD">
      <w:pPr>
        <w:pStyle w:val="aa"/>
        <w:widowControl w:val="0"/>
        <w:spacing w:line="360" w:lineRule="auto"/>
        <w:ind w:left="709"/>
        <w:jc w:val="both"/>
      </w:pPr>
      <w:r>
        <w:t>В ходе работы была выполнена одна апробация:</w:t>
      </w:r>
    </w:p>
    <w:p w:rsidR="00B76C74" w:rsidRPr="00B76C74" w:rsidRDefault="00B76C74" w:rsidP="006B23CD">
      <w:pPr>
        <w:pStyle w:val="aa"/>
        <w:widowControl w:val="0"/>
        <w:numPr>
          <w:ilvl w:val="0"/>
          <w:numId w:val="37"/>
        </w:numPr>
        <w:spacing w:line="360" w:lineRule="auto"/>
        <w:ind w:left="0" w:firstLine="709"/>
        <w:jc w:val="both"/>
      </w:pPr>
      <w:r>
        <w:t>Радченко Г.И.,</w:t>
      </w:r>
      <w:r w:rsidRPr="00B76C74">
        <w:t xml:space="preserve"> Лыжин </w:t>
      </w:r>
      <w:r>
        <w:t>И.А.</w:t>
      </w:r>
      <w:r w:rsidRPr="00B76C74">
        <w:t xml:space="preserve">, Неповинных </w:t>
      </w:r>
      <w:r>
        <w:t>Е.А.</w:t>
      </w:r>
      <w:r w:rsidRPr="00B76C74">
        <w:t xml:space="preserve"> </w:t>
      </w:r>
      <w:r w:rsidRPr="00873CD3">
        <w:t>Имплементация</w:t>
      </w:r>
      <w:r w:rsidRPr="00B76C74">
        <w:t xml:space="preserve"> </w:t>
      </w:r>
      <w:r w:rsidRPr="00873CD3">
        <w:t>и</w:t>
      </w:r>
      <w:r w:rsidRPr="00B76C74">
        <w:t xml:space="preserve"> </w:t>
      </w:r>
      <w:r w:rsidRPr="00873CD3">
        <w:t>сравнительное</w:t>
      </w:r>
      <w:r w:rsidRPr="00B76C74">
        <w:t xml:space="preserve"> </w:t>
      </w:r>
      <w:r w:rsidRPr="00873CD3">
        <w:t>тестирование</w:t>
      </w:r>
      <w:r w:rsidRPr="00B76C74">
        <w:t xml:space="preserve"> </w:t>
      </w:r>
      <w:r w:rsidRPr="00873CD3">
        <w:t>алгоритма</w:t>
      </w:r>
      <w:r w:rsidRPr="00B76C74">
        <w:t xml:space="preserve"> </w:t>
      </w:r>
      <w:r w:rsidRPr="00873CD3">
        <w:t>проблемно</w:t>
      </w:r>
      <w:r w:rsidRPr="00B76C74">
        <w:t>-</w:t>
      </w:r>
      <w:r w:rsidRPr="00873CD3">
        <w:t>ориентированного</w:t>
      </w:r>
      <w:r w:rsidRPr="00B76C74">
        <w:t xml:space="preserve"> </w:t>
      </w:r>
      <w:r w:rsidRPr="00873CD3">
        <w:t>планирования</w:t>
      </w:r>
      <w:r w:rsidRPr="00B76C74">
        <w:t xml:space="preserve"> </w:t>
      </w:r>
      <w:r w:rsidRPr="00873CD3">
        <w:t>потоковых</w:t>
      </w:r>
      <w:r w:rsidRPr="00B76C74">
        <w:t xml:space="preserve"> </w:t>
      </w:r>
      <w:r w:rsidRPr="00873CD3">
        <w:t>приложений</w:t>
      </w:r>
      <w:r w:rsidRPr="00B76C74">
        <w:t xml:space="preserve"> </w:t>
      </w:r>
      <w:r w:rsidRPr="00873CD3">
        <w:t>в</w:t>
      </w:r>
      <w:r w:rsidRPr="00B76C74">
        <w:t xml:space="preserve"> </w:t>
      </w:r>
      <w:r w:rsidRPr="00873CD3">
        <w:t>облачных</w:t>
      </w:r>
      <w:r w:rsidRPr="00B76C74">
        <w:t xml:space="preserve"> </w:t>
      </w:r>
      <w:r w:rsidRPr="00873CD3">
        <w:t>средах</w:t>
      </w:r>
      <w:r w:rsidRPr="00B76C74">
        <w:t xml:space="preserve"> </w:t>
      </w:r>
      <w:r w:rsidRPr="00B76C74">
        <w:rPr>
          <w:lang w:val="en-US"/>
        </w:rPr>
        <w:t>PO</w:t>
      </w:r>
      <w:r w:rsidRPr="00B76C74">
        <w:t>-</w:t>
      </w:r>
      <w:r w:rsidRPr="00B76C74">
        <w:rPr>
          <w:lang w:val="en-US"/>
        </w:rPr>
        <w:t>HEFT</w:t>
      </w:r>
      <w:r>
        <w:t>. Международная конференция «</w:t>
      </w:r>
      <w:r w:rsidRPr="00B76C74">
        <w:t>Суперкомпьютерные дни в России</w:t>
      </w:r>
      <w:r>
        <w:t>», (</w:t>
      </w:r>
      <w:r w:rsidRPr="00B76C74">
        <w:t>Москва, 26-27 сентября 2016 г</w:t>
      </w:r>
      <w:r w:rsidR="001E53F0">
        <w:t>.</w:t>
      </w:r>
      <w:r>
        <w:t>)</w:t>
      </w:r>
      <w:r w:rsidRPr="00B76C74">
        <w:t>.</w:t>
      </w:r>
    </w:p>
    <w:p w:rsidR="007437DD" w:rsidRDefault="007437DD" w:rsidP="006B23CD">
      <w:pPr>
        <w:widowControl w:val="0"/>
        <w:spacing w:after="160" w:line="259" w:lineRule="auto"/>
        <w:ind w:firstLine="0"/>
        <w:jc w:val="left"/>
        <w:rPr>
          <w:rStyle w:val="10"/>
        </w:rPr>
      </w:pPr>
      <w:r>
        <w:rPr>
          <w:rStyle w:val="10"/>
          <w:b w:val="0"/>
          <w:bCs w:val="0"/>
        </w:rPr>
        <w:br w:type="page"/>
      </w:r>
    </w:p>
    <w:p w:rsidR="00842030" w:rsidRPr="007437DD" w:rsidRDefault="007437DD" w:rsidP="006B23CD">
      <w:pPr>
        <w:pStyle w:val="1"/>
        <w:widowControl w:val="0"/>
      </w:pPr>
      <w:bookmarkStart w:id="39" w:name="_Toc483920464"/>
      <w:r w:rsidRPr="007437DD">
        <w:rPr>
          <w:rStyle w:val="10"/>
          <w:b/>
          <w:bCs/>
        </w:rPr>
        <w:lastRenderedPageBreak/>
        <w:t>ЛИТЕРАТУРА</w:t>
      </w:r>
      <w:bookmarkEnd w:id="39"/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Bala</w:t>
      </w:r>
      <w:proofErr w:type="spellEnd"/>
      <w:r w:rsidRPr="00E4700E">
        <w:rPr>
          <w:lang w:val="en-US"/>
        </w:rPr>
        <w:t xml:space="preserve"> A., Chana I. A Survey of Various Workflow Scheduling Algorithms in Cloud Environment</w:t>
      </w:r>
      <w:r>
        <w:rPr>
          <w:lang w:val="en-US"/>
        </w:rPr>
        <w:t>.</w:t>
      </w:r>
      <w:r w:rsidRPr="00E4700E">
        <w:rPr>
          <w:lang w:val="en-US"/>
        </w:rPr>
        <w:t xml:space="preserve"> // International Journal of Computer Applications, 2011.</w:t>
      </w:r>
      <w:r>
        <w:rPr>
          <w:lang w:val="en-US"/>
        </w:rPr>
        <w:t xml:space="preserve"> – P. 26-30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Bittencourt</w:t>
      </w:r>
      <w:proofErr w:type="spellEnd"/>
      <w:r w:rsidRPr="00E4700E">
        <w:rPr>
          <w:lang w:val="en-US"/>
        </w:rPr>
        <w:t xml:space="preserve"> L.F., </w:t>
      </w:r>
      <w:proofErr w:type="spellStart"/>
      <w:r w:rsidRPr="00E4700E">
        <w:rPr>
          <w:lang w:val="en-US"/>
        </w:rPr>
        <w:t>Sakellariou</w:t>
      </w:r>
      <w:proofErr w:type="spellEnd"/>
      <w:r w:rsidRPr="00E4700E">
        <w:rPr>
          <w:lang w:val="en-US"/>
        </w:rPr>
        <w:t xml:space="preserve"> R., Madeira E.R.M. DAG Scheduling Using a Lookahead Variant of the Heterogeneous Earliest Finish Time Algorithm</w:t>
      </w:r>
      <w:r>
        <w:rPr>
          <w:lang w:val="en-US"/>
        </w:rPr>
        <w:t>.</w:t>
      </w:r>
      <w:r w:rsidRPr="00E4700E">
        <w:rPr>
          <w:lang w:val="en-US"/>
        </w:rPr>
        <w:t xml:space="preserve"> // Parallel, Distributed and Network-Based Processing (PDP), 2010.</w:t>
      </w:r>
      <w:r>
        <w:rPr>
          <w:lang w:val="en-US"/>
        </w:rPr>
        <w:t xml:space="preserve"> – P. 27-34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Bozdag</w:t>
      </w:r>
      <w:proofErr w:type="spellEnd"/>
      <w:r w:rsidRPr="00E4700E">
        <w:rPr>
          <w:lang w:val="en-US"/>
        </w:rPr>
        <w:t xml:space="preserve"> D., </w:t>
      </w:r>
      <w:proofErr w:type="spellStart"/>
      <w:r w:rsidRPr="00E4700E">
        <w:rPr>
          <w:lang w:val="en-US"/>
        </w:rPr>
        <w:t>Catalyurek</w:t>
      </w:r>
      <w:proofErr w:type="spellEnd"/>
      <w:r w:rsidRPr="00E4700E">
        <w:rPr>
          <w:lang w:val="en-US"/>
        </w:rPr>
        <w:t xml:space="preserve"> U., </w:t>
      </w:r>
      <w:proofErr w:type="spellStart"/>
      <w:r w:rsidRPr="00E4700E">
        <w:rPr>
          <w:lang w:val="en-US"/>
        </w:rPr>
        <w:t>Ozguner</w:t>
      </w:r>
      <w:proofErr w:type="spellEnd"/>
      <w:r w:rsidRPr="00E4700E">
        <w:rPr>
          <w:lang w:val="en-US"/>
        </w:rPr>
        <w:t xml:space="preserve"> F. A task duplication based bottom-up scheduling algorithm for heterogeneous environments</w:t>
      </w:r>
      <w:r>
        <w:rPr>
          <w:lang w:val="en-US"/>
        </w:rPr>
        <w:t>.</w:t>
      </w:r>
      <w:r w:rsidRPr="00E4700E">
        <w:rPr>
          <w:lang w:val="en-US"/>
        </w:rPr>
        <w:t xml:space="preserve"> // IPDPS'06 Proceedings of the 20th international conference on Parallel and </w:t>
      </w:r>
      <w:r>
        <w:rPr>
          <w:lang w:val="en-US"/>
        </w:rPr>
        <w:t>distributed processing, 2006. – P</w:t>
      </w:r>
      <w:r w:rsidRPr="00E4700E">
        <w:rPr>
          <w:lang w:val="en-US"/>
        </w:rPr>
        <w:t>. 160-160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Bozdag</w:t>
      </w:r>
      <w:proofErr w:type="spellEnd"/>
      <w:r w:rsidRPr="00E4700E">
        <w:rPr>
          <w:lang w:val="en-US"/>
        </w:rPr>
        <w:t xml:space="preserve"> D., </w:t>
      </w:r>
      <w:proofErr w:type="spellStart"/>
      <w:r w:rsidRPr="00E4700E">
        <w:rPr>
          <w:lang w:val="en-US"/>
        </w:rPr>
        <w:t>Ozguner</w:t>
      </w:r>
      <w:proofErr w:type="spellEnd"/>
      <w:r w:rsidRPr="00E4700E">
        <w:rPr>
          <w:lang w:val="en-US"/>
        </w:rPr>
        <w:t xml:space="preserve"> F., </w:t>
      </w:r>
      <w:proofErr w:type="spellStart"/>
      <w:r w:rsidRPr="00E4700E">
        <w:rPr>
          <w:lang w:val="en-US"/>
        </w:rPr>
        <w:t>Ekici</w:t>
      </w:r>
      <w:proofErr w:type="spellEnd"/>
      <w:r w:rsidRPr="00E4700E">
        <w:rPr>
          <w:lang w:val="en-US"/>
        </w:rPr>
        <w:t xml:space="preserve"> E., </w:t>
      </w:r>
      <w:proofErr w:type="spellStart"/>
      <w:r w:rsidRPr="00E4700E">
        <w:rPr>
          <w:lang w:val="en-US"/>
        </w:rPr>
        <w:t>Catalyurek</w:t>
      </w:r>
      <w:proofErr w:type="spellEnd"/>
      <w:r w:rsidRPr="00E4700E">
        <w:rPr>
          <w:lang w:val="en-US"/>
        </w:rPr>
        <w:t xml:space="preserve"> U. A task duplication based scheduling algorithm using partial schedules</w:t>
      </w:r>
      <w:r>
        <w:rPr>
          <w:lang w:val="en-US"/>
        </w:rPr>
        <w:t>.</w:t>
      </w:r>
      <w:r w:rsidRPr="00E4700E">
        <w:rPr>
          <w:lang w:val="en-US"/>
        </w:rPr>
        <w:t xml:space="preserve"> // International Conference on Paralle</w:t>
      </w:r>
      <w:r>
        <w:rPr>
          <w:lang w:val="en-US"/>
        </w:rPr>
        <w:t>l Processing (ICPP'05), 2005. – P. 630-</w:t>
      </w:r>
      <w:r w:rsidRPr="00E4700E">
        <w:rPr>
          <w:lang w:val="en-US"/>
        </w:rPr>
        <w:t>637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Butakov</w:t>
      </w:r>
      <w:proofErr w:type="spellEnd"/>
      <w:r w:rsidRPr="00E4700E">
        <w:rPr>
          <w:lang w:val="en-US"/>
        </w:rPr>
        <w:t xml:space="preserve"> N., </w:t>
      </w:r>
      <w:proofErr w:type="spellStart"/>
      <w:r w:rsidRPr="00E4700E">
        <w:rPr>
          <w:lang w:val="en-US"/>
        </w:rPr>
        <w:t>Nasonov</w:t>
      </w:r>
      <w:proofErr w:type="spellEnd"/>
      <w:r w:rsidRPr="00E4700E">
        <w:rPr>
          <w:lang w:val="en-US"/>
        </w:rPr>
        <w:t xml:space="preserve"> D. Co-evolutional genetic algorithm for workflow scheduling in heterogeneous distributed environment</w:t>
      </w:r>
      <w:r>
        <w:rPr>
          <w:lang w:val="en-US"/>
        </w:rPr>
        <w:t>.</w:t>
      </w:r>
      <w:r w:rsidRPr="00E4700E">
        <w:rPr>
          <w:lang w:val="en-US"/>
        </w:rPr>
        <w:t xml:space="preserve"> // 8th International Conference on Application of Information and Communication Technologies (AICT) Conference Proceedings, 2014.</w:t>
      </w:r>
      <w:r>
        <w:rPr>
          <w:lang w:val="en-US"/>
        </w:rPr>
        <w:t xml:space="preserve"> – P. 1-5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 xml:space="preserve">Chen W., </w:t>
      </w:r>
      <w:proofErr w:type="spellStart"/>
      <w:r w:rsidRPr="00E4700E">
        <w:rPr>
          <w:lang w:val="en-US"/>
        </w:rPr>
        <w:t>Deelman</w:t>
      </w:r>
      <w:proofErr w:type="spellEnd"/>
      <w:r w:rsidRPr="00E4700E">
        <w:rPr>
          <w:lang w:val="en-US"/>
        </w:rPr>
        <w:t xml:space="preserve"> E. </w:t>
      </w:r>
      <w:proofErr w:type="spellStart"/>
      <w:r w:rsidRPr="00E4700E">
        <w:rPr>
          <w:lang w:val="en-US"/>
        </w:rPr>
        <w:t>WorkflowSim</w:t>
      </w:r>
      <w:proofErr w:type="spellEnd"/>
      <w:r w:rsidRPr="00E4700E">
        <w:rPr>
          <w:lang w:val="en-US"/>
        </w:rPr>
        <w:t>: A Toolkit for Simulating Scientific Workflows in Distributed Environments</w:t>
      </w:r>
      <w:r>
        <w:rPr>
          <w:lang w:val="en-US"/>
        </w:rPr>
        <w:t>. // E-Science, 2012. – P</w:t>
      </w:r>
      <w:r w:rsidRPr="00E4700E">
        <w:rPr>
          <w:lang w:val="en-US"/>
        </w:rPr>
        <w:t>. 1-8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>
        <w:rPr>
          <w:lang w:val="en-US"/>
        </w:rPr>
        <w:t>Cirou</w:t>
      </w:r>
      <w:proofErr w:type="spellEnd"/>
      <w:r>
        <w:rPr>
          <w:lang w:val="en-US"/>
        </w:rPr>
        <w:t xml:space="preserve"> B., </w:t>
      </w:r>
      <w:proofErr w:type="spellStart"/>
      <w:r>
        <w:rPr>
          <w:lang w:val="en-US"/>
        </w:rPr>
        <w:t>Jeannot</w:t>
      </w:r>
      <w:proofErr w:type="spellEnd"/>
      <w:r>
        <w:rPr>
          <w:lang w:val="en-US"/>
        </w:rPr>
        <w:t xml:space="preserve"> E. Triplet</w:t>
      </w:r>
      <w:r w:rsidRPr="00E4700E">
        <w:rPr>
          <w:lang w:val="en-US"/>
        </w:rPr>
        <w:t>: a Clustering Scheduling Algorithm for Heterogeneous Systems</w:t>
      </w:r>
      <w:r>
        <w:rPr>
          <w:lang w:val="en-US"/>
        </w:rPr>
        <w:t>.</w:t>
      </w:r>
      <w:r w:rsidRPr="00E4700E">
        <w:rPr>
          <w:lang w:val="en-US"/>
        </w:rPr>
        <w:t xml:space="preserve"> // Parallel Processing Workshops, 2001.</w:t>
      </w:r>
      <w:r>
        <w:rPr>
          <w:lang w:val="en-US"/>
        </w:rPr>
        <w:t xml:space="preserve"> – P. 231-236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 xml:space="preserve">Da Silva R., </w:t>
      </w:r>
      <w:proofErr w:type="spellStart"/>
      <w:r w:rsidRPr="00E4700E">
        <w:rPr>
          <w:lang w:val="en-US"/>
        </w:rPr>
        <w:t>Juve</w:t>
      </w:r>
      <w:proofErr w:type="spellEnd"/>
      <w:r w:rsidRPr="00E4700E">
        <w:rPr>
          <w:lang w:val="en-US"/>
        </w:rPr>
        <w:t xml:space="preserve"> G., </w:t>
      </w:r>
      <w:proofErr w:type="spellStart"/>
      <w:r w:rsidRPr="00E4700E">
        <w:rPr>
          <w:lang w:val="en-US"/>
        </w:rPr>
        <w:t>Deelman</w:t>
      </w:r>
      <w:proofErr w:type="spellEnd"/>
      <w:r w:rsidRPr="00E4700E">
        <w:rPr>
          <w:lang w:val="en-US"/>
        </w:rPr>
        <w:t xml:space="preserve"> E., </w:t>
      </w:r>
      <w:proofErr w:type="spellStart"/>
      <w:r w:rsidRPr="00E4700E">
        <w:rPr>
          <w:lang w:val="en-US"/>
        </w:rPr>
        <w:t>Livny</w:t>
      </w:r>
      <w:proofErr w:type="spellEnd"/>
      <w:r w:rsidRPr="00E4700E">
        <w:rPr>
          <w:lang w:val="en-US"/>
        </w:rPr>
        <w:t xml:space="preserve"> M. Online Task Resource Consumption Prediction for Scientific Workflows</w:t>
      </w:r>
      <w:r>
        <w:rPr>
          <w:lang w:val="en-US"/>
        </w:rPr>
        <w:t>.</w:t>
      </w:r>
      <w:r w:rsidRPr="00E4700E">
        <w:rPr>
          <w:lang w:val="en-US"/>
        </w:rPr>
        <w:t xml:space="preserve"> // Parallel Processing Letters, </w:t>
      </w:r>
      <w:r>
        <w:rPr>
          <w:lang w:val="en-US"/>
        </w:rPr>
        <w:t>2015. – Vol. 25.</w:t>
      </w:r>
      <w:r w:rsidRPr="00E4700E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Pr="00E4700E">
        <w:rPr>
          <w:lang w:val="en-US"/>
        </w:rPr>
        <w:t>No. 3.</w:t>
      </w:r>
      <w:r>
        <w:rPr>
          <w:lang w:val="en-US"/>
        </w:rPr>
        <w:t xml:space="preserve"> – P. 10-35.</w:t>
      </w:r>
    </w:p>
    <w:p w:rsidR="00857800" w:rsidRPr="00732BDB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732BDB">
        <w:rPr>
          <w:lang w:val="en-US"/>
        </w:rPr>
        <w:t>Król</w:t>
      </w:r>
      <w:proofErr w:type="spellEnd"/>
      <w:r>
        <w:rPr>
          <w:lang w:val="en-US"/>
        </w:rPr>
        <w:t xml:space="preserve"> D.</w:t>
      </w:r>
      <w:r w:rsidRPr="00732BDB">
        <w:rPr>
          <w:lang w:val="en-US"/>
        </w:rPr>
        <w:t xml:space="preserve">, </w:t>
      </w:r>
      <w:r>
        <w:rPr>
          <w:lang w:val="en-US"/>
        </w:rPr>
        <w:t>D</w:t>
      </w:r>
      <w:r w:rsidRPr="00732BDB">
        <w:rPr>
          <w:lang w:val="en-US"/>
        </w:rPr>
        <w:t>a Silva</w:t>
      </w:r>
      <w:r>
        <w:rPr>
          <w:lang w:val="en-US"/>
        </w:rPr>
        <w:t xml:space="preserve"> R.</w:t>
      </w:r>
      <w:r w:rsidRPr="00732BDB">
        <w:rPr>
          <w:lang w:val="en-US"/>
        </w:rPr>
        <w:t xml:space="preserve">, </w:t>
      </w:r>
      <w:proofErr w:type="spellStart"/>
      <w:r w:rsidRPr="00732BDB">
        <w:rPr>
          <w:lang w:val="en-US"/>
        </w:rPr>
        <w:t>Deelman</w:t>
      </w:r>
      <w:proofErr w:type="spellEnd"/>
      <w:r>
        <w:rPr>
          <w:lang w:val="en-US"/>
        </w:rPr>
        <w:t xml:space="preserve"> E.</w:t>
      </w:r>
      <w:r w:rsidRPr="00732BDB">
        <w:rPr>
          <w:lang w:val="en-US"/>
        </w:rPr>
        <w:t>, Lynch</w:t>
      </w:r>
      <w:r>
        <w:rPr>
          <w:lang w:val="en-US"/>
        </w:rPr>
        <w:t xml:space="preserve"> V.</w:t>
      </w:r>
      <w:r w:rsidRPr="00732BDB">
        <w:rPr>
          <w:lang w:val="en-US"/>
        </w:rPr>
        <w:t xml:space="preserve"> Workflow Performance Profiles: Development and Analysis. </w:t>
      </w:r>
      <w:r>
        <w:rPr>
          <w:lang w:val="en-US"/>
        </w:rPr>
        <w:t xml:space="preserve">// </w:t>
      </w:r>
      <w:r w:rsidRPr="00732BDB">
        <w:rPr>
          <w:lang w:val="en-US"/>
        </w:rPr>
        <w:t xml:space="preserve">Euro-Par 2016: Parallel Processing Workshops, </w:t>
      </w:r>
      <w:r>
        <w:rPr>
          <w:lang w:val="en-US"/>
        </w:rPr>
        <w:t xml:space="preserve">2017. – P. </w:t>
      </w:r>
      <w:r w:rsidRPr="00732BDB">
        <w:rPr>
          <w:lang w:val="en-US"/>
        </w:rPr>
        <w:t>108-120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lastRenderedPageBreak/>
        <w:t xml:space="preserve">Davis P.K., </w:t>
      </w:r>
      <w:proofErr w:type="spellStart"/>
      <w:r w:rsidRPr="00E4700E">
        <w:rPr>
          <w:lang w:val="en-US"/>
        </w:rPr>
        <w:t>Henninger</w:t>
      </w:r>
      <w:proofErr w:type="spellEnd"/>
      <w:r w:rsidRPr="00E4700E">
        <w:rPr>
          <w:lang w:val="en-US"/>
        </w:rPr>
        <w:t xml:space="preserve"> A.E. Analysis, Analysis Practices, and Implications for Modeling and Simulation. </w:t>
      </w:r>
      <w:r w:rsidRPr="00805467">
        <w:rPr>
          <w:lang w:val="en-US"/>
        </w:rPr>
        <w:t>– Rand Corporation, 2007</w:t>
      </w:r>
      <w:r w:rsidRPr="00E4700E">
        <w:rPr>
          <w:lang w:val="en-US"/>
        </w:rPr>
        <w:t>.</w:t>
      </w:r>
      <w:r>
        <w:rPr>
          <w:lang w:val="en-US"/>
        </w:rPr>
        <w:t xml:space="preserve"> – 54 p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Deelman</w:t>
      </w:r>
      <w:proofErr w:type="spellEnd"/>
      <w:r w:rsidRPr="00E4700E">
        <w:rPr>
          <w:lang w:val="en-US"/>
        </w:rPr>
        <w:t xml:space="preserve"> E., Gannon D., Shields M., Taylor I. Workflows and e-Science: An overview of workflow system features and capabilities</w:t>
      </w:r>
      <w:r>
        <w:rPr>
          <w:lang w:val="en-US"/>
        </w:rPr>
        <w:t>.</w:t>
      </w:r>
      <w:r w:rsidRPr="00E4700E">
        <w:rPr>
          <w:lang w:val="en-US"/>
        </w:rPr>
        <w:t xml:space="preserve"> // Future Generation Computer Systems, </w:t>
      </w:r>
      <w:r>
        <w:rPr>
          <w:lang w:val="en-US"/>
        </w:rPr>
        <w:t>2009. – Vol. 25. –</w:t>
      </w:r>
      <w:r w:rsidRPr="00E4700E">
        <w:rPr>
          <w:lang w:val="en-US"/>
        </w:rPr>
        <w:t xml:space="preserve"> No. 5</w:t>
      </w:r>
      <w:r>
        <w:rPr>
          <w:lang w:val="en-US"/>
        </w:rPr>
        <w:t>. – P.</w:t>
      </w:r>
      <w:r w:rsidRPr="00E4700E">
        <w:rPr>
          <w:lang w:val="en-US"/>
        </w:rPr>
        <w:t xml:space="preserve"> 528-540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Fotohi</w:t>
      </w:r>
      <w:proofErr w:type="spellEnd"/>
      <w:r w:rsidRPr="00E4700E">
        <w:rPr>
          <w:lang w:val="en-US"/>
        </w:rPr>
        <w:t xml:space="preserve"> R., </w:t>
      </w:r>
      <w:proofErr w:type="spellStart"/>
      <w:r w:rsidRPr="00E4700E">
        <w:rPr>
          <w:lang w:val="en-US"/>
        </w:rPr>
        <w:t>Effatparvar</w:t>
      </w:r>
      <w:proofErr w:type="spellEnd"/>
      <w:r w:rsidRPr="00E4700E">
        <w:rPr>
          <w:lang w:val="en-US"/>
        </w:rPr>
        <w:t xml:space="preserve"> M. CHS: A Cluster based Job Scheduling algorithm for grid computing</w:t>
      </w:r>
      <w:r>
        <w:rPr>
          <w:lang w:val="en-US"/>
        </w:rPr>
        <w:t>.</w:t>
      </w:r>
      <w:r w:rsidRPr="00E4700E">
        <w:rPr>
          <w:lang w:val="en-US"/>
        </w:rPr>
        <w:t xml:space="preserve"> // I.J. Information Technolog</w:t>
      </w:r>
      <w:r>
        <w:rPr>
          <w:lang w:val="en-US"/>
        </w:rPr>
        <w:t>y and Computer Science, 2013. – P</w:t>
      </w:r>
      <w:r w:rsidRPr="00E4700E">
        <w:rPr>
          <w:lang w:val="en-US"/>
        </w:rPr>
        <w:t>. 70-77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Hagras</w:t>
      </w:r>
      <w:proofErr w:type="spellEnd"/>
      <w:r w:rsidRPr="00E4700E">
        <w:rPr>
          <w:lang w:val="en-US"/>
        </w:rPr>
        <w:t xml:space="preserve"> T., </w:t>
      </w:r>
      <w:proofErr w:type="spellStart"/>
      <w:r w:rsidRPr="00E4700E">
        <w:rPr>
          <w:lang w:val="en-US"/>
        </w:rPr>
        <w:t>Janecek</w:t>
      </w:r>
      <w:proofErr w:type="spellEnd"/>
      <w:r w:rsidRPr="00E4700E">
        <w:rPr>
          <w:lang w:val="en-US"/>
        </w:rPr>
        <w:t xml:space="preserve"> J. A simple scheduling heuristic for heterogeneous computing environments</w:t>
      </w:r>
      <w:r>
        <w:rPr>
          <w:lang w:val="en-US"/>
        </w:rPr>
        <w:t>.</w:t>
      </w:r>
      <w:r w:rsidRPr="00E4700E">
        <w:rPr>
          <w:lang w:val="en-US"/>
        </w:rPr>
        <w:t xml:space="preserve"> // Proceedings Second International Symposium on Parallel and Distributed Computing, 2003. </w:t>
      </w:r>
      <w:r>
        <w:rPr>
          <w:lang w:val="en-US"/>
        </w:rPr>
        <w:t>– P.</w:t>
      </w:r>
      <w:r w:rsidRPr="00E4700E">
        <w:rPr>
          <w:lang w:val="en-US"/>
        </w:rPr>
        <w:t xml:space="preserve"> 104-110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Ilavarasan</w:t>
      </w:r>
      <w:proofErr w:type="spellEnd"/>
      <w:r w:rsidRPr="00E4700E">
        <w:rPr>
          <w:lang w:val="en-US"/>
        </w:rPr>
        <w:t xml:space="preserve"> E., </w:t>
      </w:r>
      <w:proofErr w:type="spellStart"/>
      <w:r w:rsidRPr="00E4700E">
        <w:rPr>
          <w:lang w:val="en-US"/>
        </w:rPr>
        <w:t>Thambidurai</w:t>
      </w:r>
      <w:proofErr w:type="spellEnd"/>
      <w:r w:rsidRPr="00E4700E">
        <w:rPr>
          <w:lang w:val="en-US"/>
        </w:rPr>
        <w:t xml:space="preserve"> P., </w:t>
      </w:r>
      <w:proofErr w:type="spellStart"/>
      <w:r w:rsidRPr="00E4700E">
        <w:rPr>
          <w:lang w:val="en-US"/>
        </w:rPr>
        <w:t>Mahilmannan</w:t>
      </w:r>
      <w:proofErr w:type="spellEnd"/>
      <w:r w:rsidRPr="00E4700E">
        <w:rPr>
          <w:lang w:val="en-US"/>
        </w:rPr>
        <w:t xml:space="preserve"> R. High Performance Task Scheduling Algorithm for Heterogeneous Computing System. // In: Distributed and Parallel Computing. Spri</w:t>
      </w:r>
      <w:r>
        <w:rPr>
          <w:lang w:val="en-US"/>
        </w:rPr>
        <w:t>nger Berlin Heidelberg, 2005. – P</w:t>
      </w:r>
      <w:r w:rsidRPr="00E4700E">
        <w:rPr>
          <w:lang w:val="en-US"/>
        </w:rPr>
        <w:t>. 193-203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Ilavarasan</w:t>
      </w:r>
      <w:proofErr w:type="spellEnd"/>
      <w:r w:rsidRPr="00E4700E">
        <w:rPr>
          <w:lang w:val="en-US"/>
        </w:rPr>
        <w:t xml:space="preserve"> E., </w:t>
      </w:r>
      <w:proofErr w:type="spellStart"/>
      <w:r w:rsidRPr="00E4700E">
        <w:rPr>
          <w:lang w:val="en-US"/>
        </w:rPr>
        <w:t>Thambidurai</w:t>
      </w:r>
      <w:proofErr w:type="spellEnd"/>
      <w:r w:rsidRPr="00E4700E">
        <w:rPr>
          <w:lang w:val="en-US"/>
        </w:rPr>
        <w:t xml:space="preserve"> P., </w:t>
      </w:r>
      <w:proofErr w:type="spellStart"/>
      <w:r w:rsidRPr="00E4700E">
        <w:rPr>
          <w:lang w:val="en-US"/>
        </w:rPr>
        <w:t>Mahilmannan</w:t>
      </w:r>
      <w:proofErr w:type="spellEnd"/>
      <w:r w:rsidRPr="00E4700E">
        <w:rPr>
          <w:lang w:val="en-US"/>
        </w:rPr>
        <w:t xml:space="preserve"> R. Performance Effective Task Scheduling Algorithm for Heterogeneous</w:t>
      </w:r>
      <w:r>
        <w:rPr>
          <w:lang w:val="en-US"/>
        </w:rPr>
        <w:t>.</w:t>
      </w:r>
      <w:r w:rsidRPr="00E4700E">
        <w:rPr>
          <w:lang w:val="en-US"/>
        </w:rPr>
        <w:t xml:space="preserve"> // The 4th International Symposium on Parallel and Distributed Computing (ISPDC'05), 2005.</w:t>
      </w:r>
      <w:r>
        <w:rPr>
          <w:lang w:val="en-US"/>
        </w:rPr>
        <w:t xml:space="preserve"> – P. 28-38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 xml:space="preserve">Kannan R., </w:t>
      </w:r>
      <w:proofErr w:type="spellStart"/>
      <w:r w:rsidRPr="00E4700E">
        <w:rPr>
          <w:lang w:val="en-US"/>
        </w:rPr>
        <w:t>Raihan</w:t>
      </w:r>
      <w:proofErr w:type="spellEnd"/>
      <w:r w:rsidRPr="00E4700E">
        <w:rPr>
          <w:lang w:val="en-US"/>
        </w:rPr>
        <w:t xml:space="preserve"> U.R., </w:t>
      </w:r>
      <w:proofErr w:type="spellStart"/>
      <w:r w:rsidRPr="00E4700E">
        <w:rPr>
          <w:lang w:val="en-US"/>
        </w:rPr>
        <w:t>Jin</w:t>
      </w:r>
      <w:proofErr w:type="spellEnd"/>
      <w:r w:rsidRPr="00E4700E">
        <w:rPr>
          <w:lang w:val="en-US"/>
        </w:rPr>
        <w:t xml:space="preserve"> H., </w:t>
      </w:r>
      <w:proofErr w:type="spellStart"/>
      <w:r w:rsidRPr="00E4700E">
        <w:rPr>
          <w:lang w:val="en-US"/>
        </w:rPr>
        <w:t>Balasundaram</w:t>
      </w:r>
      <w:proofErr w:type="spellEnd"/>
      <w:r w:rsidRPr="00E4700E">
        <w:rPr>
          <w:lang w:val="en-US"/>
        </w:rPr>
        <w:t xml:space="preserve"> S.R. Managing and Processing Big Data in Cloud Computing. </w:t>
      </w:r>
      <w:r>
        <w:rPr>
          <w:lang w:val="en-US"/>
        </w:rPr>
        <w:t xml:space="preserve">// </w:t>
      </w:r>
      <w:r w:rsidRPr="00E4700E">
        <w:rPr>
          <w:lang w:val="en-US"/>
        </w:rPr>
        <w:t>IGI Global, 2016.</w:t>
      </w:r>
      <w:r>
        <w:rPr>
          <w:lang w:val="en-US"/>
        </w:rPr>
        <w:t xml:space="preserve"> – 307 p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>Lewis T.G., El-</w:t>
      </w:r>
      <w:proofErr w:type="spellStart"/>
      <w:r w:rsidRPr="00E4700E">
        <w:rPr>
          <w:lang w:val="en-US"/>
        </w:rPr>
        <w:t>Rewini</w:t>
      </w:r>
      <w:proofErr w:type="spellEnd"/>
      <w:r w:rsidRPr="00E4700E">
        <w:rPr>
          <w:lang w:val="en-US"/>
        </w:rPr>
        <w:t xml:space="preserve"> H. Scheduling Parallel Program Tasks onto Arbitrary Target Machines</w:t>
      </w:r>
      <w:r>
        <w:rPr>
          <w:lang w:val="en-US"/>
        </w:rPr>
        <w:t>.</w:t>
      </w:r>
      <w:r w:rsidRPr="00E4700E">
        <w:rPr>
          <w:lang w:val="en-US"/>
        </w:rPr>
        <w:t xml:space="preserve"> // Journal of Parallel and Distributed Computing, </w:t>
      </w:r>
      <w:r>
        <w:rPr>
          <w:lang w:val="en-US"/>
        </w:rPr>
        <w:t>1990. – Vol. 9. –</w:t>
      </w:r>
      <w:r w:rsidRPr="00E4700E">
        <w:rPr>
          <w:lang w:val="en-US"/>
        </w:rPr>
        <w:t xml:space="preserve"> No. 2. </w:t>
      </w:r>
      <w:r>
        <w:rPr>
          <w:lang w:val="en-US"/>
        </w:rPr>
        <w:t>– P.</w:t>
      </w:r>
      <w:r w:rsidRPr="00E4700E">
        <w:rPr>
          <w:lang w:val="en-US"/>
        </w:rPr>
        <w:t xml:space="preserve"> 138-153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 xml:space="preserve">Lin W.M., </w:t>
      </w:r>
      <w:proofErr w:type="spellStart"/>
      <w:proofErr w:type="gramStart"/>
      <w:r w:rsidRPr="00E4700E">
        <w:rPr>
          <w:lang w:val="en-US"/>
        </w:rPr>
        <w:t>Gu</w:t>
      </w:r>
      <w:proofErr w:type="spellEnd"/>
      <w:proofErr w:type="gramEnd"/>
      <w:r w:rsidRPr="00E4700E">
        <w:rPr>
          <w:lang w:val="en-US"/>
        </w:rPr>
        <w:t xml:space="preserve"> Q. An Efficient Clustering-Based Task Scheduling Algorithm for Parallel Programs with Task Duplication</w:t>
      </w:r>
      <w:r>
        <w:rPr>
          <w:lang w:val="en-US"/>
        </w:rPr>
        <w:t>.</w:t>
      </w:r>
      <w:r w:rsidRPr="00E4700E">
        <w:rPr>
          <w:lang w:val="en-US"/>
        </w:rPr>
        <w:t xml:space="preserve"> // Journal of Information Science and Engineering,</w:t>
      </w:r>
      <w:r>
        <w:rPr>
          <w:lang w:val="en-US"/>
        </w:rPr>
        <w:t xml:space="preserve"> 2007.</w:t>
      </w:r>
      <w:r w:rsidRPr="00E4700E">
        <w:rPr>
          <w:lang w:val="en-US"/>
        </w:rPr>
        <w:t xml:space="preserve"> </w:t>
      </w:r>
      <w:r>
        <w:rPr>
          <w:lang w:val="en-US"/>
        </w:rPr>
        <w:t>– Vol. 23.</w:t>
      </w:r>
      <w:r w:rsidRPr="00E4700E">
        <w:rPr>
          <w:lang w:val="en-US"/>
        </w:rPr>
        <w:t xml:space="preserve"> </w:t>
      </w:r>
      <w:r>
        <w:rPr>
          <w:lang w:val="en-US"/>
        </w:rPr>
        <w:t>– No. 2. –</w:t>
      </w:r>
      <w:r w:rsidRPr="00E4700E">
        <w:rPr>
          <w:lang w:val="en-US"/>
        </w:rPr>
        <w:t xml:space="preserve"> </w:t>
      </w:r>
      <w:r>
        <w:rPr>
          <w:lang w:val="en-US"/>
        </w:rPr>
        <w:t>P</w:t>
      </w:r>
      <w:r w:rsidRPr="00E4700E">
        <w:rPr>
          <w:lang w:val="en-US"/>
        </w:rPr>
        <w:t>. 589-604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Nepovinnykh</w:t>
      </w:r>
      <w:proofErr w:type="spellEnd"/>
      <w:r w:rsidRPr="00E4700E">
        <w:rPr>
          <w:lang w:val="en-US"/>
        </w:rPr>
        <w:t xml:space="preserve"> E.A.</w:t>
      </w:r>
      <w:r>
        <w:rPr>
          <w:lang w:val="en-US"/>
        </w:rPr>
        <w:t>,</w:t>
      </w:r>
      <w:r w:rsidRPr="00E4700E">
        <w:rPr>
          <w:lang w:val="en-US"/>
        </w:rPr>
        <w:t xml:space="preserve"> </w:t>
      </w:r>
      <w:proofErr w:type="spellStart"/>
      <w:r w:rsidRPr="00E4700E">
        <w:rPr>
          <w:lang w:val="en-US"/>
        </w:rPr>
        <w:t>R</w:t>
      </w:r>
      <w:r>
        <w:rPr>
          <w:lang w:val="en-US"/>
        </w:rPr>
        <w:t>adchenko</w:t>
      </w:r>
      <w:proofErr w:type="spellEnd"/>
      <w:r>
        <w:rPr>
          <w:lang w:val="en-US"/>
        </w:rPr>
        <w:t xml:space="preserve"> </w:t>
      </w:r>
      <w:r w:rsidRPr="00E4700E">
        <w:rPr>
          <w:lang w:val="en-US"/>
        </w:rPr>
        <w:t>G.I. Problem-Oriented Scheduling of Cloud Applications: PO-HEFT Algorithm Case Study</w:t>
      </w:r>
      <w:r>
        <w:rPr>
          <w:lang w:val="en-US"/>
        </w:rPr>
        <w:t>.</w:t>
      </w:r>
      <w:r w:rsidRPr="00E4700E">
        <w:rPr>
          <w:lang w:val="en-US"/>
        </w:rPr>
        <w:t xml:space="preserve"> // </w:t>
      </w:r>
      <w:r>
        <w:rPr>
          <w:lang w:val="en-US"/>
        </w:rPr>
        <w:t xml:space="preserve">Proceedings of the </w:t>
      </w:r>
      <w:r w:rsidRPr="00E4700E">
        <w:rPr>
          <w:lang w:val="en-US"/>
        </w:rPr>
        <w:lastRenderedPageBreak/>
        <w:t>39th International Convention on Information and Communication Technology, El</w:t>
      </w:r>
      <w:r>
        <w:rPr>
          <w:lang w:val="en-US"/>
        </w:rPr>
        <w:t xml:space="preserve">ectronics and Microelectronics, </w:t>
      </w:r>
      <w:r w:rsidRPr="00E4700E">
        <w:rPr>
          <w:lang w:val="en-US"/>
        </w:rPr>
        <w:t>2016.</w:t>
      </w:r>
      <w:r>
        <w:rPr>
          <w:lang w:val="en-US"/>
        </w:rPr>
        <w:t xml:space="preserve"> – P. 196-201</w:t>
      </w:r>
      <w:r w:rsidR="0089550B">
        <w:rPr>
          <w:lang w:val="en-US"/>
        </w:rPr>
        <w:t>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Omara</w:t>
      </w:r>
      <w:proofErr w:type="spellEnd"/>
      <w:r w:rsidRPr="00E4700E">
        <w:rPr>
          <w:lang w:val="en-US"/>
        </w:rPr>
        <w:t xml:space="preserve"> F.A., </w:t>
      </w:r>
      <w:proofErr w:type="spellStart"/>
      <w:r w:rsidRPr="00E4700E">
        <w:rPr>
          <w:lang w:val="en-US"/>
        </w:rPr>
        <w:t>Arafa</w:t>
      </w:r>
      <w:proofErr w:type="spellEnd"/>
      <w:r w:rsidRPr="00E4700E">
        <w:rPr>
          <w:lang w:val="en-US"/>
        </w:rPr>
        <w:t xml:space="preserve"> M.M. Genetic algorithms for task scheduling problem // Journal of Parallel and Distributed Computing,</w:t>
      </w:r>
      <w:r>
        <w:rPr>
          <w:lang w:val="en-US"/>
        </w:rPr>
        <w:t xml:space="preserve"> 2010.</w:t>
      </w:r>
      <w:r w:rsidRPr="00E4700E">
        <w:rPr>
          <w:lang w:val="en-US"/>
        </w:rPr>
        <w:t xml:space="preserve"> </w:t>
      </w:r>
      <w:r>
        <w:rPr>
          <w:lang w:val="en-US"/>
        </w:rPr>
        <w:t xml:space="preserve">– Vol. 70. – </w:t>
      </w:r>
      <w:r w:rsidRPr="00E4700E">
        <w:rPr>
          <w:lang w:val="en-US"/>
        </w:rPr>
        <w:t>No. 1</w:t>
      </w:r>
      <w:r>
        <w:rPr>
          <w:lang w:val="en-US"/>
        </w:rPr>
        <w:t>.</w:t>
      </w:r>
      <w:r w:rsidRPr="00E4700E">
        <w:rPr>
          <w:lang w:val="en-US"/>
        </w:rPr>
        <w:t xml:space="preserve"> </w:t>
      </w:r>
      <w:r w:rsidR="00EB2FF8" w:rsidRPr="00E20A35">
        <w:rPr>
          <w:lang w:val="en-US"/>
        </w:rPr>
        <w:t xml:space="preserve">– </w:t>
      </w:r>
      <w:r>
        <w:rPr>
          <w:lang w:val="en-US"/>
        </w:rPr>
        <w:t>P</w:t>
      </w:r>
      <w:r w:rsidRPr="00E4700E">
        <w:rPr>
          <w:lang w:val="en-US"/>
        </w:rPr>
        <w:t>. 13-22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>Rajesh K.A. Optimization: Algorithms and Applications.</w:t>
      </w:r>
      <w:r>
        <w:rPr>
          <w:lang w:val="en-US"/>
        </w:rPr>
        <w:t xml:space="preserve"> // </w:t>
      </w:r>
      <w:r w:rsidRPr="00270452">
        <w:rPr>
          <w:lang w:val="en-US"/>
        </w:rPr>
        <w:t>Chapman and Hall/CRC,</w:t>
      </w:r>
      <w:r w:rsidRPr="00E4700E">
        <w:rPr>
          <w:lang w:val="en-US"/>
        </w:rPr>
        <w:t xml:space="preserve"> 2015.</w:t>
      </w:r>
      <w:r w:rsidRPr="00270452">
        <w:rPr>
          <w:lang w:val="en-US"/>
        </w:rPr>
        <w:t xml:space="preserve"> </w:t>
      </w:r>
      <w:r>
        <w:rPr>
          <w:lang w:val="en-US"/>
        </w:rPr>
        <w:t>–</w:t>
      </w:r>
      <w:r w:rsidRPr="00270452">
        <w:rPr>
          <w:lang w:val="en-US"/>
        </w:rPr>
        <w:t xml:space="preserve"> 466 </w:t>
      </w:r>
      <w:r>
        <w:rPr>
          <w:lang w:val="en-US"/>
        </w:rPr>
        <w:t>p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Ranaweera</w:t>
      </w:r>
      <w:proofErr w:type="spellEnd"/>
      <w:r w:rsidRPr="00E4700E">
        <w:rPr>
          <w:lang w:val="en-US"/>
        </w:rPr>
        <w:t xml:space="preserve"> S., Agrawal D.P. A task duplication based scheduling algorithm for heterogeneous systems</w:t>
      </w:r>
      <w:r>
        <w:rPr>
          <w:lang w:val="en-US"/>
        </w:rPr>
        <w:t>.</w:t>
      </w:r>
      <w:r w:rsidRPr="00E4700E">
        <w:rPr>
          <w:lang w:val="en-US"/>
        </w:rPr>
        <w:t xml:space="preserve"> // Proceedings 14th International Parallel and Distributed Processing Symposium, 2000. </w:t>
      </w:r>
      <w:r>
        <w:rPr>
          <w:lang w:val="en-US"/>
        </w:rPr>
        <w:t>– P</w:t>
      </w:r>
      <w:r w:rsidRPr="00E4700E">
        <w:rPr>
          <w:lang w:val="en-US"/>
        </w:rPr>
        <w:t xml:space="preserve">. </w:t>
      </w:r>
      <w:r w:rsidR="00EB2FF8">
        <w:rPr>
          <w:lang w:val="en-US"/>
        </w:rPr>
        <w:t>445-</w:t>
      </w:r>
      <w:r w:rsidRPr="00E4700E">
        <w:rPr>
          <w:lang w:val="en-US"/>
        </w:rPr>
        <w:t>450.</w:t>
      </w:r>
    </w:p>
    <w:p w:rsidR="00857800" w:rsidRPr="00857800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</w:pPr>
      <w:r w:rsidRPr="00D46387">
        <w:rPr>
          <w:lang w:val="en-US"/>
        </w:rPr>
        <w:t>Synthetic</w:t>
      </w:r>
      <w:r w:rsidRPr="00857800">
        <w:t xml:space="preserve"> </w:t>
      </w:r>
      <w:r w:rsidRPr="00D46387">
        <w:rPr>
          <w:lang w:val="en-US"/>
        </w:rPr>
        <w:t>Workflows</w:t>
      </w:r>
      <w:r w:rsidRPr="00857800">
        <w:t>. [</w:t>
      </w:r>
      <w:r>
        <w:t>Электронный</w:t>
      </w:r>
      <w:r w:rsidRPr="00857800">
        <w:t xml:space="preserve"> </w:t>
      </w:r>
      <w:r>
        <w:t>ресурс</w:t>
      </w:r>
      <w:r w:rsidRPr="00857800">
        <w:t xml:space="preserve">] </w:t>
      </w:r>
      <w:r w:rsidRPr="00D46387">
        <w:rPr>
          <w:lang w:val="en-US"/>
        </w:rPr>
        <w:t>URL</w:t>
      </w:r>
      <w:r w:rsidRPr="00857800">
        <w:t>:</w:t>
      </w:r>
      <w:r w:rsidRPr="00D46387">
        <w:rPr>
          <w:lang w:val="en-US"/>
        </w:rPr>
        <w:t> https</w:t>
      </w:r>
      <w:r w:rsidRPr="00857800">
        <w:t>://</w:t>
      </w:r>
      <w:r w:rsidRPr="00D46387">
        <w:rPr>
          <w:lang w:val="en-US"/>
        </w:rPr>
        <w:t>confluence</w:t>
      </w:r>
      <w:r w:rsidRPr="00857800">
        <w:t>.</w:t>
      </w:r>
      <w:proofErr w:type="spellStart"/>
      <w:r w:rsidRPr="00D46387">
        <w:rPr>
          <w:lang w:val="en-US"/>
        </w:rPr>
        <w:t>pegasus</w:t>
      </w:r>
      <w:proofErr w:type="spellEnd"/>
      <w:r w:rsidRPr="00857800">
        <w:t>.</w:t>
      </w:r>
      <w:proofErr w:type="spellStart"/>
      <w:r w:rsidRPr="00D46387">
        <w:rPr>
          <w:lang w:val="en-US"/>
        </w:rPr>
        <w:t>isi</w:t>
      </w:r>
      <w:proofErr w:type="spellEnd"/>
      <w:r w:rsidRPr="00857800">
        <w:t>.</w:t>
      </w:r>
      <w:proofErr w:type="spellStart"/>
      <w:r w:rsidRPr="00D46387">
        <w:rPr>
          <w:lang w:val="en-US"/>
        </w:rPr>
        <w:t>edu</w:t>
      </w:r>
      <w:proofErr w:type="spellEnd"/>
      <w:r w:rsidRPr="00857800">
        <w:t>/</w:t>
      </w:r>
      <w:r w:rsidRPr="00D46387">
        <w:rPr>
          <w:lang w:val="en-US"/>
        </w:rPr>
        <w:t>display</w:t>
      </w:r>
      <w:r w:rsidRPr="00857800">
        <w:t>/</w:t>
      </w:r>
      <w:proofErr w:type="spellStart"/>
      <w:r w:rsidRPr="00D46387">
        <w:rPr>
          <w:lang w:val="en-US"/>
        </w:rPr>
        <w:t>pegasus</w:t>
      </w:r>
      <w:proofErr w:type="spellEnd"/>
      <w:r w:rsidRPr="00857800">
        <w:t>/</w:t>
      </w:r>
      <w:proofErr w:type="spellStart"/>
      <w:r w:rsidRPr="00D46387">
        <w:rPr>
          <w:lang w:val="en-US"/>
        </w:rPr>
        <w:t>WorkflowGenerator</w:t>
      </w:r>
      <w:proofErr w:type="spellEnd"/>
      <w:r w:rsidRPr="00857800">
        <w:t xml:space="preserve"> (</w:t>
      </w:r>
      <w:r>
        <w:t>дата</w:t>
      </w:r>
      <w:r w:rsidRPr="00857800">
        <w:t xml:space="preserve"> </w:t>
      </w:r>
      <w:r>
        <w:t>обращения</w:t>
      </w:r>
      <w:r w:rsidRPr="00857800">
        <w:t>: 20.04.2016)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proofErr w:type="spellStart"/>
      <w:r w:rsidRPr="00E4700E">
        <w:rPr>
          <w:lang w:val="en-US"/>
        </w:rPr>
        <w:t>Topcuoglu</w:t>
      </w:r>
      <w:proofErr w:type="spellEnd"/>
      <w:r w:rsidRPr="00E4700E">
        <w:rPr>
          <w:lang w:val="en-US"/>
        </w:rPr>
        <w:t xml:space="preserve"> H., Hariri S., Wu M. Performance-Effective and Low-Complexity Task Scheduling for Heterogeneous Computing</w:t>
      </w:r>
      <w:r>
        <w:rPr>
          <w:lang w:val="en-US"/>
        </w:rPr>
        <w:t>.</w:t>
      </w:r>
      <w:r w:rsidRPr="00E4700E">
        <w:rPr>
          <w:lang w:val="en-US"/>
        </w:rPr>
        <w:t xml:space="preserve"> // IEEE Transactions on Parallel and Distributed Systems, </w:t>
      </w:r>
      <w:r>
        <w:rPr>
          <w:lang w:val="en-US"/>
        </w:rPr>
        <w:t>2002. – Vol. 13. – No. 3. P. 260-</w:t>
      </w:r>
      <w:r w:rsidRPr="00E4700E">
        <w:rPr>
          <w:lang w:val="en-US"/>
        </w:rPr>
        <w:t>274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>Ullman J.D. NP-complete scheduling problems</w:t>
      </w:r>
      <w:r>
        <w:rPr>
          <w:lang w:val="en-US"/>
        </w:rPr>
        <w:t>.</w:t>
      </w:r>
      <w:r w:rsidRPr="00E4700E">
        <w:rPr>
          <w:lang w:val="en-US"/>
        </w:rPr>
        <w:t xml:space="preserve"> // Journal of Computer and System Sciences, </w:t>
      </w:r>
      <w:r>
        <w:rPr>
          <w:lang w:val="en-US"/>
        </w:rPr>
        <w:t xml:space="preserve">1975. – Vol. 10. – No. 3. </w:t>
      </w:r>
      <w:r w:rsidR="00EB2FF8" w:rsidRPr="00E20A35">
        <w:rPr>
          <w:lang w:val="en-US"/>
        </w:rPr>
        <w:t xml:space="preserve">– </w:t>
      </w:r>
      <w:r>
        <w:rPr>
          <w:lang w:val="en-US"/>
        </w:rPr>
        <w:t>P</w:t>
      </w:r>
      <w:r w:rsidRPr="00E4700E">
        <w:rPr>
          <w:lang w:val="en-US"/>
        </w:rPr>
        <w:t>. 384-393.</w:t>
      </w:r>
    </w:p>
    <w:p w:rsidR="00857800" w:rsidRPr="00E4700E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  <w:rPr>
          <w:lang w:val="en-US"/>
        </w:rPr>
      </w:pPr>
      <w:r w:rsidRPr="00E4700E">
        <w:rPr>
          <w:lang w:val="en-US"/>
        </w:rPr>
        <w:t xml:space="preserve">Wu Q., </w:t>
      </w:r>
      <w:proofErr w:type="spellStart"/>
      <w:r w:rsidRPr="00E4700E">
        <w:rPr>
          <w:lang w:val="en-US"/>
        </w:rPr>
        <w:t>Datla</w:t>
      </w:r>
      <w:proofErr w:type="spellEnd"/>
      <w:r w:rsidRPr="00E4700E">
        <w:rPr>
          <w:lang w:val="en-US"/>
        </w:rPr>
        <w:t xml:space="preserve"> V.V. On Performance Modeling and Prediction in Support of Scientific Workflow Optimization</w:t>
      </w:r>
      <w:r>
        <w:rPr>
          <w:lang w:val="en-US"/>
        </w:rPr>
        <w:t>.</w:t>
      </w:r>
      <w:r w:rsidRPr="00E4700E">
        <w:rPr>
          <w:lang w:val="en-US"/>
        </w:rPr>
        <w:t xml:space="preserve"> // IEEE World Congress on Service, 2011. </w:t>
      </w:r>
      <w:r>
        <w:rPr>
          <w:lang w:val="en-US"/>
        </w:rPr>
        <w:t>– P</w:t>
      </w:r>
      <w:r w:rsidRPr="00E4700E">
        <w:rPr>
          <w:lang w:val="en-US"/>
        </w:rPr>
        <w:t>. 161-168.</w:t>
      </w:r>
    </w:p>
    <w:p w:rsidR="00857800" w:rsidRPr="00D46387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</w:pPr>
      <w:r>
        <w:t>Документация</w:t>
      </w:r>
      <w:r w:rsidRPr="00D46387">
        <w:t xml:space="preserve"> </w:t>
      </w:r>
      <w:proofErr w:type="spellStart"/>
      <w:r w:rsidRPr="00236893">
        <w:rPr>
          <w:lang w:val="en-US"/>
        </w:rPr>
        <w:t>CloudSim</w:t>
      </w:r>
      <w:proofErr w:type="spellEnd"/>
      <w:r w:rsidRPr="00D46387">
        <w:t>. [</w:t>
      </w:r>
      <w:r>
        <w:t>Электронный</w:t>
      </w:r>
      <w:r w:rsidRPr="00D46387">
        <w:t xml:space="preserve"> </w:t>
      </w:r>
      <w:r>
        <w:t>ресурс</w:t>
      </w:r>
      <w:r w:rsidRPr="00D46387">
        <w:t xml:space="preserve">] </w:t>
      </w:r>
      <w:r>
        <w:rPr>
          <w:lang w:val="en-US"/>
        </w:rPr>
        <w:t>URL</w:t>
      </w:r>
      <w:r w:rsidRPr="00D46387">
        <w:t>:</w:t>
      </w:r>
      <w:r>
        <w:rPr>
          <w:lang w:val="en-US"/>
        </w:rPr>
        <w:t> </w:t>
      </w:r>
      <w:r w:rsidRPr="00236893">
        <w:rPr>
          <w:lang w:val="en-US"/>
        </w:rPr>
        <w:t>http</w:t>
      </w:r>
      <w:r w:rsidRPr="00D46387">
        <w:t>://</w:t>
      </w:r>
      <w:r w:rsidRPr="00236893">
        <w:rPr>
          <w:lang w:val="en-US"/>
        </w:rPr>
        <w:t>www</w:t>
      </w:r>
      <w:r w:rsidRPr="00D46387">
        <w:t>.</w:t>
      </w:r>
      <w:proofErr w:type="spellStart"/>
      <w:r w:rsidRPr="00236893">
        <w:rPr>
          <w:lang w:val="en-US"/>
        </w:rPr>
        <w:t>cloudbus</w:t>
      </w:r>
      <w:proofErr w:type="spellEnd"/>
      <w:r w:rsidRPr="00D46387">
        <w:t>.</w:t>
      </w:r>
      <w:r w:rsidRPr="00236893">
        <w:rPr>
          <w:lang w:val="en-US"/>
        </w:rPr>
        <w:t>org</w:t>
      </w:r>
      <w:r w:rsidRPr="00D46387">
        <w:t>/</w:t>
      </w:r>
      <w:proofErr w:type="spellStart"/>
      <w:r w:rsidRPr="00236893">
        <w:rPr>
          <w:lang w:val="en-US"/>
        </w:rPr>
        <w:t>cloudsim</w:t>
      </w:r>
      <w:proofErr w:type="spellEnd"/>
      <w:r w:rsidRPr="00D46387">
        <w:t>/ (</w:t>
      </w:r>
      <w:r>
        <w:t>дата</w:t>
      </w:r>
      <w:r w:rsidRPr="00D46387">
        <w:t xml:space="preserve"> </w:t>
      </w:r>
      <w:r>
        <w:t>обращения</w:t>
      </w:r>
      <w:r w:rsidRPr="00D46387">
        <w:t>: 20.03.2016).</w:t>
      </w:r>
    </w:p>
    <w:p w:rsidR="00857800" w:rsidRDefault="00857800" w:rsidP="00857800">
      <w:pPr>
        <w:pStyle w:val="aa"/>
        <w:numPr>
          <w:ilvl w:val="0"/>
          <w:numId w:val="41"/>
        </w:numPr>
        <w:spacing w:line="360" w:lineRule="auto"/>
        <w:ind w:left="0" w:firstLine="709"/>
      </w:pPr>
      <w:r>
        <w:t>Радченко</w:t>
      </w:r>
      <w:r w:rsidRPr="00D46387">
        <w:t xml:space="preserve"> </w:t>
      </w:r>
      <w:r>
        <w:t>Г</w:t>
      </w:r>
      <w:r w:rsidRPr="00D46387">
        <w:t>.</w:t>
      </w:r>
      <w:r>
        <w:t>И</w:t>
      </w:r>
      <w:r w:rsidRPr="00D46387">
        <w:t xml:space="preserve">. </w:t>
      </w:r>
      <w:r>
        <w:t>Модель проблемно-ориентированной облачной вычислительной среды</w:t>
      </w:r>
      <w:r w:rsidRPr="00D772F8">
        <w:t>.</w:t>
      </w:r>
      <w:r>
        <w:t xml:space="preserve"> // Труды ИСП РАН, 2015. </w:t>
      </w:r>
      <w:r w:rsidRPr="00D772F8">
        <w:t>–</w:t>
      </w:r>
      <w:r>
        <w:t xml:space="preserve"> Т. 27. </w:t>
      </w:r>
      <w:r w:rsidRPr="00D772F8">
        <w:t>–</w:t>
      </w:r>
      <w:r>
        <w:t xml:space="preserve"> № 6.</w:t>
      </w:r>
      <w:r w:rsidR="00E20A35">
        <w:t xml:space="preserve"> – </w:t>
      </w:r>
      <w:r w:rsidR="00E20A35">
        <w:rPr>
          <w:lang w:val="en-US"/>
        </w:rPr>
        <w:t>P</w:t>
      </w:r>
      <w:r w:rsidR="00E20A35" w:rsidRPr="00E20A35">
        <w:t>.</w:t>
      </w:r>
      <w:r w:rsidR="00E20A35">
        <w:rPr>
          <w:lang w:val="en-US"/>
        </w:rPr>
        <w:t> </w:t>
      </w:r>
      <w:r w:rsidR="00E20A35">
        <w:t>275</w:t>
      </w:r>
      <w:r w:rsidR="00E20A35" w:rsidRPr="00E20A35">
        <w:noBreakHyphen/>
      </w:r>
      <w:r w:rsidR="00E20A35" w:rsidRPr="00BC0EA2">
        <w:t>284.</w:t>
      </w:r>
    </w:p>
    <w:p w:rsidR="00842030" w:rsidRDefault="00842030" w:rsidP="00857800">
      <w:pPr>
        <w:widowControl w:val="0"/>
        <w:ind w:firstLine="0"/>
      </w:pPr>
    </w:p>
    <w:p w:rsidR="005C5950" w:rsidRDefault="005C5950" w:rsidP="006B23CD">
      <w:pPr>
        <w:widowControl w:val="0"/>
        <w:spacing w:after="160" w:line="259" w:lineRule="auto"/>
        <w:ind w:firstLine="0"/>
        <w:jc w:val="left"/>
        <w:rPr>
          <w:b/>
          <w:bCs/>
          <w:caps/>
          <w:szCs w:val="32"/>
        </w:rPr>
      </w:pPr>
      <w:r>
        <w:br w:type="page"/>
      </w:r>
    </w:p>
    <w:p w:rsidR="00842030" w:rsidRDefault="00C53CC0" w:rsidP="006B23CD">
      <w:pPr>
        <w:pStyle w:val="1"/>
        <w:widowControl w:val="0"/>
      </w:pPr>
      <w:bookmarkStart w:id="40" w:name="_Toc483920465"/>
      <w:r>
        <w:lastRenderedPageBreak/>
        <w:t>ПРИЛОЖЕНИЯ</w:t>
      </w:r>
      <w:bookmarkEnd w:id="40"/>
    </w:p>
    <w:p w:rsidR="00C53CC0" w:rsidRDefault="005C5950" w:rsidP="006B23CD">
      <w:pPr>
        <w:widowControl w:val="0"/>
        <w:ind w:firstLine="0"/>
      </w:pPr>
      <w:bookmarkStart w:id="41" w:name="_Toc483920466"/>
      <w:r w:rsidRPr="00954D55">
        <w:rPr>
          <w:rStyle w:val="20"/>
        </w:rPr>
        <w:t>Приложение 1</w:t>
      </w:r>
      <w:bookmarkEnd w:id="41"/>
    </w:p>
    <w:p w:rsidR="005C5950" w:rsidRPr="005C5950" w:rsidRDefault="005C5950" w:rsidP="006B23CD">
      <w:pPr>
        <w:widowControl w:val="0"/>
        <w:ind w:firstLine="0"/>
      </w:pPr>
      <w:r w:rsidRPr="005C5950">
        <w:t>Спецификация вариантов использования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b/>
              </w:rPr>
            </w:pPr>
            <w:proofErr w:type="spellStart"/>
            <w:r w:rsidRPr="00F13973">
              <w:rPr>
                <w:i/>
                <w:lang w:val="en-US"/>
              </w:rPr>
              <w:t>UseCase</w:t>
            </w:r>
            <w:proofErr w:type="spellEnd"/>
            <w:r w:rsidRPr="00F13973">
              <w:rPr>
                <w:i/>
                <w:lang w:val="en-US"/>
              </w:rPr>
              <w:t>:</w:t>
            </w:r>
            <w:r w:rsidRPr="005C5950">
              <w:rPr>
                <w:b/>
                <w:lang w:val="en-US"/>
              </w:rPr>
              <w:t xml:space="preserve"> </w:t>
            </w:r>
            <w:r w:rsidRPr="005C5950">
              <w:t>Спланировать поток работ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  <w:lang w:val="en-US"/>
              </w:rPr>
              <w:t>ID:</w:t>
            </w:r>
            <w:r w:rsidRPr="005C5950">
              <w:rPr>
                <w:lang w:val="en-US"/>
              </w:rPr>
              <w:t xml:space="preserve"> </w:t>
            </w:r>
            <w:r w:rsidRPr="005C5950">
              <w:t>1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Аннотация:</w:t>
            </w:r>
            <w:r w:rsidRPr="005C5950">
              <w:t xml:space="preserve"> назначить каждой задаче вычислительный узел, на котором она будет выполняться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Главные актеры</w:t>
            </w:r>
            <w:r w:rsidRPr="005C5950">
              <w:rPr>
                <w:i/>
                <w:lang w:val="en-US"/>
              </w:rPr>
              <w:t>:</w:t>
            </w:r>
            <w:r w:rsidRPr="005C5950">
              <w:rPr>
                <w:lang w:val="en-US"/>
              </w:rPr>
              <w:t xml:space="preserve"> 1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i/>
                <w:lang w:val="en-US"/>
              </w:rPr>
            </w:pPr>
            <w:r w:rsidRPr="005C5950">
              <w:rPr>
                <w:i/>
              </w:rPr>
              <w:t xml:space="preserve">Второстепенные актеры: </w:t>
            </w:r>
            <w:r w:rsidRPr="005C5950">
              <w:rPr>
                <w:lang w:val="en-US"/>
              </w:rPr>
              <w:t>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Пред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Основной поток:</w:t>
            </w:r>
            <w:r w:rsidRPr="005C5950">
              <w:t xml:space="preserve"> 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1"/>
              </w:numPr>
              <w:tabs>
                <w:tab w:val="left" w:pos="547"/>
              </w:tabs>
            </w:pPr>
            <w:r w:rsidRPr="005C5950">
              <w:rPr>
                <w:lang w:val="en-US"/>
              </w:rPr>
              <w:t>Workflow</w:t>
            </w:r>
            <w:r w:rsidRPr="005C5950">
              <w:t xml:space="preserve"> платформа предоставляет схему потока работ и запрашивает план его выполнения.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1"/>
              </w:numPr>
              <w:tabs>
                <w:tab w:val="left" w:pos="547"/>
              </w:tabs>
            </w:pPr>
            <w:r w:rsidRPr="005C5950">
              <w:t>В соответствии с заданным алгоритмом назначить каждой задаче вычислительный узел. При необходимости воспользоваться системой прогнозирования.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1"/>
              </w:numPr>
              <w:tabs>
                <w:tab w:val="left" w:pos="547"/>
              </w:tabs>
            </w:pPr>
            <w:r w:rsidRPr="005C5950">
              <w:t xml:space="preserve">Вернуть </w:t>
            </w:r>
            <w:r w:rsidRPr="005C5950">
              <w:rPr>
                <w:lang w:val="en-US"/>
              </w:rPr>
              <w:t>Workflow</w:t>
            </w:r>
            <w:r w:rsidRPr="005C5950">
              <w:t xml:space="preserve"> </w:t>
            </w:r>
            <w:proofErr w:type="gramStart"/>
            <w:r w:rsidRPr="005C5950">
              <w:t>платформе</w:t>
            </w:r>
            <w:proofErr w:type="gramEnd"/>
            <w:r w:rsidRPr="005C5950">
              <w:t xml:space="preserve"> построенный план выполнения.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Пост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 xml:space="preserve">Альтернативные потоки: </w:t>
            </w:r>
            <w:r w:rsidRPr="005C5950">
              <w:t>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i/>
              </w:rPr>
            </w:pP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b/>
              </w:rPr>
            </w:pPr>
            <w:proofErr w:type="spellStart"/>
            <w:r w:rsidRPr="00F13973">
              <w:rPr>
                <w:i/>
                <w:lang w:val="en-US"/>
              </w:rPr>
              <w:t>UseCase</w:t>
            </w:r>
            <w:proofErr w:type="spellEnd"/>
            <w:r w:rsidRPr="00F13973">
              <w:rPr>
                <w:i/>
              </w:rPr>
              <w:t>:</w:t>
            </w:r>
            <w:r w:rsidRPr="005C5950">
              <w:rPr>
                <w:b/>
              </w:rPr>
              <w:t xml:space="preserve"> </w:t>
            </w:r>
            <w:r w:rsidRPr="005C5950">
              <w:t>Спрогнозировать время выполнения задачи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  <w:lang w:val="en-US"/>
              </w:rPr>
              <w:t>ID:</w:t>
            </w:r>
            <w:r w:rsidRPr="005C5950">
              <w:rPr>
                <w:lang w:val="en-US"/>
              </w:rPr>
              <w:t xml:space="preserve"> </w:t>
            </w:r>
            <w:r w:rsidRPr="005C5950">
              <w:t>2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Аннотация:</w:t>
            </w:r>
            <w:r w:rsidRPr="005C5950">
              <w:t xml:space="preserve"> оценить время выполнения задачи на конкретных входных данных и конкретном вычислительном узле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Главные актеры</w:t>
            </w:r>
            <w:r w:rsidRPr="005C5950">
              <w:rPr>
                <w:i/>
                <w:lang w:val="en-US"/>
              </w:rPr>
              <w:t>:</w:t>
            </w:r>
            <w:r w:rsidRPr="005C5950">
              <w:rPr>
                <w:lang w:val="en-US"/>
              </w:rPr>
              <w:t xml:space="preserve"> 1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i/>
                <w:lang w:val="en-US"/>
              </w:rPr>
            </w:pPr>
            <w:r w:rsidRPr="005C5950">
              <w:rPr>
                <w:i/>
              </w:rPr>
              <w:t xml:space="preserve">Второстепенные актеры: </w:t>
            </w:r>
            <w:r w:rsidRPr="005C5950">
              <w:rPr>
                <w:lang w:val="en-US"/>
              </w:rPr>
              <w:t>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Пред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Основной поток:</w:t>
            </w:r>
            <w:r w:rsidRPr="005C5950">
              <w:t xml:space="preserve"> 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2"/>
              </w:numPr>
              <w:tabs>
                <w:tab w:val="left" w:pos="547"/>
              </w:tabs>
            </w:pPr>
            <w:r w:rsidRPr="005C5950">
              <w:rPr>
                <w:lang w:val="en-US"/>
              </w:rPr>
              <w:lastRenderedPageBreak/>
              <w:t>Workflow</w:t>
            </w:r>
            <w:r w:rsidRPr="005C5950">
              <w:t xml:space="preserve"> платформа запрашивает оценку времени выполнения конкретной задачи на конкретных размерах входных данных.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2"/>
              </w:numPr>
              <w:tabs>
                <w:tab w:val="left" w:pos="547"/>
              </w:tabs>
            </w:pPr>
            <w:r w:rsidRPr="005C5950">
              <w:t>В соответствии с заданным алгоритмом и информацией, накопленной за время предыдущего использования системы, оценить время выполнения.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2"/>
              </w:numPr>
              <w:tabs>
                <w:tab w:val="left" w:pos="547"/>
              </w:tabs>
            </w:pPr>
            <w:r w:rsidRPr="005C5950">
              <w:t>Вернуть полученную оценку.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lastRenderedPageBreak/>
              <w:t>Пост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 xml:space="preserve">Альтернативные потоки: </w:t>
            </w:r>
            <w:r w:rsidRPr="005C5950">
              <w:t>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i/>
              </w:rPr>
            </w:pP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b/>
              </w:rPr>
            </w:pPr>
            <w:proofErr w:type="spellStart"/>
            <w:r w:rsidRPr="00F13973">
              <w:rPr>
                <w:i/>
                <w:lang w:val="en-US"/>
              </w:rPr>
              <w:t>UseCase</w:t>
            </w:r>
            <w:proofErr w:type="spellEnd"/>
            <w:r w:rsidRPr="00F13973">
              <w:rPr>
                <w:i/>
              </w:rPr>
              <w:t>:</w:t>
            </w:r>
            <w:r w:rsidRPr="005C5950">
              <w:rPr>
                <w:b/>
              </w:rPr>
              <w:t xml:space="preserve"> </w:t>
            </w:r>
            <w:r w:rsidRPr="005C5950">
              <w:t>Добавить информацию о времени выполнения задачи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  <w:lang w:val="en-US"/>
              </w:rPr>
              <w:t>ID:</w:t>
            </w:r>
            <w:r w:rsidRPr="005C5950">
              <w:rPr>
                <w:lang w:val="en-US"/>
              </w:rPr>
              <w:t xml:space="preserve"> </w:t>
            </w:r>
            <w:r w:rsidRPr="005C5950">
              <w:t>3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Аннотация:</w:t>
            </w:r>
            <w:r w:rsidRPr="005C5950">
              <w:t xml:space="preserve"> добавить в базу данных новую информацию о задаче, чтобы в будущем более точно предсказывать время ее выполнения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Главные актеры</w:t>
            </w:r>
            <w:r w:rsidRPr="005C5950">
              <w:rPr>
                <w:i/>
                <w:lang w:val="en-US"/>
              </w:rPr>
              <w:t>:</w:t>
            </w:r>
            <w:r w:rsidRPr="005C5950">
              <w:rPr>
                <w:lang w:val="en-US"/>
              </w:rPr>
              <w:t xml:space="preserve"> 2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  <w:rPr>
                <w:lang w:val="en-US"/>
              </w:rPr>
            </w:pPr>
            <w:r w:rsidRPr="005C5950">
              <w:rPr>
                <w:i/>
              </w:rPr>
              <w:t xml:space="preserve">Второстепенные актеры: </w:t>
            </w:r>
            <w:r w:rsidRPr="005C5950">
              <w:t>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Пред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Основной поток:</w:t>
            </w:r>
            <w:r w:rsidRPr="005C5950">
              <w:t xml:space="preserve"> 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3"/>
              </w:numPr>
              <w:tabs>
                <w:tab w:val="left" w:pos="547"/>
              </w:tabs>
            </w:pPr>
            <w:r w:rsidRPr="005C5950">
              <w:t xml:space="preserve">Профилировщик предоставляет информацию о запуске задачи и реальном времени ее выполнения, а также о загрузке </w:t>
            </w:r>
            <w:r w:rsidRPr="005C5950">
              <w:rPr>
                <w:lang w:val="en-US"/>
              </w:rPr>
              <w:t>CPU</w:t>
            </w:r>
            <w:r w:rsidRPr="005C5950">
              <w:t>, потреблении памяти и другую полезную информацию.</w:t>
            </w:r>
          </w:p>
          <w:p w:rsidR="005C5950" w:rsidRPr="005C5950" w:rsidRDefault="005C5950" w:rsidP="006B23CD">
            <w:pPr>
              <w:widowControl w:val="0"/>
              <w:numPr>
                <w:ilvl w:val="0"/>
                <w:numId w:val="13"/>
              </w:numPr>
              <w:tabs>
                <w:tab w:val="left" w:pos="547"/>
              </w:tabs>
            </w:pPr>
            <w:r w:rsidRPr="005C5950">
              <w:t>Сохранить полученную информацию в базе данных.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>Постусловия:</w:t>
            </w:r>
            <w:r w:rsidRPr="005C5950">
              <w:t xml:space="preserve"> -</w:t>
            </w:r>
          </w:p>
        </w:tc>
      </w:tr>
      <w:tr w:rsidR="005C5950" w:rsidRPr="005C5950" w:rsidTr="005C5950">
        <w:tc>
          <w:tcPr>
            <w:tcW w:w="8217" w:type="dxa"/>
          </w:tcPr>
          <w:p w:rsidR="005C5950" w:rsidRPr="005C5950" w:rsidRDefault="005C5950" w:rsidP="006B23CD">
            <w:pPr>
              <w:widowControl w:val="0"/>
              <w:tabs>
                <w:tab w:val="left" w:pos="547"/>
              </w:tabs>
              <w:ind w:firstLine="0"/>
            </w:pPr>
            <w:r w:rsidRPr="005C5950">
              <w:rPr>
                <w:i/>
              </w:rPr>
              <w:t xml:space="preserve">Альтернативные потоки: </w:t>
            </w:r>
            <w:r w:rsidRPr="005C5950">
              <w:t>-</w:t>
            </w:r>
          </w:p>
        </w:tc>
      </w:tr>
    </w:tbl>
    <w:p w:rsidR="005C5950" w:rsidRPr="005C5950" w:rsidRDefault="005C5950" w:rsidP="006B23CD">
      <w:pPr>
        <w:widowControl w:val="0"/>
        <w:ind w:firstLine="0"/>
        <w:rPr>
          <w:b/>
        </w:rPr>
      </w:pPr>
    </w:p>
    <w:p w:rsidR="005C5950" w:rsidRDefault="005C5950" w:rsidP="006B23CD">
      <w:pPr>
        <w:widowControl w:val="0"/>
        <w:spacing w:after="160" w:line="259" w:lineRule="auto"/>
        <w:ind w:firstLine="0"/>
        <w:jc w:val="left"/>
      </w:pPr>
      <w:r>
        <w:br w:type="page"/>
      </w:r>
    </w:p>
    <w:p w:rsidR="007E623C" w:rsidRDefault="007E623C" w:rsidP="007E623C">
      <w:pPr>
        <w:widowControl w:val="0"/>
        <w:ind w:firstLine="0"/>
        <w:jc w:val="left"/>
        <w:rPr>
          <w:rStyle w:val="20"/>
        </w:rPr>
      </w:pPr>
      <w:bookmarkStart w:id="42" w:name="_Toc483920467"/>
      <w:r w:rsidRPr="00954D55">
        <w:rPr>
          <w:rStyle w:val="20"/>
        </w:rPr>
        <w:lastRenderedPageBreak/>
        <w:t>Приложение 2</w:t>
      </w:r>
      <w:bookmarkEnd w:id="42"/>
    </w:p>
    <w:p w:rsidR="003D10B6" w:rsidRPr="000E6179" w:rsidRDefault="003D10B6" w:rsidP="003D10B6">
      <w:pPr>
        <w:ind w:firstLine="0"/>
      </w:pPr>
      <w:r>
        <w:t xml:space="preserve">Листинг алгоритма планирования </w:t>
      </w:r>
      <w:r>
        <w:rPr>
          <w:lang w:val="en-US"/>
        </w:rPr>
        <w:t>PO</w:t>
      </w:r>
      <w:r w:rsidRPr="000E6179">
        <w:t>-</w:t>
      </w:r>
      <w:r>
        <w:rPr>
          <w:lang w:val="en-US"/>
        </w:rPr>
        <w:t>HEFT</w:t>
      </w:r>
    </w:p>
    <w:p w:rsidR="00033C29" w:rsidRPr="00033C29" w:rsidRDefault="00033C29" w:rsidP="00033C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Courier New" w:hAnsi="Courier New" w:cs="Courier New"/>
          <w:sz w:val="20"/>
          <w:lang w:val="en-US"/>
        </w:rPr>
      </w:pP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* </w:t>
      </w:r>
      <w:r w:rsidRPr="00033C29">
        <w:rPr>
          <w:rFonts w:ascii="Courier New" w:hAnsi="Courier New" w:cs="Courier New"/>
          <w:i/>
          <w:iCs/>
          <w:sz w:val="20"/>
        </w:rPr>
        <w:t>Алгоритм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PO-HEFT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class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HEFTPlanningAlgorith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extends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BasePlanningAlgorith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{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>Map&lt;Task, Map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Double&gt;&gt;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 xml:space="preserve">Map&lt;Task, Map&lt;Task, Double&gt;&gt;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 xml:space="preserve">Map&lt;Task, Double&gt;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>Map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List&lt;Event&gt;&gt;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chedules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 xml:space="preserve">Map&lt;Task, Double&gt;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earliestFinishTim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averageBandwid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WorkflowDbHelper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dbHelper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WorkflowDbHelper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"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jdbc:postgresql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>://localhost:5432/workflow"</w:t>
      </w:r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"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WorkflowUser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>"</w:t>
      </w:r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""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class </w:t>
      </w:r>
      <w:r w:rsidRPr="00033C29">
        <w:rPr>
          <w:rFonts w:ascii="Courier New" w:hAnsi="Courier New" w:cs="Courier New"/>
          <w:sz w:val="20"/>
          <w:lang w:val="en-US"/>
        </w:rPr>
        <w:t>Event {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public double start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public double finish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r w:rsidRPr="00033C29">
        <w:rPr>
          <w:rFonts w:ascii="Courier New" w:hAnsi="Courier New" w:cs="Courier New"/>
          <w:sz w:val="20"/>
          <w:lang w:val="en-US"/>
        </w:rPr>
        <w:t>Event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r w:rsidRPr="00033C29">
        <w:rPr>
          <w:rFonts w:ascii="Courier New" w:hAnsi="Courier New" w:cs="Courier New"/>
          <w:sz w:val="20"/>
          <w:lang w:val="en-US"/>
        </w:rPr>
        <w:t xml:space="preserve">start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r w:rsidRPr="00033C29">
        <w:rPr>
          <w:rFonts w:ascii="Courier New" w:hAnsi="Courier New" w:cs="Courier New"/>
          <w:sz w:val="20"/>
          <w:lang w:val="en-US"/>
        </w:rPr>
        <w:t>finish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his</w:t>
      </w:r>
      <w:r w:rsidRPr="00033C29">
        <w:rPr>
          <w:rFonts w:ascii="Courier New" w:hAnsi="Courier New" w:cs="Courier New"/>
          <w:sz w:val="20"/>
          <w:lang w:val="en-US"/>
        </w:rPr>
        <w:t>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tar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>= start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his</w:t>
      </w:r>
      <w:r w:rsidRPr="00033C29">
        <w:rPr>
          <w:rFonts w:ascii="Courier New" w:hAnsi="Courier New" w:cs="Courier New"/>
          <w:sz w:val="20"/>
          <w:lang w:val="en-US"/>
        </w:rPr>
        <w:t>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>= finish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class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mplements </w:t>
      </w:r>
      <w:r w:rsidRPr="00033C29">
        <w:rPr>
          <w:rFonts w:ascii="Courier New" w:hAnsi="Courier New" w:cs="Courier New"/>
          <w:sz w:val="20"/>
          <w:lang w:val="en-US"/>
        </w:rPr>
        <w:t>Comparable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gt; {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r w:rsidRPr="00033C29">
        <w:rPr>
          <w:rFonts w:ascii="Courier New" w:hAnsi="Courier New" w:cs="Courier New"/>
          <w:sz w:val="20"/>
          <w:lang w:val="en-US"/>
        </w:rPr>
        <w:t xml:space="preserve">Task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r w:rsidRPr="00033C29">
        <w:rPr>
          <w:rFonts w:ascii="Courier New" w:hAnsi="Courier New" w:cs="Courier New"/>
          <w:sz w:val="20"/>
          <w:lang w:val="en-US"/>
        </w:rPr>
        <w:t xml:space="preserve">Double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 task, Double rank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his</w:t>
      </w:r>
      <w:r w:rsidRPr="00033C29">
        <w:rPr>
          <w:rFonts w:ascii="Courier New" w:hAnsi="Courier New" w:cs="Courier New"/>
          <w:sz w:val="20"/>
          <w:lang w:val="en-US"/>
        </w:rPr>
        <w:t>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>= task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his</w:t>
      </w:r>
      <w:r w:rsidRPr="00033C29">
        <w:rPr>
          <w:rFonts w:ascii="Courier New" w:hAnsi="Courier New" w:cs="Courier New"/>
          <w:sz w:val="20"/>
          <w:lang w:val="en-US"/>
        </w:rPr>
        <w:t>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>= rank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@Override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areTo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o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compareTo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HEFTPlanningAlgorith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ank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earliestFinishTimes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schedules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@Override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ublic void </w:t>
      </w:r>
      <w:r w:rsidRPr="00033C29">
        <w:rPr>
          <w:rFonts w:ascii="Courier New" w:hAnsi="Courier New" w:cs="Courier New"/>
          <w:sz w:val="20"/>
          <w:lang w:val="en-US"/>
        </w:rPr>
        <w:t>run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Log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printLin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"POHEFT planner running with " </w:t>
      </w:r>
      <w:r w:rsidRPr="00033C29">
        <w:rPr>
          <w:rFonts w:ascii="Courier New" w:hAnsi="Courier New" w:cs="Courier New"/>
          <w:sz w:val="20"/>
          <w:lang w:val="en-US"/>
        </w:rPr>
        <w:t xml:space="preserve">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.size(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+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" tasks."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averageBandwidth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AverageBandwid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Object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Vm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)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lastRenderedPageBreak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schedules</w:t>
      </w:r>
      <w:r w:rsidRPr="00033C29">
        <w:rPr>
          <w:rFonts w:ascii="Courier New" w:hAnsi="Courier New" w:cs="Courier New"/>
          <w:sz w:val="20"/>
          <w:lang w:val="en-US"/>
        </w:rPr>
        <w:t>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rray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// </w:t>
      </w:r>
      <w:r w:rsidRPr="00033C29">
        <w:rPr>
          <w:rFonts w:ascii="Courier New" w:hAnsi="Courier New" w:cs="Courier New"/>
          <w:i/>
          <w:iCs/>
          <w:sz w:val="20"/>
        </w:rPr>
        <w:t>Прогнозирова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All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// </w:t>
      </w:r>
      <w:r w:rsidRPr="00033C29">
        <w:rPr>
          <w:rFonts w:ascii="Courier New" w:hAnsi="Courier New" w:cs="Courier New"/>
          <w:i/>
          <w:iCs/>
          <w:sz w:val="20"/>
        </w:rPr>
        <w:t>Вычисл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приоритетов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Computation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Transfer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Ran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// </w:t>
      </w:r>
      <w:r w:rsidRPr="00033C29">
        <w:rPr>
          <w:rFonts w:ascii="Courier New" w:hAnsi="Courier New" w:cs="Courier New"/>
          <w:i/>
          <w:iCs/>
          <w:sz w:val="20"/>
        </w:rPr>
        <w:t>Назнач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н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ресурсы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llocateTas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Проставля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у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каждой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оценку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ремен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ыполнени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объем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ыходных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анных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All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opSorte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n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or</w:t>
      </w:r>
      <w:r w:rsidRPr="00033C29">
        <w:rPr>
          <w:rFonts w:ascii="Courier New" w:hAnsi="Courier New" w:cs="Courier New"/>
          <w:sz w:val="20"/>
          <w:lang w:val="en-US"/>
        </w:rPr>
        <w:t xml:space="preserve">(Task parent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Parent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n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.getPredictedOut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Map&lt;String, Double&gt; options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ptions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"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size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>"</w:t>
      </w:r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n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setPredictedTaskLeng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TaskLeng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Typ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, options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setPredictedOut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Out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Typ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, options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long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TaskLeng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String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, Map&lt;String, Double&gt; options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try </w:t>
      </w:r>
      <w:r w:rsidRPr="00033C29">
        <w:rPr>
          <w:rFonts w:ascii="Courier New" w:hAnsi="Courier New" w:cs="Courier New"/>
          <w:sz w:val="20"/>
          <w:lang w:val="en-US"/>
        </w:rPr>
        <w:t>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List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dbHelper</w:t>
      </w:r>
      <w:r w:rsidRPr="00033C29">
        <w:rPr>
          <w:rFonts w:ascii="Courier New" w:hAnsi="Courier New" w:cs="Courier New"/>
          <w:sz w:val="20"/>
          <w:lang w:val="en-US"/>
        </w:rPr>
        <w:t>.getExecutionsBy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long</w:t>
      </w:r>
      <w:r w:rsidRPr="00033C29">
        <w:rPr>
          <w:rFonts w:ascii="Courier New" w:hAnsi="Courier New" w:cs="Courier New"/>
          <w:sz w:val="20"/>
          <w:lang w:val="en-US"/>
        </w:rPr>
        <w:t>)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or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predictRun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options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catch </w:t>
      </w:r>
      <w:r w:rsidRPr="00033C29">
        <w:rPr>
          <w:rFonts w:ascii="Courier New" w:hAnsi="Courier New" w:cs="Courier New"/>
          <w:sz w:val="20"/>
          <w:lang w:val="en-US"/>
        </w:rPr>
        <w:t>(Exception ex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ystem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err</w:t>
      </w:r>
      <w:r w:rsidRPr="00033C29">
        <w:rPr>
          <w:rFonts w:ascii="Courier New" w:hAnsi="Courier New" w:cs="Courier New"/>
          <w:sz w:val="20"/>
          <w:lang w:val="en-US"/>
        </w:rPr>
        <w:t>.println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x.getMessag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x.printStackTrac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>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Outp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String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, Map&lt;String, Double&gt; options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try </w:t>
      </w:r>
      <w:r w:rsidRPr="00033C29">
        <w:rPr>
          <w:rFonts w:ascii="Courier New" w:hAnsi="Courier New" w:cs="Courier New"/>
          <w:sz w:val="20"/>
          <w:lang w:val="en-US"/>
        </w:rPr>
        <w:t>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List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dbHelper</w:t>
      </w:r>
      <w:r w:rsidRPr="00033C29">
        <w:rPr>
          <w:rFonts w:ascii="Courier New" w:hAnsi="Courier New" w:cs="Courier New"/>
          <w:sz w:val="20"/>
          <w:lang w:val="en-US"/>
        </w:rPr>
        <w:t>.getExecutionsBy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dictor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predictOut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options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Execution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catch </w:t>
      </w:r>
      <w:r w:rsidRPr="00033C29">
        <w:rPr>
          <w:rFonts w:ascii="Courier New" w:hAnsi="Courier New" w:cs="Courier New"/>
          <w:sz w:val="20"/>
          <w:lang w:val="en-US"/>
        </w:rPr>
        <w:t>(Exception ex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ystem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err</w:t>
      </w:r>
      <w:r w:rsidRPr="00033C29">
        <w:rPr>
          <w:rFonts w:ascii="Courier New" w:hAnsi="Courier New" w:cs="Courier New"/>
          <w:sz w:val="20"/>
          <w:lang w:val="en-US"/>
        </w:rPr>
        <w:t>.println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x.getMessag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x.printStackTrac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>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Упорядочива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порядк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топологической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ортировк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</w:t>
      </w:r>
      <w:r w:rsidRPr="00033C29">
        <w:rPr>
          <w:rFonts w:ascii="Courier New" w:hAnsi="Courier New" w:cs="Courier New"/>
          <w:sz w:val="20"/>
          <w:lang w:val="en-US"/>
        </w:rPr>
        <w:t xml:space="preserve">List&lt;Task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opSorte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List&lt;Task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lastRenderedPageBreak/>
        <w:t xml:space="preserve">        List&lt;Task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opSortedTas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Linked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Map&lt;Task, Integer&gt; degree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Parent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.size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or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=0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List.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 ++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or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keyS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if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==0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opSortedTasks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Child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-1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egree.remov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break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opSortedTas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я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реднюю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пропускную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пособность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ред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оступных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М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AverageBandwid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g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.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Object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Vm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)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g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.getBw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g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/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Vm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.size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я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рем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ыполнени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н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М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Computation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Map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Double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sts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Object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Vm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)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.getNumberOfP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) &l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NumberOfP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stsVm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ouble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MAX_VALU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else </w:t>
      </w:r>
      <w:r w:rsidRPr="00033C29">
        <w:rPr>
          <w:rFonts w:ascii="Courier New" w:hAnsi="Courier New" w:cs="Courier New"/>
          <w:sz w:val="20"/>
          <w:lang w:val="en-US"/>
        </w:rPr>
        <w:t>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stsVm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,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PredictedTaskLeng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) /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.getMip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r w:rsidRPr="00033C29">
        <w:rPr>
          <w:rFonts w:ascii="Courier New" w:hAnsi="Courier New" w:cs="Courier New"/>
          <w:sz w:val="20"/>
          <w:lang w:val="en-US"/>
        </w:rPr>
        <w:t>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sts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я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рем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пере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анных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между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ам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Transfer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/ Initializing the matrix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task1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Map&lt;Task, Double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Transfer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HashMap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task2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TransferCosts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2, 0.0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r w:rsidRPr="00033C29">
        <w:rPr>
          <w:rFonts w:ascii="Courier New" w:hAnsi="Courier New" w:cs="Courier New"/>
          <w:sz w:val="20"/>
          <w:lang w:val="en-US"/>
        </w:rPr>
        <w:t>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1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TransferCost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/ Calculating the actual values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</w:r>
      <w:r w:rsidRPr="00033C29">
        <w:rPr>
          <w:rFonts w:ascii="Courier New" w:hAnsi="Courier New" w:cs="Courier New"/>
          <w:i/>
          <w:iCs/>
          <w:sz w:val="20"/>
          <w:lang w:val="en-US"/>
        </w:rPr>
        <w:lastRenderedPageBreak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parent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child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.getChild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parent).put(child,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Transfer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parent, child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яет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рем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пере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анных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между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вум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ам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Transfer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 parent, Task child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List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leIte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Fil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.getFile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List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leIte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.getFile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cc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.0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leIte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Fil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Fil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File.getTyp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) !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ameters.FileType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OUT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continue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leIte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.getTyp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) =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ameters.FileType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INPUT</w:t>
      </w:r>
      <w:proofErr w:type="spellEnd"/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br/>
        <w:t xml:space="preserve">                        </w:t>
      </w:r>
      <w:r w:rsidRPr="00033C29">
        <w:rPr>
          <w:rFonts w:ascii="Courier New" w:hAnsi="Courier New" w:cs="Courier New"/>
          <w:sz w:val="20"/>
          <w:lang w:val="en-US"/>
        </w:rPr>
        <w:t xml:space="preserve">&amp;&amp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.get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.equals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File.getNa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cc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File.getPredicted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break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cc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cc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/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sts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MILLION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cc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* 8 /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averageBandwidt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рангов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Ran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Task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Вычисл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ранг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л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 task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containsKey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erage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.0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Double cost :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.values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erage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= cost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erage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/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.size(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r w:rsidRPr="00033C29">
        <w:rPr>
          <w:rFonts w:ascii="Courier New" w:hAnsi="Courier New" w:cs="Courier New"/>
          <w:sz w:val="20"/>
          <w:lang w:val="en-US"/>
        </w:rPr>
        <w:t>max = 0.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child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Child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lastRenderedPageBreak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.get(child)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alculate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child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max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ath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max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max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ild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verage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max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Назнач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н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иртуальны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машины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llocateTask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List&lt;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rray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&lt;&gt;(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keyS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rank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llections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sor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rank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Ran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llocate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ank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Назнач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н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амый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лучший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ресурс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void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allocateTask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 task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osen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null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arliest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Double.</w:t>
      </w:r>
      <w:r w:rsidRPr="00033C29">
        <w:rPr>
          <w:rFonts w:ascii="Courier New" w:hAnsi="Courier New" w:cs="Courier New"/>
          <w:b/>
          <w:bCs/>
          <w:i/>
          <w:iCs/>
          <w:sz w:val="20"/>
          <w:lang w:val="en-US"/>
        </w:rPr>
        <w:t>MAX_VALU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best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.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Object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getVm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)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Objec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in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.0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for </w:t>
      </w:r>
      <w:r w:rsidRPr="00033C29">
        <w:rPr>
          <w:rFonts w:ascii="Courier New" w:hAnsi="Courier New" w:cs="Courier New"/>
          <w:sz w:val="20"/>
          <w:lang w:val="en-US"/>
        </w:rPr>
        <w:t xml:space="preserve">(Task parent :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getParentLi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earliestFinishTime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parent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arent.getVmI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) !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.getI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transfer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parent).get(task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in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ath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max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in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d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in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alse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l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arliest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best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in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arliest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osen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d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osen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best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true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earliestFinishTimes</w:t>
      </w:r>
      <w:r w:rsidRPr="00033C29">
        <w:rPr>
          <w:rFonts w:ascii="Courier New" w:hAnsi="Courier New" w:cs="Courier New"/>
          <w:sz w:val="20"/>
          <w:lang w:val="en-US"/>
        </w:rPr>
        <w:t>.pu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earliest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task.setVmI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hosenVM.getI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/**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</w:r>
      <w:r w:rsidRPr="00033C29">
        <w:rPr>
          <w:rFonts w:ascii="Courier New" w:hAnsi="Courier New" w:cs="Courier New"/>
          <w:i/>
          <w:iCs/>
          <w:sz w:val="20"/>
          <w:lang w:val="en-US"/>
        </w:rPr>
        <w:lastRenderedPageBreak/>
        <w:t xml:space="preserve">     * </w:t>
      </w:r>
      <w:r w:rsidRPr="00033C29">
        <w:rPr>
          <w:rFonts w:ascii="Courier New" w:hAnsi="Courier New" w:cs="Courier New"/>
          <w:i/>
          <w:iCs/>
          <w:sz w:val="20"/>
        </w:rPr>
        <w:t>Поиск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вободного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слота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для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выполнение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i/>
          <w:iCs/>
          <w:sz w:val="20"/>
        </w:rPr>
        <w:t>задачи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 */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br/>
        <w:t xml:space="preserve">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private 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findFinish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(Task task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ndor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,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      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boolean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ccupySlo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List&lt;Event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schedule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computationCosts</w:t>
      </w:r>
      <w:r w:rsidRPr="00033C29">
        <w:rPr>
          <w:rFonts w:ascii="Courier New" w:hAnsi="Courier New" w:cs="Courier New"/>
          <w:sz w:val="20"/>
          <w:lang w:val="en-US"/>
        </w:rPr>
        <w:t>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task).get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vm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double </w:t>
      </w:r>
      <w:r w:rsidRPr="00033C29">
        <w:rPr>
          <w:rFonts w:ascii="Courier New" w:hAnsi="Courier New" w:cs="Courier New"/>
          <w:sz w:val="20"/>
          <w:lang w:val="en-US"/>
        </w:rPr>
        <w:t>start, finish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isEmpty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ccupySlo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r w:rsidRPr="00033C29">
        <w:rPr>
          <w:rFonts w:ascii="Courier New" w:hAnsi="Courier New" w:cs="Courier New"/>
          <w:sz w:val="20"/>
          <w:lang w:val="en-US"/>
        </w:rPr>
        <w:t>Event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== 1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gt;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0)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1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else 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lt;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0)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tart</w:t>
      </w:r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else </w:t>
      </w:r>
      <w:r w:rsidRPr="00033C29">
        <w:rPr>
          <w:rFonts w:ascii="Courier New" w:hAnsi="Courier New" w:cs="Courier New"/>
          <w:sz w:val="20"/>
          <w:lang w:val="en-US"/>
        </w:rPr>
        <w:t>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1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0)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ccupySlo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r w:rsidRPr="00033C29">
        <w:rPr>
          <w:rFonts w:ascii="Courier New" w:hAnsi="Courier New" w:cs="Courier New"/>
          <w:sz w:val="20"/>
          <w:lang w:val="en-US"/>
        </w:rPr>
        <w:t xml:space="preserve">Event(start, start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 xml:space="preserve">start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Math.</w:t>
      </w:r>
      <w:r w:rsidRPr="00033C29">
        <w:rPr>
          <w:rFonts w:ascii="Courier New" w:hAnsi="Courier New" w:cs="Courier New"/>
          <w:i/>
          <w:iCs/>
          <w:sz w:val="20"/>
          <w:lang w:val="en-US"/>
        </w:rPr>
        <w:t>max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- 1)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finish = start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- 1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b/>
          <w:bCs/>
          <w:sz w:val="20"/>
          <w:lang w:val="en-US"/>
        </w:rPr>
        <w:t>int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j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siz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) - 2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1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while </w:t>
      </w:r>
      <w:r w:rsidRPr="00033C29">
        <w:rPr>
          <w:rFonts w:ascii="Courier New" w:hAnsi="Courier New" w:cs="Courier New"/>
          <w:sz w:val="20"/>
          <w:lang w:val="en-US"/>
        </w:rPr>
        <w:t>(j &gt;= 0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Event curren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Event previous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j)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gt;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vious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lt;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urrent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tar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    finish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break</w:t>
      </w:r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vious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lt;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urrent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tar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vious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finish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revious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finish</w:t>
      </w:r>
      <w:proofErr w:type="spellEnd"/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 </w:t>
      </w:r>
      <w:r w:rsidRPr="00033C29">
        <w:rPr>
          <w:rFonts w:ascii="Courier New" w:hAnsi="Courier New" w:cs="Courier New"/>
          <w:sz w:val="20"/>
          <w:lang w:val="en-US"/>
        </w:rPr>
        <w:t xml:space="preserve">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i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--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j--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&lt;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ge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0).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>start</w:t>
      </w:r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 = 0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lastRenderedPageBreak/>
        <w:t xml:space="preserve">            start =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readyTime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ccupySlo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r w:rsidRPr="00033C29">
        <w:rPr>
          <w:rFonts w:ascii="Courier New" w:hAnsi="Courier New" w:cs="Courier New"/>
          <w:sz w:val="20"/>
          <w:lang w:val="en-US"/>
        </w:rPr>
        <w:t xml:space="preserve">Event(start, start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 xml:space="preserve">start +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computationCos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if </w:t>
      </w:r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occupySlot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) {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    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sched.add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>(</w:t>
      </w:r>
      <w:proofErr w:type="spellStart"/>
      <w:r w:rsidRPr="00033C29">
        <w:rPr>
          <w:rFonts w:ascii="Courier New" w:hAnsi="Courier New" w:cs="Courier New"/>
          <w:sz w:val="20"/>
          <w:lang w:val="en-US"/>
        </w:rPr>
        <w:t>pos</w:t>
      </w:r>
      <w:proofErr w:type="spellEnd"/>
      <w:r w:rsidRPr="00033C29">
        <w:rPr>
          <w:rFonts w:ascii="Courier New" w:hAnsi="Courier New" w:cs="Courier New"/>
          <w:sz w:val="20"/>
          <w:lang w:val="en-US"/>
        </w:rPr>
        <w:t xml:space="preserve">,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new </w:t>
      </w:r>
      <w:r w:rsidRPr="00033C29">
        <w:rPr>
          <w:rFonts w:ascii="Courier New" w:hAnsi="Courier New" w:cs="Courier New"/>
          <w:sz w:val="20"/>
          <w:lang w:val="en-US"/>
        </w:rPr>
        <w:t>Event(start, finish))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}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    </w:t>
      </w:r>
      <w:r w:rsidRPr="00033C29">
        <w:rPr>
          <w:rFonts w:ascii="Courier New" w:hAnsi="Courier New" w:cs="Courier New"/>
          <w:b/>
          <w:bCs/>
          <w:sz w:val="20"/>
          <w:lang w:val="en-US"/>
        </w:rPr>
        <w:t xml:space="preserve">return </w:t>
      </w:r>
      <w:r w:rsidRPr="00033C29">
        <w:rPr>
          <w:rFonts w:ascii="Courier New" w:hAnsi="Courier New" w:cs="Courier New"/>
          <w:sz w:val="20"/>
          <w:lang w:val="en-US"/>
        </w:rPr>
        <w:t>finish;</w:t>
      </w:r>
      <w:r w:rsidRPr="00033C29">
        <w:rPr>
          <w:rFonts w:ascii="Courier New" w:hAnsi="Courier New" w:cs="Courier New"/>
          <w:sz w:val="20"/>
          <w:lang w:val="en-US"/>
        </w:rPr>
        <w:br/>
        <w:t xml:space="preserve">    }</w:t>
      </w:r>
      <w:r w:rsidRPr="00033C29">
        <w:rPr>
          <w:rFonts w:ascii="Courier New" w:hAnsi="Courier New" w:cs="Courier New"/>
          <w:sz w:val="20"/>
          <w:lang w:val="en-US"/>
        </w:rPr>
        <w:br/>
        <w:t>}</w:t>
      </w:r>
    </w:p>
    <w:p w:rsidR="00033C29" w:rsidRPr="007E623C" w:rsidRDefault="00033C29" w:rsidP="007E623C">
      <w:pPr>
        <w:widowControl w:val="0"/>
        <w:ind w:firstLine="0"/>
        <w:jc w:val="left"/>
        <w:rPr>
          <w:lang w:val="en-US"/>
        </w:rPr>
      </w:pPr>
    </w:p>
    <w:p w:rsidR="007E623C" w:rsidRPr="00033C29" w:rsidRDefault="007E623C">
      <w:pPr>
        <w:spacing w:after="160" w:line="259" w:lineRule="auto"/>
        <w:ind w:firstLine="0"/>
        <w:jc w:val="left"/>
        <w:rPr>
          <w:rStyle w:val="20"/>
          <w:lang w:val="en-US"/>
        </w:rPr>
      </w:pPr>
      <w:r w:rsidRPr="00033C29">
        <w:rPr>
          <w:rStyle w:val="20"/>
          <w:lang w:val="en-US"/>
        </w:rPr>
        <w:br w:type="page"/>
      </w:r>
    </w:p>
    <w:p w:rsidR="00C53CC0" w:rsidRPr="00301A68" w:rsidRDefault="005C5950" w:rsidP="006B23CD">
      <w:pPr>
        <w:widowControl w:val="0"/>
        <w:ind w:firstLine="0"/>
        <w:jc w:val="left"/>
        <w:rPr>
          <w:b/>
          <w:lang w:val="en-US"/>
        </w:rPr>
      </w:pPr>
      <w:bookmarkStart w:id="43" w:name="_Toc483920468"/>
      <w:r w:rsidRPr="00954D55">
        <w:rPr>
          <w:rStyle w:val="20"/>
        </w:rPr>
        <w:lastRenderedPageBreak/>
        <w:t>Приложение</w:t>
      </w:r>
      <w:r w:rsidRPr="00301A68">
        <w:rPr>
          <w:rStyle w:val="20"/>
          <w:lang w:val="en-US"/>
        </w:rPr>
        <w:t xml:space="preserve"> </w:t>
      </w:r>
      <w:r w:rsidR="007E623C" w:rsidRPr="00301A68">
        <w:rPr>
          <w:rStyle w:val="20"/>
          <w:lang w:val="en-US"/>
        </w:rPr>
        <w:t>3</w:t>
      </w:r>
      <w:bookmarkEnd w:id="43"/>
    </w:p>
    <w:p w:rsidR="005C5950" w:rsidRPr="00301A68" w:rsidRDefault="005C5950" w:rsidP="006B23CD">
      <w:pPr>
        <w:widowControl w:val="0"/>
        <w:ind w:firstLine="0"/>
        <w:jc w:val="left"/>
        <w:rPr>
          <w:lang w:val="en-US"/>
        </w:rPr>
      </w:pPr>
      <w:r w:rsidRPr="005C5950">
        <w:t>Пример</w:t>
      </w:r>
      <w:r w:rsidRPr="00301A68">
        <w:rPr>
          <w:lang w:val="en-US"/>
        </w:rPr>
        <w:t xml:space="preserve"> </w:t>
      </w:r>
      <w:r w:rsidRPr="005C5950">
        <w:t>описание</w:t>
      </w:r>
      <w:r w:rsidRPr="00301A68">
        <w:rPr>
          <w:lang w:val="en-US"/>
        </w:rPr>
        <w:t xml:space="preserve"> </w:t>
      </w:r>
      <w:r w:rsidRPr="005C5950">
        <w:t>потока</w:t>
      </w:r>
      <w:r w:rsidRPr="00301A68">
        <w:rPr>
          <w:lang w:val="en-US"/>
        </w:rPr>
        <w:t xml:space="preserve"> </w:t>
      </w:r>
      <w:r w:rsidRPr="005C5950">
        <w:t>работ</w:t>
      </w:r>
      <w:r w:rsidRPr="00301A68">
        <w:rPr>
          <w:lang w:val="en-US"/>
        </w:rPr>
        <w:t xml:space="preserve"> </w:t>
      </w:r>
      <w:r w:rsidRPr="005C5950">
        <w:t>в</w:t>
      </w:r>
      <w:r w:rsidRPr="00301A68">
        <w:rPr>
          <w:lang w:val="en-US"/>
        </w:rPr>
        <w:t xml:space="preserve"> </w:t>
      </w:r>
      <w:proofErr w:type="spellStart"/>
      <w:r w:rsidRPr="005C5950">
        <w:rPr>
          <w:lang w:val="en-US"/>
        </w:rPr>
        <w:t>dax</w:t>
      </w:r>
      <w:proofErr w:type="spellEnd"/>
      <w:r w:rsidRPr="00301A68">
        <w:rPr>
          <w:lang w:val="en-US"/>
        </w:rPr>
        <w:t>-</w:t>
      </w:r>
      <w:r w:rsidRPr="005C5950">
        <w:t>файле</w:t>
      </w:r>
      <w:r w:rsidRPr="00301A68">
        <w:rPr>
          <w:lang w:val="en-US"/>
        </w:rPr>
        <w:t>.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proofErr w:type="gramStart"/>
      <w:r w:rsidRPr="005C5950">
        <w:rPr>
          <w:rFonts w:ascii="Courier New" w:hAnsi="Courier New" w:cs="Courier New"/>
          <w:sz w:val="22"/>
          <w:szCs w:val="22"/>
          <w:lang w:val="en-US"/>
        </w:rPr>
        <w:t>&lt;?xml</w:t>
      </w:r>
      <w:proofErr w:type="gram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 version="1.0" encoding="UTF-8"?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proofErr w:type="gramStart"/>
      <w:r w:rsidRPr="005C5950">
        <w:rPr>
          <w:rFonts w:ascii="Courier New" w:hAnsi="Courier New" w:cs="Courier New"/>
          <w:sz w:val="22"/>
          <w:szCs w:val="22"/>
          <w:lang w:val="en-US"/>
        </w:rPr>
        <w:t>&lt;!--</w:t>
      </w:r>
      <w:proofErr w:type="gram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 Cancer Data Standards Repository workflow (Figure 12 in Ramakrishnan and Gannon) --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>&lt;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adag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 nam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adsr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" 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jobCoun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="4" 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leCoun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 xml:space="preserve">="0" 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hildCoun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="3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job id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ClassesIn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spac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adsr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ClassesIn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runtime="5" cores="1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projects_out.dat" link="in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classes_out.dat" link="output" size="1572864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job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job id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SemanticMetadata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spac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adsr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SemanticMetadata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runtime="5" cores="1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projects_out.dat" link="in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classes_out.dat" link="input" size="1572864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metadata_out.dat" link="out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job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job id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searchLogicConcep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spac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adsr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searchLogicConcep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runtime="5" cores="1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metadata_out.dat" link="in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search_out.dat" link="output" size="1572864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job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job id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spac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cadsr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name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 runtime="5" cores="1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projects_in.dat" link="in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uses file="projects_out.dat" link="output" size="10485760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job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child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ClassesIn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parent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child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child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SemanticMetadata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parent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ClassesIn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parent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Projects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child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child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searchLogicConcept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</w: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parent ref="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findSemanticMetadata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"/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sz w:val="22"/>
          <w:szCs w:val="22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ab/>
        <w:t>&lt;/child&gt;</w:t>
      </w:r>
    </w:p>
    <w:p w:rsidR="005C5950" w:rsidRPr="005C5950" w:rsidRDefault="005C5950" w:rsidP="006B23CD">
      <w:pPr>
        <w:widowControl w:val="0"/>
        <w:spacing w:line="240" w:lineRule="auto"/>
        <w:ind w:firstLine="0"/>
        <w:jc w:val="left"/>
        <w:rPr>
          <w:rFonts w:ascii="Courier New" w:hAnsi="Courier New" w:cs="Courier New"/>
          <w:lang w:val="en-US"/>
        </w:rPr>
      </w:pPr>
      <w:r w:rsidRPr="005C5950">
        <w:rPr>
          <w:rFonts w:ascii="Courier New" w:hAnsi="Courier New" w:cs="Courier New"/>
          <w:sz w:val="22"/>
          <w:szCs w:val="22"/>
          <w:lang w:val="en-US"/>
        </w:rPr>
        <w:t>&lt;/</w:t>
      </w:r>
      <w:proofErr w:type="spellStart"/>
      <w:r w:rsidRPr="005C5950">
        <w:rPr>
          <w:rFonts w:ascii="Courier New" w:hAnsi="Courier New" w:cs="Courier New"/>
          <w:sz w:val="22"/>
          <w:szCs w:val="22"/>
          <w:lang w:val="en-US"/>
        </w:rPr>
        <w:t>adag</w:t>
      </w:r>
      <w:proofErr w:type="spellEnd"/>
      <w:r w:rsidRPr="005C5950">
        <w:rPr>
          <w:rFonts w:ascii="Courier New" w:hAnsi="Courier New" w:cs="Courier New"/>
          <w:sz w:val="22"/>
          <w:szCs w:val="22"/>
          <w:lang w:val="en-US"/>
        </w:rPr>
        <w:t>&gt;</w:t>
      </w:r>
    </w:p>
    <w:p w:rsidR="005C5950" w:rsidRPr="005C5950" w:rsidRDefault="005C5950" w:rsidP="006B23CD">
      <w:pPr>
        <w:widowControl w:val="0"/>
        <w:ind w:firstLine="0"/>
        <w:rPr>
          <w:lang w:val="en-US"/>
        </w:rPr>
      </w:pPr>
    </w:p>
    <w:sectPr w:rsidR="005C5950" w:rsidRPr="005C5950" w:rsidSect="00232216">
      <w:footerReference w:type="default" r:id="rId18"/>
      <w:pgSz w:w="11906" w:h="16838"/>
      <w:pgMar w:top="1134" w:right="851" w:bottom="1134" w:left="1985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1E7A" w:rsidRDefault="00D01E7A" w:rsidP="00953274">
      <w:pPr>
        <w:spacing w:line="240" w:lineRule="auto"/>
      </w:pPr>
      <w:r>
        <w:separator/>
      </w:r>
    </w:p>
  </w:endnote>
  <w:endnote w:type="continuationSeparator" w:id="0">
    <w:p w:rsidR="00D01E7A" w:rsidRDefault="00D01E7A" w:rsidP="009532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5649942"/>
      <w:docPartObj>
        <w:docPartGallery w:val="Page Numbers (Bottom of Page)"/>
        <w:docPartUnique/>
      </w:docPartObj>
    </w:sdtPr>
    <w:sdtContent>
      <w:p w:rsidR="00770EB6" w:rsidRDefault="00770EB6">
        <w:pPr>
          <w:pStyle w:val="af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1685">
          <w:rPr>
            <w:noProof/>
          </w:rPr>
          <w:t>21</w:t>
        </w:r>
        <w:r>
          <w:fldChar w:fldCharType="end"/>
        </w:r>
      </w:p>
    </w:sdtContent>
  </w:sdt>
  <w:p w:rsidR="00770EB6" w:rsidRDefault="00770EB6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1E7A" w:rsidRDefault="00D01E7A" w:rsidP="00953274">
      <w:pPr>
        <w:spacing w:line="240" w:lineRule="auto"/>
      </w:pPr>
      <w:r>
        <w:separator/>
      </w:r>
    </w:p>
  </w:footnote>
  <w:footnote w:type="continuationSeparator" w:id="0">
    <w:p w:rsidR="00D01E7A" w:rsidRDefault="00D01E7A" w:rsidP="009532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F7F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E6040"/>
    <w:multiLevelType w:val="hybridMultilevel"/>
    <w:tmpl w:val="83200822"/>
    <w:lvl w:ilvl="0" w:tplc="D0A27DDE">
      <w:start w:val="1"/>
      <w:numFmt w:val="bullet"/>
      <w:lvlText w:val="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BC94E94"/>
    <w:multiLevelType w:val="multilevel"/>
    <w:tmpl w:val="95DEFD00"/>
    <w:lvl w:ilvl="0">
      <w:start w:val="1"/>
      <w:numFmt w:val="decimal"/>
      <w:suff w:val="space"/>
      <w:lvlText w:val="3.%1."/>
      <w:lvlJc w:val="left"/>
      <w:pPr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F294BF8"/>
    <w:multiLevelType w:val="hybridMultilevel"/>
    <w:tmpl w:val="E8C8E604"/>
    <w:lvl w:ilvl="0" w:tplc="F3300352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D1FA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A72CF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57074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6E602CF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D6531A6"/>
    <w:multiLevelType w:val="hybridMultilevel"/>
    <w:tmpl w:val="8F3C8918"/>
    <w:lvl w:ilvl="0" w:tplc="A596071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EA239A7"/>
    <w:multiLevelType w:val="hybridMultilevel"/>
    <w:tmpl w:val="3348C3AE"/>
    <w:lvl w:ilvl="0" w:tplc="BA4226C2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C28D8"/>
    <w:multiLevelType w:val="hybridMultilevel"/>
    <w:tmpl w:val="59C8B026"/>
    <w:lvl w:ilvl="0" w:tplc="1C0C5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121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8CE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643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07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DA05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804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228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920E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5D32905"/>
    <w:multiLevelType w:val="hybridMultilevel"/>
    <w:tmpl w:val="E49CC8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5FD6F5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F16AE8"/>
    <w:multiLevelType w:val="hybridMultilevel"/>
    <w:tmpl w:val="A56003C6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9E96567"/>
    <w:multiLevelType w:val="hybridMultilevel"/>
    <w:tmpl w:val="B936D90A"/>
    <w:lvl w:ilvl="0" w:tplc="9FA03C4C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A0F0040"/>
    <w:multiLevelType w:val="hybridMultilevel"/>
    <w:tmpl w:val="501EF758"/>
    <w:lvl w:ilvl="0" w:tplc="8DA8C828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416AE4"/>
    <w:multiLevelType w:val="hybridMultilevel"/>
    <w:tmpl w:val="D436C86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FD08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E40704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96B61C0"/>
    <w:multiLevelType w:val="multilevel"/>
    <w:tmpl w:val="88DCF2D6"/>
    <w:lvl w:ilvl="0">
      <w:start w:val="1"/>
      <w:numFmt w:val="decimal"/>
      <w:lvlText w:val="4.%1."/>
      <w:lvlJc w:val="left"/>
      <w:pPr>
        <w:tabs>
          <w:tab w:val="num" w:pos="1117"/>
        </w:tabs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2" w15:restartNumberingAfterBreak="0">
    <w:nsid w:val="4B2624B3"/>
    <w:multiLevelType w:val="hybridMultilevel"/>
    <w:tmpl w:val="5C98B958"/>
    <w:lvl w:ilvl="0" w:tplc="D0A27DDE">
      <w:start w:val="1"/>
      <w:numFmt w:val="bullet"/>
      <w:lvlText w:val=""/>
      <w:lvlJc w:val="left"/>
      <w:pPr>
        <w:ind w:left="75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3" w15:restartNumberingAfterBreak="0">
    <w:nsid w:val="4CDB4557"/>
    <w:multiLevelType w:val="multilevel"/>
    <w:tmpl w:val="99560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4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B678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4A2B96"/>
    <w:multiLevelType w:val="multilevel"/>
    <w:tmpl w:val="8AC07F76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7" w15:restartNumberingAfterBreak="0">
    <w:nsid w:val="56AB1C2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6B06F2C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6E6744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9C46E30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0F7BE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DA67DAB"/>
    <w:multiLevelType w:val="hybridMultilevel"/>
    <w:tmpl w:val="CB0AC424"/>
    <w:lvl w:ilvl="0" w:tplc="98B868B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636C626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5FB1456"/>
    <w:multiLevelType w:val="hybridMultilevel"/>
    <w:tmpl w:val="6B2E53A2"/>
    <w:lvl w:ilvl="0" w:tplc="1802548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6367B3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A5C2AE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1C56E90"/>
    <w:multiLevelType w:val="multilevel"/>
    <w:tmpl w:val="7EB8FF40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67D71ED"/>
    <w:multiLevelType w:val="hybridMultilevel"/>
    <w:tmpl w:val="0E8EE2C0"/>
    <w:lvl w:ilvl="0" w:tplc="4BBE0AC2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9324EB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75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B9F4359"/>
    <w:multiLevelType w:val="hybridMultilevel"/>
    <w:tmpl w:val="F2A435D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BC211C0"/>
    <w:multiLevelType w:val="hybridMultilevel"/>
    <w:tmpl w:val="3E906E5E"/>
    <w:lvl w:ilvl="0" w:tplc="58FADF1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C5091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4"/>
  </w:num>
  <w:num w:numId="3">
    <w:abstractNumId w:val="34"/>
  </w:num>
  <w:num w:numId="4">
    <w:abstractNumId w:val="8"/>
  </w:num>
  <w:num w:numId="5">
    <w:abstractNumId w:val="41"/>
  </w:num>
  <w:num w:numId="6">
    <w:abstractNumId w:val="6"/>
  </w:num>
  <w:num w:numId="7">
    <w:abstractNumId w:val="36"/>
  </w:num>
  <w:num w:numId="8">
    <w:abstractNumId w:val="20"/>
  </w:num>
  <w:num w:numId="9">
    <w:abstractNumId w:val="4"/>
  </w:num>
  <w:num w:numId="10">
    <w:abstractNumId w:val="12"/>
  </w:num>
  <w:num w:numId="11">
    <w:abstractNumId w:val="30"/>
  </w:num>
  <w:num w:numId="12">
    <w:abstractNumId w:val="5"/>
  </w:num>
  <w:num w:numId="13">
    <w:abstractNumId w:val="24"/>
  </w:num>
  <w:num w:numId="14">
    <w:abstractNumId w:val="39"/>
  </w:num>
  <w:num w:numId="15">
    <w:abstractNumId w:val="17"/>
  </w:num>
  <w:num w:numId="16">
    <w:abstractNumId w:val="32"/>
  </w:num>
  <w:num w:numId="17">
    <w:abstractNumId w:val="0"/>
  </w:num>
  <w:num w:numId="18">
    <w:abstractNumId w:val="42"/>
  </w:num>
  <w:num w:numId="19">
    <w:abstractNumId w:val="29"/>
  </w:num>
  <w:num w:numId="20">
    <w:abstractNumId w:val="31"/>
  </w:num>
  <w:num w:numId="21">
    <w:abstractNumId w:val="18"/>
  </w:num>
  <w:num w:numId="22">
    <w:abstractNumId w:val="13"/>
  </w:num>
  <w:num w:numId="23">
    <w:abstractNumId w:val="15"/>
  </w:num>
  <w:num w:numId="24">
    <w:abstractNumId w:val="25"/>
  </w:num>
  <w:num w:numId="25">
    <w:abstractNumId w:val="22"/>
  </w:num>
  <w:num w:numId="26">
    <w:abstractNumId w:val="1"/>
  </w:num>
  <w:num w:numId="27">
    <w:abstractNumId w:val="27"/>
  </w:num>
  <w:num w:numId="28">
    <w:abstractNumId w:val="33"/>
  </w:num>
  <w:num w:numId="29">
    <w:abstractNumId w:val="19"/>
  </w:num>
  <w:num w:numId="30">
    <w:abstractNumId w:val="35"/>
  </w:num>
  <w:num w:numId="31">
    <w:abstractNumId w:val="7"/>
  </w:num>
  <w:num w:numId="32">
    <w:abstractNumId w:val="40"/>
  </w:num>
  <w:num w:numId="33">
    <w:abstractNumId w:val="9"/>
  </w:num>
  <w:num w:numId="34">
    <w:abstractNumId w:val="26"/>
  </w:num>
  <w:num w:numId="35">
    <w:abstractNumId w:val="37"/>
  </w:num>
  <w:num w:numId="36">
    <w:abstractNumId w:val="38"/>
  </w:num>
  <w:num w:numId="37">
    <w:abstractNumId w:val="16"/>
  </w:num>
  <w:num w:numId="38">
    <w:abstractNumId w:val="23"/>
  </w:num>
  <w:num w:numId="39">
    <w:abstractNumId w:val="2"/>
  </w:num>
  <w:num w:numId="40">
    <w:abstractNumId w:val="21"/>
  </w:num>
  <w:num w:numId="41">
    <w:abstractNumId w:val="10"/>
  </w:num>
  <w:num w:numId="42">
    <w:abstractNumId w:val="28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autoHyphenation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7AwtjS0NDcxszBS0lEKTi0uzszPAykwrAUALFnPmCwAAAA="/>
  </w:docVars>
  <w:rsids>
    <w:rsidRoot w:val="00477F1C"/>
    <w:rsid w:val="00000C07"/>
    <w:rsid w:val="000034CB"/>
    <w:rsid w:val="00004B65"/>
    <w:rsid w:val="00006D26"/>
    <w:rsid w:val="00007BE3"/>
    <w:rsid w:val="00007E05"/>
    <w:rsid w:val="00011D0E"/>
    <w:rsid w:val="0001443B"/>
    <w:rsid w:val="00015051"/>
    <w:rsid w:val="0002266C"/>
    <w:rsid w:val="00030877"/>
    <w:rsid w:val="000312B9"/>
    <w:rsid w:val="000315B9"/>
    <w:rsid w:val="0003300B"/>
    <w:rsid w:val="00033C29"/>
    <w:rsid w:val="00044CFD"/>
    <w:rsid w:val="00045014"/>
    <w:rsid w:val="0006408B"/>
    <w:rsid w:val="00067263"/>
    <w:rsid w:val="0008498F"/>
    <w:rsid w:val="000912BD"/>
    <w:rsid w:val="000A5445"/>
    <w:rsid w:val="000B06FB"/>
    <w:rsid w:val="000B1E3E"/>
    <w:rsid w:val="000B5788"/>
    <w:rsid w:val="000B602F"/>
    <w:rsid w:val="000C0014"/>
    <w:rsid w:val="000C04CA"/>
    <w:rsid w:val="000C5910"/>
    <w:rsid w:val="000D194F"/>
    <w:rsid w:val="000D579A"/>
    <w:rsid w:val="000D5F0E"/>
    <w:rsid w:val="000E00CE"/>
    <w:rsid w:val="000E6179"/>
    <w:rsid w:val="000E7EA0"/>
    <w:rsid w:val="000F0FD5"/>
    <w:rsid w:val="000F328D"/>
    <w:rsid w:val="00101314"/>
    <w:rsid w:val="00101A8B"/>
    <w:rsid w:val="00105BE6"/>
    <w:rsid w:val="00113309"/>
    <w:rsid w:val="001140D7"/>
    <w:rsid w:val="00121CEB"/>
    <w:rsid w:val="0012515B"/>
    <w:rsid w:val="00131464"/>
    <w:rsid w:val="0013190E"/>
    <w:rsid w:val="0013380E"/>
    <w:rsid w:val="00133EF6"/>
    <w:rsid w:val="00141336"/>
    <w:rsid w:val="001414E0"/>
    <w:rsid w:val="00146854"/>
    <w:rsid w:val="001539A9"/>
    <w:rsid w:val="00153F51"/>
    <w:rsid w:val="001554FB"/>
    <w:rsid w:val="001640E0"/>
    <w:rsid w:val="00172BFA"/>
    <w:rsid w:val="00176CDC"/>
    <w:rsid w:val="00177683"/>
    <w:rsid w:val="00177CC0"/>
    <w:rsid w:val="00181BC7"/>
    <w:rsid w:val="00182772"/>
    <w:rsid w:val="0018493D"/>
    <w:rsid w:val="00185A2D"/>
    <w:rsid w:val="00191091"/>
    <w:rsid w:val="00195278"/>
    <w:rsid w:val="001A359C"/>
    <w:rsid w:val="001A56E3"/>
    <w:rsid w:val="001B4315"/>
    <w:rsid w:val="001B61B5"/>
    <w:rsid w:val="001B6C30"/>
    <w:rsid w:val="001B7F67"/>
    <w:rsid w:val="001C149C"/>
    <w:rsid w:val="001C2209"/>
    <w:rsid w:val="001D10E5"/>
    <w:rsid w:val="001D1EC9"/>
    <w:rsid w:val="001D50C4"/>
    <w:rsid w:val="001D63D0"/>
    <w:rsid w:val="001E13AE"/>
    <w:rsid w:val="001E3766"/>
    <w:rsid w:val="001E53F0"/>
    <w:rsid w:val="001F1ACD"/>
    <w:rsid w:val="001F700D"/>
    <w:rsid w:val="0021424F"/>
    <w:rsid w:val="0022058A"/>
    <w:rsid w:val="002213DC"/>
    <w:rsid w:val="0022307C"/>
    <w:rsid w:val="00223AA0"/>
    <w:rsid w:val="0022518D"/>
    <w:rsid w:val="00227423"/>
    <w:rsid w:val="00227842"/>
    <w:rsid w:val="00230C27"/>
    <w:rsid w:val="00232216"/>
    <w:rsid w:val="002538CF"/>
    <w:rsid w:val="00255BE5"/>
    <w:rsid w:val="002562F1"/>
    <w:rsid w:val="002641D7"/>
    <w:rsid w:val="002652AA"/>
    <w:rsid w:val="00275A1D"/>
    <w:rsid w:val="00280702"/>
    <w:rsid w:val="002867A6"/>
    <w:rsid w:val="00292178"/>
    <w:rsid w:val="002937FB"/>
    <w:rsid w:val="0029637A"/>
    <w:rsid w:val="002A1F06"/>
    <w:rsid w:val="002B02BF"/>
    <w:rsid w:val="002B117A"/>
    <w:rsid w:val="002B14FF"/>
    <w:rsid w:val="002B1D14"/>
    <w:rsid w:val="002B32FE"/>
    <w:rsid w:val="002B3932"/>
    <w:rsid w:val="002D5F18"/>
    <w:rsid w:val="002F1503"/>
    <w:rsid w:val="002F2075"/>
    <w:rsid w:val="002F3EA6"/>
    <w:rsid w:val="002F4FA0"/>
    <w:rsid w:val="002F68FB"/>
    <w:rsid w:val="00301A68"/>
    <w:rsid w:val="00310AE2"/>
    <w:rsid w:val="00310B23"/>
    <w:rsid w:val="00311CC8"/>
    <w:rsid w:val="00327C3B"/>
    <w:rsid w:val="00343FF0"/>
    <w:rsid w:val="00360F98"/>
    <w:rsid w:val="00363BFA"/>
    <w:rsid w:val="00364EEA"/>
    <w:rsid w:val="003667FF"/>
    <w:rsid w:val="003679BF"/>
    <w:rsid w:val="003714F3"/>
    <w:rsid w:val="00372937"/>
    <w:rsid w:val="00377A0B"/>
    <w:rsid w:val="003817CB"/>
    <w:rsid w:val="0038236B"/>
    <w:rsid w:val="00387607"/>
    <w:rsid w:val="003876ED"/>
    <w:rsid w:val="003910F2"/>
    <w:rsid w:val="003A030A"/>
    <w:rsid w:val="003B3F33"/>
    <w:rsid w:val="003B4D32"/>
    <w:rsid w:val="003B62E9"/>
    <w:rsid w:val="003B6BF5"/>
    <w:rsid w:val="003C116E"/>
    <w:rsid w:val="003C17BA"/>
    <w:rsid w:val="003D070F"/>
    <w:rsid w:val="003D10B6"/>
    <w:rsid w:val="003E4930"/>
    <w:rsid w:val="003E5341"/>
    <w:rsid w:val="003F6D7C"/>
    <w:rsid w:val="003F7E6D"/>
    <w:rsid w:val="00402AA6"/>
    <w:rsid w:val="00406DD9"/>
    <w:rsid w:val="00414FCC"/>
    <w:rsid w:val="00420FA9"/>
    <w:rsid w:val="004253DF"/>
    <w:rsid w:val="00433347"/>
    <w:rsid w:val="00442981"/>
    <w:rsid w:val="00446539"/>
    <w:rsid w:val="0046286F"/>
    <w:rsid w:val="004671A3"/>
    <w:rsid w:val="00467BBD"/>
    <w:rsid w:val="00470719"/>
    <w:rsid w:val="00472DD2"/>
    <w:rsid w:val="00473D7D"/>
    <w:rsid w:val="00477F1C"/>
    <w:rsid w:val="00483054"/>
    <w:rsid w:val="004836FD"/>
    <w:rsid w:val="00484242"/>
    <w:rsid w:val="0048521B"/>
    <w:rsid w:val="004A27E8"/>
    <w:rsid w:val="004A7411"/>
    <w:rsid w:val="004B1A5A"/>
    <w:rsid w:val="004B6E8B"/>
    <w:rsid w:val="004C4349"/>
    <w:rsid w:val="004C5F21"/>
    <w:rsid w:val="004D4237"/>
    <w:rsid w:val="004D745E"/>
    <w:rsid w:val="004E730F"/>
    <w:rsid w:val="004E7C4D"/>
    <w:rsid w:val="004E7FD1"/>
    <w:rsid w:val="004F0E5D"/>
    <w:rsid w:val="004F3C18"/>
    <w:rsid w:val="004F50BC"/>
    <w:rsid w:val="00510CEC"/>
    <w:rsid w:val="00513F2F"/>
    <w:rsid w:val="00514C18"/>
    <w:rsid w:val="00521B34"/>
    <w:rsid w:val="00530CD3"/>
    <w:rsid w:val="005339AF"/>
    <w:rsid w:val="005409DF"/>
    <w:rsid w:val="00541107"/>
    <w:rsid w:val="00542A7B"/>
    <w:rsid w:val="00542FD7"/>
    <w:rsid w:val="00543903"/>
    <w:rsid w:val="005442DE"/>
    <w:rsid w:val="0055306B"/>
    <w:rsid w:val="00557531"/>
    <w:rsid w:val="005577E9"/>
    <w:rsid w:val="00564B6F"/>
    <w:rsid w:val="005669E5"/>
    <w:rsid w:val="00567E6C"/>
    <w:rsid w:val="00570899"/>
    <w:rsid w:val="005756F0"/>
    <w:rsid w:val="005825D4"/>
    <w:rsid w:val="00583141"/>
    <w:rsid w:val="00591548"/>
    <w:rsid w:val="0059249D"/>
    <w:rsid w:val="005A0BDE"/>
    <w:rsid w:val="005A2518"/>
    <w:rsid w:val="005A6863"/>
    <w:rsid w:val="005B62B3"/>
    <w:rsid w:val="005C2C27"/>
    <w:rsid w:val="005C5950"/>
    <w:rsid w:val="005D6994"/>
    <w:rsid w:val="005D750B"/>
    <w:rsid w:val="005E0B99"/>
    <w:rsid w:val="005F0303"/>
    <w:rsid w:val="005F72D3"/>
    <w:rsid w:val="00600D3E"/>
    <w:rsid w:val="00612456"/>
    <w:rsid w:val="006125E2"/>
    <w:rsid w:val="00623671"/>
    <w:rsid w:val="006236DB"/>
    <w:rsid w:val="00625E1D"/>
    <w:rsid w:val="00631F21"/>
    <w:rsid w:val="0063352E"/>
    <w:rsid w:val="00636AD1"/>
    <w:rsid w:val="0064080A"/>
    <w:rsid w:val="006411F6"/>
    <w:rsid w:val="00647876"/>
    <w:rsid w:val="0065637E"/>
    <w:rsid w:val="00662906"/>
    <w:rsid w:val="00665E8D"/>
    <w:rsid w:val="006706BE"/>
    <w:rsid w:val="0068167E"/>
    <w:rsid w:val="00681AAA"/>
    <w:rsid w:val="00685FE6"/>
    <w:rsid w:val="00686B01"/>
    <w:rsid w:val="006901D5"/>
    <w:rsid w:val="0069505A"/>
    <w:rsid w:val="00695429"/>
    <w:rsid w:val="006A495F"/>
    <w:rsid w:val="006A7CBC"/>
    <w:rsid w:val="006B23CD"/>
    <w:rsid w:val="006B5997"/>
    <w:rsid w:val="006D3D99"/>
    <w:rsid w:val="006D54A0"/>
    <w:rsid w:val="006E0893"/>
    <w:rsid w:val="006E2970"/>
    <w:rsid w:val="006E3A8F"/>
    <w:rsid w:val="006F4962"/>
    <w:rsid w:val="006F6C29"/>
    <w:rsid w:val="007040DF"/>
    <w:rsid w:val="007104A4"/>
    <w:rsid w:val="00711007"/>
    <w:rsid w:val="007138CB"/>
    <w:rsid w:val="00716650"/>
    <w:rsid w:val="0072221E"/>
    <w:rsid w:val="00725F5A"/>
    <w:rsid w:val="00726A79"/>
    <w:rsid w:val="00734338"/>
    <w:rsid w:val="00736A45"/>
    <w:rsid w:val="00740D9B"/>
    <w:rsid w:val="00740F72"/>
    <w:rsid w:val="00741685"/>
    <w:rsid w:val="007437DD"/>
    <w:rsid w:val="007462ED"/>
    <w:rsid w:val="007463B9"/>
    <w:rsid w:val="0075415C"/>
    <w:rsid w:val="007542E6"/>
    <w:rsid w:val="00756604"/>
    <w:rsid w:val="00761E8B"/>
    <w:rsid w:val="0076213A"/>
    <w:rsid w:val="0076378B"/>
    <w:rsid w:val="00770EB6"/>
    <w:rsid w:val="00771550"/>
    <w:rsid w:val="00771825"/>
    <w:rsid w:val="007734F8"/>
    <w:rsid w:val="00781E00"/>
    <w:rsid w:val="007822B4"/>
    <w:rsid w:val="007838D3"/>
    <w:rsid w:val="007847DC"/>
    <w:rsid w:val="007A0F9F"/>
    <w:rsid w:val="007A1FEC"/>
    <w:rsid w:val="007A2E56"/>
    <w:rsid w:val="007A5CB0"/>
    <w:rsid w:val="007A73D3"/>
    <w:rsid w:val="007C4AB3"/>
    <w:rsid w:val="007C4B91"/>
    <w:rsid w:val="007C5C58"/>
    <w:rsid w:val="007C65B1"/>
    <w:rsid w:val="007D0BC7"/>
    <w:rsid w:val="007D4FCE"/>
    <w:rsid w:val="007D6B4D"/>
    <w:rsid w:val="007E282E"/>
    <w:rsid w:val="007E47C2"/>
    <w:rsid w:val="007E623C"/>
    <w:rsid w:val="007F00A3"/>
    <w:rsid w:val="007F0253"/>
    <w:rsid w:val="007F4FDC"/>
    <w:rsid w:val="007F5681"/>
    <w:rsid w:val="007F6325"/>
    <w:rsid w:val="007F7A27"/>
    <w:rsid w:val="008067D9"/>
    <w:rsid w:val="00815A70"/>
    <w:rsid w:val="00815B7C"/>
    <w:rsid w:val="00821411"/>
    <w:rsid w:val="008238BC"/>
    <w:rsid w:val="00823AEB"/>
    <w:rsid w:val="00827064"/>
    <w:rsid w:val="00827D09"/>
    <w:rsid w:val="00830C2D"/>
    <w:rsid w:val="0083102D"/>
    <w:rsid w:val="00834189"/>
    <w:rsid w:val="00842030"/>
    <w:rsid w:val="0084306D"/>
    <w:rsid w:val="00845CF3"/>
    <w:rsid w:val="00856589"/>
    <w:rsid w:val="00857800"/>
    <w:rsid w:val="00857AA9"/>
    <w:rsid w:val="008602A8"/>
    <w:rsid w:val="00873CD3"/>
    <w:rsid w:val="00884DEA"/>
    <w:rsid w:val="00887BFC"/>
    <w:rsid w:val="0089028B"/>
    <w:rsid w:val="00890F2D"/>
    <w:rsid w:val="0089159E"/>
    <w:rsid w:val="00892CEB"/>
    <w:rsid w:val="00892F76"/>
    <w:rsid w:val="0089409F"/>
    <w:rsid w:val="0089550B"/>
    <w:rsid w:val="008A25F0"/>
    <w:rsid w:val="008B03D8"/>
    <w:rsid w:val="008C423E"/>
    <w:rsid w:val="008C5090"/>
    <w:rsid w:val="008D3770"/>
    <w:rsid w:val="008E0624"/>
    <w:rsid w:val="008F0C7A"/>
    <w:rsid w:val="008F6EFE"/>
    <w:rsid w:val="0090143A"/>
    <w:rsid w:val="00914C99"/>
    <w:rsid w:val="00923278"/>
    <w:rsid w:val="0092626C"/>
    <w:rsid w:val="00927A34"/>
    <w:rsid w:val="009320DB"/>
    <w:rsid w:val="009326CF"/>
    <w:rsid w:val="00937750"/>
    <w:rsid w:val="00943629"/>
    <w:rsid w:val="00952DD0"/>
    <w:rsid w:val="00953274"/>
    <w:rsid w:val="00954D55"/>
    <w:rsid w:val="009616A7"/>
    <w:rsid w:val="009616B7"/>
    <w:rsid w:val="0096227E"/>
    <w:rsid w:val="00965B62"/>
    <w:rsid w:val="00970F96"/>
    <w:rsid w:val="0097176A"/>
    <w:rsid w:val="0097386B"/>
    <w:rsid w:val="0098283B"/>
    <w:rsid w:val="00982C21"/>
    <w:rsid w:val="00982F5D"/>
    <w:rsid w:val="009942F9"/>
    <w:rsid w:val="009A21CA"/>
    <w:rsid w:val="009B5790"/>
    <w:rsid w:val="009C2808"/>
    <w:rsid w:val="009C5C48"/>
    <w:rsid w:val="009D3A5D"/>
    <w:rsid w:val="009D6EFD"/>
    <w:rsid w:val="009E0E74"/>
    <w:rsid w:val="009E162A"/>
    <w:rsid w:val="009E5B6C"/>
    <w:rsid w:val="009F2079"/>
    <w:rsid w:val="009F2A6F"/>
    <w:rsid w:val="009F5A74"/>
    <w:rsid w:val="00A11D1D"/>
    <w:rsid w:val="00A143D7"/>
    <w:rsid w:val="00A30B3C"/>
    <w:rsid w:val="00A32B44"/>
    <w:rsid w:val="00A34B3E"/>
    <w:rsid w:val="00A34E63"/>
    <w:rsid w:val="00A438A0"/>
    <w:rsid w:val="00A60A14"/>
    <w:rsid w:val="00A61934"/>
    <w:rsid w:val="00A61C6C"/>
    <w:rsid w:val="00A62133"/>
    <w:rsid w:val="00A62405"/>
    <w:rsid w:val="00A6553A"/>
    <w:rsid w:val="00A665DF"/>
    <w:rsid w:val="00A66D3B"/>
    <w:rsid w:val="00A71599"/>
    <w:rsid w:val="00A7344D"/>
    <w:rsid w:val="00A74D81"/>
    <w:rsid w:val="00A80041"/>
    <w:rsid w:val="00A86235"/>
    <w:rsid w:val="00A927EE"/>
    <w:rsid w:val="00A96420"/>
    <w:rsid w:val="00AA02CF"/>
    <w:rsid w:val="00AA2529"/>
    <w:rsid w:val="00AA732F"/>
    <w:rsid w:val="00AB1672"/>
    <w:rsid w:val="00AB3E03"/>
    <w:rsid w:val="00AC3F61"/>
    <w:rsid w:val="00AC4F8A"/>
    <w:rsid w:val="00AC7F60"/>
    <w:rsid w:val="00AD33EB"/>
    <w:rsid w:val="00AE48DF"/>
    <w:rsid w:val="00AF3F2F"/>
    <w:rsid w:val="00B026E4"/>
    <w:rsid w:val="00B04B6C"/>
    <w:rsid w:val="00B064ED"/>
    <w:rsid w:val="00B13244"/>
    <w:rsid w:val="00B22693"/>
    <w:rsid w:val="00B22739"/>
    <w:rsid w:val="00B25C77"/>
    <w:rsid w:val="00B26D23"/>
    <w:rsid w:val="00B3389D"/>
    <w:rsid w:val="00B3468F"/>
    <w:rsid w:val="00B37CEB"/>
    <w:rsid w:val="00B46A6C"/>
    <w:rsid w:val="00B51CA6"/>
    <w:rsid w:val="00B53F19"/>
    <w:rsid w:val="00B5415B"/>
    <w:rsid w:val="00B54C66"/>
    <w:rsid w:val="00B614D3"/>
    <w:rsid w:val="00B634F8"/>
    <w:rsid w:val="00B66217"/>
    <w:rsid w:val="00B67E5B"/>
    <w:rsid w:val="00B752DA"/>
    <w:rsid w:val="00B76C74"/>
    <w:rsid w:val="00B84D3C"/>
    <w:rsid w:val="00B95DE8"/>
    <w:rsid w:val="00B97792"/>
    <w:rsid w:val="00BA3536"/>
    <w:rsid w:val="00BA6CE1"/>
    <w:rsid w:val="00BB456D"/>
    <w:rsid w:val="00BB5010"/>
    <w:rsid w:val="00BB77B1"/>
    <w:rsid w:val="00BC03AF"/>
    <w:rsid w:val="00BC0EA2"/>
    <w:rsid w:val="00BC514A"/>
    <w:rsid w:val="00BC777C"/>
    <w:rsid w:val="00BD3820"/>
    <w:rsid w:val="00BE2167"/>
    <w:rsid w:val="00BF2A31"/>
    <w:rsid w:val="00BF30BA"/>
    <w:rsid w:val="00BF537E"/>
    <w:rsid w:val="00BF5460"/>
    <w:rsid w:val="00BF7EFA"/>
    <w:rsid w:val="00C00CAA"/>
    <w:rsid w:val="00C03B0F"/>
    <w:rsid w:val="00C0547B"/>
    <w:rsid w:val="00C0554F"/>
    <w:rsid w:val="00C059EA"/>
    <w:rsid w:val="00C0671D"/>
    <w:rsid w:val="00C12B21"/>
    <w:rsid w:val="00C20E02"/>
    <w:rsid w:val="00C25C44"/>
    <w:rsid w:val="00C31142"/>
    <w:rsid w:val="00C3523F"/>
    <w:rsid w:val="00C35C97"/>
    <w:rsid w:val="00C43765"/>
    <w:rsid w:val="00C53CC0"/>
    <w:rsid w:val="00C55E88"/>
    <w:rsid w:val="00C63EF2"/>
    <w:rsid w:val="00C64800"/>
    <w:rsid w:val="00C64CBD"/>
    <w:rsid w:val="00C704F9"/>
    <w:rsid w:val="00C70D79"/>
    <w:rsid w:val="00C84BE8"/>
    <w:rsid w:val="00C87F9D"/>
    <w:rsid w:val="00CA073B"/>
    <w:rsid w:val="00CB1A39"/>
    <w:rsid w:val="00CB2AD6"/>
    <w:rsid w:val="00CB49F8"/>
    <w:rsid w:val="00CC1224"/>
    <w:rsid w:val="00CC4394"/>
    <w:rsid w:val="00CD2F46"/>
    <w:rsid w:val="00CD33CC"/>
    <w:rsid w:val="00CE4330"/>
    <w:rsid w:val="00CF5860"/>
    <w:rsid w:val="00D0147A"/>
    <w:rsid w:val="00D01E7A"/>
    <w:rsid w:val="00D0315F"/>
    <w:rsid w:val="00D05758"/>
    <w:rsid w:val="00D05A92"/>
    <w:rsid w:val="00D1281A"/>
    <w:rsid w:val="00D208CB"/>
    <w:rsid w:val="00D325E5"/>
    <w:rsid w:val="00D3556C"/>
    <w:rsid w:val="00D35691"/>
    <w:rsid w:val="00D3615D"/>
    <w:rsid w:val="00D37027"/>
    <w:rsid w:val="00D378BE"/>
    <w:rsid w:val="00D41791"/>
    <w:rsid w:val="00D4740F"/>
    <w:rsid w:val="00D57998"/>
    <w:rsid w:val="00D57D83"/>
    <w:rsid w:val="00D649C3"/>
    <w:rsid w:val="00D670FA"/>
    <w:rsid w:val="00D67286"/>
    <w:rsid w:val="00D738EB"/>
    <w:rsid w:val="00D9087B"/>
    <w:rsid w:val="00D918F5"/>
    <w:rsid w:val="00D93DBC"/>
    <w:rsid w:val="00D9501E"/>
    <w:rsid w:val="00DA0A6F"/>
    <w:rsid w:val="00DA1017"/>
    <w:rsid w:val="00DA4155"/>
    <w:rsid w:val="00DB688B"/>
    <w:rsid w:val="00DB6A4E"/>
    <w:rsid w:val="00DB71AF"/>
    <w:rsid w:val="00DC0A3D"/>
    <w:rsid w:val="00DC1646"/>
    <w:rsid w:val="00DC2104"/>
    <w:rsid w:val="00DD2729"/>
    <w:rsid w:val="00DD35E8"/>
    <w:rsid w:val="00DD3830"/>
    <w:rsid w:val="00DE09EC"/>
    <w:rsid w:val="00DE18CC"/>
    <w:rsid w:val="00E00AC2"/>
    <w:rsid w:val="00E021C5"/>
    <w:rsid w:val="00E104FC"/>
    <w:rsid w:val="00E10536"/>
    <w:rsid w:val="00E11C16"/>
    <w:rsid w:val="00E1333F"/>
    <w:rsid w:val="00E20A35"/>
    <w:rsid w:val="00E2244E"/>
    <w:rsid w:val="00E23F5E"/>
    <w:rsid w:val="00E27DA4"/>
    <w:rsid w:val="00E32F46"/>
    <w:rsid w:val="00E56B67"/>
    <w:rsid w:val="00E60F87"/>
    <w:rsid w:val="00E63A09"/>
    <w:rsid w:val="00E760D5"/>
    <w:rsid w:val="00E77BBC"/>
    <w:rsid w:val="00E8199E"/>
    <w:rsid w:val="00E820F7"/>
    <w:rsid w:val="00E82B89"/>
    <w:rsid w:val="00E8638C"/>
    <w:rsid w:val="00E91EAE"/>
    <w:rsid w:val="00EB1CAD"/>
    <w:rsid w:val="00EB2FF8"/>
    <w:rsid w:val="00EB5719"/>
    <w:rsid w:val="00EB743D"/>
    <w:rsid w:val="00ED69FB"/>
    <w:rsid w:val="00EE0372"/>
    <w:rsid w:val="00EE27CB"/>
    <w:rsid w:val="00EE7AB3"/>
    <w:rsid w:val="00EF11E1"/>
    <w:rsid w:val="00EF4FEA"/>
    <w:rsid w:val="00EF6A83"/>
    <w:rsid w:val="00F04780"/>
    <w:rsid w:val="00F04BCC"/>
    <w:rsid w:val="00F13973"/>
    <w:rsid w:val="00F21721"/>
    <w:rsid w:val="00F22A99"/>
    <w:rsid w:val="00F24488"/>
    <w:rsid w:val="00F31DC3"/>
    <w:rsid w:val="00F3677B"/>
    <w:rsid w:val="00F406C7"/>
    <w:rsid w:val="00F468D1"/>
    <w:rsid w:val="00F55B48"/>
    <w:rsid w:val="00F568C9"/>
    <w:rsid w:val="00F624ED"/>
    <w:rsid w:val="00F639C8"/>
    <w:rsid w:val="00F6522C"/>
    <w:rsid w:val="00F70B1F"/>
    <w:rsid w:val="00F82DCE"/>
    <w:rsid w:val="00F832A7"/>
    <w:rsid w:val="00F951B8"/>
    <w:rsid w:val="00F97A44"/>
    <w:rsid w:val="00FA608F"/>
    <w:rsid w:val="00FA72B3"/>
    <w:rsid w:val="00FB03A9"/>
    <w:rsid w:val="00FB5AF5"/>
    <w:rsid w:val="00FC1649"/>
    <w:rsid w:val="00FC6662"/>
    <w:rsid w:val="00FC73C3"/>
    <w:rsid w:val="00FD26B5"/>
    <w:rsid w:val="00FD3921"/>
    <w:rsid w:val="00FE1E0A"/>
    <w:rsid w:val="00FE23D8"/>
    <w:rsid w:val="00FE7791"/>
    <w:rsid w:val="00FE7DB7"/>
    <w:rsid w:val="00FF217B"/>
    <w:rsid w:val="00FF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475F3BC4-93FB-45BE-9032-A5BF9830B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3">
    <w:name w:val="Subtitle"/>
    <w:basedOn w:val="a"/>
    <w:next w:val="a"/>
    <w:link w:val="a4"/>
    <w:uiPriority w:val="11"/>
    <w:qFormat/>
    <w:rsid w:val="00965B62"/>
    <w:pPr>
      <w:numPr>
        <w:ilvl w:val="1"/>
      </w:numPr>
      <w:ind w:firstLine="709"/>
    </w:pPr>
    <w:rPr>
      <w:rFonts w:eastAsiaTheme="minorEastAsia"/>
      <w:spacing w:val="15"/>
    </w:rPr>
  </w:style>
  <w:style w:type="character" w:customStyle="1" w:styleId="a4">
    <w:name w:val="Подзаголовок Знак"/>
    <w:basedOn w:val="a0"/>
    <w:link w:val="a3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5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6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7">
    <w:name w:val="Body Text"/>
    <w:basedOn w:val="a"/>
    <w:link w:val="a8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8">
    <w:name w:val="Основной текст Знак"/>
    <w:basedOn w:val="a0"/>
    <w:link w:val="a7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9">
    <w:name w:val="Bibliography"/>
    <w:basedOn w:val="a"/>
    <w:next w:val="a"/>
    <w:uiPriority w:val="37"/>
    <w:unhideWhenUsed/>
    <w:rsid w:val="00842030"/>
  </w:style>
  <w:style w:type="paragraph" w:styleId="aa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b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c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d">
    <w:name w:val="header"/>
    <w:basedOn w:val="a"/>
    <w:link w:val="ae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">
    <w:name w:val="footer"/>
    <w:basedOn w:val="a"/>
    <w:link w:val="af0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1">
    <w:name w:val="Table Grid"/>
    <w:basedOn w:val="a1"/>
    <w:uiPriority w:val="59"/>
    <w:rsid w:val="005C5950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7"/>
    <w:next w:val="a7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2">
    <w:name w:val="!_Текст"/>
    <w:basedOn w:val="a"/>
    <w:link w:val="af3"/>
    <w:qFormat/>
    <w:rsid w:val="00FE7DB7"/>
    <w:pPr>
      <w:ind w:firstLine="426"/>
    </w:pPr>
    <w:rPr>
      <w:sz w:val="24"/>
      <w:szCs w:val="24"/>
    </w:rPr>
  </w:style>
  <w:style w:type="character" w:customStyle="1" w:styleId="af3">
    <w:name w:val="!_Текст Знак"/>
    <w:link w:val="af2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1"/>
    <w:uiPriority w:val="59"/>
    <w:rsid w:val="00FE7DB7"/>
    <w:pPr>
      <w:spacing w:after="0" w:line="240" w:lineRule="auto"/>
    </w:pPr>
    <w:rPr>
      <w:rFonts w:ascii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4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4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5">
    <w:name w:val="No Spacing"/>
    <w:uiPriority w:val="1"/>
    <w:qFormat/>
    <w:rsid w:val="007437DD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23">
    <w:name w:val="Body Text 2"/>
    <w:basedOn w:val="a"/>
    <w:link w:val="24"/>
    <w:uiPriority w:val="99"/>
    <w:semiHidden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semiHidden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6">
    <w:name w:val="Balloon Text"/>
    <w:basedOn w:val="a"/>
    <w:link w:val="af7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96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09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2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8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2839">
                      <w:marLeft w:val="0"/>
                      <w:marRight w:val="195"/>
                      <w:marTop w:val="105"/>
                      <w:marBottom w:val="0"/>
                      <w:divBdr>
                        <w:top w:val="single" w:sz="6" w:space="8" w:color="9B9B9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42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577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71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20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904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824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4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chart" Target="charts/chart3.xml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chart" Target="charts/chart1.xml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1050;&#1085;&#1080;&#1075;&#1072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&#1050;&#1085;&#1080;&#1075;&#1072;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&#1050;&#1085;&#1080;&#1075;&#1072;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3874912476814"/>
          <c:y val="6.7708333333333301E-2"/>
          <c:w val="0.81958410619889399"/>
          <c:h val="0.670647292092842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runtim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Лист1!$A$2:$A$6</c:f>
              <c:numCache>
                <c:formatCode>General</c:formatCode>
                <c:ptCount val="5"/>
                <c:pt idx="0">
                  <c:v>50</c:v>
                </c:pt>
                <c:pt idx="1">
                  <c:v>60</c:v>
                </c:pt>
                <c:pt idx="2">
                  <c:v>70</c:v>
                </c:pt>
                <c:pt idx="3">
                  <c:v>80</c:v>
                </c:pt>
                <c:pt idx="4">
                  <c:v>90</c:v>
                </c:pt>
              </c:numCache>
            </c:numRef>
          </c:cat>
          <c:val>
            <c:numRef>
              <c:f>Лист1!$B$2:$B$6</c:f>
              <c:numCache>
                <c:formatCode>General</c:formatCode>
                <c:ptCount val="5"/>
                <c:pt idx="0">
                  <c:v>6.7</c:v>
                </c:pt>
                <c:pt idx="1">
                  <c:v>6.2</c:v>
                </c:pt>
                <c:pt idx="2">
                  <c:v>6</c:v>
                </c:pt>
                <c:pt idx="3">
                  <c:v>5.5</c:v>
                </c:pt>
                <c:pt idx="4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8842-49A5-9ECA-93C4DE53913E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outsiz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Лист1!$A$2:$A$6</c:f>
              <c:numCache>
                <c:formatCode>General</c:formatCode>
                <c:ptCount val="5"/>
                <c:pt idx="0">
                  <c:v>50</c:v>
                </c:pt>
                <c:pt idx="1">
                  <c:v>60</c:v>
                </c:pt>
                <c:pt idx="2">
                  <c:v>70</c:v>
                </c:pt>
                <c:pt idx="3">
                  <c:v>80</c:v>
                </c:pt>
                <c:pt idx="4">
                  <c:v>90</c:v>
                </c:pt>
              </c:numCache>
            </c:numRef>
          </c:cat>
          <c:val>
            <c:numRef>
              <c:f>Лист1!$C$2:$C$6</c:f>
              <c:numCache>
                <c:formatCode>General</c:formatCode>
                <c:ptCount val="5"/>
                <c:pt idx="0">
                  <c:v>6.3</c:v>
                </c:pt>
                <c:pt idx="1">
                  <c:v>5.8</c:v>
                </c:pt>
                <c:pt idx="2">
                  <c:v>5.6</c:v>
                </c:pt>
                <c:pt idx="3">
                  <c:v>5.3</c:v>
                </c:pt>
                <c:pt idx="4">
                  <c:v>4.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8842-49A5-9ECA-93C4DE5391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610536048"/>
        <c:axId val="-610528976"/>
      </c:barChart>
      <c:catAx>
        <c:axId val="-6105360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 sz="100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Количество</a:t>
                </a:r>
                <a:r>
                  <a:rPr lang="ru-RU" sz="1000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записей в БД в процентах от общей выборки</a:t>
                </a:r>
                <a:endParaRPr lang="ru-RU" sz="1000">
                  <a:solidFill>
                    <a:schemeClr val="tx1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18276274358060901"/>
              <c:y val="0.8221660971623829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610528976"/>
        <c:crosses val="autoZero"/>
        <c:auto val="1"/>
        <c:lblAlgn val="ctr"/>
        <c:lblOffset val="100"/>
        <c:noMultiLvlLbl val="0"/>
      </c:catAx>
      <c:valAx>
        <c:axId val="-610528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Относительная погрешность,</a:t>
                </a:r>
                <a:r>
                  <a:rPr lang="ru-RU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%</a:t>
                </a:r>
                <a:endParaRPr lang="ru-RU" b="1">
                  <a:solidFill>
                    <a:schemeClr val="tx1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111042866911501E-2"/>
              <c:y val="0.11739540358616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610536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6770844269466302"/>
          <c:y val="0.90122826443569604"/>
          <c:w val="0.26458311461067402"/>
          <c:h val="9.877173556430439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8478440982072"/>
          <c:y val="6.0818713450292397E-2"/>
          <c:w val="0.77740977733333105"/>
          <c:h val="0.693307216677201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HEF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1!$A$2:$A$4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B$2:$B$4</c:f>
              <c:numCache>
                <c:formatCode>General</c:formatCode>
                <c:ptCount val="3"/>
                <c:pt idx="0">
                  <c:v>100</c:v>
                </c:pt>
                <c:pt idx="1">
                  <c:v>100</c:v>
                </c:pt>
                <c:pt idx="2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938-4AB5-8CEB-02C38D79CB0A}"/>
            </c:ext>
          </c:extLst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PO-HEF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1!$A$2:$A$4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C$2:$C$4</c:f>
              <c:numCache>
                <c:formatCode>General</c:formatCode>
                <c:ptCount val="3"/>
                <c:pt idx="0">
                  <c:v>104.3</c:v>
                </c:pt>
                <c:pt idx="1">
                  <c:v>101.7</c:v>
                </c:pt>
                <c:pt idx="2">
                  <c:v>102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3938-4AB5-8CEB-02C38D79CB0A}"/>
            </c:ext>
          </c:extLst>
        </c:ser>
        <c:ser>
          <c:idx val="2"/>
          <c:order val="2"/>
          <c:tx>
            <c:strRef>
              <c:f>Лист1!$D$1</c:f>
              <c:strCache>
                <c:ptCount val="1"/>
                <c:pt idx="0">
                  <c:v>RANDOM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Лист1!$A$2:$A$4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D$2:$D$4</c:f>
              <c:numCache>
                <c:formatCode>General</c:formatCode>
                <c:ptCount val="3"/>
                <c:pt idx="0">
                  <c:v>112.9</c:v>
                </c:pt>
                <c:pt idx="1">
                  <c:v>114.1</c:v>
                </c:pt>
                <c:pt idx="2">
                  <c:v>111.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3938-4AB5-8CEB-02C38D79CB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610542032"/>
        <c:axId val="-610540400"/>
      </c:barChart>
      <c:catAx>
        <c:axId val="-6105420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610540400"/>
        <c:crosses val="autoZero"/>
        <c:auto val="1"/>
        <c:lblAlgn val="ctr"/>
        <c:lblOffset val="100"/>
        <c:noMultiLvlLbl val="0"/>
      </c:catAx>
      <c:valAx>
        <c:axId val="-6105404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Время</a:t>
                </a:r>
                <a:r>
                  <a:rPr lang="ru-RU" sz="12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,</a:t>
                </a:r>
                <a:br>
                  <a:rPr lang="ru-RU" sz="12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</a:br>
                <a:r>
                  <a:rPr lang="ru-RU" sz="12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относительно </a:t>
                </a:r>
                <a:r>
                  <a:rPr lang="en-US" sz="12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HEFT</a:t>
                </a:r>
                <a:r>
                  <a:rPr lang="ru-RU" sz="1200" b="1" baseline="0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, %</a:t>
                </a:r>
                <a:endParaRPr lang="ru-RU" sz="1200" b="1">
                  <a:solidFill>
                    <a:schemeClr val="tx1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6860290456346E-2"/>
              <c:y val="3.6778702959454103E-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610542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3706156048675701"/>
          <c:y val="0.91083075152153403"/>
          <c:w val="0.362612371564286"/>
          <c:h val="8.83046461297601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0400615537050301"/>
          <c:y val="9.6047284817140699E-2"/>
          <c:w val="0.76441361870941904"/>
          <c:h val="0.64112755207409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Лист1!$B$7</c:f>
              <c:strCache>
                <c:ptCount val="1"/>
                <c:pt idx="0">
                  <c:v>HEF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1!$A$8:$A$10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B$8:$B$10</c:f>
              <c:numCache>
                <c:formatCode>General</c:formatCode>
                <c:ptCount val="3"/>
                <c:pt idx="0">
                  <c:v>100</c:v>
                </c:pt>
                <c:pt idx="1">
                  <c:v>100</c:v>
                </c:pt>
                <c:pt idx="2">
                  <c:v>10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5C4-4D53-A652-5FD0AE3C245F}"/>
            </c:ext>
          </c:extLst>
        </c:ser>
        <c:ser>
          <c:idx val="1"/>
          <c:order val="1"/>
          <c:tx>
            <c:strRef>
              <c:f>Лист1!$C$7</c:f>
              <c:strCache>
                <c:ptCount val="1"/>
                <c:pt idx="0">
                  <c:v>PO-HEF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1!$A$8:$A$10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C$8:$C$10</c:f>
              <c:numCache>
                <c:formatCode>General</c:formatCode>
                <c:ptCount val="3"/>
                <c:pt idx="0">
                  <c:v>104</c:v>
                </c:pt>
                <c:pt idx="1">
                  <c:v>103</c:v>
                </c:pt>
                <c:pt idx="2">
                  <c:v>99.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5C4-4D53-A652-5FD0AE3C245F}"/>
            </c:ext>
          </c:extLst>
        </c:ser>
        <c:ser>
          <c:idx val="2"/>
          <c:order val="2"/>
          <c:tx>
            <c:strRef>
              <c:f>Лист1!$D$7</c:f>
              <c:strCache>
                <c:ptCount val="1"/>
                <c:pt idx="0">
                  <c:v>RANDOM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solidFill>
                <a:schemeClr val="tx1">
                  <a:lumMod val="75000"/>
                  <a:lumOff val="25000"/>
                </a:schemeClr>
              </a:solidFill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  <a:effectLst/>
            </c:spPr>
          </c:dPt>
          <c:dPt>
            <c:idx val="1"/>
            <c:invertIfNegative val="0"/>
            <c:bubble3D val="0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  <a:effectLst/>
            </c:spPr>
          </c:dPt>
          <c:dPt>
            <c:idx val="2"/>
            <c:invertIfNegative val="0"/>
            <c:bubble3D val="0"/>
            <c:spPr>
              <a:solidFill>
                <a:schemeClr val="tx1">
                  <a:lumMod val="50000"/>
                  <a:lumOff val="50000"/>
                </a:schemeClr>
              </a:solidFill>
              <a:ln>
                <a:noFill/>
              </a:ln>
              <a:effectLst/>
            </c:spPr>
          </c:dPt>
          <c:cat>
            <c:strRef>
              <c:f>Лист1!$A$8:$A$10</c:f>
              <c:strCache>
                <c:ptCount val="3"/>
                <c:pt idx="0">
                  <c:v>CyberShake_1000</c:v>
                </c:pt>
                <c:pt idx="1">
                  <c:v>Epigenomics_997</c:v>
                </c:pt>
                <c:pt idx="2">
                  <c:v>Inspiral_1000</c:v>
                </c:pt>
              </c:strCache>
            </c:strRef>
          </c:cat>
          <c:val>
            <c:numRef>
              <c:f>Лист1!$D$8:$D$10</c:f>
              <c:numCache>
                <c:formatCode>General</c:formatCode>
                <c:ptCount val="3"/>
                <c:pt idx="0">
                  <c:v>304</c:v>
                </c:pt>
                <c:pt idx="1">
                  <c:v>309</c:v>
                </c:pt>
                <c:pt idx="2">
                  <c:v>29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05C4-4D53-A652-5FD0AE3C24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700320512"/>
        <c:axId val="-700332480"/>
      </c:barChart>
      <c:catAx>
        <c:axId val="-700320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700332480"/>
        <c:crosses val="autoZero"/>
        <c:auto val="1"/>
        <c:lblAlgn val="ctr"/>
        <c:lblOffset val="100"/>
        <c:noMultiLvlLbl val="0"/>
      </c:catAx>
      <c:valAx>
        <c:axId val="-7003324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75000"/>
                  <a:lumOff val="2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Times New Roman" charset="0"/>
                    <a:ea typeface="Times New Roman" charset="0"/>
                    <a:cs typeface="Times New Roman" charset="0"/>
                  </a:defRPr>
                </a:pPr>
                <a:r>
                  <a:rPr lang="ru-RU" sz="1200" b="1" i="0" baseline="0">
                    <a:solidFill>
                      <a:schemeClr val="tx1"/>
                    </a:solidFill>
                    <a:effectLst/>
                    <a:latin typeface="Times New Roman" charset="0"/>
                    <a:ea typeface="Times New Roman" charset="0"/>
                    <a:cs typeface="Times New Roman" charset="0"/>
                  </a:rPr>
                  <a:t>Время относительно </a:t>
                </a:r>
                <a:r>
                  <a:rPr lang="en-US" sz="1200" b="1" i="0" baseline="0">
                    <a:solidFill>
                      <a:schemeClr val="tx1"/>
                    </a:solidFill>
                    <a:effectLst/>
                    <a:latin typeface="Times New Roman" charset="0"/>
                    <a:ea typeface="Times New Roman" charset="0"/>
                    <a:cs typeface="Times New Roman" charset="0"/>
                  </a:rPr>
                  <a:t>HEFT</a:t>
                </a:r>
                <a:r>
                  <a:rPr lang="ru-RU" sz="1200" b="1" i="0" baseline="0">
                    <a:solidFill>
                      <a:schemeClr val="tx1"/>
                    </a:solidFill>
                    <a:effectLst/>
                    <a:latin typeface="Times New Roman" charset="0"/>
                    <a:ea typeface="Times New Roman" charset="0"/>
                    <a:cs typeface="Times New Roman" charset="0"/>
                  </a:rPr>
                  <a:t>, %</a:t>
                </a:r>
                <a:endParaRPr lang="ru-RU" sz="1200">
                  <a:solidFill>
                    <a:schemeClr val="tx1"/>
                  </a:solidFill>
                  <a:effectLst/>
                  <a:latin typeface="Times New Roman" charset="0"/>
                  <a:ea typeface="Times New Roman" charset="0"/>
                  <a:cs typeface="Times New Roman" charset="0"/>
                </a:endParaRPr>
              </a:p>
            </c:rich>
          </c:tx>
          <c:layout>
            <c:manualLayout>
              <c:xMode val="edge"/>
              <c:yMode val="edge"/>
              <c:x val="2.6305363887175099E-2"/>
              <c:y val="0.1206932158969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Times New Roman" charset="0"/>
                  <a:ea typeface="Times New Roman" charset="0"/>
                  <a:cs typeface="Times New Roman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-7003205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32243219385017702"/>
          <c:y val="0.86054585806992101"/>
          <c:w val="0.41242798323773816"/>
          <c:h val="0.139453859658271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-lexicographically.xsl" StyleName="ГОСТ Р 7.0.5-2008 (сортировка по именам)" Version="10">
  <b:Source>
    <b:Tag>Dee09</b:Tag>
    <b:SourceType>JournalArticle</b:SourceType>
    <b:Guid>{39E93223-B9FF-4660-BDF3-CEFDDC367D09}</b:Guid>
    <b:Author>
      <b:Author>
        <b:NameList>
          <b:Person>
            <b:Last>Deelman</b:Last>
            <b:First>Ewa</b:First>
          </b:Person>
          <b:Person>
            <b:Last>Gannon</b:Last>
            <b:First>Dennis</b:First>
          </b:Person>
          <b:Person>
            <b:Last>Shields</b:Last>
            <b:First>Matthew</b:First>
          </b:Person>
          <b:Person>
            <b:Last>Taylor</b:Last>
            <b:First>Ian</b:First>
          </b:Person>
        </b:NameList>
      </b:Author>
    </b:Author>
    <b:Title>Workflows and e-Science: An overview of workflow system features and capabilities</b:Title>
    <b:JournalName>Future Generation Computer Systems</b:JournalName>
    <b:Year>2009</b:Year>
    <b:Pages>528-540</b:Pages>
    <b:Volume>25</b:Volume>
    <b:Issue>5</b:Issue>
    <b:BibOrder>11</b:BibOrder>
    <b:YearSuffix/>
    <b:RefOrder>1</b:RefOrder>
  </b:Source>
  <b:Source>
    <b:Tag>Bal11</b:Tag>
    <b:SourceType>JournalArticle</b:SourceType>
    <b:Guid>{799263D5-14B9-409B-AE59-82737FE5E998}</b:Guid>
    <b:Title>A Survey of Various Workflow Scheduling Algorithms in Cloud Environment</b:Title>
    <b:JournalName>International Journal of Computer Applications</b:JournalName>
    <b:Year>2011</b:Year>
    <b:Author>
      <b:Author>
        <b:NameList>
          <b:Person>
            <b:Last>Bala</b:Last>
            <b:First>A</b:First>
          </b:Person>
          <b:Person>
            <b:Last>Chana</b:Last>
            <b:First>I</b:First>
          </b:Person>
        </b:NameList>
      </b:Author>
    </b:Author>
    <b:BibOrder>1</b:BibOrder>
    <b:YearSuffix/>
    <b:RefOrder>3</b:RefOrder>
  </b:Source>
  <b:Source>
    <b:Tag>DaS15</b:Tag>
    <b:SourceType>JournalArticle</b:SourceType>
    <b:Guid>{03CC990B-7898-48E8-B906-BD00C63CADFE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JournalName>Parallel Processing Letters</b:JournalName>
    <b:Year>2015</b:Year>
    <b:Volume>25</b:Volume>
    <b:Issue>3</b:Issue>
    <b:BibOrder>8</b:BibOrder>
    <b:YearSuffix/>
    <b:RefOrder>5</b:RefOrder>
  </b:Source>
  <b:Source>
    <b:Tag>Ull75</b:Tag>
    <b:SourceType>JournalArticle</b:SourceType>
    <b:Guid>{90DC6B6C-7B58-40D6-A957-B784BCE3408A}</b:Guid>
    <b:Author>
      <b:Author>
        <b:NameList>
          <b:Person>
            <b:Last>Ullman</b:Last>
            <b:First>J.D.</b:First>
          </b:Person>
        </b:NameList>
      </b:Author>
    </b:Author>
    <b:Title>NP-complete scheduling problems</b:Title>
    <b:JournalName>Journal of Computer and System Sciences</b:JournalName>
    <b:Year>1975</b:Year>
    <b:Pages>384-393</b:Pages>
    <b:Volume>10</b:Volume>
    <b:Issue>3</b:Issue>
    <b:BibOrder>25</b:BibOrder>
    <b:YearSuffix/>
    <b:RefOrder>6</b:RefOrder>
  </b:Source>
  <b:Source>
    <b:Tag>HTo02</b:Tag>
    <b:SourceType>JournalArticle</b:SourceType>
    <b:Guid>{29450F78-947C-4B9C-8135-3223C2B09DEB}</b:Guid>
    <b:Author>
      <b:Author>
        <b:NameList>
          <b:Person>
            <b:Last>Topcuoglu</b:Last>
            <b:First>H</b:First>
          </b:Person>
          <b:Person>
            <b:Last>Hariri</b:Last>
            <b:First>S</b:First>
          </b:Person>
          <b:Person>
            <b:Last>Wu</b:Last>
            <b:First>M</b:First>
          </b:Person>
        </b:NameList>
      </b:Author>
    </b:Author>
    <b:Title>Performance-Effective and Low-Complexity Task Scheduling for Heterogeneous Computing</b:Title>
    <b:JournalName>IEEE Transactions on Parallel and Distributed Systems</b:JournalName>
    <b:Year>2002</b:Year>
    <b:Pages>260 - 274</b:Pages>
    <b:Volume>13</b:Volume>
    <b:Issue>3</b:Issue>
    <b:BibOrder>24</b:BibOrder>
    <b:YearSuffix/>
    <b:RefOrder>7</b:RefOrder>
  </b:Source>
  <b:Source>
    <b:Tag>THa03</b:Tag>
    <b:SourceType>JournalArticle</b:SourceType>
    <b:Guid>{4512CB60-78CC-439D-B7A2-1256DD32E059}</b:Guid>
    <b:Author>
      <b:Author>
        <b:NameList>
          <b:Person>
            <b:Last>Hagras</b:Last>
            <b:First>T</b:First>
          </b:Person>
          <b:Person>
            <b:Last>Janecek</b:Last>
            <b:First>J</b:First>
          </b:Person>
        </b:NameList>
      </b:Author>
    </b:Author>
    <b:Title>A simple scheduling heuristic for heterogeneous computing environments</b:Title>
    <b:JournalName>Proceedings Second International Symposium on Parallel and Distributed Computing</b:JournalName>
    <b:Year>2003</b:Year>
    <b:Pages>104-110</b:Pages>
    <b:BibOrder>13</b:BibOrder>
    <b:YearSuffix/>
    <b:RefOrder>8</b:RefOrder>
  </b:Source>
  <b:Source>
    <b:Tag>EIl05</b:Tag>
    <b:SourceType>BookSection</b:SourceType>
    <b:Guid>{72936107-8617-4091-B54B-94D9D3712399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High Performance Task Scheduling Algorithm for Heterogeneous Computing System</b:Title>
    <b:Year>2005</b:Year>
    <b:Pages>193-203</b:Pages>
    <b:Volume>3719</b:Volume>
    <b:Publisher>Springer Berlin Heidelberg</b:Publisher>
    <b:BookTitle>Distributed and Parallel Computing</b:BookTitle>
    <b:BibOrder>14</b:BibOrder>
    <b:YearSuffix/>
    <b:RefOrder>9</b:RefOrder>
  </b:Source>
  <b:Source>
    <b:Tag>EIl051</b:Tag>
    <b:SourceType>JournalArticle</b:SourceType>
    <b:Guid>{39F2E163-1E6E-416D-9572-87A82FECC5D4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Performance Effective Task Scheduling Algorithm for Heterogeneous</b:Title>
    <b:Year>2005</b:Year>
    <b:JournalName>The 4th International Symposium on Parallel and Distributed Computing (ISPDC'05)</b:JournalName>
    <b:BibOrder>15</b:BibOrder>
    <b:YearSuffix/>
    <b:RefOrder>10</b:RefOrder>
  </b:Source>
  <b:Source>
    <b:Tag>Lui10</b:Tag>
    <b:SourceType>JournalArticle</b:SourceType>
    <b:Guid>{45F06F43-6424-483F-8ED3-7CEC7C75DAB9}</b:Guid>
    <b:Title>DAG Scheduling Using a Lookahead Variant of the Heterogeneous Earliest Finish Time Algorithm</b:Title>
    <b:JournalName>Parallel, Distributed and Network-Based Processing (PDP)</b:JournalName>
    <b:Year>2010</b:Year>
    <b:Author>
      <b:Author>
        <b:NameList>
          <b:Person>
            <b:Last>Bittencourt</b:Last>
            <b:First>Luiz</b:First>
            <b:Middle>F.</b:Middle>
          </b:Person>
          <b:Person>
            <b:Last>Sakellariou</b:Last>
            <b:First>Rizos</b:First>
          </b:Person>
          <b:Person>
            <b:Last>Madeira</b:Last>
            <b:First>Edmundo</b:First>
            <b:Middle>R. M.</b:Middle>
          </b:Person>
        </b:NameList>
      </b:Author>
    </b:Author>
    <b:BibOrder>2</b:BibOrder>
    <b:YearSuffix/>
    <b:RefOrder>11</b:RefOrder>
  </b:Source>
  <b:Source>
    <b:Tag>HEl90</b:Tag>
    <b:SourceType>JournalArticle</b:SourceType>
    <b:Guid>{962CE25C-671A-41EF-961F-37DBD0406D83}</b:Guid>
    <b:Author>
      <b:Author>
        <b:NameList>
          <b:Person>
            <b:Last>Lewis</b:Last>
            <b:First>T</b:First>
            <b:Middle>G</b:Middle>
          </b:Person>
          <b:Person>
            <b:Last>El-Rewini</b:Last>
            <b:First>H</b:First>
          </b:Person>
        </b:NameList>
      </b:Author>
    </b:Author>
    <b:Title>Scheduling Parallel Program Tasks onto Arbitrary Target Machines</b:Title>
    <b:JournalName>Journal of Parallel and Distributed Computing</b:JournalName>
    <b:Year>1990</b:Year>
    <b:Pages>138-153</b:Pages>
    <b:Volume>9</b:Volume>
    <b:Issue>2</b:Issue>
    <b:BibOrder>17</b:BibOrder>
    <b:YearSuffix/>
    <b:RefOrder>12</b:RefOrder>
  </b:Source>
  <b:Source>
    <b:Tag>DBo06</b:Tag>
    <b:SourceType>JournalArticle</b:SourceType>
    <b:Guid>{DD6DBC67-41C8-4D00-B8F5-FEE9C2B2D3D5}</b:Guid>
    <b:Author>
      <b:Author>
        <b:NameList>
          <b:Person>
            <b:Last>Bozdag</b:Last>
            <b:First>D</b:First>
          </b:Person>
          <b:Person>
            <b:Last>Catalyurek</b:Last>
            <b:First>U</b:First>
          </b:Person>
          <b:Person>
            <b:Last>Ozguner</b:Last>
            <b:First>F</b:First>
          </b:Person>
        </b:NameList>
      </b:Author>
    </b:Author>
    <b:Title>A task duplication based bottom-up scheduling algorithm for heterogeneous environments</b:Title>
    <b:JournalName>IPDPS'06 Proceedings of the 20th international conference on Parallel and distributed processing</b:JournalName>
    <b:Year>2006</b:Year>
    <b:Pages>160-160</b:Pages>
    <b:BibOrder>3</b:BibOrder>
    <b:YearSuffix/>
    <b:RefOrder>13</b:RefOrder>
  </b:Source>
  <b:Source>
    <b:Tag>SRa00</b:Tag>
    <b:SourceType>JournalArticle</b:SourceType>
    <b:Guid>{5222168E-998E-42D1-8FD7-E9BF09922DD0}</b:Guid>
    <b:Author>
      <b:Author>
        <b:NameList>
          <b:Person>
            <b:Last>Ranaweera</b:Last>
            <b:First>S</b:First>
          </b:Person>
          <b:Person>
            <b:Last>Agrawal</b:Last>
            <b:First>D.</b:First>
            <b:Middle>P.</b:Middle>
          </b:Person>
        </b:NameList>
      </b:Author>
    </b:Author>
    <b:Title>A task duplication based scheduling algorithm for heterogeneous systems</b:Title>
    <b:JournalName>Proceedings 14th International Parallel and Distributed Processing Symposium</b:JournalName>
    <b:Year>2000</b:Year>
    <b:Pages>445 - 450</b:Pages>
    <b:BibOrder>22</b:BibOrder>
    <b:YearSuffix/>
    <b:RefOrder>14</b:RefOrder>
  </b:Source>
  <b:Source>
    <b:Tag>DBo05</b:Tag>
    <b:SourceType>JournalArticle</b:SourceType>
    <b:Guid>{3A2C4263-9D06-4852-8A4F-D4E26121971D}</b:Guid>
    <b:Author>
      <b:Author>
        <b:NameList>
          <b:Person>
            <b:Last>Bozdag</b:Last>
            <b:First>D</b:First>
          </b:Person>
          <b:Person>
            <b:Last>Ozguner</b:Last>
            <b:First>F</b:First>
          </b:Person>
          <b:Person>
            <b:Last>Ekici</b:Last>
            <b:First>E</b:First>
          </b:Person>
          <b:Person>
            <b:Last>Catalyurek</b:Last>
            <b:First>U</b:First>
          </b:Person>
        </b:NameList>
      </b:Author>
    </b:Author>
    <b:Title>A task duplication based scheduling algorithm using partial schedules</b:Title>
    <b:JournalName>International Conference on Parallel Processing (ICPP'05)</b:JournalName>
    <b:Year>2005</b:Year>
    <b:Pages>630 - 637</b:Pages>
    <b:BibOrder>4</b:BibOrder>
    <b:YearSuffix/>
    <b:RefOrder>15</b:RefOrder>
  </b:Source>
  <b:Source>
    <b:Tag>Rez13</b:Tag>
    <b:SourceType>JournalArticle</b:SourceType>
    <b:Guid>{50FB8DB5-D1D2-4CC1-9F05-62D8CF2AFD4D}</b:Guid>
    <b:Author>
      <b:Author>
        <b:NameList>
          <b:Person>
            <b:Last>Fotohi</b:Last>
            <b:First>Reza</b:First>
          </b:Person>
          <b:Person>
            <b:Last>Effatparvar</b:Last>
            <b:First>Mehdi</b:First>
          </b:Person>
        </b:NameList>
      </b:Author>
    </b:Author>
    <b:Title>CHS: A Cluster based Job Scheduling algorithm for grid computing</b:Title>
    <b:JournalName>I.J. Information Technology and Computer Science</b:JournalName>
    <b:Year>2013</b:Year>
    <b:Pages>70-77</b:Pages>
    <b:BibOrder>12</b:BibOrder>
    <b:YearSuffix/>
    <b:RefOrder>16</b:RefOrder>
  </b:Source>
  <b:Source>
    <b:Tag>BCi01</b:Tag>
    <b:SourceType>JournalArticle</b:SourceType>
    <b:Guid>{3FB13CCB-BDCA-4DE8-9C0C-AF752CBA4C75}</b:Guid>
    <b:Author>
      <b:Author>
        <b:NameList>
          <b:Person>
            <b:Last>Cirou</b:Last>
            <b:First>B</b:First>
          </b:Person>
          <b:Person>
            <b:Last>Jeannot</b:Last>
            <b:First>E</b:First>
          </b:Person>
        </b:NameList>
      </b:Author>
    </b:Author>
    <b:Title>Triplet : a Clustering Scheduling Algorithm for Heterogeneous Systems</b:Title>
    <b:JournalName>Parallel Processing Workshops</b:JournalName>
    <b:Year>2001</b:Year>
    <b:BibOrder>7</b:BibOrder>
    <b:YearSuffix/>
    <b:RefOrder>17</b:RefOrder>
  </b:Source>
  <b:Source>
    <b:Tag>Wei07</b:Tag>
    <b:SourceType>JournalArticle</b:SourceType>
    <b:Guid>{EB22BF70-364C-4C96-8DD6-A46E8BD54A3C}</b:Guid>
    <b:Author>
      <b:Author>
        <b:NameList>
          <b:Person>
            <b:Last>Lin</b:Last>
            <b:First>Wei-Ming</b:First>
          </b:Person>
          <b:Person>
            <b:Last>Gu</b:Last>
            <b:First>Qiuyan</b:First>
          </b:Person>
        </b:NameList>
      </b:Author>
    </b:Author>
    <b:Title>An Efficient Clustering-Based Task Scheduling Algorithm for Parallel Programs with Task Duplication</b:Title>
    <b:JournalName>Journal of Information Science and Engineering</b:JournalName>
    <b:Year>2007</b:Year>
    <b:Pages>589-604</b:Pages>
    <b:Volume>23</b:Volume>
    <b:Issue>2</b:Issue>
    <b:BibOrder>18</b:BibOrder>
    <b:YearSuffix/>
    <b:RefOrder>18</b:RefOrder>
  </b:Source>
  <b:Source>
    <b:Tag>Coe14</b:Tag>
    <b:SourceType>JournalArticle</b:SourceType>
    <b:Guid>{C98610BF-AC60-4F03-8A28-8AD621C5A55F}</b:Guid>
    <b:Title>Co-evolutional genetic algorithm for workflow scheduling in heterogeneous distributed environment</b:Title>
    <b:JournalName>8th International Conference on Application of Information and Communication Technologies (AICT) Conference Proceedings</b:JournalName>
    <b:Year>2014</b:Year>
    <b:Author>
      <b:Author>
        <b:NameList>
          <b:Person>
            <b:Last>Butakov</b:Last>
            <b:First>Nikolay</b:First>
          </b:Person>
          <b:Person>
            <b:Last>Nasonov</b:Last>
            <b:First>Denis</b:First>
          </b:Person>
        </b:NameList>
      </b:Author>
    </b:Author>
    <b:BibOrder>5</b:BibOrder>
    <b:YearSuffix/>
    <b:RefOrder>19</b:RefOrder>
  </b:Source>
  <b:Source>
    <b:Tag>Fat10</b:Tag>
    <b:SourceType>JournalArticle</b:SourceType>
    <b:Guid>{148FD124-CEA8-46D4-AC4B-DF6DAE044DA0}</b:Guid>
    <b:Author>
      <b:Author>
        <b:NameList>
          <b:Person>
            <b:Last>Omara</b:Last>
            <b:First>Fatma</b:First>
            <b:Middle>A.</b:Middle>
          </b:Person>
          <b:Person>
            <b:Last>Arafa</b:Last>
            <b:First>Mona</b:First>
            <b:Middle>M.</b:Middle>
          </b:Person>
        </b:NameList>
      </b:Author>
    </b:Author>
    <b:Title>Genetic algorithms for task scheduling problem</b:Title>
    <b:JournalName>Journal of Parallel and Distributed Computing</b:JournalName>
    <b:Year>2010</b:Year>
    <b:Pages>13-22</b:Pages>
    <b:Volume>70</b:Volume>
    <b:Issue>1</b:Issue>
    <b:BibOrder>20</b:BibOrder>
    <b:YearSuffix/>
    <b:RefOrder>20</b:RefOrder>
  </b:Source>
  <b:Source>
    <b:Tag>WuQ11</b:Tag>
    <b:SourceType>JournalArticle</b:SourceType>
    <b:Guid>{DAD250E7-951A-446E-A8D2-EE9D9F48EFBD}</b:Guid>
    <b:Author>
      <b:Author>
        <b:NameList>
          <b:Person>
            <b:Last>Wu</b:Last>
            <b:First>Q</b:First>
          </b:Person>
          <b:Person>
            <b:Last>Datla</b:Last>
            <b:First>V</b:First>
            <b:Middle>V</b:Middle>
          </b:Person>
        </b:NameList>
      </b:Author>
    </b:Author>
    <b:Title>On Performance Modeling and Prediction in Support of Scientific Workflow Optimization</b:Title>
    <b:JournalName>IEEE World Congress on Service</b:JournalName>
    <b:Year>2011</b:Year>
    <b:Pages>161-168</b:Pages>
    <b:Publisher>IEEE World Congress on Service</b:Publisher>
    <b:BibOrder>26</b:BibOrder>
    <b:YearSuffix/>
    <b:RefOrder>23</b:RefOrder>
  </b:Source>
  <b:Source>
    <b:Tag>DaS151</b:Tag>
    <b:SourceType>JournalArticle</b:SourceType>
    <b:Guid>{232FD61A-6AFC-4F19-A845-C062CBDA8219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Year>2015</b:Year>
    <b:JournalName>Parallel Processing Letters</b:JournalName>
    <b:Volume>25</b:Volume>
    <b:Issue>3</b:Issue>
    <b:BibOrder>9</b:BibOrder>
    <b:YearSuffix/>
    <b:RefOrder>24</b:RefOrder>
  </b:Source>
  <b:Source>
    <b:Tag>Nep161</b:Tag>
    <b:SourceType>ConferenceProceedings</b:SourceType>
    <b:Guid>{7F8D81D6-583C-40A4-B5B9-A044891B1B32}</b:Guid>
    <b:Title>Problem-Oriented Scheduling of Cloud Applications: PO-HEFT Algorithm Case Study</b:Title>
    <b:Year>2016</b:Year>
    <b:Author>
      <b:Author>
        <b:NameList>
          <b:Person>
            <b:Last>Nepovinnykh E. A.</b:Last>
            <b:First>Radchenko</b:First>
            <b:Middle>G. I.</b:Middle>
          </b:Person>
        </b:NameList>
      </b:Author>
    </b:Author>
    <b:ConferenceName>39th International Convention on Information and Communication Technology, Electronics and Microelectronics, MIPRO 2016 - Proceedings</b:ConferenceName>
    <b:City>Opatija, Chroatia</b:City>
    <b:BibOrder>19</b:BibOrder>
    <b:YearSuffix/>
    <b:RefOrder>25</b:RefOrder>
  </b:Source>
  <b:Source>
    <b:Tag>Syn16</b:Tag>
    <b:SourceType>InternetSite</b:SourceType>
    <b:Guid>{877C11FA-D8A6-44DE-8F19-82E87FD8B53F}</b:Guid>
    <b:Title>Synthetic Workflows</b:Title>
    <b:YearAccessed>2016</b:YearAccessed>
    <b:MonthAccessed>04</b:MonthAccessed>
    <b:DayAccessed>20</b:DayAccessed>
    <b:URL>https://confluence.pegasus.isi.edu/display/pegasus/WorkflowGenerator</b:URL>
    <b:BibOrder>23</b:BibOrder>
    <b:YearSuffix/>
    <b:RefOrder>26</b:RefOrder>
  </b:Source>
  <b:Source>
    <b:Tag>Che12</b:Tag>
    <b:SourceType>JournalArticle</b:SourceType>
    <b:Guid>{3BBC206E-A1AD-4F3A-A849-2A8D2C2844A4}</b:Guid>
    <b:Title>WorkflowSim: A Toolkit for Simulating Scientific Workflows in Distributed Environments</b:Title>
    <b:Year>2012</b:Year>
    <b:Author>
      <b:Author>
        <b:NameList>
          <b:Person>
            <b:Last>Chen</b:Last>
            <b:First>W</b:First>
          </b:Person>
          <b:Person>
            <b:Last>Deelman</b:Last>
            <b:First>E</b:First>
          </b:Person>
        </b:NameList>
      </b:Author>
    </b:Author>
    <b:JournalName>E-Science</b:JournalName>
    <b:Pages>1-8</b:Pages>
    <b:BibOrder>6</b:BibOrder>
    <b:YearSuffix/>
    <b:RefOrder>28</b:RefOrder>
  </b:Source>
  <b:Source>
    <b:Tag>Dav07</b:Tag>
    <b:SourceType>Book</b:SourceType>
    <b:Guid>{DBC3B80A-43B5-42F7-A06C-F258759DA9EC}</b:Guid>
    <b:Author>
      <b:Author>
        <b:NameList>
          <b:Person>
            <b:Last>Davis</b:Last>
            <b:First>P.K.</b:First>
          </b:Person>
          <b:Person>
            <b:Last>Henninger</b:Last>
            <b:First>A.E.</b:First>
          </b:Person>
        </b:NameList>
      </b:Author>
    </b:Author>
    <b:Title>Analysis, Analysis Practices, and Implications for Modeling and Simulation</b:Title>
    <b:Year>2007</b:Year>
    <b:BibOrder>10</b:BibOrder>
    <b:YearSuffix/>
    <b:RefOrder>2</b:RefOrder>
  </b:Source>
  <b:Source>
    <b:Tag>Kan161</b:Tag>
    <b:SourceType>Book</b:SourceType>
    <b:Guid>{4F81FB37-5EFB-47CA-B9D6-D8AD73E7447C}</b:Guid>
    <b:Author>
      <b:Author>
        <b:NameList>
          <b:Person>
            <b:Last>Kannan</b:Last>
            <b:First>R</b:First>
          </b:Person>
          <b:Person>
            <b:Last>Raihan</b:Last>
            <b:First>Ur</b:First>
            <b:Middle>R</b:Middle>
          </b:Person>
          <b:Person>
            <b:Last>Jin</b:Last>
            <b:First>H</b:First>
          </b:Person>
          <b:Person>
            <b:Last>Balasundaram</b:Last>
            <b:First>S</b:First>
            <b:Middle>R</b:Middle>
          </b:Person>
        </b:NameList>
      </b:Author>
    </b:Author>
    <b:Title>Managing and Processing Big Data in Cloud Computing</b:Title>
    <b:Year>2016</b:Year>
    <b:Publisher>IGI Global</b:Publisher>
    <b:BibOrder>16</b:BibOrder>
    <b:YearSuffix/>
    <b:RefOrder>22</b:RefOrder>
  </b:Source>
  <b:Source>
    <b:Tag>Raj15</b:Tag>
    <b:SourceType>Book</b:SourceType>
    <b:Guid>{DF792541-9CFC-40D4-816C-35707B35856B}</b:Guid>
    <b:Title>Optimization: Algorithms and Applications</b:Title>
    <b:Year>2015</b:Year>
    <b:Author>
      <b:Author>
        <b:NameList>
          <b:Person>
            <b:Last>Rajesh</b:Last>
            <b:First>Kumar</b:First>
            <b:Middle>Arora</b:Middle>
          </b:Person>
        </b:NameList>
      </b:Author>
    </b:Author>
    <b:BibOrder>21</b:BibOrder>
    <b:YearSuffix/>
    <b:RefOrder>21</b:RefOrder>
  </b:Source>
  <b:Source>
    <b:Tag>Рад15</b:Tag>
    <b:SourceType>JournalArticle</b:SourceType>
    <b:Guid>{3C90407C-ECCB-41E1-B47D-FBB5695A8AD8}</b:Guid>
    <b:Author>
      <b:Author>
        <b:NameList>
          <b:Person>
            <b:Last>Радченко</b:Last>
            <b:First>Г.И.</b:First>
          </b:Person>
        </b:NameList>
      </b:Author>
    </b:Author>
    <b:Title>Модель проблемно-ориентированной облачной вычислительной среды</b:Title>
    <b:JournalName>Труды ИСП РАН</b:JournalName>
    <b:Year>2015</b:Year>
    <b:Volume>27</b:Volume>
    <b:Issue>6</b:Issue>
    <b:BibOrder>28</b:BibOrder>
    <b:LCID>ru-RU</b:LCID>
    <b:RefOrder>4</b:RefOrder>
  </b:Source>
  <b:Source>
    <b:Tag>Док16</b:Tag>
    <b:SourceType>InternetSite</b:SourceType>
    <b:Guid>{462E9888-F7CC-4EA9-8325-BFD655E9AA23}</b:Guid>
    <b:Title>Документация CloudSim</b:Title>
    <b:YearAccessed>2016</b:YearAccessed>
    <b:MonthAccessed>03</b:MonthAccessed>
    <b:DayAccessed>20</b:DayAccessed>
    <b:URL>http://www.cloudbus.org/cloudsim/</b:URL>
    <b:BibOrder>27</b:BibOrder>
    <b:LCID>ru-RU</b:LCID>
    <b:RefOrder>27</b:RefOrder>
  </b:Source>
</b:Sources>
</file>

<file path=customXml/itemProps1.xml><?xml version="1.0" encoding="utf-8"?>
<ds:datastoreItem xmlns:ds="http://schemas.openxmlformats.org/officeDocument/2006/customXml" ds:itemID="{2B96EE60-A01C-4A7C-9756-B2FA7BA04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2</TotalTime>
  <Pages>52</Pages>
  <Words>10532</Words>
  <Characters>60033</Characters>
  <Application>Microsoft Office Word</Application>
  <DocSecurity>0</DocSecurity>
  <Lines>500</Lines>
  <Paragraphs>1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Лыжин</dc:creator>
  <cp:keywords/>
  <dc:description/>
  <cp:lastModifiedBy>Иван Лыжин</cp:lastModifiedBy>
  <cp:revision>532</cp:revision>
  <cp:lastPrinted>2017-05-30T11:13:00Z</cp:lastPrinted>
  <dcterms:created xsi:type="dcterms:W3CDTF">2017-05-17T15:59:00Z</dcterms:created>
  <dcterms:modified xsi:type="dcterms:W3CDTF">2017-07-12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